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CDC4C5" w14:textId="77777777" w:rsidR="00F447D1" w:rsidRPr="00FF239B" w:rsidRDefault="00F447D1" w:rsidP="0034697F">
      <w:pPr>
        <w:tabs>
          <w:tab w:val="left" w:pos="750"/>
        </w:tabs>
        <w:spacing w:after="0" w:line="240" w:lineRule="auto"/>
        <w:jc w:val="center"/>
        <w:rPr>
          <w:rFonts w:ascii="Verdana" w:hAnsi="Verdana" w:cs="Arial"/>
          <w:b/>
          <w:sz w:val="28"/>
          <w:szCs w:val="19"/>
        </w:rPr>
      </w:pPr>
    </w:p>
    <w:p w14:paraId="5E112A46" w14:textId="445AA2E5" w:rsidR="008531F0" w:rsidRPr="00FF239B" w:rsidRDefault="00CD0A39" w:rsidP="008531F0">
      <w:pPr>
        <w:tabs>
          <w:tab w:val="left" w:pos="750"/>
        </w:tabs>
        <w:spacing w:after="0" w:line="240" w:lineRule="auto"/>
        <w:jc w:val="center"/>
        <w:rPr>
          <w:rFonts w:ascii="Franklin Gothic Book" w:hAnsi="Franklin Gothic Book" w:cs="Arial"/>
          <w:sz w:val="19"/>
          <w:szCs w:val="19"/>
        </w:rPr>
      </w:pPr>
      <w:r w:rsidRPr="00FF239B">
        <w:rPr>
          <w:rFonts w:ascii="Franklin Gothic Book" w:hAnsi="Franklin Gothic Book"/>
          <w:b/>
          <w:sz w:val="28"/>
        </w:rPr>
        <w:t xml:space="preserve">FORMULAIRE </w:t>
      </w:r>
      <w:r w:rsidR="00873F1B" w:rsidRPr="00FF239B">
        <w:rPr>
          <w:rFonts w:ascii="Franklin Gothic Book" w:hAnsi="Franklin Gothic Book"/>
          <w:b/>
          <w:sz w:val="28"/>
        </w:rPr>
        <w:t xml:space="preserve">MODÈLE </w:t>
      </w:r>
      <w:r w:rsidRPr="00FF239B">
        <w:rPr>
          <w:rFonts w:ascii="Franklin Gothic Book" w:hAnsi="Franklin Gothic Book"/>
          <w:b/>
          <w:sz w:val="28"/>
        </w:rPr>
        <w:t>RECOMMANDÉ POUR LES DEMANDES DE RETOUR</w:t>
      </w:r>
    </w:p>
    <w:p w14:paraId="538FBA8A" w14:textId="77777777" w:rsidR="008531F0" w:rsidRPr="00FF239B" w:rsidRDefault="008531F0" w:rsidP="008531F0">
      <w:pPr>
        <w:spacing w:after="0" w:line="240" w:lineRule="auto"/>
        <w:jc w:val="center"/>
        <w:rPr>
          <w:rFonts w:ascii="Franklin Gothic Book" w:hAnsi="Franklin Gothic Book" w:cs="Arial"/>
          <w:b/>
          <w:sz w:val="19"/>
          <w:szCs w:val="19"/>
        </w:rPr>
      </w:pPr>
    </w:p>
    <w:p w14:paraId="6D0E48B7" w14:textId="77777777" w:rsidR="008531F0" w:rsidRPr="00FF239B" w:rsidRDefault="008531F0" w:rsidP="008531F0">
      <w:pPr>
        <w:spacing w:after="0" w:line="240" w:lineRule="auto"/>
        <w:jc w:val="center"/>
        <w:rPr>
          <w:rFonts w:ascii="Franklin Gothic Book" w:hAnsi="Franklin Gothic Book" w:cs="Arial"/>
          <w:b/>
          <w:sz w:val="19"/>
          <w:szCs w:val="19"/>
        </w:rPr>
      </w:pPr>
    </w:p>
    <w:p w14:paraId="5808853F" w14:textId="33DC3490" w:rsidR="008531F0" w:rsidRPr="00FF239B" w:rsidRDefault="008531F0" w:rsidP="008531F0">
      <w:pPr>
        <w:spacing w:after="0" w:line="240" w:lineRule="auto"/>
        <w:jc w:val="center"/>
        <w:rPr>
          <w:rFonts w:ascii="Franklin Gothic Book" w:hAnsi="Franklin Gothic Book" w:cs="Arial"/>
          <w:b/>
          <w:sz w:val="19"/>
          <w:szCs w:val="19"/>
        </w:rPr>
      </w:pPr>
      <w:r w:rsidRPr="00FF239B">
        <w:rPr>
          <w:rFonts w:ascii="Franklin Gothic Book" w:hAnsi="Franklin Gothic Book"/>
          <w:b/>
          <w:i/>
          <w:sz w:val="19"/>
        </w:rPr>
        <w:t>Convention du 25 octobre 1980 sur les</w:t>
      </w:r>
      <w:r w:rsidRPr="00FF239B">
        <w:rPr>
          <w:rFonts w:ascii="Franklin Gothic Book" w:hAnsi="Franklin Gothic Book"/>
          <w:b/>
          <w:i/>
          <w:sz w:val="19"/>
        </w:rPr>
        <w:br/>
        <w:t>aspects civils de l</w:t>
      </w:r>
      <w:r w:rsidR="004A4C79" w:rsidRPr="00FF239B">
        <w:rPr>
          <w:rFonts w:ascii="Franklin Gothic Book" w:hAnsi="Franklin Gothic Book"/>
          <w:b/>
          <w:i/>
          <w:sz w:val="19"/>
        </w:rPr>
        <w:t>’</w:t>
      </w:r>
      <w:r w:rsidRPr="00FF239B">
        <w:rPr>
          <w:rFonts w:ascii="Franklin Gothic Book" w:hAnsi="Franklin Gothic Book"/>
          <w:b/>
          <w:i/>
          <w:sz w:val="19"/>
        </w:rPr>
        <w:t>enlèvement international d</w:t>
      </w:r>
      <w:r w:rsidR="004A4C79" w:rsidRPr="00FF239B">
        <w:rPr>
          <w:rFonts w:ascii="Franklin Gothic Book" w:hAnsi="Franklin Gothic Book"/>
          <w:b/>
          <w:i/>
          <w:sz w:val="19"/>
        </w:rPr>
        <w:t>’</w:t>
      </w:r>
      <w:r w:rsidRPr="00FF239B">
        <w:rPr>
          <w:rFonts w:ascii="Franklin Gothic Book" w:hAnsi="Franklin Gothic Book"/>
          <w:b/>
          <w:i/>
          <w:sz w:val="19"/>
        </w:rPr>
        <w:t>enfants</w:t>
      </w:r>
    </w:p>
    <w:p w14:paraId="59ECA9F6" w14:textId="77777777" w:rsidR="008531F0" w:rsidRPr="00FF239B" w:rsidRDefault="008531F0" w:rsidP="008531F0">
      <w:pPr>
        <w:spacing w:after="0" w:line="240" w:lineRule="auto"/>
        <w:jc w:val="center"/>
        <w:rPr>
          <w:rFonts w:ascii="Franklin Gothic Book" w:hAnsi="Franklin Gothic Book" w:cs="Arial"/>
          <w:b/>
          <w:sz w:val="19"/>
          <w:szCs w:val="19"/>
        </w:rPr>
      </w:pPr>
    </w:p>
    <w:p w14:paraId="674127AB" w14:textId="27604BF7" w:rsidR="008531F0" w:rsidRPr="00FF239B" w:rsidRDefault="008531F0" w:rsidP="008531F0">
      <w:pPr>
        <w:spacing w:after="0" w:line="240" w:lineRule="auto"/>
        <w:jc w:val="center"/>
        <w:rPr>
          <w:rFonts w:ascii="Franklin Gothic Book" w:hAnsi="Franklin Gothic Book" w:cs="Arial"/>
          <w:i/>
          <w:sz w:val="19"/>
          <w:szCs w:val="19"/>
        </w:rPr>
      </w:pPr>
      <w:r w:rsidRPr="00FF239B">
        <w:rPr>
          <w:rFonts w:ascii="Franklin Gothic Book" w:hAnsi="Franklin Gothic Book"/>
          <w:i/>
          <w:sz w:val="19"/>
        </w:rPr>
        <w:t>Demande d</w:t>
      </w:r>
      <w:r w:rsidR="004A4C79" w:rsidRPr="00FF239B">
        <w:rPr>
          <w:rFonts w:ascii="Franklin Gothic Book" w:hAnsi="Franklin Gothic Book"/>
          <w:i/>
          <w:sz w:val="19"/>
        </w:rPr>
        <w:t>’</w:t>
      </w:r>
      <w:r w:rsidRPr="00FF239B">
        <w:rPr>
          <w:rFonts w:ascii="Franklin Gothic Book" w:hAnsi="Franklin Gothic Book"/>
          <w:i/>
          <w:sz w:val="19"/>
        </w:rPr>
        <w:t>assistance en vue de garantir le retour de l</w:t>
      </w:r>
      <w:r w:rsidR="004A4C79" w:rsidRPr="00FF239B">
        <w:rPr>
          <w:rFonts w:ascii="Franklin Gothic Book" w:hAnsi="Franklin Gothic Book"/>
          <w:i/>
          <w:sz w:val="19"/>
        </w:rPr>
        <w:t>’</w:t>
      </w:r>
      <w:r w:rsidRPr="00FF239B">
        <w:rPr>
          <w:rFonts w:ascii="Franklin Gothic Book" w:hAnsi="Franklin Gothic Book"/>
          <w:i/>
          <w:sz w:val="19"/>
        </w:rPr>
        <w:t>enfant au lieu</w:t>
      </w:r>
    </w:p>
    <w:p w14:paraId="499BBB23" w14:textId="566D2839" w:rsidR="008531F0" w:rsidRPr="00FF239B" w:rsidRDefault="008531F0" w:rsidP="008531F0">
      <w:pPr>
        <w:spacing w:after="0" w:line="240" w:lineRule="auto"/>
        <w:jc w:val="center"/>
        <w:rPr>
          <w:rFonts w:ascii="Franklin Gothic Book" w:hAnsi="Franklin Gothic Book" w:cs="Arial"/>
          <w:i/>
          <w:sz w:val="19"/>
          <w:szCs w:val="19"/>
        </w:rPr>
      </w:pPr>
      <w:r w:rsidRPr="00FF239B">
        <w:rPr>
          <w:rFonts w:ascii="Franklin Gothic Book" w:hAnsi="Franklin Gothic Book"/>
          <w:i/>
          <w:sz w:val="19"/>
        </w:rPr>
        <w:t xml:space="preserve"> de sa résidence habituelle conformément à l</w:t>
      </w:r>
      <w:r w:rsidR="004A4C79" w:rsidRPr="00FF239B">
        <w:rPr>
          <w:rFonts w:ascii="Franklin Gothic Book" w:hAnsi="Franklin Gothic Book"/>
          <w:i/>
          <w:sz w:val="19"/>
        </w:rPr>
        <w:t>’</w:t>
      </w:r>
      <w:r w:rsidRPr="00FF239B">
        <w:rPr>
          <w:rFonts w:ascii="Franklin Gothic Book" w:hAnsi="Franklin Gothic Book"/>
          <w:i/>
          <w:sz w:val="19"/>
        </w:rPr>
        <w:t>article 8 de la Convention de 1980</w:t>
      </w:r>
    </w:p>
    <w:p w14:paraId="76671CC1" w14:textId="77777777" w:rsidR="008531F0" w:rsidRPr="00FF239B" w:rsidRDefault="008531F0" w:rsidP="008531F0">
      <w:pPr>
        <w:spacing w:after="0" w:line="240" w:lineRule="auto"/>
        <w:jc w:val="center"/>
        <w:rPr>
          <w:rFonts w:ascii="Franklin Gothic Book" w:hAnsi="Franklin Gothic Book" w:cs="Arial"/>
          <w:b/>
          <w:sz w:val="19"/>
          <w:szCs w:val="19"/>
        </w:rPr>
      </w:pPr>
    </w:p>
    <w:p w14:paraId="6CC71FA8" w14:textId="77777777" w:rsidR="008531F0" w:rsidRPr="00FF239B" w:rsidRDefault="008531F0" w:rsidP="008531F0">
      <w:pPr>
        <w:spacing w:after="0" w:line="240" w:lineRule="auto"/>
        <w:jc w:val="center"/>
        <w:rPr>
          <w:rFonts w:ascii="Franklin Gothic Book" w:hAnsi="Franklin Gothic Book" w:cs="Arial"/>
          <w:b/>
          <w:sz w:val="19"/>
          <w:szCs w:val="19"/>
        </w:rPr>
      </w:pPr>
    </w:p>
    <w:p w14:paraId="20A9B866" w14:textId="4047D730" w:rsidR="008531F0" w:rsidRPr="00FF239B" w:rsidRDefault="00DE0461" w:rsidP="00770415">
      <w:pPr>
        <w:spacing w:after="0" w:line="240" w:lineRule="auto"/>
        <w:jc w:val="left"/>
        <w:rPr>
          <w:rFonts w:ascii="Franklin Gothic Book" w:hAnsi="Franklin Gothic Book" w:cs="Arial"/>
          <w:b/>
          <w:sz w:val="19"/>
          <w:szCs w:val="19"/>
        </w:rPr>
      </w:pPr>
      <w:r w:rsidRPr="00FF239B">
        <w:rPr>
          <w:rFonts w:ascii="Franklin Gothic Book" w:hAnsi="Franklin Gothic Book" w:cs="Arial"/>
          <w:b/>
          <w:sz w:val="19"/>
          <w:szCs w:val="19"/>
        </w:rPr>
        <w:t>AVIS</w:t>
      </w:r>
      <w:r w:rsidR="002D7CE3" w:rsidRPr="00FF239B">
        <w:rPr>
          <w:rFonts w:ascii="Franklin Gothic Book" w:hAnsi="Franklin Gothic Book" w:cs="Arial"/>
          <w:b/>
          <w:sz w:val="19"/>
          <w:szCs w:val="19"/>
        </w:rPr>
        <w:t xml:space="preserve"> IMPORTANT </w:t>
      </w:r>
      <w:r w:rsidR="002637D3" w:rsidRPr="00FF239B">
        <w:rPr>
          <w:rFonts w:ascii="Franklin Gothic Book" w:hAnsi="Franklin Gothic Book" w:cs="Arial"/>
          <w:b/>
          <w:sz w:val="19"/>
          <w:szCs w:val="19"/>
        </w:rPr>
        <w:t>À L’ATTENTION DU</w:t>
      </w:r>
      <w:r w:rsidR="002D7CE3" w:rsidRPr="00FF239B">
        <w:rPr>
          <w:rFonts w:ascii="Franklin Gothic Book" w:hAnsi="Franklin Gothic Book" w:cs="Arial"/>
          <w:b/>
          <w:sz w:val="19"/>
          <w:szCs w:val="19"/>
        </w:rPr>
        <w:t xml:space="preserve"> </w:t>
      </w:r>
      <w:r w:rsidR="00286083" w:rsidRPr="00FF239B">
        <w:rPr>
          <w:rFonts w:ascii="Franklin Gothic Book" w:hAnsi="Franklin Gothic Book" w:cs="Arial"/>
          <w:b/>
          <w:sz w:val="19"/>
          <w:szCs w:val="19"/>
        </w:rPr>
        <w:t>DEMANDEUR</w:t>
      </w:r>
      <w:r w:rsidR="009604BD" w:rsidRPr="00FF239B">
        <w:rPr>
          <w:rFonts w:ascii="Franklin Gothic Book" w:hAnsi="Franklin Gothic Book" w:cs="Arial"/>
          <w:b/>
          <w:sz w:val="19"/>
          <w:szCs w:val="19"/>
        </w:rPr>
        <w:t> </w:t>
      </w:r>
      <w:r w:rsidR="002D7CE3" w:rsidRPr="00FF239B">
        <w:rPr>
          <w:rFonts w:ascii="Franklin Gothic Book" w:hAnsi="Franklin Gothic Book" w:cs="Arial"/>
          <w:b/>
          <w:sz w:val="19"/>
          <w:szCs w:val="19"/>
        </w:rPr>
        <w:t>:</w:t>
      </w:r>
    </w:p>
    <w:p w14:paraId="17EDD009" w14:textId="77777777" w:rsidR="007C0D21" w:rsidRPr="00FF239B" w:rsidRDefault="007C0D21" w:rsidP="00770415">
      <w:pPr>
        <w:spacing w:after="0" w:line="240" w:lineRule="auto"/>
        <w:jc w:val="left"/>
        <w:rPr>
          <w:rFonts w:ascii="Franklin Gothic Book" w:hAnsi="Franklin Gothic Book" w:cs="Arial"/>
          <w:b/>
          <w:sz w:val="19"/>
          <w:szCs w:val="19"/>
        </w:rPr>
      </w:pPr>
    </w:p>
    <w:p w14:paraId="556C6D1E" w14:textId="25D2A0ED" w:rsidR="007C0D21" w:rsidRPr="00FF239B" w:rsidRDefault="007C0D21" w:rsidP="007C0D21">
      <w:pPr>
        <w:spacing w:after="0" w:line="240" w:lineRule="auto"/>
        <w:rPr>
          <w:rFonts w:ascii="Franklin Gothic Book" w:hAnsi="Franklin Gothic Book"/>
          <w:b/>
          <w:sz w:val="19"/>
        </w:rPr>
      </w:pPr>
      <w:r w:rsidRPr="00FF239B">
        <w:rPr>
          <w:rFonts w:ascii="Franklin Gothic Book" w:hAnsi="Franklin Gothic Book"/>
          <w:b/>
          <w:sz w:val="19"/>
        </w:rPr>
        <w:t>Veuillez noter qu’il s’agit d’un Formulaire modèle recommandé</w:t>
      </w:r>
      <w:r w:rsidR="00310074" w:rsidRPr="00FF239B">
        <w:rPr>
          <w:rFonts w:ascii="Franklin Gothic Book" w:hAnsi="Franklin Gothic Book"/>
          <w:b/>
          <w:sz w:val="19"/>
        </w:rPr>
        <w:t xml:space="preserve"> </w:t>
      </w:r>
      <w:r w:rsidR="0004712C" w:rsidRPr="00FF239B">
        <w:rPr>
          <w:rFonts w:ascii="Franklin Gothic Book" w:hAnsi="Franklin Gothic Book" w:cs="Arial"/>
          <w:b/>
          <w:sz w:val="19"/>
          <w:szCs w:val="19"/>
        </w:rPr>
        <w:t>facultatif</w:t>
      </w:r>
      <w:r w:rsidRPr="00FF239B">
        <w:rPr>
          <w:rFonts w:ascii="Franklin Gothic Book" w:hAnsi="Franklin Gothic Book"/>
          <w:b/>
          <w:sz w:val="19"/>
        </w:rPr>
        <w:t xml:space="preserve">. Avant d’envoyer votre demande, </w:t>
      </w:r>
      <w:r w:rsidR="00273692" w:rsidRPr="00FF239B">
        <w:rPr>
          <w:rFonts w:ascii="Franklin Gothic Book" w:hAnsi="Franklin Gothic Book"/>
          <w:b/>
          <w:sz w:val="19"/>
        </w:rPr>
        <w:t>veuillez-vous</w:t>
      </w:r>
      <w:r w:rsidRPr="00FF239B">
        <w:rPr>
          <w:rFonts w:ascii="Franklin Gothic Book" w:hAnsi="Franklin Gothic Book"/>
          <w:b/>
          <w:sz w:val="19"/>
        </w:rPr>
        <w:t xml:space="preserve"> assurer </w:t>
      </w:r>
      <w:r w:rsidR="00DF784D" w:rsidRPr="00FF239B">
        <w:rPr>
          <w:rFonts w:ascii="Franklin Gothic Book" w:hAnsi="Franklin Gothic Book"/>
          <w:b/>
          <w:sz w:val="19"/>
        </w:rPr>
        <w:t>que vous avez rempli le formulaire de l</w:t>
      </w:r>
      <w:r w:rsidR="0004712C" w:rsidRPr="00FF239B">
        <w:rPr>
          <w:rFonts w:ascii="Franklin Gothic Book" w:hAnsi="Franklin Gothic Book"/>
          <w:b/>
          <w:sz w:val="19"/>
        </w:rPr>
        <w:t>’É</w:t>
      </w:r>
      <w:r w:rsidR="00DF784D" w:rsidRPr="00FF239B">
        <w:rPr>
          <w:rFonts w:ascii="Franklin Gothic Book" w:hAnsi="Franklin Gothic Book"/>
          <w:b/>
          <w:sz w:val="19"/>
        </w:rPr>
        <w:t xml:space="preserve">tat requis ou que le formulaire est </w:t>
      </w:r>
      <w:r w:rsidR="00CF75F0" w:rsidRPr="00FF239B">
        <w:rPr>
          <w:rFonts w:ascii="Franklin Gothic Book" w:hAnsi="Franklin Gothic Book"/>
          <w:b/>
          <w:sz w:val="19"/>
        </w:rPr>
        <w:t>recevable</w:t>
      </w:r>
      <w:r w:rsidR="00DF784D" w:rsidRPr="00FF239B">
        <w:rPr>
          <w:rFonts w:ascii="Franklin Gothic Book" w:hAnsi="Franklin Gothic Book"/>
          <w:b/>
          <w:sz w:val="19"/>
        </w:rPr>
        <w:t xml:space="preserve"> </w:t>
      </w:r>
      <w:r w:rsidR="0050637A" w:rsidRPr="00FF239B">
        <w:rPr>
          <w:rFonts w:ascii="Franklin Gothic Book" w:hAnsi="Franklin Gothic Book"/>
          <w:b/>
          <w:sz w:val="19"/>
        </w:rPr>
        <w:t>par</w:t>
      </w:r>
      <w:r w:rsidR="00DF784D" w:rsidRPr="00FF239B">
        <w:rPr>
          <w:rFonts w:ascii="Franklin Gothic Book" w:hAnsi="Franklin Gothic Book"/>
          <w:b/>
          <w:sz w:val="19"/>
        </w:rPr>
        <w:t xml:space="preserve"> l</w:t>
      </w:r>
      <w:r w:rsidR="0004712C" w:rsidRPr="00FF239B">
        <w:rPr>
          <w:rFonts w:ascii="Franklin Gothic Book" w:hAnsi="Franklin Gothic Book"/>
          <w:b/>
          <w:sz w:val="19"/>
        </w:rPr>
        <w:t>’</w:t>
      </w:r>
      <w:r w:rsidR="00DF784D" w:rsidRPr="00FF239B">
        <w:rPr>
          <w:rFonts w:ascii="Franklin Gothic Book" w:hAnsi="Franklin Gothic Book"/>
          <w:b/>
          <w:sz w:val="19"/>
        </w:rPr>
        <w:t xml:space="preserve">Autorité centrale compétente. Pour ce faire, vous pouvez consulter le </w:t>
      </w:r>
      <w:r w:rsidR="00083A18" w:rsidRPr="00FF239B">
        <w:rPr>
          <w:rFonts w:ascii="Franklin Gothic Book" w:hAnsi="Franklin Gothic Book"/>
          <w:b/>
          <w:sz w:val="19"/>
        </w:rPr>
        <w:t>P</w:t>
      </w:r>
      <w:r w:rsidR="00DF784D" w:rsidRPr="00FF239B">
        <w:rPr>
          <w:rFonts w:ascii="Franklin Gothic Book" w:hAnsi="Franklin Gothic Book"/>
          <w:b/>
          <w:sz w:val="19"/>
        </w:rPr>
        <w:t>rofil de l</w:t>
      </w:r>
      <w:r w:rsidR="0050637A" w:rsidRPr="00FF239B">
        <w:rPr>
          <w:rFonts w:ascii="Franklin Gothic Book" w:hAnsi="Franklin Gothic Book"/>
          <w:b/>
          <w:sz w:val="19"/>
        </w:rPr>
        <w:t>’É</w:t>
      </w:r>
      <w:r w:rsidR="00DF784D" w:rsidRPr="00FF239B">
        <w:rPr>
          <w:rFonts w:ascii="Franklin Gothic Book" w:hAnsi="Franklin Gothic Book"/>
          <w:b/>
          <w:sz w:val="19"/>
        </w:rPr>
        <w:t xml:space="preserve">tat concerné sur le site </w:t>
      </w:r>
      <w:r w:rsidR="00B20DD3" w:rsidRPr="00FF239B">
        <w:rPr>
          <w:rFonts w:ascii="Franklin Gothic Book" w:hAnsi="Franklin Gothic Book"/>
          <w:b/>
          <w:sz w:val="19"/>
        </w:rPr>
        <w:t>web</w:t>
      </w:r>
      <w:r w:rsidR="00DF784D" w:rsidRPr="00FF239B">
        <w:rPr>
          <w:rFonts w:ascii="Franklin Gothic Book" w:hAnsi="Franklin Gothic Book"/>
          <w:b/>
          <w:sz w:val="19"/>
        </w:rPr>
        <w:t xml:space="preserve"> de la HCCH, contacter l</w:t>
      </w:r>
      <w:r w:rsidR="00B20DD3" w:rsidRPr="00FF239B">
        <w:rPr>
          <w:rFonts w:ascii="Franklin Gothic Book" w:hAnsi="Franklin Gothic Book"/>
          <w:b/>
          <w:sz w:val="19"/>
        </w:rPr>
        <w:t>’</w:t>
      </w:r>
      <w:r w:rsidR="00DF784D" w:rsidRPr="00FF239B">
        <w:rPr>
          <w:rFonts w:ascii="Franklin Gothic Book" w:hAnsi="Franklin Gothic Book"/>
          <w:b/>
          <w:sz w:val="19"/>
        </w:rPr>
        <w:t>Autorité centrale de l</w:t>
      </w:r>
      <w:r w:rsidR="00B20DD3" w:rsidRPr="00FF239B">
        <w:rPr>
          <w:rFonts w:ascii="Franklin Gothic Book" w:hAnsi="Franklin Gothic Book"/>
          <w:b/>
          <w:sz w:val="19"/>
        </w:rPr>
        <w:t>’É</w:t>
      </w:r>
      <w:r w:rsidR="00DF784D" w:rsidRPr="00FF239B">
        <w:rPr>
          <w:rFonts w:ascii="Franklin Gothic Book" w:hAnsi="Franklin Gothic Book"/>
          <w:b/>
          <w:sz w:val="19"/>
        </w:rPr>
        <w:t xml:space="preserve">tat requis ou consulter le site </w:t>
      </w:r>
      <w:r w:rsidR="00B20DD3" w:rsidRPr="00FF239B">
        <w:rPr>
          <w:rFonts w:ascii="Franklin Gothic Book" w:hAnsi="Franklin Gothic Book"/>
          <w:b/>
          <w:sz w:val="19"/>
        </w:rPr>
        <w:t>web</w:t>
      </w:r>
      <w:r w:rsidR="00DF784D" w:rsidRPr="00FF239B">
        <w:rPr>
          <w:rFonts w:ascii="Franklin Gothic Book" w:hAnsi="Franklin Gothic Book"/>
          <w:b/>
          <w:sz w:val="19"/>
        </w:rPr>
        <w:t xml:space="preserve"> de l</w:t>
      </w:r>
      <w:r w:rsidR="00B20DD3" w:rsidRPr="00FF239B">
        <w:rPr>
          <w:rFonts w:ascii="Franklin Gothic Book" w:hAnsi="Franklin Gothic Book"/>
          <w:b/>
          <w:sz w:val="19"/>
        </w:rPr>
        <w:t>’</w:t>
      </w:r>
      <w:r w:rsidR="00DF784D" w:rsidRPr="00FF239B">
        <w:rPr>
          <w:rFonts w:ascii="Franklin Gothic Book" w:hAnsi="Franklin Gothic Book"/>
          <w:b/>
          <w:sz w:val="19"/>
        </w:rPr>
        <w:t>Autorité centrale concernée.</w:t>
      </w:r>
    </w:p>
    <w:p w14:paraId="033871ED" w14:textId="77777777" w:rsidR="00814AE6" w:rsidRPr="00FF239B" w:rsidRDefault="00814AE6" w:rsidP="00814AE6">
      <w:pPr>
        <w:spacing w:after="0" w:line="240" w:lineRule="auto"/>
        <w:rPr>
          <w:rFonts w:ascii="Franklin Gothic Book" w:hAnsi="Franklin Gothic Book" w:cs="Arial"/>
          <w:b/>
          <w:sz w:val="19"/>
          <w:szCs w:val="19"/>
        </w:rPr>
      </w:pPr>
    </w:p>
    <w:p w14:paraId="6EA4121E" w14:textId="37BD83A7" w:rsidR="00645779" w:rsidRPr="00FF239B" w:rsidRDefault="00645779" w:rsidP="00645779">
      <w:pPr>
        <w:spacing w:after="0" w:line="240" w:lineRule="auto"/>
        <w:rPr>
          <w:rFonts w:ascii="Franklin Gothic Book" w:hAnsi="Franklin Gothic Book" w:cs="Arial"/>
          <w:b/>
          <w:sz w:val="19"/>
          <w:szCs w:val="19"/>
        </w:rPr>
      </w:pPr>
      <w:r w:rsidRPr="00FF239B">
        <w:rPr>
          <w:rFonts w:ascii="Franklin Gothic Book" w:hAnsi="Franklin Gothic Book" w:cs="Arial"/>
          <w:b/>
          <w:sz w:val="19"/>
          <w:szCs w:val="19"/>
        </w:rPr>
        <w:t>Les données à caractère personnel recueillies ou transmises en vertu de la Convention ne doivent être utilisées qu</w:t>
      </w:r>
      <w:r w:rsidR="00D53064" w:rsidRPr="00FF239B">
        <w:rPr>
          <w:rFonts w:ascii="Franklin Gothic Book" w:hAnsi="Franklin Gothic Book" w:cs="Arial"/>
          <w:b/>
          <w:sz w:val="19"/>
          <w:szCs w:val="19"/>
        </w:rPr>
        <w:t>’</w:t>
      </w:r>
      <w:r w:rsidRPr="00FF239B">
        <w:rPr>
          <w:rFonts w:ascii="Franklin Gothic Book" w:hAnsi="Franklin Gothic Book" w:cs="Arial"/>
          <w:b/>
          <w:sz w:val="19"/>
          <w:szCs w:val="19"/>
        </w:rPr>
        <w:t>aux fins pour lesquelles elles ont été recueillies ou transmises.</w:t>
      </w:r>
      <w:r w:rsidR="008A2CD2" w:rsidRPr="00FF239B">
        <w:rPr>
          <w:rFonts w:ascii="Franklin Gothic Book" w:hAnsi="Franklin Gothic Book" w:cs="Arial"/>
          <w:b/>
          <w:sz w:val="19"/>
          <w:szCs w:val="19"/>
        </w:rPr>
        <w:t xml:space="preserve"> </w:t>
      </w:r>
      <w:r w:rsidRPr="00FF239B">
        <w:rPr>
          <w:rFonts w:ascii="Franklin Gothic Book" w:hAnsi="Franklin Gothic Book" w:cs="Arial"/>
          <w:b/>
          <w:sz w:val="19"/>
          <w:szCs w:val="19"/>
        </w:rPr>
        <w:t xml:space="preserve">Les autorités auxquelles des informations sont transmises en assurent la confidentialité conformément à la loi de leur </w:t>
      </w:r>
      <w:r w:rsidR="00D53064" w:rsidRPr="00FF239B">
        <w:rPr>
          <w:rFonts w:ascii="Franklin Gothic Book" w:hAnsi="Franklin Gothic Book" w:cs="Arial"/>
          <w:b/>
          <w:sz w:val="19"/>
          <w:szCs w:val="19"/>
        </w:rPr>
        <w:t>É</w:t>
      </w:r>
      <w:r w:rsidRPr="00FF239B">
        <w:rPr>
          <w:rFonts w:ascii="Franklin Gothic Book" w:hAnsi="Franklin Gothic Book" w:cs="Arial"/>
          <w:b/>
          <w:sz w:val="19"/>
          <w:szCs w:val="19"/>
        </w:rPr>
        <w:t>tat.</w:t>
      </w:r>
    </w:p>
    <w:p w14:paraId="5D159309" w14:textId="77777777" w:rsidR="00285D91" w:rsidRPr="00FF239B" w:rsidRDefault="00285D91" w:rsidP="00814AE6">
      <w:pPr>
        <w:spacing w:after="0" w:line="240" w:lineRule="auto"/>
        <w:rPr>
          <w:rFonts w:ascii="Franklin Gothic Book" w:hAnsi="Franklin Gothic Book" w:cs="Arial"/>
          <w:b/>
          <w:sz w:val="19"/>
          <w:szCs w:val="19"/>
        </w:rPr>
      </w:pPr>
    </w:p>
    <w:p w14:paraId="7341AEDC" w14:textId="4A7E71A9" w:rsidR="0034697F" w:rsidRPr="00FF239B" w:rsidRDefault="00285D91" w:rsidP="00814AE6">
      <w:pPr>
        <w:spacing w:after="0" w:line="240" w:lineRule="auto"/>
        <w:rPr>
          <w:rFonts w:ascii="Franklin Gothic Book" w:hAnsi="Franklin Gothic Book" w:cs="Arial"/>
          <w:b/>
          <w:sz w:val="19"/>
          <w:szCs w:val="19"/>
        </w:rPr>
      </w:pPr>
      <w:r w:rsidRPr="00FF239B">
        <w:rPr>
          <w:rFonts w:ascii="Franklin Gothic Book" w:hAnsi="Franklin Gothic Book" w:cs="Arial"/>
          <w:b/>
          <w:sz w:val="19"/>
          <w:szCs w:val="19"/>
        </w:rPr>
        <w:t>Toute demande, soumise à l</w:t>
      </w:r>
      <w:r w:rsidR="00D53064" w:rsidRPr="00FF239B">
        <w:rPr>
          <w:rFonts w:ascii="Franklin Gothic Book" w:hAnsi="Franklin Gothic Book" w:cs="Arial"/>
          <w:b/>
          <w:sz w:val="19"/>
          <w:szCs w:val="19"/>
        </w:rPr>
        <w:t>’</w:t>
      </w:r>
      <w:r w:rsidRPr="00FF239B">
        <w:rPr>
          <w:rFonts w:ascii="Franklin Gothic Book" w:hAnsi="Franklin Gothic Book" w:cs="Arial"/>
          <w:b/>
          <w:sz w:val="19"/>
          <w:szCs w:val="19"/>
        </w:rPr>
        <w:t>Autorité centrale ou directement aux autorités judiciaires ou administratives d</w:t>
      </w:r>
      <w:r w:rsidR="00D53064" w:rsidRPr="00FF239B">
        <w:rPr>
          <w:rFonts w:ascii="Franklin Gothic Book" w:hAnsi="Franklin Gothic Book" w:cs="Arial"/>
          <w:b/>
          <w:sz w:val="19"/>
          <w:szCs w:val="19"/>
        </w:rPr>
        <w:t>’</w:t>
      </w:r>
      <w:r w:rsidRPr="00FF239B">
        <w:rPr>
          <w:rFonts w:ascii="Franklin Gothic Book" w:hAnsi="Franklin Gothic Book" w:cs="Arial"/>
          <w:b/>
          <w:sz w:val="19"/>
          <w:szCs w:val="19"/>
        </w:rPr>
        <w:t xml:space="preserve">un </w:t>
      </w:r>
      <w:r w:rsidR="00D53064" w:rsidRPr="00FF239B">
        <w:rPr>
          <w:rFonts w:ascii="Franklin Gothic Book" w:hAnsi="Franklin Gothic Book" w:cs="Arial"/>
          <w:b/>
          <w:sz w:val="19"/>
          <w:szCs w:val="19"/>
        </w:rPr>
        <w:t>É</w:t>
      </w:r>
      <w:r w:rsidRPr="00FF239B">
        <w:rPr>
          <w:rFonts w:ascii="Franklin Gothic Book" w:hAnsi="Franklin Gothic Book" w:cs="Arial"/>
          <w:b/>
          <w:sz w:val="19"/>
          <w:szCs w:val="19"/>
        </w:rPr>
        <w:t xml:space="preserve">tat contractant par application de la Convention, ainsi que tout document ou information qui y serait annexé ou fourni par une Autorité centrale, seront recevables devant les tribunaux ou les autorités administratives des </w:t>
      </w:r>
      <w:r w:rsidR="001225E2" w:rsidRPr="00FF239B">
        <w:rPr>
          <w:rFonts w:ascii="Franklin Gothic Book" w:hAnsi="Franklin Gothic Book" w:cs="Arial"/>
          <w:b/>
          <w:sz w:val="19"/>
          <w:szCs w:val="19"/>
        </w:rPr>
        <w:t>É</w:t>
      </w:r>
      <w:r w:rsidRPr="00FF239B">
        <w:rPr>
          <w:rFonts w:ascii="Franklin Gothic Book" w:hAnsi="Franklin Gothic Book" w:cs="Arial"/>
          <w:b/>
          <w:sz w:val="19"/>
          <w:szCs w:val="19"/>
        </w:rPr>
        <w:t>tats contractants</w:t>
      </w:r>
      <w:r w:rsidR="00752BFF" w:rsidRPr="00FF239B">
        <w:rPr>
          <w:rFonts w:ascii="Franklin Gothic Book" w:hAnsi="Franklin Gothic Book" w:cs="Arial"/>
          <w:b/>
          <w:sz w:val="19"/>
          <w:szCs w:val="19"/>
        </w:rPr>
        <w:t xml:space="preserve"> </w:t>
      </w:r>
      <w:r w:rsidR="00752BFF" w:rsidRPr="00FF239B">
        <w:rPr>
          <w:rFonts w:ascii="Franklin Gothic Book" w:hAnsi="Franklin Gothic Book" w:cs="Arial"/>
          <w:b/>
          <w:bCs/>
          <w:sz w:val="19"/>
          <w:szCs w:val="19"/>
        </w:rPr>
        <w:t>(</w:t>
      </w:r>
      <w:r w:rsidR="00D53064" w:rsidRPr="00FF239B">
        <w:rPr>
          <w:rFonts w:ascii="Franklin Gothic Book" w:hAnsi="Franklin Gothic Book" w:cs="Arial"/>
          <w:b/>
          <w:bCs/>
          <w:sz w:val="19"/>
          <w:szCs w:val="19"/>
        </w:rPr>
        <w:t>a</w:t>
      </w:r>
      <w:r w:rsidR="00752BFF" w:rsidRPr="00FF239B">
        <w:rPr>
          <w:rFonts w:ascii="Franklin Gothic Book" w:hAnsi="Franklin Gothic Book" w:cs="Arial"/>
          <w:b/>
          <w:bCs/>
          <w:sz w:val="19"/>
          <w:szCs w:val="19"/>
        </w:rPr>
        <w:t>rt.</w:t>
      </w:r>
      <w:r w:rsidR="00D53064" w:rsidRPr="00FF239B">
        <w:rPr>
          <w:rFonts w:ascii="Franklin Gothic Book" w:hAnsi="Franklin Gothic Book" w:cs="Arial"/>
          <w:b/>
          <w:bCs/>
          <w:sz w:val="19"/>
          <w:szCs w:val="19"/>
        </w:rPr>
        <w:t> </w:t>
      </w:r>
      <w:r w:rsidR="00752BFF" w:rsidRPr="00FF239B">
        <w:rPr>
          <w:rFonts w:ascii="Franklin Gothic Book" w:hAnsi="Franklin Gothic Book" w:cs="Arial"/>
          <w:b/>
          <w:bCs/>
          <w:sz w:val="19"/>
          <w:szCs w:val="19"/>
        </w:rPr>
        <w:t xml:space="preserve">30 de la Convention </w:t>
      </w:r>
      <w:r w:rsidR="00D53064" w:rsidRPr="00FF239B">
        <w:rPr>
          <w:rFonts w:ascii="Franklin Gothic Book" w:hAnsi="Franklin Gothic Book" w:cs="Arial"/>
          <w:b/>
          <w:bCs/>
          <w:sz w:val="19"/>
          <w:szCs w:val="19"/>
        </w:rPr>
        <w:t xml:space="preserve">de </w:t>
      </w:r>
      <w:r w:rsidR="00752BFF" w:rsidRPr="00FF239B">
        <w:rPr>
          <w:rFonts w:ascii="Franklin Gothic Book" w:hAnsi="Franklin Gothic Book" w:cs="Arial"/>
          <w:b/>
          <w:bCs/>
          <w:sz w:val="19"/>
          <w:szCs w:val="19"/>
        </w:rPr>
        <w:t>1980)</w:t>
      </w:r>
      <w:r w:rsidR="001225E2" w:rsidRPr="00FF239B">
        <w:rPr>
          <w:rFonts w:ascii="Franklin Gothic Book" w:hAnsi="Franklin Gothic Book" w:cs="Arial"/>
          <w:b/>
          <w:bCs/>
          <w:sz w:val="19"/>
          <w:szCs w:val="19"/>
        </w:rPr>
        <w:t>.</w:t>
      </w:r>
    </w:p>
    <w:p w14:paraId="3CDA7320" w14:textId="77777777" w:rsidR="00645779" w:rsidRPr="00FF239B" w:rsidRDefault="00645779" w:rsidP="00D57207">
      <w:pPr>
        <w:spacing w:after="0" w:line="240" w:lineRule="auto"/>
        <w:rPr>
          <w:rFonts w:ascii="Franklin Gothic Book" w:hAnsi="Franklin Gothic Book" w:cs="Arial"/>
          <w:b/>
          <w:sz w:val="19"/>
          <w:szCs w:val="19"/>
        </w:rPr>
      </w:pPr>
    </w:p>
    <w:p w14:paraId="021E5440" w14:textId="1A169D1E" w:rsidR="0034697F" w:rsidRPr="00FF239B" w:rsidRDefault="00645779" w:rsidP="00D57207">
      <w:pPr>
        <w:spacing w:after="0" w:line="240" w:lineRule="auto"/>
        <w:rPr>
          <w:rFonts w:ascii="Franklin Gothic Book" w:hAnsi="Franklin Gothic Book" w:cs="Arial"/>
          <w:b/>
          <w:sz w:val="19"/>
          <w:szCs w:val="19"/>
        </w:rPr>
      </w:pPr>
      <w:r w:rsidRPr="00FF239B">
        <w:rPr>
          <w:rFonts w:ascii="Franklin Gothic Book" w:hAnsi="Franklin Gothic Book" w:cs="Arial"/>
          <w:b/>
          <w:sz w:val="19"/>
          <w:szCs w:val="19"/>
        </w:rPr>
        <w:t>Bien qu</w:t>
      </w:r>
      <w:r w:rsidR="00D53064" w:rsidRPr="00FF239B">
        <w:rPr>
          <w:rFonts w:ascii="Franklin Gothic Book" w:hAnsi="Franklin Gothic Book" w:cs="Arial"/>
          <w:b/>
          <w:sz w:val="19"/>
          <w:szCs w:val="19"/>
        </w:rPr>
        <w:t>’</w:t>
      </w:r>
      <w:r w:rsidRPr="00FF239B">
        <w:rPr>
          <w:rFonts w:ascii="Franklin Gothic Book" w:hAnsi="Franklin Gothic Book" w:cs="Arial"/>
          <w:b/>
          <w:sz w:val="19"/>
          <w:szCs w:val="19"/>
        </w:rPr>
        <w:t xml:space="preserve">il ne soit pas obligatoire de remplir tous les champs, </w:t>
      </w:r>
      <w:r w:rsidR="00687797" w:rsidRPr="00FF239B">
        <w:rPr>
          <w:rFonts w:ascii="Franklin Gothic Book" w:hAnsi="Franklin Gothic Book" w:cs="Arial"/>
          <w:b/>
          <w:sz w:val="19"/>
          <w:szCs w:val="19"/>
        </w:rPr>
        <w:t xml:space="preserve">nous vous invitons à compléter ce formulaire </w:t>
      </w:r>
      <w:r w:rsidR="00323918" w:rsidRPr="00FF239B">
        <w:rPr>
          <w:rFonts w:ascii="Franklin Gothic Book" w:hAnsi="Franklin Gothic Book" w:cs="Arial"/>
          <w:b/>
          <w:sz w:val="19"/>
          <w:szCs w:val="19"/>
        </w:rPr>
        <w:t>avec autant d’informations que possible</w:t>
      </w:r>
      <w:r w:rsidR="004D7B48">
        <w:rPr>
          <w:rFonts w:ascii="Franklin Gothic Book" w:hAnsi="Franklin Gothic Book" w:cs="Arial"/>
          <w:b/>
          <w:sz w:val="19"/>
          <w:szCs w:val="19"/>
        </w:rPr>
        <w:t> :</w:t>
      </w:r>
    </w:p>
    <w:p w14:paraId="55E4FA53" w14:textId="77777777" w:rsidR="007C0D21" w:rsidRPr="00FF239B" w:rsidRDefault="007C0D21" w:rsidP="007C0D21">
      <w:pPr>
        <w:spacing w:after="0" w:line="240" w:lineRule="auto"/>
        <w:jc w:val="left"/>
        <w:rPr>
          <w:rFonts w:ascii="Franklin Gothic Book" w:hAnsi="Franklin Gothic Book" w:cs="Arial"/>
          <w:b/>
          <w:sz w:val="19"/>
          <w:szCs w:val="19"/>
        </w:rPr>
      </w:pPr>
    </w:p>
    <w:tbl>
      <w:tblPr>
        <w:tblStyle w:val="TableGrid"/>
        <w:tblW w:w="9924" w:type="dxa"/>
        <w:tblInd w:w="-431" w:type="dxa"/>
        <w:tblLook w:val="04A0" w:firstRow="1" w:lastRow="0" w:firstColumn="1" w:lastColumn="0" w:noHBand="0" w:noVBand="1"/>
      </w:tblPr>
      <w:tblGrid>
        <w:gridCol w:w="2553"/>
        <w:gridCol w:w="2409"/>
        <w:gridCol w:w="4962"/>
      </w:tblGrid>
      <w:tr w:rsidR="00B7174E" w:rsidRPr="00FF239B" w14:paraId="6506B574" w14:textId="77777777" w:rsidTr="00425A0A">
        <w:trPr>
          <w:trHeight w:val="400"/>
        </w:trPr>
        <w:tc>
          <w:tcPr>
            <w:tcW w:w="9924" w:type="dxa"/>
            <w:gridSpan w:val="3"/>
            <w:shd w:val="clear" w:color="auto" w:fill="D9D9D9" w:themeFill="background1" w:themeFillShade="D9"/>
            <w:vAlign w:val="center"/>
          </w:tcPr>
          <w:p w14:paraId="56B7D22C" w14:textId="565AAA1C" w:rsidR="00B7174E" w:rsidRPr="00FF239B" w:rsidRDefault="00B7174E" w:rsidP="00425A0A">
            <w:pPr>
              <w:rPr>
                <w:rFonts w:ascii="Franklin Gothic Book" w:hAnsi="Franklin Gothic Book" w:cs="Arial"/>
                <w:b/>
                <w:sz w:val="19"/>
                <w:szCs w:val="19"/>
              </w:rPr>
            </w:pPr>
            <w:r w:rsidRPr="00FF239B">
              <w:rPr>
                <w:rFonts w:ascii="Franklin Gothic Book" w:hAnsi="Franklin Gothic Book" w:cs="Arial"/>
                <w:b/>
                <w:sz w:val="19"/>
                <w:szCs w:val="19"/>
              </w:rPr>
              <w:t xml:space="preserve">Concernant </w:t>
            </w:r>
            <w:r w:rsidR="009815A4" w:rsidRPr="00FF239B">
              <w:rPr>
                <w:rFonts w:ascii="Franklin Gothic Book" w:hAnsi="Franklin Gothic Book" w:cs="Arial"/>
                <w:b/>
                <w:sz w:val="19"/>
                <w:szCs w:val="19"/>
              </w:rPr>
              <w:t>l’enfant</w:t>
            </w:r>
            <w:r w:rsidR="00780969" w:rsidRPr="00FF239B">
              <w:rPr>
                <w:rFonts w:ascii="Franklin Gothic Book" w:hAnsi="Franklin Gothic Book" w:cs="Arial"/>
                <w:b/>
                <w:sz w:val="19"/>
                <w:szCs w:val="19"/>
              </w:rPr>
              <w:t> </w:t>
            </w:r>
            <w:r w:rsidR="009815A4" w:rsidRPr="00FF239B">
              <w:rPr>
                <w:rFonts w:ascii="Franklin Gothic Book" w:hAnsi="Franklin Gothic Book" w:cs="Arial"/>
                <w:b/>
                <w:sz w:val="19"/>
                <w:szCs w:val="19"/>
              </w:rPr>
              <w:t>/</w:t>
            </w:r>
            <w:r w:rsidR="00780969" w:rsidRPr="00FF239B">
              <w:rPr>
                <w:rFonts w:ascii="Franklin Gothic Book" w:hAnsi="Franklin Gothic Book" w:cs="Arial"/>
                <w:b/>
                <w:sz w:val="19"/>
                <w:szCs w:val="19"/>
              </w:rPr>
              <w:t> </w:t>
            </w:r>
            <w:r w:rsidR="009815A4" w:rsidRPr="00FF239B">
              <w:rPr>
                <w:rFonts w:ascii="Franklin Gothic Book" w:hAnsi="Franklin Gothic Book" w:cs="Arial"/>
                <w:b/>
                <w:sz w:val="19"/>
                <w:szCs w:val="19"/>
              </w:rPr>
              <w:t>les enfants suivants</w:t>
            </w:r>
            <w:r w:rsidR="00780969" w:rsidRPr="00FF239B">
              <w:rPr>
                <w:rFonts w:ascii="Franklin Gothic Book" w:hAnsi="Franklin Gothic Book" w:cs="Arial"/>
                <w:b/>
                <w:sz w:val="19"/>
                <w:szCs w:val="19"/>
              </w:rPr>
              <w:t> </w:t>
            </w:r>
            <w:r w:rsidRPr="00FF239B">
              <w:rPr>
                <w:rFonts w:ascii="Franklin Gothic Book" w:hAnsi="Franklin Gothic Book" w:cs="Arial"/>
                <w:b/>
                <w:sz w:val="19"/>
                <w:szCs w:val="19"/>
              </w:rPr>
              <w:t>:</w:t>
            </w:r>
          </w:p>
        </w:tc>
      </w:tr>
      <w:tr w:rsidR="00B7174E" w:rsidRPr="00FF239B" w14:paraId="2C9E1D7D" w14:textId="77777777" w:rsidTr="00425A0A">
        <w:trPr>
          <w:trHeight w:val="419"/>
        </w:trPr>
        <w:tc>
          <w:tcPr>
            <w:tcW w:w="4962" w:type="dxa"/>
            <w:gridSpan w:val="2"/>
            <w:vAlign w:val="center"/>
          </w:tcPr>
          <w:p w14:paraId="4D6C0A51" w14:textId="4BC2D8C5" w:rsidR="00B7174E" w:rsidRPr="00FF239B" w:rsidRDefault="00B7174E" w:rsidP="00B7174E">
            <w:pPr>
              <w:numPr>
                <w:ilvl w:val="0"/>
                <w:numId w:val="12"/>
              </w:numPr>
              <w:spacing w:line="276" w:lineRule="auto"/>
              <w:rPr>
                <w:rFonts w:ascii="Franklin Gothic Book" w:hAnsi="Franklin Gothic Book" w:cs="Arial"/>
                <w:b/>
                <w:bCs/>
                <w:sz w:val="19"/>
                <w:szCs w:val="19"/>
              </w:rPr>
            </w:pPr>
            <w:r w:rsidRPr="00FF239B">
              <w:rPr>
                <w:rFonts w:ascii="Franklin Gothic Book" w:hAnsi="Franklin Gothic Book" w:cs="Arial"/>
                <w:b/>
                <w:bCs/>
                <w:sz w:val="19"/>
                <w:szCs w:val="19"/>
              </w:rPr>
              <w:t>N</w:t>
            </w:r>
            <w:r w:rsidR="00231B8A" w:rsidRPr="00FF239B">
              <w:rPr>
                <w:rFonts w:ascii="Franklin Gothic Book" w:hAnsi="Franklin Gothic Book" w:cs="Arial"/>
                <w:b/>
                <w:bCs/>
                <w:sz w:val="19"/>
                <w:szCs w:val="19"/>
              </w:rPr>
              <w:t>om de l’enfant</w:t>
            </w:r>
            <w:r w:rsidRPr="00FF239B">
              <w:rPr>
                <w:rFonts w:ascii="Franklin Gothic Book" w:hAnsi="Franklin Gothic Book" w:cs="Arial"/>
                <w:b/>
                <w:bCs/>
                <w:sz w:val="19"/>
                <w:szCs w:val="19"/>
              </w:rPr>
              <w:t xml:space="preserve"> No 1</w:t>
            </w:r>
            <w:r w:rsidR="00780969" w:rsidRPr="00FF239B">
              <w:rPr>
                <w:rFonts w:ascii="Franklin Gothic Book" w:hAnsi="Franklin Gothic Book" w:cs="Arial"/>
                <w:b/>
                <w:bCs/>
                <w:sz w:val="19"/>
                <w:szCs w:val="19"/>
              </w:rPr>
              <w:t> </w:t>
            </w:r>
            <w:r w:rsidRPr="00FF239B">
              <w:rPr>
                <w:rFonts w:ascii="Franklin Gothic Book" w:hAnsi="Franklin Gothic Book" w:cs="Arial"/>
                <w:b/>
                <w:bCs/>
                <w:sz w:val="19"/>
                <w:szCs w:val="19"/>
              </w:rPr>
              <w:t xml:space="preserve">: </w:t>
            </w:r>
            <w:sdt>
              <w:sdtPr>
                <w:rPr>
                  <w:rFonts w:ascii="Franklin Gothic Book" w:eastAsia="Franklin Gothic Book" w:hAnsi="Franklin Gothic Book" w:cs="Times New Roman"/>
                  <w:sz w:val="20"/>
                  <w:szCs w:val="20"/>
                </w:rPr>
                <w:id w:val="665059372"/>
                <w:placeholder>
                  <w:docPart w:val="B9A8A6D3E0C94B42A519E3BC31186655"/>
                </w:placeholder>
              </w:sdtPr>
              <w:sdtEndPr/>
              <w:sdtContent>
                <w:sdt>
                  <w:sdtPr>
                    <w:rPr>
                      <w:rFonts w:ascii="Franklin Gothic Book" w:eastAsia="Franklin Gothic Book" w:hAnsi="Franklin Gothic Book" w:cs="Times New Roman"/>
                      <w:sz w:val="20"/>
                      <w:szCs w:val="20"/>
                    </w:rPr>
                    <w:id w:val="1310442613"/>
                    <w:placeholder>
                      <w:docPart w:val="AE15663786F843DDBD0D9E00A42C1820"/>
                    </w:placeholder>
                    <w:showingPlcHdr/>
                  </w:sdtPr>
                  <w:sdtEndPr/>
                  <w:sdtContent>
                    <w:r w:rsidR="00231B8A" w:rsidRPr="00FF239B">
                      <w:rPr>
                        <w:rFonts w:ascii="Franklin Gothic Book" w:hAnsi="Franklin Gothic Book"/>
                        <w:color w:val="808080"/>
                        <w:sz w:val="20"/>
                      </w:rPr>
                      <w:t>Cliquez ou tapez ici pour saisir le texte.</w:t>
                    </w:r>
                  </w:sdtContent>
                </w:sdt>
              </w:sdtContent>
            </w:sdt>
          </w:p>
        </w:tc>
        <w:tc>
          <w:tcPr>
            <w:tcW w:w="4962" w:type="dxa"/>
            <w:vAlign w:val="center"/>
          </w:tcPr>
          <w:p w14:paraId="44D4A3D6" w14:textId="69B00814" w:rsidR="00B7174E" w:rsidRPr="00FF239B" w:rsidRDefault="00231B8A" w:rsidP="00B7174E">
            <w:pPr>
              <w:numPr>
                <w:ilvl w:val="0"/>
                <w:numId w:val="13"/>
              </w:numPr>
              <w:spacing w:line="276" w:lineRule="auto"/>
              <w:rPr>
                <w:rFonts w:ascii="Franklin Gothic Book" w:hAnsi="Franklin Gothic Book" w:cs="Arial"/>
                <w:b/>
                <w:sz w:val="19"/>
                <w:szCs w:val="19"/>
              </w:rPr>
            </w:pPr>
            <w:r w:rsidRPr="00FF239B">
              <w:rPr>
                <w:rFonts w:ascii="Franklin Gothic Book" w:hAnsi="Franklin Gothic Book" w:cs="Arial"/>
                <w:b/>
                <w:sz w:val="19"/>
                <w:szCs w:val="19"/>
              </w:rPr>
              <w:t xml:space="preserve">Qui aura 16 ans le </w:t>
            </w:r>
            <w:r w:rsidRPr="00FF239B">
              <w:rPr>
                <w:rFonts w:ascii="Franklin Gothic Book" w:hAnsi="Franklin Gothic Book" w:cs="Arial"/>
                <w:b/>
                <w:i/>
                <w:iCs/>
                <w:sz w:val="19"/>
                <w:szCs w:val="19"/>
              </w:rPr>
              <w:t>(jj/mm/aaaa)</w:t>
            </w:r>
            <w:r w:rsidR="009128D5" w:rsidRPr="00FF239B">
              <w:rPr>
                <w:rFonts w:ascii="Franklin Gothic Book" w:hAnsi="Franklin Gothic Book" w:cs="Arial"/>
                <w:b/>
                <w:i/>
                <w:iCs/>
                <w:sz w:val="19"/>
                <w:szCs w:val="19"/>
              </w:rPr>
              <w:t xml:space="preserve"> </w:t>
            </w:r>
            <w:r w:rsidR="00B7174E" w:rsidRPr="00FF239B">
              <w:rPr>
                <w:rFonts w:ascii="Franklin Gothic Book" w:hAnsi="Franklin Gothic Book" w:cs="Arial"/>
                <w:b/>
                <w:sz w:val="19"/>
                <w:szCs w:val="19"/>
              </w:rPr>
              <w:t xml:space="preserve">: </w:t>
            </w:r>
            <w:sdt>
              <w:sdtPr>
                <w:rPr>
                  <w:rFonts w:ascii="Franklin Gothic Book" w:eastAsia="Franklin Gothic Book" w:hAnsi="Franklin Gothic Book" w:cs="Times New Roman"/>
                  <w:sz w:val="20"/>
                  <w:szCs w:val="20"/>
                </w:rPr>
                <w:id w:val="1776281170"/>
                <w:placeholder>
                  <w:docPart w:val="192985961D7C41F4AF9CA9159D88BF15"/>
                </w:placeholder>
              </w:sdtPr>
              <w:sdtEndPr/>
              <w:sdtContent>
                <w:sdt>
                  <w:sdtPr>
                    <w:rPr>
                      <w:rFonts w:ascii="Franklin Gothic Book" w:eastAsia="Franklin Gothic Book" w:hAnsi="Franklin Gothic Book" w:cs="Times New Roman"/>
                      <w:sz w:val="20"/>
                      <w:szCs w:val="20"/>
                    </w:rPr>
                    <w:id w:val="-161078771"/>
                    <w:placeholder>
                      <w:docPart w:val="7491A264B943458D80B9FCD01144E0B3"/>
                    </w:placeholder>
                    <w:showingPlcHdr/>
                  </w:sdtPr>
                  <w:sdtEndPr/>
                  <w:sdtContent>
                    <w:r w:rsidRPr="00FF239B">
                      <w:rPr>
                        <w:rFonts w:ascii="Franklin Gothic Book" w:hAnsi="Franklin Gothic Book"/>
                        <w:color w:val="808080"/>
                        <w:sz w:val="20"/>
                      </w:rPr>
                      <w:t>Cliquez ou tapez ici pour saisir le texte.</w:t>
                    </w:r>
                  </w:sdtContent>
                </w:sdt>
              </w:sdtContent>
            </w:sdt>
          </w:p>
        </w:tc>
      </w:tr>
      <w:tr w:rsidR="00B7174E" w:rsidRPr="00FF239B" w14:paraId="5CD202B9" w14:textId="77777777" w:rsidTr="00425A0A">
        <w:trPr>
          <w:trHeight w:val="419"/>
        </w:trPr>
        <w:tc>
          <w:tcPr>
            <w:tcW w:w="4962" w:type="dxa"/>
            <w:gridSpan w:val="2"/>
            <w:vAlign w:val="center"/>
          </w:tcPr>
          <w:p w14:paraId="48DE0898" w14:textId="4D9DC137" w:rsidR="00B7174E" w:rsidRPr="00FF239B" w:rsidRDefault="00231B8A" w:rsidP="00B7174E">
            <w:pPr>
              <w:numPr>
                <w:ilvl w:val="0"/>
                <w:numId w:val="12"/>
              </w:numPr>
              <w:spacing w:line="276" w:lineRule="auto"/>
              <w:rPr>
                <w:rFonts w:ascii="Franklin Gothic Book" w:hAnsi="Franklin Gothic Book" w:cs="Arial"/>
                <w:b/>
                <w:bCs/>
                <w:sz w:val="19"/>
                <w:szCs w:val="19"/>
              </w:rPr>
            </w:pPr>
            <w:r w:rsidRPr="00FF239B">
              <w:rPr>
                <w:rFonts w:ascii="Franklin Gothic Book" w:hAnsi="Franklin Gothic Book" w:cs="Arial"/>
                <w:b/>
                <w:bCs/>
                <w:sz w:val="19"/>
                <w:szCs w:val="19"/>
              </w:rPr>
              <w:t xml:space="preserve">Nom de l’enfant </w:t>
            </w:r>
            <w:r w:rsidR="00B7174E" w:rsidRPr="00FF239B">
              <w:rPr>
                <w:rFonts w:ascii="Franklin Gothic Book" w:hAnsi="Franklin Gothic Book" w:cs="Arial"/>
                <w:b/>
                <w:bCs/>
                <w:sz w:val="19"/>
                <w:szCs w:val="19"/>
              </w:rPr>
              <w:t>No 2</w:t>
            </w:r>
            <w:r w:rsidR="00780969" w:rsidRPr="00FF239B">
              <w:rPr>
                <w:rFonts w:ascii="Franklin Gothic Book" w:hAnsi="Franklin Gothic Book" w:cs="Arial"/>
                <w:b/>
                <w:bCs/>
                <w:sz w:val="19"/>
                <w:szCs w:val="19"/>
              </w:rPr>
              <w:t> </w:t>
            </w:r>
            <w:r w:rsidR="00B7174E" w:rsidRPr="00FF239B">
              <w:rPr>
                <w:rFonts w:ascii="Franklin Gothic Book" w:hAnsi="Franklin Gothic Book" w:cs="Arial"/>
                <w:b/>
                <w:bCs/>
                <w:sz w:val="19"/>
                <w:szCs w:val="19"/>
              </w:rPr>
              <w:t xml:space="preserve">: </w:t>
            </w:r>
            <w:sdt>
              <w:sdtPr>
                <w:rPr>
                  <w:rFonts w:ascii="Franklin Gothic Book" w:eastAsia="Franklin Gothic Book" w:hAnsi="Franklin Gothic Book" w:cs="Times New Roman"/>
                  <w:sz w:val="20"/>
                  <w:szCs w:val="20"/>
                </w:rPr>
                <w:id w:val="1729497186"/>
                <w:placeholder>
                  <w:docPart w:val="BB2CD96C08F34AD29DA03F80F24A1A40"/>
                </w:placeholder>
              </w:sdtPr>
              <w:sdtEndPr/>
              <w:sdtContent>
                <w:sdt>
                  <w:sdtPr>
                    <w:rPr>
                      <w:rFonts w:ascii="Franklin Gothic Book" w:eastAsia="Franklin Gothic Book" w:hAnsi="Franklin Gothic Book" w:cs="Times New Roman"/>
                      <w:sz w:val="20"/>
                      <w:szCs w:val="20"/>
                    </w:rPr>
                    <w:id w:val="2029438438"/>
                    <w:placeholder>
                      <w:docPart w:val="C54827B377774B03954A2570CE7DCF6A"/>
                    </w:placeholder>
                    <w:showingPlcHdr/>
                  </w:sdtPr>
                  <w:sdtEndPr/>
                  <w:sdtContent>
                    <w:r w:rsidRPr="00FF239B">
                      <w:rPr>
                        <w:rFonts w:ascii="Franklin Gothic Book" w:hAnsi="Franklin Gothic Book"/>
                        <w:color w:val="808080"/>
                        <w:sz w:val="20"/>
                      </w:rPr>
                      <w:t>Cliquez ou tapez ici pour saisir le texte.</w:t>
                    </w:r>
                  </w:sdtContent>
                </w:sdt>
              </w:sdtContent>
            </w:sdt>
          </w:p>
        </w:tc>
        <w:tc>
          <w:tcPr>
            <w:tcW w:w="4962" w:type="dxa"/>
            <w:vAlign w:val="center"/>
          </w:tcPr>
          <w:p w14:paraId="08FC944D" w14:textId="5192D4E3" w:rsidR="00B7174E" w:rsidRPr="00FF239B" w:rsidRDefault="00231B8A" w:rsidP="00B7174E">
            <w:pPr>
              <w:numPr>
                <w:ilvl w:val="0"/>
                <w:numId w:val="13"/>
              </w:numPr>
              <w:spacing w:line="276" w:lineRule="auto"/>
              <w:rPr>
                <w:rFonts w:ascii="Franklin Gothic Book" w:hAnsi="Franklin Gothic Book" w:cs="Arial"/>
                <w:b/>
                <w:sz w:val="19"/>
                <w:szCs w:val="19"/>
              </w:rPr>
            </w:pPr>
            <w:r w:rsidRPr="00FF239B">
              <w:rPr>
                <w:rFonts w:ascii="Franklin Gothic Book" w:hAnsi="Franklin Gothic Book" w:cs="Arial"/>
                <w:b/>
                <w:sz w:val="19"/>
                <w:szCs w:val="19"/>
              </w:rPr>
              <w:t xml:space="preserve">Qui aura 16 ans le </w:t>
            </w:r>
            <w:r w:rsidRPr="00FF239B">
              <w:rPr>
                <w:rFonts w:ascii="Franklin Gothic Book" w:hAnsi="Franklin Gothic Book" w:cs="Arial"/>
                <w:b/>
                <w:i/>
                <w:iCs/>
                <w:sz w:val="19"/>
                <w:szCs w:val="19"/>
              </w:rPr>
              <w:t>(jj/mm/aaaa)</w:t>
            </w:r>
            <w:r w:rsidR="009128D5" w:rsidRPr="00FF239B">
              <w:rPr>
                <w:rFonts w:ascii="Franklin Gothic Book" w:hAnsi="Franklin Gothic Book" w:cs="Arial"/>
                <w:b/>
                <w:i/>
                <w:iCs/>
                <w:sz w:val="19"/>
                <w:szCs w:val="19"/>
              </w:rPr>
              <w:t xml:space="preserve"> </w:t>
            </w:r>
            <w:r w:rsidR="00B7174E" w:rsidRPr="00FF239B">
              <w:rPr>
                <w:rFonts w:ascii="Franklin Gothic Book" w:hAnsi="Franklin Gothic Book" w:cs="Arial"/>
                <w:b/>
                <w:sz w:val="19"/>
                <w:szCs w:val="19"/>
              </w:rPr>
              <w:t xml:space="preserve">: </w:t>
            </w:r>
            <w:sdt>
              <w:sdtPr>
                <w:rPr>
                  <w:rFonts w:ascii="Franklin Gothic Book" w:eastAsia="Franklin Gothic Book" w:hAnsi="Franklin Gothic Book" w:cs="Times New Roman"/>
                  <w:sz w:val="20"/>
                  <w:szCs w:val="20"/>
                </w:rPr>
                <w:id w:val="1530604216"/>
                <w:placeholder>
                  <w:docPart w:val="0F1E752B3D9D4E18B61DBD9D13553EE5"/>
                </w:placeholder>
              </w:sdtPr>
              <w:sdtEndPr/>
              <w:sdtContent>
                <w:sdt>
                  <w:sdtPr>
                    <w:rPr>
                      <w:rFonts w:ascii="Franklin Gothic Book" w:eastAsia="Franklin Gothic Book" w:hAnsi="Franklin Gothic Book" w:cs="Times New Roman"/>
                      <w:sz w:val="20"/>
                      <w:szCs w:val="20"/>
                    </w:rPr>
                    <w:id w:val="-1064410072"/>
                    <w:placeholder>
                      <w:docPart w:val="1EE532060726431EB928DE9185C7E203"/>
                    </w:placeholder>
                    <w:showingPlcHdr/>
                  </w:sdtPr>
                  <w:sdtEndPr/>
                  <w:sdtContent>
                    <w:r w:rsidRPr="00FF239B">
                      <w:rPr>
                        <w:rFonts w:ascii="Franklin Gothic Book" w:hAnsi="Franklin Gothic Book"/>
                        <w:color w:val="808080"/>
                        <w:sz w:val="20"/>
                      </w:rPr>
                      <w:t>Cliquez ou tapez ici pour saisir le texte.</w:t>
                    </w:r>
                  </w:sdtContent>
                </w:sdt>
              </w:sdtContent>
            </w:sdt>
          </w:p>
        </w:tc>
      </w:tr>
      <w:tr w:rsidR="00B7174E" w:rsidRPr="00FF239B" w14:paraId="05436E72" w14:textId="77777777" w:rsidTr="00425A0A">
        <w:trPr>
          <w:trHeight w:val="419"/>
        </w:trPr>
        <w:tc>
          <w:tcPr>
            <w:tcW w:w="4962" w:type="dxa"/>
            <w:gridSpan w:val="2"/>
            <w:vAlign w:val="center"/>
          </w:tcPr>
          <w:p w14:paraId="7FBF483F" w14:textId="450D4470" w:rsidR="00B7174E" w:rsidRPr="00FF239B" w:rsidRDefault="00231B8A" w:rsidP="00B7174E">
            <w:pPr>
              <w:numPr>
                <w:ilvl w:val="0"/>
                <w:numId w:val="12"/>
              </w:numPr>
              <w:spacing w:line="276" w:lineRule="auto"/>
              <w:rPr>
                <w:rFonts w:ascii="Franklin Gothic Book" w:hAnsi="Franklin Gothic Book" w:cs="Arial"/>
                <w:b/>
                <w:bCs/>
                <w:sz w:val="19"/>
                <w:szCs w:val="19"/>
              </w:rPr>
            </w:pPr>
            <w:r w:rsidRPr="00FF239B">
              <w:rPr>
                <w:rFonts w:ascii="Franklin Gothic Book" w:hAnsi="Franklin Gothic Book" w:cs="Arial"/>
                <w:b/>
                <w:bCs/>
                <w:sz w:val="19"/>
                <w:szCs w:val="19"/>
              </w:rPr>
              <w:t xml:space="preserve">Nom de l’enfant </w:t>
            </w:r>
            <w:r w:rsidR="00B7174E" w:rsidRPr="00FF239B">
              <w:rPr>
                <w:rFonts w:ascii="Franklin Gothic Book" w:hAnsi="Franklin Gothic Book" w:cs="Arial"/>
                <w:b/>
                <w:bCs/>
                <w:sz w:val="19"/>
                <w:szCs w:val="19"/>
              </w:rPr>
              <w:t>No 3</w:t>
            </w:r>
            <w:r w:rsidR="00780969" w:rsidRPr="00FF239B">
              <w:rPr>
                <w:rFonts w:ascii="Franklin Gothic Book" w:hAnsi="Franklin Gothic Book" w:cs="Arial"/>
                <w:b/>
                <w:bCs/>
                <w:sz w:val="19"/>
                <w:szCs w:val="19"/>
              </w:rPr>
              <w:t> :</w:t>
            </w:r>
            <w:r w:rsidR="00B7174E" w:rsidRPr="00FF239B">
              <w:rPr>
                <w:rFonts w:ascii="Franklin Gothic Book" w:hAnsi="Franklin Gothic Book" w:cs="Arial"/>
                <w:b/>
                <w:bCs/>
                <w:sz w:val="19"/>
                <w:szCs w:val="19"/>
              </w:rPr>
              <w:t xml:space="preserve"> </w:t>
            </w:r>
            <w:sdt>
              <w:sdtPr>
                <w:rPr>
                  <w:rFonts w:ascii="Franklin Gothic Book" w:eastAsia="Franklin Gothic Book" w:hAnsi="Franklin Gothic Book" w:cs="Times New Roman"/>
                  <w:sz w:val="20"/>
                  <w:szCs w:val="20"/>
                </w:rPr>
                <w:id w:val="226810930"/>
                <w:placeholder>
                  <w:docPart w:val="67480799AF5B4E58859C98C1A81DD143"/>
                </w:placeholder>
              </w:sdtPr>
              <w:sdtEndPr/>
              <w:sdtContent>
                <w:sdt>
                  <w:sdtPr>
                    <w:rPr>
                      <w:rFonts w:ascii="Franklin Gothic Book" w:eastAsia="Franklin Gothic Book" w:hAnsi="Franklin Gothic Book" w:cs="Times New Roman"/>
                      <w:sz w:val="20"/>
                      <w:szCs w:val="20"/>
                    </w:rPr>
                    <w:id w:val="755788575"/>
                    <w:placeholder>
                      <w:docPart w:val="9B8BDD7DEF6A4EF0AF47E3672C08825C"/>
                    </w:placeholder>
                    <w:showingPlcHdr/>
                  </w:sdtPr>
                  <w:sdtEndPr/>
                  <w:sdtContent>
                    <w:r w:rsidRPr="00FF239B">
                      <w:rPr>
                        <w:rFonts w:ascii="Franklin Gothic Book" w:hAnsi="Franklin Gothic Book"/>
                        <w:color w:val="808080"/>
                        <w:sz w:val="20"/>
                      </w:rPr>
                      <w:t>Cliquez ou tapez ici pour saisir le texte.</w:t>
                    </w:r>
                  </w:sdtContent>
                </w:sdt>
              </w:sdtContent>
            </w:sdt>
          </w:p>
        </w:tc>
        <w:tc>
          <w:tcPr>
            <w:tcW w:w="4962" w:type="dxa"/>
            <w:vAlign w:val="center"/>
          </w:tcPr>
          <w:p w14:paraId="68439F4E" w14:textId="34F6A820" w:rsidR="00B7174E" w:rsidRPr="00FF239B" w:rsidRDefault="00231B8A" w:rsidP="00B7174E">
            <w:pPr>
              <w:numPr>
                <w:ilvl w:val="0"/>
                <w:numId w:val="13"/>
              </w:numPr>
              <w:spacing w:line="276" w:lineRule="auto"/>
              <w:rPr>
                <w:rFonts w:ascii="Franklin Gothic Book" w:hAnsi="Franklin Gothic Book" w:cs="Arial"/>
                <w:b/>
                <w:sz w:val="19"/>
                <w:szCs w:val="19"/>
              </w:rPr>
            </w:pPr>
            <w:r w:rsidRPr="00FF239B">
              <w:rPr>
                <w:rFonts w:ascii="Franklin Gothic Book" w:hAnsi="Franklin Gothic Book" w:cs="Arial"/>
                <w:b/>
                <w:sz w:val="19"/>
                <w:szCs w:val="19"/>
              </w:rPr>
              <w:t xml:space="preserve">Qui aura 16 ans le </w:t>
            </w:r>
            <w:r w:rsidRPr="00FF239B">
              <w:rPr>
                <w:rFonts w:ascii="Franklin Gothic Book" w:hAnsi="Franklin Gothic Book" w:cs="Arial"/>
                <w:b/>
                <w:i/>
                <w:iCs/>
                <w:sz w:val="19"/>
                <w:szCs w:val="19"/>
              </w:rPr>
              <w:t>(jj/mm/aaaa)</w:t>
            </w:r>
            <w:r w:rsidR="009128D5" w:rsidRPr="00FF239B">
              <w:rPr>
                <w:rFonts w:ascii="Franklin Gothic Book" w:hAnsi="Franklin Gothic Book" w:cs="Arial"/>
                <w:b/>
                <w:i/>
                <w:iCs/>
                <w:sz w:val="19"/>
                <w:szCs w:val="19"/>
              </w:rPr>
              <w:t xml:space="preserve"> </w:t>
            </w:r>
            <w:r w:rsidR="00B7174E" w:rsidRPr="00FF239B">
              <w:rPr>
                <w:rFonts w:ascii="Franklin Gothic Book" w:hAnsi="Franklin Gothic Book" w:cs="Arial"/>
                <w:b/>
                <w:sz w:val="19"/>
                <w:szCs w:val="19"/>
              </w:rPr>
              <w:t xml:space="preserve">: </w:t>
            </w:r>
            <w:sdt>
              <w:sdtPr>
                <w:rPr>
                  <w:rFonts w:ascii="Franklin Gothic Book" w:eastAsia="Franklin Gothic Book" w:hAnsi="Franklin Gothic Book" w:cs="Times New Roman"/>
                  <w:sz w:val="20"/>
                  <w:szCs w:val="20"/>
                </w:rPr>
                <w:id w:val="-1587913121"/>
                <w:placeholder>
                  <w:docPart w:val="D70A4105EE214DE596281D3C2FEF0E60"/>
                </w:placeholder>
              </w:sdtPr>
              <w:sdtEndPr/>
              <w:sdtContent>
                <w:sdt>
                  <w:sdtPr>
                    <w:rPr>
                      <w:rFonts w:ascii="Franklin Gothic Book" w:eastAsia="Franklin Gothic Book" w:hAnsi="Franklin Gothic Book" w:cs="Times New Roman"/>
                      <w:sz w:val="20"/>
                      <w:szCs w:val="20"/>
                    </w:rPr>
                    <w:id w:val="-542288024"/>
                    <w:placeholder>
                      <w:docPart w:val="21097FB9DBE4452E8A6749B754026DD4"/>
                    </w:placeholder>
                    <w:showingPlcHdr/>
                  </w:sdtPr>
                  <w:sdtEndPr/>
                  <w:sdtContent>
                    <w:r w:rsidRPr="00FF239B">
                      <w:rPr>
                        <w:rFonts w:ascii="Franklin Gothic Book" w:hAnsi="Franklin Gothic Book"/>
                        <w:color w:val="808080"/>
                        <w:sz w:val="20"/>
                      </w:rPr>
                      <w:t>Cliquez ou tapez ici pour saisir le texte.</w:t>
                    </w:r>
                  </w:sdtContent>
                </w:sdt>
              </w:sdtContent>
            </w:sdt>
          </w:p>
        </w:tc>
      </w:tr>
      <w:tr w:rsidR="00B7174E" w:rsidRPr="00FF239B" w14:paraId="753AFF81" w14:textId="77777777" w:rsidTr="00425A0A">
        <w:trPr>
          <w:trHeight w:val="419"/>
        </w:trPr>
        <w:tc>
          <w:tcPr>
            <w:tcW w:w="4962" w:type="dxa"/>
            <w:gridSpan w:val="2"/>
            <w:vAlign w:val="center"/>
          </w:tcPr>
          <w:p w14:paraId="06F0CF9A" w14:textId="1D8FF8EA" w:rsidR="00B7174E" w:rsidRPr="00FF239B" w:rsidRDefault="00231B8A" w:rsidP="00B7174E">
            <w:pPr>
              <w:numPr>
                <w:ilvl w:val="0"/>
                <w:numId w:val="12"/>
              </w:numPr>
              <w:spacing w:line="276" w:lineRule="auto"/>
              <w:rPr>
                <w:rFonts w:ascii="Franklin Gothic Book" w:hAnsi="Franklin Gothic Book" w:cs="Arial"/>
                <w:b/>
                <w:bCs/>
                <w:sz w:val="19"/>
                <w:szCs w:val="19"/>
              </w:rPr>
            </w:pPr>
            <w:r w:rsidRPr="00FF239B">
              <w:rPr>
                <w:rFonts w:ascii="Franklin Gothic Book" w:hAnsi="Franklin Gothic Book" w:cs="Arial"/>
                <w:b/>
                <w:bCs/>
                <w:sz w:val="19"/>
                <w:szCs w:val="19"/>
              </w:rPr>
              <w:t xml:space="preserve">Nom de l’enfant </w:t>
            </w:r>
            <w:r w:rsidR="00B7174E" w:rsidRPr="00FF239B">
              <w:rPr>
                <w:rFonts w:ascii="Franklin Gothic Book" w:hAnsi="Franklin Gothic Book" w:cs="Arial"/>
                <w:b/>
                <w:bCs/>
                <w:sz w:val="19"/>
                <w:szCs w:val="19"/>
              </w:rPr>
              <w:t>No 4</w:t>
            </w:r>
            <w:r w:rsidR="00780969" w:rsidRPr="00FF239B">
              <w:rPr>
                <w:rFonts w:ascii="Franklin Gothic Book" w:hAnsi="Franklin Gothic Book" w:cs="Arial"/>
                <w:b/>
                <w:bCs/>
                <w:sz w:val="19"/>
                <w:szCs w:val="19"/>
              </w:rPr>
              <w:t> </w:t>
            </w:r>
            <w:r w:rsidR="00B7174E" w:rsidRPr="00FF239B">
              <w:rPr>
                <w:rFonts w:ascii="Franklin Gothic Book" w:hAnsi="Franklin Gothic Book" w:cs="Arial"/>
                <w:b/>
                <w:bCs/>
                <w:sz w:val="19"/>
                <w:szCs w:val="19"/>
              </w:rPr>
              <w:t xml:space="preserve">: </w:t>
            </w:r>
            <w:sdt>
              <w:sdtPr>
                <w:rPr>
                  <w:rFonts w:ascii="Franklin Gothic Book" w:eastAsia="Franklin Gothic Book" w:hAnsi="Franklin Gothic Book" w:cs="Times New Roman"/>
                  <w:sz w:val="20"/>
                  <w:szCs w:val="20"/>
                </w:rPr>
                <w:id w:val="912966404"/>
                <w:placeholder>
                  <w:docPart w:val="3A864B7DD7524C25864E08704DCD2163"/>
                </w:placeholder>
              </w:sdtPr>
              <w:sdtEndPr/>
              <w:sdtContent>
                <w:sdt>
                  <w:sdtPr>
                    <w:rPr>
                      <w:rFonts w:ascii="Franklin Gothic Book" w:eastAsia="Franklin Gothic Book" w:hAnsi="Franklin Gothic Book" w:cs="Times New Roman"/>
                      <w:sz w:val="20"/>
                      <w:szCs w:val="20"/>
                    </w:rPr>
                    <w:id w:val="796572857"/>
                    <w:placeholder>
                      <w:docPart w:val="179B6EA00BC642DE8FAF9E6ED613191A"/>
                    </w:placeholder>
                    <w:showingPlcHdr/>
                  </w:sdtPr>
                  <w:sdtEndPr/>
                  <w:sdtContent>
                    <w:r w:rsidRPr="00FF239B">
                      <w:rPr>
                        <w:rFonts w:ascii="Franklin Gothic Book" w:hAnsi="Franklin Gothic Book"/>
                        <w:color w:val="808080"/>
                        <w:sz w:val="20"/>
                      </w:rPr>
                      <w:t>Cliquez ou tapez ici pour saisir le texte.</w:t>
                    </w:r>
                  </w:sdtContent>
                </w:sdt>
              </w:sdtContent>
            </w:sdt>
          </w:p>
        </w:tc>
        <w:tc>
          <w:tcPr>
            <w:tcW w:w="4962" w:type="dxa"/>
            <w:vAlign w:val="center"/>
          </w:tcPr>
          <w:p w14:paraId="5F5905A9" w14:textId="4056F428" w:rsidR="00B7174E" w:rsidRPr="00FF239B" w:rsidRDefault="00231B8A" w:rsidP="00B7174E">
            <w:pPr>
              <w:numPr>
                <w:ilvl w:val="0"/>
                <w:numId w:val="13"/>
              </w:numPr>
              <w:spacing w:line="276" w:lineRule="auto"/>
              <w:rPr>
                <w:rFonts w:ascii="Franklin Gothic Book" w:hAnsi="Franklin Gothic Book" w:cs="Arial"/>
                <w:b/>
                <w:sz w:val="19"/>
                <w:szCs w:val="19"/>
              </w:rPr>
            </w:pPr>
            <w:r w:rsidRPr="00FF239B">
              <w:rPr>
                <w:rFonts w:ascii="Franklin Gothic Book" w:hAnsi="Franklin Gothic Book" w:cs="Arial"/>
                <w:b/>
                <w:sz w:val="19"/>
                <w:szCs w:val="19"/>
              </w:rPr>
              <w:t xml:space="preserve">Qui aura 16 ans le </w:t>
            </w:r>
            <w:r w:rsidRPr="00FF239B">
              <w:rPr>
                <w:rFonts w:ascii="Franklin Gothic Book" w:hAnsi="Franklin Gothic Book" w:cs="Arial"/>
                <w:b/>
                <w:i/>
                <w:iCs/>
                <w:sz w:val="19"/>
                <w:szCs w:val="19"/>
              </w:rPr>
              <w:t>(jj/mm/aaaa)</w:t>
            </w:r>
            <w:r w:rsidR="009128D5" w:rsidRPr="00FF239B">
              <w:rPr>
                <w:rFonts w:ascii="Franklin Gothic Book" w:hAnsi="Franklin Gothic Book" w:cs="Arial"/>
                <w:b/>
                <w:i/>
                <w:iCs/>
                <w:sz w:val="19"/>
                <w:szCs w:val="19"/>
              </w:rPr>
              <w:t xml:space="preserve"> </w:t>
            </w:r>
            <w:r w:rsidR="00B7174E" w:rsidRPr="00FF239B">
              <w:rPr>
                <w:rFonts w:ascii="Franklin Gothic Book" w:hAnsi="Franklin Gothic Book" w:cs="Arial"/>
                <w:b/>
                <w:sz w:val="19"/>
                <w:szCs w:val="19"/>
              </w:rPr>
              <w:t>:</w:t>
            </w:r>
            <w:r w:rsidR="00B7174E" w:rsidRPr="00FF239B">
              <w:rPr>
                <w:rFonts w:ascii="Franklin Gothic Book" w:hAnsi="Franklin Gothic Book" w:cs="Arial"/>
                <w:b/>
                <w:i/>
                <w:sz w:val="19"/>
                <w:szCs w:val="19"/>
              </w:rPr>
              <w:t xml:space="preserve"> </w:t>
            </w:r>
            <w:sdt>
              <w:sdtPr>
                <w:rPr>
                  <w:rFonts w:ascii="Franklin Gothic Book" w:eastAsia="Franklin Gothic Book" w:hAnsi="Franklin Gothic Book" w:cs="Times New Roman"/>
                  <w:sz w:val="20"/>
                  <w:szCs w:val="20"/>
                </w:rPr>
                <w:id w:val="1607468147"/>
                <w:placeholder>
                  <w:docPart w:val="2B9878AF689B4753B420AA6E450DA6AC"/>
                </w:placeholder>
              </w:sdtPr>
              <w:sdtEndPr/>
              <w:sdtContent>
                <w:sdt>
                  <w:sdtPr>
                    <w:rPr>
                      <w:rFonts w:ascii="Franklin Gothic Book" w:eastAsia="Franklin Gothic Book" w:hAnsi="Franklin Gothic Book" w:cs="Times New Roman"/>
                      <w:sz w:val="20"/>
                      <w:szCs w:val="20"/>
                    </w:rPr>
                    <w:id w:val="-998493808"/>
                    <w:placeholder>
                      <w:docPart w:val="80D9362FB32D4567AB4F10E5A667A95E"/>
                    </w:placeholder>
                    <w:showingPlcHdr/>
                  </w:sdtPr>
                  <w:sdtEndPr/>
                  <w:sdtContent>
                    <w:r w:rsidRPr="00FF239B">
                      <w:rPr>
                        <w:rFonts w:ascii="Franklin Gothic Book" w:hAnsi="Franklin Gothic Book"/>
                        <w:color w:val="808080"/>
                        <w:sz w:val="20"/>
                      </w:rPr>
                      <w:t>Cliquez ou tapez ici pour saisir le texte.</w:t>
                    </w:r>
                  </w:sdtContent>
                </w:sdt>
              </w:sdtContent>
            </w:sdt>
          </w:p>
        </w:tc>
      </w:tr>
      <w:tr w:rsidR="00B7174E" w:rsidRPr="00FF239B" w14:paraId="763F98B7" w14:textId="77777777" w:rsidTr="00425A0A">
        <w:trPr>
          <w:trHeight w:val="695"/>
        </w:trPr>
        <w:tc>
          <w:tcPr>
            <w:tcW w:w="4962" w:type="dxa"/>
            <w:gridSpan w:val="2"/>
            <w:shd w:val="clear" w:color="auto" w:fill="D9D9D9" w:themeFill="background1" w:themeFillShade="D9"/>
            <w:vAlign w:val="center"/>
          </w:tcPr>
          <w:p w14:paraId="7368F344" w14:textId="1A61ADD4" w:rsidR="00B7174E" w:rsidRPr="00FF239B" w:rsidRDefault="00CD4067" w:rsidP="00425A0A">
            <w:pPr>
              <w:rPr>
                <w:rFonts w:ascii="Franklin Gothic Book" w:hAnsi="Franklin Gothic Book" w:cs="Arial"/>
                <w:b/>
                <w:sz w:val="19"/>
                <w:szCs w:val="19"/>
              </w:rPr>
            </w:pPr>
            <w:r w:rsidRPr="00FF239B">
              <w:rPr>
                <w:rFonts w:ascii="Franklin Gothic Book" w:hAnsi="Franklin Gothic Book" w:cs="Arial"/>
                <w:b/>
                <w:sz w:val="19"/>
                <w:szCs w:val="19"/>
              </w:rPr>
              <w:t>L’enfant concerné</w:t>
            </w:r>
            <w:r w:rsidR="00780969" w:rsidRPr="00FF239B">
              <w:rPr>
                <w:rFonts w:ascii="Franklin Gothic Book" w:hAnsi="Franklin Gothic Book" w:cs="Arial"/>
                <w:b/>
                <w:sz w:val="19"/>
                <w:szCs w:val="19"/>
              </w:rPr>
              <w:t> </w:t>
            </w:r>
            <w:r w:rsidRPr="00FF239B">
              <w:rPr>
                <w:rFonts w:ascii="Franklin Gothic Book" w:hAnsi="Franklin Gothic Book" w:cs="Arial"/>
                <w:b/>
                <w:sz w:val="19"/>
                <w:szCs w:val="19"/>
              </w:rPr>
              <w:t xml:space="preserve">/ les enfants </w:t>
            </w:r>
            <w:r w:rsidR="00177A57" w:rsidRPr="00FF239B">
              <w:rPr>
                <w:rFonts w:ascii="Franklin Gothic Book" w:hAnsi="Franklin Gothic Book" w:cs="Arial"/>
                <w:b/>
                <w:sz w:val="19"/>
                <w:szCs w:val="19"/>
              </w:rPr>
              <w:t>concernés</w:t>
            </w:r>
            <w:r w:rsidRPr="00FF239B">
              <w:rPr>
                <w:rFonts w:ascii="Franklin Gothic Book" w:hAnsi="Franklin Gothic Book" w:cs="Arial"/>
                <w:b/>
                <w:sz w:val="19"/>
                <w:szCs w:val="19"/>
              </w:rPr>
              <w:t xml:space="preserve"> compte</w:t>
            </w:r>
            <w:r w:rsidR="00070D8F" w:rsidRPr="00FF239B">
              <w:rPr>
                <w:rFonts w:ascii="Franklin Gothic Book" w:hAnsi="Franklin Gothic Book" w:cs="Arial"/>
                <w:b/>
                <w:sz w:val="19"/>
                <w:szCs w:val="19"/>
              </w:rPr>
              <w:t>nt</w:t>
            </w:r>
            <w:r w:rsidRPr="00FF239B">
              <w:rPr>
                <w:rFonts w:ascii="Franklin Gothic Book" w:hAnsi="Franklin Gothic Book" w:cs="Arial"/>
                <w:b/>
                <w:sz w:val="19"/>
                <w:szCs w:val="19"/>
              </w:rPr>
              <w:t>-il</w:t>
            </w:r>
            <w:r w:rsidR="00070D8F" w:rsidRPr="00FF239B">
              <w:rPr>
                <w:rFonts w:ascii="Franklin Gothic Book" w:hAnsi="Franklin Gothic Book" w:cs="Arial"/>
                <w:b/>
                <w:sz w:val="19"/>
                <w:szCs w:val="19"/>
              </w:rPr>
              <w:t>s</w:t>
            </w:r>
            <w:r w:rsidRPr="00FF239B">
              <w:rPr>
                <w:rFonts w:ascii="Franklin Gothic Book" w:hAnsi="Franklin Gothic Book" w:cs="Arial"/>
                <w:b/>
                <w:sz w:val="19"/>
                <w:szCs w:val="19"/>
              </w:rPr>
              <w:t xml:space="preserve">dans </w:t>
            </w:r>
            <w:r w:rsidR="004764DC" w:rsidRPr="00FF239B">
              <w:rPr>
                <w:rFonts w:ascii="Franklin Gothic Book" w:hAnsi="Franklin Gothic Book" w:cs="Arial"/>
                <w:b/>
                <w:sz w:val="19"/>
                <w:szCs w:val="19"/>
              </w:rPr>
              <w:t>leur</w:t>
            </w:r>
            <w:r w:rsidRPr="00FF239B">
              <w:rPr>
                <w:rFonts w:ascii="Franklin Gothic Book" w:hAnsi="Franklin Gothic Book" w:cs="Arial"/>
                <w:b/>
                <w:sz w:val="19"/>
                <w:szCs w:val="19"/>
              </w:rPr>
              <w:t xml:space="preserve"> fratrie des membres visés par une demande de retour</w:t>
            </w:r>
            <w:r w:rsidR="00750C0E" w:rsidRPr="00FF239B">
              <w:rPr>
                <w:rFonts w:ascii="Franklin Gothic Book" w:hAnsi="Franklin Gothic Book" w:cs="Arial"/>
                <w:b/>
                <w:sz w:val="19"/>
                <w:szCs w:val="19"/>
              </w:rPr>
              <w:t xml:space="preserve"> </w:t>
            </w:r>
            <w:r w:rsidR="002562D2" w:rsidRPr="00FF239B">
              <w:rPr>
                <w:rFonts w:ascii="Franklin Gothic Book" w:hAnsi="Franklin Gothic Book" w:cs="Arial"/>
                <w:b/>
                <w:sz w:val="19"/>
                <w:szCs w:val="19"/>
              </w:rPr>
              <w:t>distincte</w:t>
            </w:r>
            <w:r w:rsidR="00750C0E" w:rsidRPr="00FF239B">
              <w:rPr>
                <w:rFonts w:ascii="Franklin Gothic Book" w:hAnsi="Franklin Gothic Book" w:cs="Arial"/>
                <w:b/>
                <w:sz w:val="19"/>
                <w:szCs w:val="19"/>
              </w:rPr>
              <w:t> </w:t>
            </w:r>
            <w:r w:rsidRPr="00FF239B">
              <w:rPr>
                <w:rFonts w:ascii="Franklin Gothic Book" w:hAnsi="Franklin Gothic Book" w:cs="Arial"/>
                <w:b/>
                <w:sz w:val="19"/>
                <w:szCs w:val="19"/>
              </w:rPr>
              <w:t>?</w:t>
            </w:r>
          </w:p>
        </w:tc>
        <w:tc>
          <w:tcPr>
            <w:tcW w:w="4962" w:type="dxa"/>
            <w:vAlign w:val="center"/>
          </w:tcPr>
          <w:p w14:paraId="1C497E34" w14:textId="63068FA8" w:rsidR="00B7174E" w:rsidRPr="00FF239B" w:rsidRDefault="00B7174E" w:rsidP="00425A0A">
            <w:pPr>
              <w:rPr>
                <w:rFonts w:ascii="Franklin Gothic Book" w:hAnsi="Franklin Gothic Book" w:cs="Arial"/>
                <w:b/>
                <w:sz w:val="19"/>
                <w:szCs w:val="19"/>
              </w:rPr>
            </w:pPr>
            <w:r w:rsidRPr="00FF239B">
              <w:rPr>
                <w:rFonts w:ascii="Franklin Gothic Book" w:hAnsi="Franklin Gothic Book" w:cs="Arial"/>
                <w:b/>
                <w:sz w:val="19"/>
                <w:szCs w:val="19"/>
              </w:rPr>
              <w:fldChar w:fldCharType="begin">
                <w:ffData>
                  <w:name w:val="Check3"/>
                  <w:enabled/>
                  <w:calcOnExit w:val="0"/>
                  <w:checkBox>
                    <w:sizeAuto/>
                    <w:default w:val="0"/>
                  </w:checkBox>
                </w:ffData>
              </w:fldChar>
            </w:r>
            <w:r w:rsidRPr="00FF239B">
              <w:rPr>
                <w:rFonts w:ascii="Franklin Gothic Book" w:hAnsi="Franklin Gothic Book" w:cs="Arial"/>
                <w:b/>
                <w:sz w:val="19"/>
                <w:szCs w:val="19"/>
              </w:rPr>
              <w:instrText xml:space="preserve"> FORMCHECKBOX </w:instrText>
            </w:r>
            <w:r w:rsidRPr="00FF239B">
              <w:rPr>
                <w:rFonts w:ascii="Franklin Gothic Book" w:hAnsi="Franklin Gothic Book" w:cs="Arial"/>
                <w:b/>
                <w:sz w:val="19"/>
                <w:szCs w:val="19"/>
              </w:rPr>
            </w:r>
            <w:r w:rsidRPr="00FF239B">
              <w:rPr>
                <w:rFonts w:ascii="Franklin Gothic Book" w:hAnsi="Franklin Gothic Book" w:cs="Arial"/>
                <w:b/>
                <w:sz w:val="19"/>
                <w:szCs w:val="19"/>
              </w:rPr>
              <w:fldChar w:fldCharType="separate"/>
            </w:r>
            <w:r w:rsidRPr="00FF239B">
              <w:rPr>
                <w:rFonts w:ascii="Franklin Gothic Book" w:hAnsi="Franklin Gothic Book" w:cs="Arial"/>
                <w:b/>
                <w:sz w:val="19"/>
                <w:szCs w:val="19"/>
              </w:rPr>
              <w:fldChar w:fldCharType="end"/>
            </w:r>
            <w:r w:rsidRPr="00FF239B">
              <w:rPr>
                <w:rFonts w:ascii="Franklin Gothic Book" w:hAnsi="Franklin Gothic Book" w:cs="Arial"/>
                <w:b/>
                <w:sz w:val="19"/>
                <w:szCs w:val="19"/>
              </w:rPr>
              <w:t xml:space="preserve"> </w:t>
            </w:r>
            <w:r w:rsidR="00DC47D8" w:rsidRPr="00FF239B">
              <w:rPr>
                <w:rFonts w:ascii="Franklin Gothic Book" w:hAnsi="Franklin Gothic Book" w:cs="Arial"/>
                <w:b/>
                <w:sz w:val="19"/>
                <w:szCs w:val="19"/>
              </w:rPr>
              <w:t>Oui</w:t>
            </w:r>
            <w:r w:rsidRPr="00FF239B">
              <w:rPr>
                <w:rFonts w:ascii="Franklin Gothic Book" w:hAnsi="Franklin Gothic Book" w:cs="Arial"/>
                <w:b/>
                <w:sz w:val="19"/>
                <w:szCs w:val="19"/>
              </w:rPr>
              <w:t xml:space="preserve"> (</w:t>
            </w:r>
            <w:r w:rsidR="009B3553" w:rsidRPr="00FF239B">
              <w:rPr>
                <w:rFonts w:ascii="Franklin Gothic Book" w:hAnsi="Franklin Gothic Book" w:cs="Arial"/>
                <w:b/>
                <w:sz w:val="19"/>
                <w:szCs w:val="19"/>
              </w:rPr>
              <w:t xml:space="preserve">veuillez indiquer </w:t>
            </w:r>
            <w:r w:rsidR="00567C7A" w:rsidRPr="00FF239B">
              <w:rPr>
                <w:rFonts w:ascii="Franklin Gothic Book" w:hAnsi="Franklin Gothic Book" w:cs="Arial"/>
                <w:b/>
                <w:sz w:val="19"/>
                <w:szCs w:val="19"/>
              </w:rPr>
              <w:t xml:space="preserve">leur nom et </w:t>
            </w:r>
            <w:r w:rsidR="009B3553" w:rsidRPr="00FF239B">
              <w:rPr>
                <w:rFonts w:ascii="Franklin Gothic Book" w:hAnsi="Franklin Gothic Book" w:cs="Arial"/>
                <w:b/>
                <w:sz w:val="19"/>
                <w:szCs w:val="19"/>
              </w:rPr>
              <w:t>la date de la demande</w:t>
            </w:r>
            <w:r w:rsidRPr="00FF239B">
              <w:rPr>
                <w:rFonts w:ascii="Franklin Gothic Book" w:hAnsi="Franklin Gothic Book" w:cs="Arial"/>
                <w:b/>
                <w:sz w:val="19"/>
                <w:szCs w:val="19"/>
              </w:rPr>
              <w:t>)</w:t>
            </w:r>
            <w:r w:rsidR="00750C0E" w:rsidRPr="00FF239B">
              <w:rPr>
                <w:rFonts w:ascii="Franklin Gothic Book" w:hAnsi="Franklin Gothic Book" w:cs="Arial"/>
                <w:b/>
                <w:sz w:val="19"/>
                <w:szCs w:val="19"/>
              </w:rPr>
              <w:t> </w:t>
            </w:r>
            <w:r w:rsidRPr="00FF239B">
              <w:rPr>
                <w:rFonts w:ascii="Franklin Gothic Book" w:hAnsi="Franklin Gothic Book" w:cs="Arial"/>
                <w:b/>
                <w:sz w:val="19"/>
                <w:szCs w:val="19"/>
              </w:rPr>
              <w:t xml:space="preserve">: </w:t>
            </w:r>
            <w:r w:rsidRPr="00FF239B">
              <w:rPr>
                <w:rFonts w:ascii="Franklin Gothic Book" w:eastAsia="Franklin Gothic Book" w:hAnsi="Franklin Gothic Book" w:cs="Times New Roman"/>
                <w:sz w:val="20"/>
                <w:szCs w:val="20"/>
              </w:rPr>
              <w:t xml:space="preserve"> </w:t>
            </w:r>
            <w:sdt>
              <w:sdtPr>
                <w:rPr>
                  <w:rFonts w:ascii="Franklin Gothic Book" w:eastAsia="Franklin Gothic Book" w:hAnsi="Franklin Gothic Book" w:cs="Times New Roman"/>
                  <w:sz w:val="20"/>
                  <w:szCs w:val="20"/>
                </w:rPr>
                <w:id w:val="-2018529618"/>
                <w:placeholder>
                  <w:docPart w:val="0DD9AEBD6C5340DD802686BCED70AC0C"/>
                </w:placeholder>
              </w:sdtPr>
              <w:sdtEndPr/>
              <w:sdtContent>
                <w:sdt>
                  <w:sdtPr>
                    <w:rPr>
                      <w:rFonts w:ascii="Franklin Gothic Book" w:eastAsia="Franklin Gothic Book" w:hAnsi="Franklin Gothic Book" w:cs="Times New Roman"/>
                      <w:sz w:val="20"/>
                      <w:szCs w:val="20"/>
                    </w:rPr>
                    <w:id w:val="-2129765203"/>
                    <w:placeholder>
                      <w:docPart w:val="922255D43E6947F39137BDEC54B83E02"/>
                    </w:placeholder>
                    <w:showingPlcHdr/>
                  </w:sdtPr>
                  <w:sdtEndPr/>
                  <w:sdtContent>
                    <w:r w:rsidR="00231B8A" w:rsidRPr="00FF239B">
                      <w:rPr>
                        <w:rFonts w:ascii="Franklin Gothic Book" w:hAnsi="Franklin Gothic Book"/>
                        <w:color w:val="808080"/>
                        <w:sz w:val="20"/>
                      </w:rPr>
                      <w:t>Cliquez ou tapez ici pour saisir le texte.</w:t>
                    </w:r>
                  </w:sdtContent>
                </w:sdt>
              </w:sdtContent>
            </w:sdt>
          </w:p>
          <w:p w14:paraId="4A7B462A" w14:textId="770A3E4D" w:rsidR="00B7174E" w:rsidRPr="00FF239B" w:rsidRDefault="00B7174E" w:rsidP="00425A0A">
            <w:pPr>
              <w:rPr>
                <w:rFonts w:ascii="Franklin Gothic Book" w:hAnsi="Franklin Gothic Book" w:cs="Arial"/>
                <w:b/>
                <w:bCs/>
                <w:sz w:val="19"/>
                <w:szCs w:val="19"/>
              </w:rPr>
            </w:pPr>
            <w:r w:rsidRPr="00FF239B">
              <w:rPr>
                <w:rFonts w:ascii="Franklin Gothic Book" w:hAnsi="Franklin Gothic Book" w:cs="Arial"/>
                <w:b/>
                <w:sz w:val="19"/>
                <w:szCs w:val="19"/>
              </w:rPr>
              <w:fldChar w:fldCharType="begin">
                <w:ffData>
                  <w:name w:val="Check4"/>
                  <w:enabled/>
                  <w:calcOnExit w:val="0"/>
                  <w:checkBox>
                    <w:sizeAuto/>
                    <w:default w:val="0"/>
                  </w:checkBox>
                </w:ffData>
              </w:fldChar>
            </w:r>
            <w:r w:rsidRPr="00FF239B">
              <w:rPr>
                <w:rFonts w:ascii="Franklin Gothic Book" w:hAnsi="Franklin Gothic Book" w:cs="Arial"/>
                <w:b/>
                <w:sz w:val="19"/>
                <w:szCs w:val="19"/>
              </w:rPr>
              <w:instrText xml:space="preserve"> FORMCHECKBOX </w:instrText>
            </w:r>
            <w:r w:rsidRPr="00FF239B">
              <w:rPr>
                <w:rFonts w:ascii="Franklin Gothic Book" w:hAnsi="Franklin Gothic Book" w:cs="Arial"/>
                <w:b/>
                <w:sz w:val="19"/>
                <w:szCs w:val="19"/>
              </w:rPr>
            </w:r>
            <w:r w:rsidRPr="00FF239B">
              <w:rPr>
                <w:rFonts w:ascii="Franklin Gothic Book" w:hAnsi="Franklin Gothic Book" w:cs="Arial"/>
                <w:b/>
                <w:sz w:val="19"/>
                <w:szCs w:val="19"/>
              </w:rPr>
              <w:fldChar w:fldCharType="separate"/>
            </w:r>
            <w:r w:rsidRPr="00FF239B">
              <w:rPr>
                <w:rFonts w:ascii="Franklin Gothic Book" w:hAnsi="Franklin Gothic Book" w:cs="Arial"/>
                <w:b/>
                <w:sz w:val="19"/>
                <w:szCs w:val="19"/>
              </w:rPr>
              <w:fldChar w:fldCharType="end"/>
            </w:r>
            <w:r w:rsidRPr="00FF239B">
              <w:rPr>
                <w:rFonts w:ascii="Franklin Gothic Book" w:hAnsi="Franklin Gothic Book" w:cs="Arial"/>
                <w:b/>
                <w:sz w:val="19"/>
                <w:szCs w:val="19"/>
              </w:rPr>
              <w:t xml:space="preserve"> No</w:t>
            </w:r>
            <w:r w:rsidR="00DC47D8" w:rsidRPr="00FF239B">
              <w:rPr>
                <w:rFonts w:ascii="Franklin Gothic Book" w:hAnsi="Franklin Gothic Book" w:cs="Arial"/>
                <w:b/>
                <w:sz w:val="19"/>
                <w:szCs w:val="19"/>
              </w:rPr>
              <w:t>n</w:t>
            </w:r>
          </w:p>
        </w:tc>
      </w:tr>
      <w:tr w:rsidR="00B7174E" w:rsidRPr="00FF239B" w14:paraId="6570032C" w14:textId="77777777" w:rsidTr="00425A0A">
        <w:trPr>
          <w:trHeight w:val="611"/>
        </w:trPr>
        <w:tc>
          <w:tcPr>
            <w:tcW w:w="4962" w:type="dxa"/>
            <w:gridSpan w:val="2"/>
            <w:shd w:val="clear" w:color="auto" w:fill="D9D9D9" w:themeFill="background1" w:themeFillShade="D9"/>
            <w:vAlign w:val="center"/>
          </w:tcPr>
          <w:p w14:paraId="00D28E0F" w14:textId="07A2BA38" w:rsidR="00B7174E" w:rsidRPr="00FF239B" w:rsidRDefault="00D359D9" w:rsidP="00425A0A">
            <w:pPr>
              <w:rPr>
                <w:rFonts w:ascii="Franklin Gothic Book" w:hAnsi="Franklin Gothic Book" w:cs="Arial"/>
                <w:b/>
                <w:sz w:val="19"/>
                <w:szCs w:val="19"/>
              </w:rPr>
            </w:pPr>
            <w:r w:rsidRPr="00FF239B">
              <w:rPr>
                <w:rFonts w:ascii="Franklin Gothic Book" w:hAnsi="Franklin Gothic Book" w:cs="Arial"/>
                <w:b/>
                <w:sz w:val="19"/>
                <w:szCs w:val="19"/>
              </w:rPr>
              <w:t>L’enfant concerné</w:t>
            </w:r>
            <w:r w:rsidR="00750C0E" w:rsidRPr="00FF239B">
              <w:rPr>
                <w:rFonts w:ascii="Franklin Gothic Book" w:hAnsi="Franklin Gothic Book" w:cs="Arial"/>
                <w:b/>
                <w:sz w:val="19"/>
                <w:szCs w:val="19"/>
              </w:rPr>
              <w:t> </w:t>
            </w:r>
            <w:r w:rsidRPr="00FF239B">
              <w:rPr>
                <w:rFonts w:ascii="Franklin Gothic Book" w:hAnsi="Franklin Gothic Book" w:cs="Arial"/>
                <w:b/>
                <w:sz w:val="19"/>
                <w:szCs w:val="19"/>
              </w:rPr>
              <w:t xml:space="preserve">/ les enfants concernés comptent-ils dans leur fratrie des membres </w:t>
            </w:r>
            <w:r w:rsidR="00EA2BC8" w:rsidRPr="00FF239B">
              <w:rPr>
                <w:rFonts w:ascii="Franklin Gothic Book" w:hAnsi="Franklin Gothic Book" w:cs="Arial"/>
                <w:b/>
                <w:sz w:val="19"/>
                <w:szCs w:val="19"/>
                <w:u w:val="single"/>
              </w:rPr>
              <w:t>qui ne sont pas</w:t>
            </w:r>
            <w:r w:rsidR="00EA2BC8" w:rsidRPr="00FF239B">
              <w:rPr>
                <w:rFonts w:ascii="Franklin Gothic Book" w:hAnsi="Franklin Gothic Book" w:cs="Arial"/>
                <w:b/>
                <w:sz w:val="19"/>
                <w:szCs w:val="19"/>
              </w:rPr>
              <w:t xml:space="preserve"> </w:t>
            </w:r>
            <w:r w:rsidRPr="00FF239B">
              <w:rPr>
                <w:rFonts w:ascii="Franklin Gothic Book" w:hAnsi="Franklin Gothic Book" w:cs="Arial"/>
                <w:b/>
                <w:sz w:val="19"/>
                <w:szCs w:val="19"/>
              </w:rPr>
              <w:t>visés par une demande de retour ?</w:t>
            </w:r>
            <w:r w:rsidR="00B7174E" w:rsidRPr="00FF239B">
              <w:rPr>
                <w:rFonts w:ascii="Franklin Gothic Book" w:hAnsi="Franklin Gothic Book" w:cs="Arial"/>
                <w:b/>
                <w:sz w:val="19"/>
                <w:szCs w:val="19"/>
              </w:rPr>
              <w:t xml:space="preserve"> </w:t>
            </w:r>
          </w:p>
        </w:tc>
        <w:tc>
          <w:tcPr>
            <w:tcW w:w="4962" w:type="dxa"/>
            <w:vAlign w:val="center"/>
          </w:tcPr>
          <w:p w14:paraId="28A08661" w14:textId="797955D4" w:rsidR="00B7174E" w:rsidRPr="00FF239B" w:rsidRDefault="00B7174E" w:rsidP="00425A0A">
            <w:pPr>
              <w:rPr>
                <w:rFonts w:ascii="Franklin Gothic Book" w:hAnsi="Franklin Gothic Book" w:cs="Arial"/>
                <w:b/>
                <w:sz w:val="19"/>
                <w:szCs w:val="19"/>
              </w:rPr>
            </w:pPr>
            <w:r w:rsidRPr="00FF239B">
              <w:rPr>
                <w:rFonts w:ascii="Franklin Gothic Book" w:hAnsi="Franklin Gothic Book" w:cs="Arial"/>
                <w:b/>
                <w:sz w:val="19"/>
                <w:szCs w:val="19"/>
              </w:rPr>
              <w:fldChar w:fldCharType="begin">
                <w:ffData>
                  <w:name w:val="Check3"/>
                  <w:enabled/>
                  <w:calcOnExit w:val="0"/>
                  <w:checkBox>
                    <w:sizeAuto/>
                    <w:default w:val="0"/>
                  </w:checkBox>
                </w:ffData>
              </w:fldChar>
            </w:r>
            <w:r w:rsidRPr="00FF239B">
              <w:rPr>
                <w:rFonts w:ascii="Franklin Gothic Book" w:hAnsi="Franklin Gothic Book" w:cs="Arial"/>
                <w:b/>
                <w:sz w:val="19"/>
                <w:szCs w:val="19"/>
              </w:rPr>
              <w:instrText xml:space="preserve"> FORMCHECKBOX </w:instrText>
            </w:r>
            <w:r w:rsidRPr="00FF239B">
              <w:rPr>
                <w:rFonts w:ascii="Franklin Gothic Book" w:hAnsi="Franklin Gothic Book" w:cs="Arial"/>
                <w:b/>
                <w:sz w:val="19"/>
                <w:szCs w:val="19"/>
              </w:rPr>
            </w:r>
            <w:r w:rsidRPr="00FF239B">
              <w:rPr>
                <w:rFonts w:ascii="Franklin Gothic Book" w:hAnsi="Franklin Gothic Book" w:cs="Arial"/>
                <w:b/>
                <w:sz w:val="19"/>
                <w:szCs w:val="19"/>
              </w:rPr>
              <w:fldChar w:fldCharType="separate"/>
            </w:r>
            <w:r w:rsidRPr="00FF239B">
              <w:rPr>
                <w:rFonts w:ascii="Franklin Gothic Book" w:hAnsi="Franklin Gothic Book" w:cs="Arial"/>
                <w:b/>
                <w:sz w:val="19"/>
                <w:szCs w:val="19"/>
              </w:rPr>
              <w:fldChar w:fldCharType="end"/>
            </w:r>
            <w:r w:rsidRPr="00FF239B">
              <w:rPr>
                <w:rFonts w:ascii="Franklin Gothic Book" w:hAnsi="Franklin Gothic Book" w:cs="Arial"/>
                <w:b/>
                <w:sz w:val="19"/>
                <w:szCs w:val="19"/>
              </w:rPr>
              <w:t xml:space="preserve"> </w:t>
            </w:r>
            <w:r w:rsidR="00DC47D8" w:rsidRPr="00FF239B">
              <w:rPr>
                <w:rFonts w:ascii="Franklin Gothic Book" w:hAnsi="Franklin Gothic Book" w:cs="Arial"/>
                <w:b/>
                <w:sz w:val="19"/>
                <w:szCs w:val="19"/>
              </w:rPr>
              <w:t>Oui</w:t>
            </w:r>
            <w:r w:rsidRPr="00FF239B">
              <w:rPr>
                <w:rFonts w:ascii="Franklin Gothic Book" w:hAnsi="Franklin Gothic Book" w:cs="Arial"/>
                <w:b/>
                <w:sz w:val="19"/>
                <w:szCs w:val="19"/>
              </w:rPr>
              <w:t xml:space="preserve"> </w:t>
            </w:r>
          </w:p>
          <w:p w14:paraId="3150022B" w14:textId="5E48F1BB" w:rsidR="00B7174E" w:rsidRPr="00FF239B" w:rsidRDefault="00B7174E" w:rsidP="00425A0A">
            <w:pPr>
              <w:rPr>
                <w:rFonts w:ascii="Franklin Gothic Book" w:hAnsi="Franklin Gothic Book" w:cs="Arial"/>
                <w:b/>
                <w:bCs/>
                <w:sz w:val="19"/>
                <w:szCs w:val="19"/>
              </w:rPr>
            </w:pPr>
            <w:r w:rsidRPr="00FF239B">
              <w:rPr>
                <w:rFonts w:ascii="Franklin Gothic Book" w:hAnsi="Franklin Gothic Book" w:cs="Arial"/>
                <w:b/>
                <w:sz w:val="19"/>
                <w:szCs w:val="19"/>
              </w:rPr>
              <w:fldChar w:fldCharType="begin">
                <w:ffData>
                  <w:name w:val="Check4"/>
                  <w:enabled/>
                  <w:calcOnExit w:val="0"/>
                  <w:checkBox>
                    <w:sizeAuto/>
                    <w:default w:val="0"/>
                  </w:checkBox>
                </w:ffData>
              </w:fldChar>
            </w:r>
            <w:r w:rsidRPr="00FF239B">
              <w:rPr>
                <w:rFonts w:ascii="Franklin Gothic Book" w:hAnsi="Franklin Gothic Book" w:cs="Arial"/>
                <w:b/>
                <w:sz w:val="19"/>
                <w:szCs w:val="19"/>
              </w:rPr>
              <w:instrText xml:space="preserve"> FORMCHECKBOX </w:instrText>
            </w:r>
            <w:r w:rsidRPr="00FF239B">
              <w:rPr>
                <w:rFonts w:ascii="Franklin Gothic Book" w:hAnsi="Franklin Gothic Book" w:cs="Arial"/>
                <w:b/>
                <w:sz w:val="19"/>
                <w:szCs w:val="19"/>
              </w:rPr>
            </w:r>
            <w:r w:rsidRPr="00FF239B">
              <w:rPr>
                <w:rFonts w:ascii="Franklin Gothic Book" w:hAnsi="Franklin Gothic Book" w:cs="Arial"/>
                <w:b/>
                <w:sz w:val="19"/>
                <w:szCs w:val="19"/>
              </w:rPr>
              <w:fldChar w:fldCharType="separate"/>
            </w:r>
            <w:r w:rsidRPr="00FF239B">
              <w:rPr>
                <w:rFonts w:ascii="Franklin Gothic Book" w:hAnsi="Franklin Gothic Book" w:cs="Arial"/>
                <w:b/>
                <w:sz w:val="19"/>
                <w:szCs w:val="19"/>
              </w:rPr>
              <w:fldChar w:fldCharType="end"/>
            </w:r>
            <w:r w:rsidRPr="00FF239B">
              <w:rPr>
                <w:rFonts w:ascii="Franklin Gothic Book" w:hAnsi="Franklin Gothic Book" w:cs="Arial"/>
                <w:b/>
                <w:sz w:val="19"/>
                <w:szCs w:val="19"/>
              </w:rPr>
              <w:t xml:space="preserve"> No</w:t>
            </w:r>
            <w:r w:rsidR="00DC47D8" w:rsidRPr="00FF239B">
              <w:rPr>
                <w:rFonts w:ascii="Franklin Gothic Book" w:hAnsi="Franklin Gothic Book" w:cs="Arial"/>
                <w:b/>
                <w:sz w:val="19"/>
                <w:szCs w:val="19"/>
              </w:rPr>
              <w:t>n</w:t>
            </w:r>
          </w:p>
        </w:tc>
      </w:tr>
      <w:tr w:rsidR="00B7174E" w:rsidRPr="00FF239B" w14:paraId="7B6E6068" w14:textId="77777777" w:rsidTr="00425A0A">
        <w:trPr>
          <w:trHeight w:val="407"/>
        </w:trPr>
        <w:tc>
          <w:tcPr>
            <w:tcW w:w="2553" w:type="dxa"/>
            <w:shd w:val="clear" w:color="auto" w:fill="D9D9D9" w:themeFill="background1" w:themeFillShade="D9"/>
            <w:vAlign w:val="center"/>
          </w:tcPr>
          <w:p w14:paraId="1536A57D" w14:textId="03DC4226" w:rsidR="00B7174E" w:rsidRPr="00FF239B" w:rsidRDefault="00EA2BC8" w:rsidP="00425A0A">
            <w:pPr>
              <w:rPr>
                <w:rFonts w:ascii="Franklin Gothic Book" w:hAnsi="Franklin Gothic Book" w:cs="Arial"/>
                <w:b/>
                <w:sz w:val="19"/>
                <w:szCs w:val="19"/>
              </w:rPr>
            </w:pPr>
            <w:r w:rsidRPr="00FF239B">
              <w:rPr>
                <w:rFonts w:ascii="Franklin Gothic Book" w:hAnsi="Franklin Gothic Book" w:cs="Arial"/>
                <w:b/>
                <w:sz w:val="19"/>
                <w:szCs w:val="19"/>
              </w:rPr>
              <w:t>ÉTAT REQUÉRANT</w:t>
            </w:r>
          </w:p>
        </w:tc>
        <w:tc>
          <w:tcPr>
            <w:tcW w:w="7371" w:type="dxa"/>
            <w:gridSpan w:val="2"/>
            <w:vAlign w:val="center"/>
          </w:tcPr>
          <w:p w14:paraId="6C7756D1" w14:textId="6AC77007" w:rsidR="00B7174E" w:rsidRPr="00FF239B" w:rsidRDefault="00B8105D" w:rsidP="00425A0A">
            <w:pPr>
              <w:rPr>
                <w:rFonts w:ascii="Franklin Gothic Book" w:hAnsi="Franklin Gothic Book" w:cs="Arial"/>
                <w:b/>
                <w:sz w:val="19"/>
                <w:szCs w:val="19"/>
              </w:rPr>
            </w:pPr>
            <w:sdt>
              <w:sdtPr>
                <w:rPr>
                  <w:rFonts w:ascii="Franklin Gothic Book" w:eastAsia="Franklin Gothic Book" w:hAnsi="Franklin Gothic Book" w:cs="Times New Roman"/>
                  <w:sz w:val="20"/>
                  <w:szCs w:val="20"/>
                </w:rPr>
                <w:id w:val="-1979218555"/>
                <w:placeholder>
                  <w:docPart w:val="8356320A51E24D14AAE7C1594E8CCB9A"/>
                </w:placeholder>
              </w:sdtPr>
              <w:sdtEndPr/>
              <w:sdtContent>
                <w:sdt>
                  <w:sdtPr>
                    <w:rPr>
                      <w:rFonts w:ascii="Franklin Gothic Book" w:eastAsia="Franklin Gothic Book" w:hAnsi="Franklin Gothic Book" w:cs="Times New Roman"/>
                      <w:sz w:val="20"/>
                      <w:szCs w:val="20"/>
                    </w:rPr>
                    <w:id w:val="-97101187"/>
                    <w:placeholder>
                      <w:docPart w:val="7ED78F4BCA2441E2B4C280B5276BFAE4"/>
                    </w:placeholder>
                    <w:showingPlcHdr/>
                  </w:sdtPr>
                  <w:sdtEndPr/>
                  <w:sdtContent>
                    <w:r w:rsidR="00231B8A" w:rsidRPr="00FF239B">
                      <w:rPr>
                        <w:rFonts w:ascii="Franklin Gothic Book" w:hAnsi="Franklin Gothic Book"/>
                        <w:color w:val="808080"/>
                        <w:sz w:val="20"/>
                      </w:rPr>
                      <w:t>Cliquez ou tapez ici pour saisir le texte.</w:t>
                    </w:r>
                  </w:sdtContent>
                </w:sdt>
              </w:sdtContent>
            </w:sdt>
          </w:p>
          <w:p w14:paraId="394A88C9" w14:textId="77777777" w:rsidR="00B7174E" w:rsidRPr="00FF239B" w:rsidRDefault="00B7174E" w:rsidP="00425A0A">
            <w:pPr>
              <w:rPr>
                <w:rFonts w:ascii="Franklin Gothic Book" w:hAnsi="Franklin Gothic Book" w:cs="Arial"/>
                <w:b/>
                <w:sz w:val="19"/>
                <w:szCs w:val="19"/>
              </w:rPr>
            </w:pPr>
          </w:p>
        </w:tc>
      </w:tr>
      <w:tr w:rsidR="00B7174E" w:rsidRPr="00FF239B" w14:paraId="5024DA18" w14:textId="77777777" w:rsidTr="00425A0A">
        <w:trPr>
          <w:trHeight w:val="413"/>
        </w:trPr>
        <w:tc>
          <w:tcPr>
            <w:tcW w:w="2553" w:type="dxa"/>
            <w:shd w:val="clear" w:color="auto" w:fill="D9D9D9" w:themeFill="background1" w:themeFillShade="D9"/>
            <w:vAlign w:val="center"/>
          </w:tcPr>
          <w:p w14:paraId="54756A5E" w14:textId="3862AF1A" w:rsidR="00B7174E" w:rsidRPr="00FF239B" w:rsidRDefault="00EA2BC8" w:rsidP="00425A0A">
            <w:pPr>
              <w:rPr>
                <w:rFonts w:ascii="Franklin Gothic Book" w:hAnsi="Franklin Gothic Book" w:cs="Arial"/>
                <w:b/>
                <w:sz w:val="19"/>
                <w:szCs w:val="19"/>
              </w:rPr>
            </w:pPr>
            <w:r w:rsidRPr="00FF239B">
              <w:rPr>
                <w:rFonts w:ascii="Franklin Gothic Book" w:hAnsi="Franklin Gothic Book" w:cs="Arial"/>
                <w:b/>
                <w:sz w:val="19"/>
                <w:szCs w:val="19"/>
              </w:rPr>
              <w:t>ÉTAT REQUIS</w:t>
            </w:r>
          </w:p>
        </w:tc>
        <w:tc>
          <w:tcPr>
            <w:tcW w:w="7371" w:type="dxa"/>
            <w:gridSpan w:val="2"/>
            <w:vAlign w:val="center"/>
          </w:tcPr>
          <w:p w14:paraId="377E8A44" w14:textId="718A89C4" w:rsidR="00B7174E" w:rsidRPr="00FF239B" w:rsidRDefault="00B8105D" w:rsidP="00425A0A">
            <w:pPr>
              <w:rPr>
                <w:rFonts w:ascii="Franklin Gothic Book" w:hAnsi="Franklin Gothic Book" w:cs="Arial"/>
                <w:b/>
                <w:sz w:val="19"/>
                <w:szCs w:val="19"/>
              </w:rPr>
            </w:pPr>
            <w:sdt>
              <w:sdtPr>
                <w:rPr>
                  <w:rFonts w:ascii="Franklin Gothic Book" w:eastAsia="Franklin Gothic Book" w:hAnsi="Franklin Gothic Book" w:cs="Times New Roman"/>
                  <w:sz w:val="20"/>
                  <w:szCs w:val="20"/>
                </w:rPr>
                <w:id w:val="-1021856377"/>
                <w:placeholder>
                  <w:docPart w:val="A646B105CB424C88939AF2DA81C8B4D9"/>
                </w:placeholder>
              </w:sdtPr>
              <w:sdtEndPr/>
              <w:sdtContent>
                <w:sdt>
                  <w:sdtPr>
                    <w:rPr>
                      <w:rFonts w:ascii="Franklin Gothic Book" w:eastAsia="Franklin Gothic Book" w:hAnsi="Franklin Gothic Book" w:cs="Times New Roman"/>
                      <w:sz w:val="20"/>
                      <w:szCs w:val="20"/>
                    </w:rPr>
                    <w:id w:val="-245191473"/>
                    <w:placeholder>
                      <w:docPart w:val="4D4B10255DDE43D287E787FBEB30C2A4"/>
                    </w:placeholder>
                    <w:showingPlcHdr/>
                  </w:sdtPr>
                  <w:sdtEndPr/>
                  <w:sdtContent>
                    <w:r w:rsidR="00231B8A" w:rsidRPr="00FF239B">
                      <w:rPr>
                        <w:rFonts w:ascii="Franklin Gothic Book" w:hAnsi="Franklin Gothic Book"/>
                        <w:color w:val="808080"/>
                        <w:sz w:val="20"/>
                      </w:rPr>
                      <w:t>Cliquez ou tapez ici pour saisir le texte.</w:t>
                    </w:r>
                  </w:sdtContent>
                </w:sdt>
              </w:sdtContent>
            </w:sdt>
          </w:p>
          <w:p w14:paraId="0C8B1EAF" w14:textId="77777777" w:rsidR="00B7174E" w:rsidRPr="00FF239B" w:rsidRDefault="00B7174E" w:rsidP="00425A0A">
            <w:pPr>
              <w:rPr>
                <w:rFonts w:ascii="Franklin Gothic Book" w:hAnsi="Franklin Gothic Book" w:cs="Arial"/>
                <w:b/>
                <w:sz w:val="19"/>
                <w:szCs w:val="19"/>
              </w:rPr>
            </w:pPr>
          </w:p>
        </w:tc>
      </w:tr>
    </w:tbl>
    <w:p w14:paraId="2A13E192" w14:textId="77777777" w:rsidR="008531F0" w:rsidRPr="00FF239B" w:rsidRDefault="008531F0" w:rsidP="008531F0">
      <w:pPr>
        <w:spacing w:after="0" w:line="240" w:lineRule="auto"/>
        <w:jc w:val="center"/>
        <w:rPr>
          <w:rFonts w:ascii="Franklin Gothic Book" w:hAnsi="Franklin Gothic Book" w:cs="Arial"/>
          <w:b/>
          <w:sz w:val="19"/>
          <w:szCs w:val="19"/>
        </w:rPr>
      </w:pPr>
    </w:p>
    <w:p w14:paraId="57C16093" w14:textId="77777777" w:rsidR="008531F0" w:rsidRPr="00FF239B" w:rsidRDefault="008531F0" w:rsidP="008531F0">
      <w:pPr>
        <w:spacing w:after="0" w:line="240" w:lineRule="auto"/>
        <w:jc w:val="center"/>
        <w:rPr>
          <w:rFonts w:ascii="Franklin Gothic Book" w:hAnsi="Franklin Gothic Book" w:cs="Arial"/>
          <w:b/>
          <w:sz w:val="19"/>
          <w:szCs w:val="19"/>
        </w:rPr>
      </w:pPr>
    </w:p>
    <w:p w14:paraId="2E731848" w14:textId="77777777" w:rsidR="00C1396B" w:rsidRPr="00FF239B" w:rsidRDefault="00C1396B" w:rsidP="008531F0">
      <w:pPr>
        <w:spacing w:after="0" w:line="240" w:lineRule="auto"/>
        <w:rPr>
          <w:rFonts w:ascii="Franklin Gothic Book" w:hAnsi="Franklin Gothic Book" w:cs="Arial"/>
          <w:b/>
          <w:sz w:val="19"/>
          <w:szCs w:val="19"/>
        </w:rPr>
      </w:pPr>
    </w:p>
    <w:p w14:paraId="64256E32" w14:textId="77777777" w:rsidR="00C1396B" w:rsidRPr="00FF239B" w:rsidRDefault="00C1396B" w:rsidP="008531F0">
      <w:pPr>
        <w:spacing w:after="0" w:line="240" w:lineRule="auto"/>
        <w:rPr>
          <w:rFonts w:ascii="Franklin Gothic Book" w:hAnsi="Franklin Gothic Book" w:cs="Arial"/>
          <w:b/>
          <w:sz w:val="19"/>
          <w:szCs w:val="19"/>
        </w:rPr>
      </w:pPr>
    </w:p>
    <w:p w14:paraId="52C5FEB3" w14:textId="53C6B846" w:rsidR="008531F0" w:rsidRPr="00FF239B" w:rsidRDefault="008531F0" w:rsidP="008531F0">
      <w:pPr>
        <w:spacing w:after="0" w:line="240" w:lineRule="auto"/>
        <w:rPr>
          <w:rFonts w:ascii="Franklin Gothic Book" w:hAnsi="Franklin Gothic Book" w:cs="Arial"/>
          <w:b/>
          <w:sz w:val="19"/>
          <w:szCs w:val="19"/>
        </w:rPr>
      </w:pPr>
      <w:r w:rsidRPr="00FF239B">
        <w:br w:type="page"/>
      </w:r>
    </w:p>
    <w:tbl>
      <w:tblPr>
        <w:tblW w:w="9933" w:type="dxa"/>
        <w:tblInd w:w="-436" w:type="dxa"/>
        <w:tblCellMar>
          <w:top w:w="17" w:type="dxa"/>
          <w:bottom w:w="17" w:type="dxa"/>
        </w:tblCellMar>
        <w:tblLook w:val="04A0" w:firstRow="1" w:lastRow="0" w:firstColumn="1" w:lastColumn="0" w:noHBand="0" w:noVBand="1"/>
      </w:tblPr>
      <w:tblGrid>
        <w:gridCol w:w="2109"/>
        <w:gridCol w:w="2008"/>
        <w:gridCol w:w="735"/>
        <w:gridCol w:w="2309"/>
        <w:gridCol w:w="2772"/>
      </w:tblGrid>
      <w:tr w:rsidR="008531F0" w:rsidRPr="00FF239B" w14:paraId="08E05767" w14:textId="77777777" w:rsidTr="007832C9">
        <w:trPr>
          <w:trHeight w:val="261"/>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C8F80A" w14:textId="77777777" w:rsidR="008531F0" w:rsidRPr="00FF239B" w:rsidRDefault="008531F0" w:rsidP="007832C9">
            <w:pPr>
              <w:spacing w:after="0" w:line="240" w:lineRule="auto"/>
              <w:jc w:val="center"/>
              <w:rPr>
                <w:rFonts w:ascii="Franklin Gothic Book" w:hAnsi="Franklin Gothic Book" w:cs="Arial"/>
                <w:b/>
                <w:bCs/>
                <w:sz w:val="19"/>
                <w:szCs w:val="19"/>
              </w:rPr>
            </w:pPr>
            <w:bookmarkStart w:id="0" w:name="_Hlk513020566"/>
            <w:r w:rsidRPr="00FF239B">
              <w:rPr>
                <w:rFonts w:ascii="Franklin Gothic Book" w:hAnsi="Franklin Gothic Book"/>
                <w:b/>
                <w:sz w:val="19"/>
              </w:rPr>
              <w:lastRenderedPageBreak/>
              <w:t>RUBRIQUE I - ENFANT (1) VISÉ PAR LA DEMANDE DE RETOUR</w:t>
            </w:r>
          </w:p>
        </w:tc>
      </w:tr>
      <w:tr w:rsidR="008531F0" w:rsidRPr="00FF239B" w14:paraId="206307EE" w14:textId="77777777" w:rsidTr="007832C9">
        <w:trPr>
          <w:trHeight w:val="153"/>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185ADA3" w14:textId="028E21C5" w:rsidR="008531F0" w:rsidRPr="00FF239B" w:rsidRDefault="008531F0" w:rsidP="007832C9">
            <w:pPr>
              <w:spacing w:after="0" w:line="240" w:lineRule="auto"/>
              <w:jc w:val="center"/>
              <w:rPr>
                <w:rFonts w:ascii="Franklin Gothic Book" w:hAnsi="Franklin Gothic Book" w:cs="Arial"/>
                <w:b/>
                <w:smallCaps/>
                <w:sz w:val="19"/>
                <w:szCs w:val="19"/>
              </w:rPr>
            </w:pPr>
            <w:r w:rsidRPr="00FF239B">
              <w:rPr>
                <w:rFonts w:ascii="Franklin Gothic Book" w:hAnsi="Franklin Gothic Book"/>
                <w:b/>
                <w:smallCaps/>
                <w:sz w:val="19"/>
              </w:rPr>
              <w:t>Identité de l</w:t>
            </w:r>
            <w:r w:rsidR="004A4C79" w:rsidRPr="00FF239B">
              <w:rPr>
                <w:rFonts w:ascii="Franklin Gothic Book" w:hAnsi="Franklin Gothic Book"/>
                <w:b/>
                <w:smallCaps/>
                <w:sz w:val="19"/>
              </w:rPr>
              <w:t>’</w:t>
            </w:r>
            <w:r w:rsidRPr="00FF239B">
              <w:rPr>
                <w:rFonts w:ascii="Franklin Gothic Book" w:hAnsi="Franklin Gothic Book"/>
                <w:b/>
                <w:smallCaps/>
                <w:sz w:val="19"/>
              </w:rPr>
              <w:t>enfant</w:t>
            </w:r>
          </w:p>
        </w:tc>
      </w:tr>
      <w:tr w:rsidR="00041D3D" w:rsidRPr="00FF239B" w14:paraId="122B19B4" w14:textId="77777777">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5FE4FF9" w14:textId="60141643" w:rsidR="00041D3D" w:rsidRPr="00FF239B" w:rsidRDefault="00B7322A">
            <w:pPr>
              <w:spacing w:after="0" w:line="240" w:lineRule="auto"/>
              <w:rPr>
                <w:rFonts w:ascii="Franklin Gothic Book" w:hAnsi="Franklin Gothic Book" w:cs="Arial"/>
                <w:sz w:val="19"/>
                <w:szCs w:val="19"/>
              </w:rPr>
            </w:pPr>
            <w:r w:rsidRPr="00FF239B">
              <w:rPr>
                <w:rFonts w:ascii="Franklin Gothic Book" w:hAnsi="Franklin Gothic Book"/>
                <w:sz w:val="19"/>
              </w:rPr>
              <w:t>Nom(s) de famille</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484ECD69" w14:textId="685286A8" w:rsidR="00041D3D"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582789794"/>
                <w:placeholder>
                  <w:docPart w:val="D061A162A7D4439EB72CD32FB72FB4A5"/>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041D3D" w:rsidRPr="00FF239B" w14:paraId="443D8AEA" w14:textId="77777777">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3C6777B" w14:textId="59F102B5" w:rsidR="00041D3D" w:rsidRPr="00FF239B" w:rsidRDefault="00B7322A">
            <w:pPr>
              <w:spacing w:after="0" w:line="240" w:lineRule="auto"/>
              <w:rPr>
                <w:rFonts w:ascii="Franklin Gothic Book" w:hAnsi="Franklin Gothic Book" w:cs="Arial"/>
                <w:sz w:val="19"/>
                <w:szCs w:val="19"/>
              </w:rPr>
            </w:pPr>
            <w:r w:rsidRPr="00FF239B">
              <w:rPr>
                <w:rFonts w:ascii="Franklin Gothic Book" w:hAnsi="Franklin Gothic Book"/>
                <w:sz w:val="19"/>
              </w:rPr>
              <w:t>Prénom(s)</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4FE2A0BE" w14:textId="6B42125D" w:rsidR="00041D3D"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88284249"/>
                <w:placeholder>
                  <w:docPart w:val="2132BB0F51474619B1640548701E5A8B"/>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041D3D" w:rsidRPr="00FF239B" w14:paraId="2C6747EA" w14:textId="77777777">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B858787" w14:textId="51540355" w:rsidR="00041D3D" w:rsidRPr="00FF239B" w:rsidRDefault="00B7322A">
            <w:pPr>
              <w:spacing w:after="0" w:line="240" w:lineRule="auto"/>
              <w:rPr>
                <w:rFonts w:ascii="Franklin Gothic Book" w:hAnsi="Franklin Gothic Book" w:cs="Arial"/>
                <w:sz w:val="19"/>
                <w:szCs w:val="19"/>
              </w:rPr>
            </w:pPr>
            <w:r w:rsidRPr="00FF239B">
              <w:rPr>
                <w:rFonts w:ascii="Franklin Gothic Book" w:hAnsi="Franklin Gothic Book"/>
                <w:sz w:val="19"/>
              </w:rPr>
              <w:t>Nom d</w:t>
            </w:r>
            <w:r w:rsidR="004A4C79" w:rsidRPr="00FF239B">
              <w:rPr>
                <w:rFonts w:ascii="Franklin Gothic Book" w:hAnsi="Franklin Gothic Book"/>
                <w:sz w:val="19"/>
              </w:rPr>
              <w:t>’</w:t>
            </w:r>
            <w:r w:rsidRPr="00FF239B">
              <w:rPr>
                <w:rFonts w:ascii="Franklin Gothic Book" w:hAnsi="Franklin Gothic Book"/>
                <w:sz w:val="19"/>
              </w:rPr>
              <w:t>emprunt</w:t>
            </w:r>
            <w:r w:rsidR="002578F9" w:rsidRPr="00FF239B">
              <w:rPr>
                <w:rFonts w:ascii="Franklin Gothic Book" w:hAnsi="Franklin Gothic Book"/>
                <w:sz w:val="19"/>
              </w:rPr>
              <w:t xml:space="preserve"> </w:t>
            </w:r>
            <w:r w:rsidR="002578F9" w:rsidRPr="00FF239B">
              <w:rPr>
                <w:rFonts w:ascii="Franklin Gothic Book" w:hAnsi="Franklin Gothic Book"/>
                <w:i/>
                <w:iCs/>
                <w:sz w:val="19"/>
              </w:rPr>
              <w:t>(le cas échéan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4CAD38C2" w14:textId="49D1A9BF" w:rsidR="00041D3D"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30764775"/>
                <w:placeholder>
                  <w:docPart w:val="ADE05AA12C9840FA9A92D9F66C21F7A3"/>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041D3D" w:rsidRPr="00FF239B" w14:paraId="021A4B5F" w14:textId="77777777">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0DE6B19" w14:textId="6B27211C" w:rsidR="00041D3D" w:rsidRPr="00FF239B" w:rsidRDefault="00B7322A">
            <w:pPr>
              <w:spacing w:after="0" w:line="240" w:lineRule="auto"/>
              <w:rPr>
                <w:rFonts w:ascii="Franklin Gothic Book" w:hAnsi="Franklin Gothic Book" w:cs="Arial"/>
                <w:sz w:val="19"/>
                <w:szCs w:val="19"/>
              </w:rPr>
            </w:pPr>
            <w:r w:rsidRPr="00FF239B">
              <w:rPr>
                <w:rFonts w:ascii="Franklin Gothic Book" w:hAnsi="Franklin Gothic Book"/>
                <w:sz w:val="19"/>
              </w:rPr>
              <w:t xml:space="preserve">Date et lieu de naissance </w:t>
            </w:r>
            <w:r w:rsidRPr="00FF239B">
              <w:rPr>
                <w:rFonts w:ascii="Franklin Gothic Book" w:hAnsi="Franklin Gothic Book"/>
                <w:i/>
                <w:sz w:val="16"/>
              </w:rPr>
              <w:t>(jj/mm/aaaa)</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4FBF89E7" w14:textId="32AC8CDB" w:rsidR="00041D3D" w:rsidRPr="00FF239B" w:rsidRDefault="002578F9">
            <w:pPr>
              <w:spacing w:after="0" w:line="240" w:lineRule="auto"/>
              <w:rPr>
                <w:rFonts w:ascii="Franklin Gothic Book" w:hAnsi="Franklin Gothic Book" w:cs="Arial"/>
                <w:sz w:val="19"/>
                <w:szCs w:val="19"/>
              </w:rPr>
            </w:pPr>
            <w:r w:rsidRPr="00FF239B">
              <w:rPr>
                <w:rFonts w:ascii="Franklin Gothic Book" w:eastAsia="Franklin Gothic Book" w:hAnsi="Franklin Gothic Book" w:cs="Times New Roman"/>
                <w:sz w:val="20"/>
                <w:szCs w:val="20"/>
              </w:rPr>
              <w:t xml:space="preserve"> </w:t>
            </w:r>
            <w:sdt>
              <w:sdtPr>
                <w:rPr>
                  <w:rFonts w:ascii="Franklin Gothic Book" w:eastAsia="Franklin Gothic Book" w:hAnsi="Franklin Gothic Book" w:cs="Times New Roman"/>
                  <w:sz w:val="20"/>
                  <w:szCs w:val="20"/>
                </w:rPr>
                <w:id w:val="-522707327"/>
                <w:placeholder>
                  <w:docPart w:val="490BFE46081547A4B3FD2DF3B34C2A7D"/>
                </w:placeholder>
                <w:showingPlcHdr/>
              </w:sdtPr>
              <w:sdtEndPr/>
              <w:sdtContent>
                <w:r w:rsidRPr="00FF239B">
                  <w:rPr>
                    <w:rFonts w:ascii="Franklin Gothic Book" w:hAnsi="Franklin Gothic Book"/>
                    <w:color w:val="808080"/>
                    <w:sz w:val="20"/>
                  </w:rPr>
                  <w:t>Cliquez ou tapez ici pour saisir le texte.</w:t>
                </w:r>
              </w:sdtContent>
            </w:sdt>
          </w:p>
        </w:tc>
      </w:tr>
      <w:tr w:rsidR="00B7322A" w:rsidRPr="00FF239B" w14:paraId="357E899A" w14:textId="77777777">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1B12BA" w14:textId="2D387661" w:rsidR="00B7322A" w:rsidRPr="00FF239B" w:rsidRDefault="00A42EE6">
            <w:pPr>
              <w:spacing w:after="0" w:line="240" w:lineRule="auto"/>
              <w:rPr>
                <w:rFonts w:ascii="Franklin Gothic Book" w:hAnsi="Franklin Gothic Book" w:cs="Arial"/>
                <w:sz w:val="19"/>
                <w:szCs w:val="19"/>
              </w:rPr>
            </w:pPr>
            <w:r w:rsidRPr="00FF239B">
              <w:rPr>
                <w:rFonts w:ascii="Franklin Gothic Book" w:hAnsi="Franklin Gothic Book"/>
                <w:sz w:val="19"/>
              </w:rPr>
              <w:t>Nationalité(s)</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03AA40A4" w14:textId="4CF0D464" w:rsidR="00B7322A"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375399969"/>
                <w:placeholder>
                  <w:docPart w:val="F962337CB06544848EF2DC8DFD9CC8F2"/>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041D3D" w:rsidRPr="00FF239B" w14:paraId="385DEF3B" w14:textId="77777777">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8682D68" w14:textId="36420C97" w:rsidR="00041D3D" w:rsidRPr="00FF239B" w:rsidRDefault="00312AE5">
            <w:pPr>
              <w:spacing w:after="0" w:line="240" w:lineRule="auto"/>
              <w:rPr>
                <w:rFonts w:ascii="Franklin Gothic Book" w:hAnsi="Franklin Gothic Book" w:cs="Arial"/>
                <w:sz w:val="19"/>
                <w:szCs w:val="19"/>
              </w:rPr>
            </w:pPr>
            <w:r w:rsidRPr="00FF239B">
              <w:rPr>
                <w:rFonts w:ascii="Franklin Gothic Book" w:hAnsi="Franklin Gothic Book"/>
                <w:sz w:val="19"/>
              </w:rPr>
              <w:t>Genre</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4FA2ECA9" w14:textId="365B1EF8" w:rsidR="00041D3D"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671145474"/>
                <w:placeholder>
                  <w:docPart w:val="92F16EC6ECDA4451B7EB0D5A3B01451A"/>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1DE399E4" w14:textId="77777777" w:rsidTr="007832C9">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8052FDA" w14:textId="20A48A79"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Document(s) d</w:t>
            </w:r>
            <w:r w:rsidR="004A4C79" w:rsidRPr="00FF239B">
              <w:rPr>
                <w:rFonts w:ascii="Franklin Gothic Book" w:hAnsi="Franklin Gothic Book"/>
                <w:sz w:val="19"/>
              </w:rPr>
              <w:t>’</w:t>
            </w:r>
            <w:r w:rsidRPr="00FF239B">
              <w:rPr>
                <w:rFonts w:ascii="Franklin Gothic Book" w:hAnsi="Franklin Gothic Book"/>
                <w:sz w:val="19"/>
              </w:rPr>
              <w:t xml:space="preserve">identité, numéro(s) et date(s) de validité </w:t>
            </w:r>
            <w:r w:rsidRPr="00FF239B">
              <w:rPr>
                <w:rFonts w:ascii="Franklin Gothic Book" w:hAnsi="Franklin Gothic Book"/>
                <w:i/>
                <w:iCs/>
                <w:sz w:val="19"/>
              </w:rPr>
              <w:t>(</w:t>
            </w:r>
            <w:r w:rsidR="00B602C6" w:rsidRPr="00FF239B">
              <w:rPr>
                <w:rFonts w:ascii="Franklin Gothic Book" w:hAnsi="Franklin Gothic Book"/>
                <w:i/>
                <w:iCs/>
                <w:sz w:val="19"/>
              </w:rPr>
              <w:t>s'ils sont connus</w:t>
            </w:r>
            <w:r w:rsidRPr="00FF239B">
              <w:rPr>
                <w:rFonts w:ascii="Franklin Gothic Book" w:hAnsi="Franklin Gothic Book"/>
                <w:i/>
                <w:iCs/>
                <w:sz w:val="19"/>
              </w:rPr>
              <w: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3A099D48" w14:textId="5F617CA2" w:rsidR="008531F0" w:rsidRPr="00FF239B" w:rsidRDefault="00B8105D" w:rsidP="007832C9">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724557121"/>
                <w:placeholder>
                  <w:docPart w:val="BE07008676A24ECF901DA0BDB0AD1010"/>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0BEFF0E1" w14:textId="77777777" w:rsidTr="007832C9">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938549" w14:textId="6361006C"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 xml:space="preserve">Document(s) de voyage, numéro(s) et date(s) de validité </w:t>
            </w:r>
            <w:r w:rsidRPr="00FF239B">
              <w:rPr>
                <w:rFonts w:ascii="Franklin Gothic Book" w:hAnsi="Franklin Gothic Book"/>
                <w:i/>
                <w:iCs/>
                <w:sz w:val="19"/>
              </w:rPr>
              <w:t>(</w:t>
            </w:r>
            <w:r w:rsidR="00B602C6" w:rsidRPr="00FF239B">
              <w:rPr>
                <w:rFonts w:ascii="Franklin Gothic Book" w:hAnsi="Franklin Gothic Book"/>
                <w:i/>
                <w:iCs/>
                <w:sz w:val="19"/>
              </w:rPr>
              <w:t>s'ils sont connus</w:t>
            </w:r>
            <w:r w:rsidRPr="00FF239B">
              <w:rPr>
                <w:rFonts w:ascii="Franklin Gothic Book" w:hAnsi="Franklin Gothic Book"/>
                <w:i/>
                <w:iCs/>
                <w:sz w:val="19"/>
              </w:rPr>
              <w: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196D29F9" w14:textId="121976F5" w:rsidR="008531F0" w:rsidRPr="00FF239B" w:rsidRDefault="00B8105D" w:rsidP="007832C9">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257135999"/>
                <w:placeholder>
                  <w:docPart w:val="0CDAEE3440EA46DC8D24DC840D4A04FE"/>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0E6DB5C4" w14:textId="77777777" w:rsidTr="007832C9">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F89CCA" w14:textId="51F7E771"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 xml:space="preserve">Lieu de la résidence habituelle immédiatement avant le </w:t>
            </w:r>
            <w:r w:rsidR="00E660AE" w:rsidRPr="00FF239B">
              <w:rPr>
                <w:rFonts w:ascii="Franklin Gothic Book" w:hAnsi="Franklin Gothic Book"/>
                <w:sz w:val="19"/>
              </w:rPr>
              <w:t>déplacement</w:t>
            </w:r>
            <w:r w:rsidRPr="00FF239B">
              <w:rPr>
                <w:rFonts w:ascii="Franklin Gothic Book" w:hAnsi="Franklin Gothic Book"/>
                <w:sz w:val="19"/>
              </w:rPr>
              <w:t xml:space="preserve"> ou le non-retour</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72A3BBEF" w14:textId="235E56D0" w:rsidR="008531F0" w:rsidRPr="00FF239B" w:rsidRDefault="00B8105D" w:rsidP="007832C9">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875373825"/>
                <w:placeholder>
                  <w:docPart w:val="CAFED2523CD34211940E3D61DDE9EF7F"/>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0ED25BBE" w14:textId="77777777" w:rsidTr="007832C9">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1E2D016" w14:textId="1B5A1F7B"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 xml:space="preserve">Langue(s) </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15559218" w14:textId="3D50222E" w:rsidR="008531F0" w:rsidRPr="00FF239B" w:rsidRDefault="00B8105D" w:rsidP="007832C9">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368142884"/>
                <w:placeholder>
                  <w:docPart w:val="C3EF1071745A458DAD86A327B07869C0"/>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6C45C00A" w14:textId="77777777" w:rsidTr="007832C9">
        <w:trPr>
          <w:trHeight w:val="227"/>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164444" w14:textId="74E2B702" w:rsidR="008531F0" w:rsidRPr="00FF239B" w:rsidRDefault="008531F0" w:rsidP="007832C9">
            <w:pPr>
              <w:spacing w:after="0" w:line="240" w:lineRule="auto"/>
              <w:jc w:val="center"/>
              <w:rPr>
                <w:rFonts w:ascii="Franklin Gothic Book" w:hAnsi="Franklin Gothic Book" w:cs="Arial"/>
                <w:b/>
                <w:smallCaps/>
                <w:sz w:val="19"/>
                <w:szCs w:val="19"/>
              </w:rPr>
            </w:pPr>
            <w:r w:rsidRPr="00FF239B">
              <w:rPr>
                <w:rFonts w:ascii="Franklin Gothic Book" w:hAnsi="Franklin Gothic Book"/>
                <w:b/>
                <w:smallCaps/>
                <w:sz w:val="19"/>
              </w:rPr>
              <w:t>Description physique de l</w:t>
            </w:r>
            <w:r w:rsidR="004A4C79" w:rsidRPr="00FF239B">
              <w:rPr>
                <w:rFonts w:ascii="Franklin Gothic Book" w:hAnsi="Franklin Gothic Book"/>
                <w:b/>
                <w:smallCaps/>
                <w:sz w:val="19"/>
              </w:rPr>
              <w:t>’</w:t>
            </w:r>
            <w:r w:rsidRPr="00FF239B">
              <w:rPr>
                <w:rFonts w:ascii="Franklin Gothic Book" w:hAnsi="Franklin Gothic Book"/>
                <w:b/>
                <w:smallCaps/>
                <w:sz w:val="19"/>
              </w:rPr>
              <w:t>enfant</w:t>
            </w:r>
          </w:p>
        </w:tc>
      </w:tr>
      <w:tr w:rsidR="008531F0" w:rsidRPr="00FF239B" w14:paraId="4DEB4A39" w14:textId="77777777" w:rsidTr="007832C9">
        <w:trPr>
          <w:trHeight w:val="102"/>
        </w:trPr>
        <w:tc>
          <w:tcPr>
            <w:tcW w:w="21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E52995" w14:textId="77777777" w:rsidR="008531F0" w:rsidRPr="00FF239B" w:rsidRDefault="008531F0" w:rsidP="007832C9">
            <w:pPr>
              <w:spacing w:after="0" w:line="240" w:lineRule="auto"/>
              <w:jc w:val="center"/>
              <w:rPr>
                <w:rFonts w:ascii="Franklin Gothic Book" w:hAnsi="Franklin Gothic Book" w:cs="Arial"/>
                <w:sz w:val="19"/>
                <w:szCs w:val="19"/>
              </w:rPr>
            </w:pPr>
            <w:r w:rsidRPr="00FF239B">
              <w:rPr>
                <w:rFonts w:ascii="Franklin Gothic Book" w:hAnsi="Franklin Gothic Book"/>
                <w:sz w:val="19"/>
              </w:rPr>
              <w:t>Taille</w:t>
            </w:r>
          </w:p>
        </w:tc>
        <w:tc>
          <w:tcPr>
            <w:tcW w:w="2743" w:type="dxa"/>
            <w:gridSpan w:val="2"/>
            <w:tcBorders>
              <w:top w:val="single" w:sz="4" w:space="0" w:color="000000"/>
              <w:left w:val="single" w:sz="4" w:space="0" w:color="000000"/>
              <w:bottom w:val="single" w:sz="4" w:space="0" w:color="000000"/>
              <w:right w:val="single" w:sz="4" w:space="0" w:color="000000"/>
            </w:tcBorders>
            <w:vAlign w:val="center"/>
          </w:tcPr>
          <w:p w14:paraId="54790CF9" w14:textId="4F6D23FE" w:rsidR="008531F0" w:rsidRPr="00FF239B" w:rsidRDefault="00B8105D" w:rsidP="007832C9">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664394484"/>
                <w:placeholder>
                  <w:docPart w:val="D66A11D023A147ED9D8FB29A27B2247F"/>
                </w:placeholder>
                <w:showingPlcHdr/>
              </w:sdtPr>
              <w:sdtEndPr/>
              <w:sdtContent>
                <w:r w:rsidR="0099510F" w:rsidRPr="00FF239B">
                  <w:rPr>
                    <w:rFonts w:ascii="Franklin Gothic Book" w:hAnsi="Franklin Gothic Book"/>
                    <w:color w:val="808080"/>
                    <w:sz w:val="20"/>
                  </w:rPr>
                  <w:t>Cliquez ou tapez ici pour saisir le texte.</w:t>
                </w:r>
              </w:sdtContent>
            </w:sdt>
          </w:p>
        </w:tc>
        <w:tc>
          <w:tcPr>
            <w:tcW w:w="23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F3901D" w14:textId="77777777" w:rsidR="008531F0" w:rsidRPr="00FF239B" w:rsidRDefault="008531F0" w:rsidP="007832C9">
            <w:pPr>
              <w:spacing w:after="0" w:line="240" w:lineRule="auto"/>
              <w:jc w:val="center"/>
              <w:rPr>
                <w:rFonts w:ascii="Franklin Gothic Book" w:hAnsi="Franklin Gothic Book" w:cs="Arial"/>
                <w:sz w:val="19"/>
                <w:szCs w:val="19"/>
              </w:rPr>
            </w:pPr>
            <w:r w:rsidRPr="00FF239B">
              <w:rPr>
                <w:rFonts w:ascii="Franklin Gothic Book" w:hAnsi="Franklin Gothic Book"/>
                <w:sz w:val="19"/>
              </w:rPr>
              <w:t>Poids</w:t>
            </w:r>
          </w:p>
        </w:tc>
        <w:tc>
          <w:tcPr>
            <w:tcW w:w="2772" w:type="dxa"/>
            <w:tcBorders>
              <w:top w:val="single" w:sz="4" w:space="0" w:color="000000"/>
              <w:left w:val="single" w:sz="4" w:space="0" w:color="000000"/>
              <w:bottom w:val="single" w:sz="4" w:space="0" w:color="000000"/>
              <w:right w:val="single" w:sz="4" w:space="0" w:color="000000"/>
            </w:tcBorders>
            <w:vAlign w:val="center"/>
          </w:tcPr>
          <w:p w14:paraId="14EC7258" w14:textId="6FC4AC09" w:rsidR="008531F0" w:rsidRPr="00FF239B" w:rsidRDefault="00B8105D" w:rsidP="007832C9">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654028223"/>
                <w:placeholder>
                  <w:docPart w:val="E2265A595A074AD0872F5AACB49598F7"/>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39612291" w14:textId="77777777" w:rsidTr="007832C9">
        <w:trPr>
          <w:trHeight w:val="102"/>
        </w:trPr>
        <w:tc>
          <w:tcPr>
            <w:tcW w:w="21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8B45A5" w14:textId="77777777" w:rsidR="008531F0" w:rsidRPr="00FF239B" w:rsidRDefault="008531F0" w:rsidP="007832C9">
            <w:pPr>
              <w:spacing w:after="0" w:line="240" w:lineRule="auto"/>
              <w:jc w:val="center"/>
              <w:rPr>
                <w:rFonts w:ascii="Franklin Gothic Book" w:hAnsi="Franklin Gothic Book" w:cs="Arial"/>
                <w:sz w:val="19"/>
                <w:szCs w:val="19"/>
              </w:rPr>
            </w:pPr>
            <w:r w:rsidRPr="00FF239B">
              <w:rPr>
                <w:rFonts w:ascii="Franklin Gothic Book" w:hAnsi="Franklin Gothic Book"/>
                <w:sz w:val="19"/>
              </w:rPr>
              <w:t>Couleur des cheveux</w:t>
            </w:r>
          </w:p>
        </w:tc>
        <w:tc>
          <w:tcPr>
            <w:tcW w:w="2743" w:type="dxa"/>
            <w:gridSpan w:val="2"/>
            <w:tcBorders>
              <w:top w:val="single" w:sz="4" w:space="0" w:color="000000"/>
              <w:left w:val="single" w:sz="4" w:space="0" w:color="000000"/>
              <w:bottom w:val="single" w:sz="4" w:space="0" w:color="000000"/>
              <w:right w:val="single" w:sz="4" w:space="0" w:color="000000"/>
            </w:tcBorders>
          </w:tcPr>
          <w:p w14:paraId="37FBBC15" w14:textId="7DBE5812" w:rsidR="008531F0" w:rsidRPr="00FF239B" w:rsidRDefault="00B8105D" w:rsidP="007832C9">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921715341"/>
                <w:placeholder>
                  <w:docPart w:val="25C317F917484F6C92EC54262C4A99E7"/>
                </w:placeholder>
                <w:showingPlcHdr/>
              </w:sdtPr>
              <w:sdtEndPr/>
              <w:sdtContent>
                <w:r w:rsidR="0099510F" w:rsidRPr="00FF239B">
                  <w:rPr>
                    <w:rFonts w:ascii="Franklin Gothic Book" w:hAnsi="Franklin Gothic Book"/>
                    <w:color w:val="808080"/>
                    <w:sz w:val="20"/>
                  </w:rPr>
                  <w:t>Cliquez ou tapez ici pour saisir le texte.</w:t>
                </w:r>
              </w:sdtContent>
            </w:sdt>
          </w:p>
        </w:tc>
        <w:tc>
          <w:tcPr>
            <w:tcW w:w="23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6B561B" w14:textId="77777777" w:rsidR="008531F0" w:rsidRPr="00FF239B" w:rsidRDefault="008531F0" w:rsidP="007832C9">
            <w:pPr>
              <w:spacing w:after="0" w:line="240" w:lineRule="auto"/>
              <w:jc w:val="center"/>
              <w:rPr>
                <w:rFonts w:ascii="Franklin Gothic Book" w:hAnsi="Franklin Gothic Book" w:cs="Arial"/>
                <w:sz w:val="19"/>
                <w:szCs w:val="19"/>
              </w:rPr>
            </w:pPr>
            <w:r w:rsidRPr="00FF239B">
              <w:rPr>
                <w:rFonts w:ascii="Franklin Gothic Book" w:hAnsi="Franklin Gothic Book"/>
                <w:sz w:val="19"/>
              </w:rPr>
              <w:t>Couleur des yeux</w:t>
            </w:r>
          </w:p>
        </w:tc>
        <w:tc>
          <w:tcPr>
            <w:tcW w:w="2772" w:type="dxa"/>
            <w:tcBorders>
              <w:top w:val="single" w:sz="4" w:space="0" w:color="000000"/>
              <w:left w:val="single" w:sz="4" w:space="0" w:color="000000"/>
              <w:bottom w:val="single" w:sz="4" w:space="0" w:color="000000"/>
              <w:right w:val="single" w:sz="4" w:space="0" w:color="000000"/>
            </w:tcBorders>
            <w:vAlign w:val="center"/>
          </w:tcPr>
          <w:p w14:paraId="63D339E6" w14:textId="69CBD1FA" w:rsidR="008531F0" w:rsidRPr="00FF239B" w:rsidRDefault="00B8105D" w:rsidP="007832C9">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624848615"/>
                <w:placeholder>
                  <w:docPart w:val="96D6657D84C2493AAFB167587549DE82"/>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FE7106" w:rsidRPr="00FF239B" w14:paraId="7FAA5737" w14:textId="77777777">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D76C74A" w14:textId="5667624C" w:rsidR="00FE7106" w:rsidRPr="00FF239B" w:rsidRDefault="00341A66">
            <w:pPr>
              <w:spacing w:after="0" w:line="240" w:lineRule="auto"/>
              <w:rPr>
                <w:rFonts w:ascii="Franklin Gothic Book" w:hAnsi="Franklin Gothic Book" w:cs="Arial"/>
                <w:sz w:val="19"/>
                <w:szCs w:val="19"/>
              </w:rPr>
            </w:pPr>
            <w:r w:rsidRPr="00FF239B">
              <w:rPr>
                <w:rFonts w:ascii="Franklin Gothic Book" w:hAnsi="Franklin Gothic Book"/>
                <w:sz w:val="19"/>
              </w:rPr>
              <w:t xml:space="preserve">Signes distinctifs </w:t>
            </w:r>
            <w:r w:rsidRPr="00FF239B">
              <w:rPr>
                <w:rFonts w:ascii="Franklin Gothic Book" w:hAnsi="Franklin Gothic Book"/>
                <w:i/>
                <w:iCs/>
                <w:sz w:val="19"/>
              </w:rPr>
              <w:t>(par ex., cicatrices ou marques de naissance)</w:t>
            </w:r>
            <w:r w:rsidR="001B1F2B" w:rsidRPr="00FF239B">
              <w:rPr>
                <w:rFonts w:ascii="Franklin Gothic Book" w:hAnsi="Franklin Gothic Book"/>
                <w:i/>
                <w:iCs/>
                <w:sz w:val="19"/>
              </w:rPr>
              <w:t xml:space="preserve"> (le cas échéan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60C84FCD" w14:textId="77777777" w:rsidR="00FE710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972628069"/>
                <w:placeholder>
                  <w:docPart w:val="C72166A6165448A2B01B896E03355FC0"/>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341A66" w:rsidRPr="00FF239B" w14:paraId="1BA02859" w14:textId="77777777">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2381359" w14:textId="1572E95A" w:rsidR="00341A66" w:rsidRPr="00FF239B" w:rsidRDefault="00863229">
            <w:pPr>
              <w:spacing w:after="0" w:line="240" w:lineRule="auto"/>
              <w:rPr>
                <w:rFonts w:ascii="Franklin Gothic Book" w:hAnsi="Franklin Gothic Book" w:cs="Arial"/>
                <w:sz w:val="19"/>
                <w:szCs w:val="19"/>
              </w:rPr>
            </w:pPr>
            <w:r w:rsidRPr="00FF239B">
              <w:rPr>
                <w:rFonts w:ascii="Franklin Gothic Book" w:hAnsi="Franklin Gothic Book"/>
                <w:sz w:val="19"/>
              </w:rPr>
              <w:t>Des photos récentes de l</w:t>
            </w:r>
            <w:r w:rsidR="004A4C79" w:rsidRPr="00FF239B">
              <w:rPr>
                <w:rFonts w:ascii="Franklin Gothic Book" w:hAnsi="Franklin Gothic Book"/>
                <w:sz w:val="19"/>
              </w:rPr>
              <w:t>’</w:t>
            </w:r>
            <w:r w:rsidRPr="00FF239B">
              <w:rPr>
                <w:rFonts w:ascii="Franklin Gothic Book" w:hAnsi="Franklin Gothic Book"/>
                <w:sz w:val="19"/>
              </w:rPr>
              <w:t>enfant sont-elles jointes ?</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283B715F" w14:textId="77777777" w:rsidR="00863229" w:rsidRPr="00FF239B" w:rsidRDefault="00863229" w:rsidP="00863229">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Oui</w:t>
            </w:r>
          </w:p>
          <w:p w14:paraId="72B17066" w14:textId="30A1A740" w:rsidR="00B35133" w:rsidRPr="00FF239B" w:rsidRDefault="00B35133" w:rsidP="00863229">
            <w:pPr>
              <w:spacing w:after="0" w:line="240" w:lineRule="auto"/>
              <w:rPr>
                <w:rFonts w:ascii="Franklin Gothic Book" w:hAnsi="Franklin Gothic Book" w:cs="Arial"/>
                <w:sz w:val="19"/>
                <w:szCs w:val="19"/>
              </w:rPr>
            </w:pPr>
            <w:r w:rsidRPr="00FF239B">
              <w:rPr>
                <w:rFonts w:ascii="Franklin Gothic Book" w:hAnsi="Franklin Gothic Book"/>
                <w:sz w:val="19"/>
              </w:rPr>
              <w:t xml:space="preserve">Veuillez préciser, si vous le savez, la date à laquelle les photos ont été prises : </w:t>
            </w:r>
            <w:sdt>
              <w:sdtPr>
                <w:rPr>
                  <w:rFonts w:ascii="Franklin Gothic Book" w:eastAsia="Franklin Gothic Book" w:hAnsi="Franklin Gothic Book" w:cs="Times New Roman"/>
                  <w:sz w:val="20"/>
                  <w:szCs w:val="20"/>
                </w:rPr>
                <w:id w:val="-176889058"/>
                <w:placeholder>
                  <w:docPart w:val="818A238FE2CE43B2A000B22CDB84B044"/>
                </w:placeholder>
                <w:showingPlcHdr/>
              </w:sdtPr>
              <w:sdtEndPr/>
              <w:sdtContent>
                <w:r w:rsidRPr="00FF239B">
                  <w:rPr>
                    <w:rFonts w:ascii="Franklin Gothic Book" w:hAnsi="Franklin Gothic Book"/>
                    <w:color w:val="808080"/>
                    <w:sz w:val="20"/>
                  </w:rPr>
                  <w:t>Cliquez ou tapez ici pour saisir le texte.</w:t>
                </w:r>
              </w:sdtContent>
            </w:sdt>
          </w:p>
          <w:p w14:paraId="6C4B30E8" w14:textId="0B7917BE" w:rsidR="00341A66" w:rsidRPr="00FF239B" w:rsidRDefault="00863229" w:rsidP="00863229">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4"/>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Non</w:t>
            </w:r>
          </w:p>
        </w:tc>
      </w:tr>
      <w:bookmarkEnd w:id="0"/>
    </w:tbl>
    <w:p w14:paraId="6B8D2A67" w14:textId="09C71C10" w:rsidR="008531F0" w:rsidRPr="00FF239B" w:rsidRDefault="008531F0" w:rsidP="008531F0">
      <w:pPr>
        <w:spacing w:after="0" w:line="240" w:lineRule="auto"/>
        <w:rPr>
          <w:rFonts w:ascii="Franklin Gothic Book" w:hAnsi="Franklin Gothic Book" w:cs="Arial"/>
          <w:b/>
          <w:bCs/>
          <w:sz w:val="19"/>
          <w:szCs w:val="19"/>
        </w:rPr>
      </w:pPr>
    </w:p>
    <w:tbl>
      <w:tblPr>
        <w:tblW w:w="9933" w:type="dxa"/>
        <w:tblInd w:w="-436" w:type="dxa"/>
        <w:tblCellMar>
          <w:top w:w="15" w:type="dxa"/>
          <w:left w:w="113" w:type="dxa"/>
          <w:bottom w:w="15" w:type="dxa"/>
          <w:right w:w="113" w:type="dxa"/>
        </w:tblCellMar>
        <w:tblLook w:val="04A0" w:firstRow="1" w:lastRow="0" w:firstColumn="1" w:lastColumn="0" w:noHBand="0" w:noVBand="1"/>
      </w:tblPr>
      <w:tblGrid>
        <w:gridCol w:w="2109"/>
        <w:gridCol w:w="2008"/>
        <w:gridCol w:w="735"/>
        <w:gridCol w:w="2309"/>
        <w:gridCol w:w="2772"/>
      </w:tblGrid>
      <w:tr w:rsidR="008531F0" w:rsidRPr="00FF239B" w14:paraId="71CD5F49" w14:textId="77777777" w:rsidTr="007832C9">
        <w:trPr>
          <w:trHeight w:val="258"/>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196892" w14:textId="44D88B1A" w:rsidR="008531F0" w:rsidRPr="00FF239B" w:rsidRDefault="008531F0" w:rsidP="00ED431B">
            <w:pPr>
              <w:pStyle w:val="NormalWeb"/>
              <w:spacing w:before="0" w:beforeAutospacing="0" w:after="0" w:afterAutospacing="0"/>
              <w:jc w:val="center"/>
              <w:outlineLvl w:val="0"/>
              <w:rPr>
                <w:rFonts w:ascii="Franklin Gothic Book" w:hAnsi="Franklin Gothic Book" w:cs="Arial"/>
                <w:b/>
                <w:sz w:val="19"/>
                <w:szCs w:val="19"/>
              </w:rPr>
            </w:pPr>
            <w:r w:rsidRPr="00FF239B">
              <w:br w:type="page"/>
            </w:r>
            <w:bookmarkStart w:id="1" w:name="_Toc130550394"/>
            <w:bookmarkStart w:id="2" w:name="_Toc131009217"/>
            <w:bookmarkStart w:id="3" w:name="_Toc132290461"/>
            <w:bookmarkStart w:id="4" w:name="_Toc139465387"/>
            <w:bookmarkStart w:id="5" w:name="_Toc139557973"/>
            <w:bookmarkStart w:id="6" w:name="_Toc159429642"/>
            <w:r w:rsidRPr="00FF239B">
              <w:rPr>
                <w:rFonts w:ascii="Franklin Gothic Book" w:hAnsi="Franklin Gothic Book"/>
                <w:b/>
                <w:sz w:val="19"/>
              </w:rPr>
              <w:t>RUBRIQUE I </w:t>
            </w:r>
            <w:r w:rsidRPr="00FF239B">
              <w:rPr>
                <w:rFonts w:ascii="Franklin Gothic Book" w:hAnsi="Franklin Gothic Book"/>
                <w:b/>
                <w:i/>
                <w:sz w:val="19"/>
              </w:rPr>
              <w:t>bis</w:t>
            </w:r>
            <w:r w:rsidRPr="00FF239B">
              <w:rPr>
                <w:rFonts w:ascii="Franklin Gothic Book" w:hAnsi="Franklin Gothic Book"/>
                <w:b/>
                <w:sz w:val="19"/>
              </w:rPr>
              <w:t xml:space="preserve"> - AUTRE</w:t>
            </w:r>
            <w:r w:rsidR="000502A8" w:rsidRPr="00FF239B">
              <w:rPr>
                <w:rFonts w:ascii="Franklin Gothic Book" w:hAnsi="Franklin Gothic Book"/>
                <w:b/>
                <w:sz w:val="19"/>
              </w:rPr>
              <w:t>(S)</w:t>
            </w:r>
            <w:r w:rsidRPr="00FF239B">
              <w:rPr>
                <w:rFonts w:ascii="Franklin Gothic Book" w:hAnsi="Franklin Gothic Book"/>
                <w:b/>
                <w:sz w:val="19"/>
              </w:rPr>
              <w:t xml:space="preserve"> ENFANT</w:t>
            </w:r>
            <w:r w:rsidR="000502A8" w:rsidRPr="00FF239B">
              <w:rPr>
                <w:rFonts w:ascii="Franklin Gothic Book" w:hAnsi="Franklin Gothic Book"/>
                <w:b/>
                <w:sz w:val="19"/>
              </w:rPr>
              <w:t>(S)</w:t>
            </w:r>
            <w:r w:rsidRPr="00FF239B">
              <w:rPr>
                <w:rFonts w:ascii="Franklin Gothic Book" w:hAnsi="Franklin Gothic Book"/>
                <w:b/>
                <w:sz w:val="19"/>
              </w:rPr>
              <w:t xml:space="preserve"> VISÉ</w:t>
            </w:r>
            <w:r w:rsidR="00BA55EE" w:rsidRPr="00FF239B">
              <w:rPr>
                <w:rFonts w:ascii="Franklin Gothic Book" w:hAnsi="Franklin Gothic Book"/>
                <w:b/>
                <w:sz w:val="19"/>
              </w:rPr>
              <w:t>(S)</w:t>
            </w:r>
            <w:r w:rsidRPr="00FF239B">
              <w:rPr>
                <w:rFonts w:ascii="Franklin Gothic Book" w:hAnsi="Franklin Gothic Book"/>
                <w:b/>
                <w:sz w:val="19"/>
              </w:rPr>
              <w:t xml:space="preserve"> PAR LA DEMANDE</w:t>
            </w:r>
            <w:bookmarkEnd w:id="1"/>
            <w:bookmarkEnd w:id="2"/>
            <w:bookmarkEnd w:id="3"/>
            <w:bookmarkEnd w:id="4"/>
            <w:bookmarkEnd w:id="5"/>
            <w:bookmarkEnd w:id="6"/>
          </w:p>
        </w:tc>
      </w:tr>
      <w:tr w:rsidR="008531F0" w:rsidRPr="00FF239B" w14:paraId="5808F28B" w14:textId="77777777" w:rsidTr="007832C9">
        <w:trPr>
          <w:trHeight w:val="154"/>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CD60D6" w14:textId="77777777" w:rsidR="008531F0" w:rsidRPr="00FF239B" w:rsidRDefault="008531F0" w:rsidP="007832C9">
            <w:pPr>
              <w:spacing w:after="0" w:line="240" w:lineRule="auto"/>
              <w:jc w:val="center"/>
              <w:rPr>
                <w:rFonts w:ascii="Franklin Gothic Book" w:hAnsi="Franklin Gothic Book" w:cs="Arial"/>
                <w:b/>
                <w:smallCaps/>
                <w:sz w:val="19"/>
                <w:szCs w:val="19"/>
              </w:rPr>
            </w:pPr>
            <w:r w:rsidRPr="00FF239B">
              <w:rPr>
                <w:rFonts w:ascii="Franklin Gothic Book" w:hAnsi="Franklin Gothic Book"/>
                <w:b/>
                <w:smallCaps/>
                <w:sz w:val="19"/>
              </w:rPr>
              <w:t>Enfant (2)</w:t>
            </w:r>
          </w:p>
        </w:tc>
      </w:tr>
      <w:tr w:rsidR="005811E9" w:rsidRPr="00FF239B" w14:paraId="2618BA3E" w14:textId="77777777">
        <w:trPr>
          <w:trHeight w:val="93"/>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328FA58" w14:textId="4591DA7B" w:rsidR="005811E9" w:rsidRPr="00FF239B" w:rsidRDefault="005811E9">
            <w:pPr>
              <w:spacing w:after="0" w:line="240" w:lineRule="auto"/>
              <w:jc w:val="center"/>
              <w:rPr>
                <w:rFonts w:ascii="Franklin Gothic Book" w:hAnsi="Franklin Gothic Book" w:cs="Arial"/>
                <w:b/>
                <w:smallCaps/>
                <w:sz w:val="19"/>
                <w:szCs w:val="19"/>
              </w:rPr>
            </w:pPr>
            <w:r w:rsidRPr="00FF239B">
              <w:rPr>
                <w:rFonts w:ascii="Franklin Gothic Book" w:hAnsi="Franklin Gothic Book"/>
                <w:b/>
                <w:smallCaps/>
                <w:sz w:val="19"/>
              </w:rPr>
              <w:t>Identité de l</w:t>
            </w:r>
            <w:r w:rsidR="004A4C79" w:rsidRPr="00FF239B">
              <w:rPr>
                <w:rFonts w:ascii="Franklin Gothic Book" w:hAnsi="Franklin Gothic Book"/>
                <w:b/>
                <w:smallCaps/>
                <w:sz w:val="19"/>
              </w:rPr>
              <w:t>’</w:t>
            </w:r>
            <w:r w:rsidRPr="00FF239B">
              <w:rPr>
                <w:rFonts w:ascii="Franklin Gothic Book" w:hAnsi="Franklin Gothic Book"/>
                <w:b/>
                <w:smallCaps/>
                <w:sz w:val="19"/>
              </w:rPr>
              <w:t>enfant</w:t>
            </w:r>
          </w:p>
        </w:tc>
      </w:tr>
      <w:tr w:rsidR="002A45D1" w:rsidRPr="00FF239B" w14:paraId="3F39CEA2" w14:textId="77777777">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F929587" w14:textId="77777777"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Nom(s) de famille</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457F49AA"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359587433"/>
                <w:placeholder>
                  <w:docPart w:val="CBEAFA8D49B04AEEB321E1C378213392"/>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3EFB539F" w14:textId="77777777">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7B8E875" w14:textId="77777777"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Prénom(s)</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7BBA8E8B"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324046802"/>
                <w:placeholder>
                  <w:docPart w:val="D1A89AF7E2AF43BE9D7A6E78E16DF98D"/>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48711489" w14:textId="77777777">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AC3CE9B" w14:textId="4455B16A"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Nom d</w:t>
            </w:r>
            <w:r w:rsidR="004A4C79" w:rsidRPr="00FF239B">
              <w:rPr>
                <w:rFonts w:ascii="Franklin Gothic Book" w:hAnsi="Franklin Gothic Book"/>
                <w:sz w:val="19"/>
              </w:rPr>
              <w:t>’</w:t>
            </w:r>
            <w:r w:rsidRPr="00FF239B">
              <w:rPr>
                <w:rFonts w:ascii="Franklin Gothic Book" w:hAnsi="Franklin Gothic Book"/>
                <w:sz w:val="19"/>
              </w:rPr>
              <w:t>emprunt</w:t>
            </w:r>
            <w:r w:rsidR="00646B7C" w:rsidRPr="00FF239B">
              <w:rPr>
                <w:rFonts w:ascii="Franklin Gothic Book" w:hAnsi="Franklin Gothic Book"/>
                <w:sz w:val="19"/>
              </w:rPr>
              <w:t xml:space="preserve"> </w:t>
            </w:r>
            <w:r w:rsidR="00646B7C" w:rsidRPr="00FF239B">
              <w:rPr>
                <w:rFonts w:ascii="Franklin Gothic Book" w:hAnsi="Franklin Gothic Book"/>
                <w:i/>
                <w:iCs/>
                <w:sz w:val="19"/>
              </w:rPr>
              <w:t>(le cas échéan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54D9F3F6"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510530059"/>
                <w:placeholder>
                  <w:docPart w:val="827665521209415797C54E79F7CC47E0"/>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5F7FF70F" w14:textId="77777777">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52DA263" w14:textId="77777777"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 xml:space="preserve">Date et lieu de naissance </w:t>
            </w:r>
            <w:r w:rsidRPr="00FF239B">
              <w:rPr>
                <w:rFonts w:ascii="Franklin Gothic Book" w:hAnsi="Franklin Gothic Book"/>
                <w:i/>
                <w:sz w:val="16"/>
              </w:rPr>
              <w:t>(jj/mm/aaaa)</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32BB88E8" w14:textId="62328E44" w:rsidR="002A45D1" w:rsidRPr="00FF239B" w:rsidRDefault="002578F9">
            <w:pPr>
              <w:spacing w:after="0" w:line="240" w:lineRule="auto"/>
              <w:rPr>
                <w:rFonts w:ascii="Franklin Gothic Book" w:hAnsi="Franklin Gothic Book" w:cs="Arial"/>
                <w:sz w:val="19"/>
                <w:szCs w:val="19"/>
              </w:rPr>
            </w:pPr>
            <w:r w:rsidRPr="00FF239B">
              <w:rPr>
                <w:rFonts w:ascii="Franklin Gothic Book" w:eastAsia="Franklin Gothic Book" w:hAnsi="Franklin Gothic Book" w:cs="Times New Roman"/>
                <w:sz w:val="20"/>
                <w:szCs w:val="20"/>
              </w:rPr>
              <w:t xml:space="preserve"> </w:t>
            </w:r>
            <w:sdt>
              <w:sdtPr>
                <w:rPr>
                  <w:rFonts w:ascii="Franklin Gothic Book" w:eastAsia="Franklin Gothic Book" w:hAnsi="Franklin Gothic Book" w:cs="Times New Roman"/>
                  <w:sz w:val="20"/>
                  <w:szCs w:val="20"/>
                </w:rPr>
                <w:id w:val="1952133693"/>
                <w:placeholder>
                  <w:docPart w:val="9781DFA8C4534663991B6B74BB14D697"/>
                </w:placeholder>
                <w:showingPlcHdr/>
              </w:sdtPr>
              <w:sdtEndPr/>
              <w:sdtContent>
                <w:r w:rsidRPr="00FF239B">
                  <w:rPr>
                    <w:rFonts w:ascii="Franklin Gothic Book" w:hAnsi="Franklin Gothic Book"/>
                    <w:color w:val="808080"/>
                    <w:sz w:val="20"/>
                  </w:rPr>
                  <w:t>Cliquez ou tapez ici pour saisir le texte.</w:t>
                </w:r>
              </w:sdtContent>
            </w:sdt>
          </w:p>
        </w:tc>
      </w:tr>
      <w:tr w:rsidR="002A45D1" w:rsidRPr="00FF239B" w14:paraId="21179974" w14:textId="77777777">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B35DEED" w14:textId="77777777"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Nationalité(s)</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6CB61A30"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013346015"/>
                <w:placeholder>
                  <w:docPart w:val="393654F552C4465CACAB9E29AE6856A9"/>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31635C1E" w14:textId="77777777">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166ADEA" w14:textId="4A988870" w:rsidR="002A45D1" w:rsidRPr="00FF239B" w:rsidRDefault="00312AE5">
            <w:pPr>
              <w:spacing w:after="0" w:line="240" w:lineRule="auto"/>
              <w:rPr>
                <w:rFonts w:ascii="Franklin Gothic Book" w:hAnsi="Franklin Gothic Book" w:cs="Arial"/>
                <w:sz w:val="19"/>
                <w:szCs w:val="19"/>
              </w:rPr>
            </w:pPr>
            <w:r w:rsidRPr="00FF239B">
              <w:rPr>
                <w:rFonts w:ascii="Franklin Gothic Book" w:hAnsi="Franklin Gothic Book"/>
                <w:sz w:val="19"/>
              </w:rPr>
              <w:t>Genre</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7B2ABB60"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109423212"/>
                <w:placeholder>
                  <w:docPart w:val="149691B847654975882D9DB220822575"/>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23F1DB0E" w14:textId="77777777">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BD1C9AF" w14:textId="023FF143"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Document(s) d</w:t>
            </w:r>
            <w:r w:rsidR="004A4C79" w:rsidRPr="00FF239B">
              <w:rPr>
                <w:rFonts w:ascii="Franklin Gothic Book" w:hAnsi="Franklin Gothic Book"/>
                <w:sz w:val="19"/>
              </w:rPr>
              <w:t>’</w:t>
            </w:r>
            <w:r w:rsidRPr="00FF239B">
              <w:rPr>
                <w:rFonts w:ascii="Franklin Gothic Book" w:hAnsi="Franklin Gothic Book"/>
                <w:sz w:val="19"/>
              </w:rPr>
              <w:t xml:space="preserve">identité, numéro(s) et date(s) de validité </w:t>
            </w:r>
            <w:r w:rsidRPr="00FF239B">
              <w:rPr>
                <w:rFonts w:ascii="Franklin Gothic Book" w:hAnsi="Franklin Gothic Book"/>
                <w:i/>
                <w:iCs/>
                <w:sz w:val="19"/>
              </w:rPr>
              <w:t>(</w:t>
            </w:r>
            <w:r w:rsidR="00B602C6" w:rsidRPr="00FF239B">
              <w:rPr>
                <w:rFonts w:ascii="Franklin Gothic Book" w:hAnsi="Franklin Gothic Book"/>
                <w:i/>
                <w:iCs/>
                <w:sz w:val="19"/>
              </w:rPr>
              <w:t>s'ils sont connus</w:t>
            </w:r>
            <w:r w:rsidRPr="00FF239B">
              <w:rPr>
                <w:rFonts w:ascii="Franklin Gothic Book" w:hAnsi="Franklin Gothic Book"/>
                <w:i/>
                <w:iCs/>
                <w:sz w:val="19"/>
              </w:rPr>
              <w: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4A330FCC"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286630715"/>
                <w:placeholder>
                  <w:docPart w:val="C79A54E08B694FE19D3108183CA0036A"/>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7ADD23CD" w14:textId="77777777">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6D68AD" w14:textId="68246EF5"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 xml:space="preserve">Document(s) de voyage, numéro(s) et date(s) de validité </w:t>
            </w:r>
            <w:r w:rsidRPr="00FF239B">
              <w:rPr>
                <w:rFonts w:ascii="Franklin Gothic Book" w:hAnsi="Franklin Gothic Book"/>
                <w:i/>
                <w:iCs/>
                <w:sz w:val="19"/>
              </w:rPr>
              <w:t>(</w:t>
            </w:r>
            <w:r w:rsidR="00B602C6" w:rsidRPr="00FF239B">
              <w:rPr>
                <w:rFonts w:ascii="Franklin Gothic Book" w:hAnsi="Franklin Gothic Book"/>
                <w:i/>
                <w:iCs/>
                <w:sz w:val="19"/>
              </w:rPr>
              <w:t>s'ils sont connus</w:t>
            </w:r>
            <w:r w:rsidRPr="00FF239B">
              <w:rPr>
                <w:rFonts w:ascii="Franklin Gothic Book" w:hAnsi="Franklin Gothic Book"/>
                <w:i/>
                <w:iCs/>
                <w:sz w:val="19"/>
              </w:rPr>
              <w: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50557E5A"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2136221287"/>
                <w:placeholder>
                  <w:docPart w:val="CF93E387B831495D9D68F81BF4CC455B"/>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2BA215D1" w14:textId="77777777">
        <w:tblPrEx>
          <w:tblCellMar>
            <w:top w:w="17" w:type="dxa"/>
            <w:left w:w="108" w:type="dxa"/>
            <w:bottom w:w="17" w:type="dxa"/>
            <w:right w:w="108" w:type="dxa"/>
          </w:tblCellMar>
        </w:tblPrEx>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0B358E6" w14:textId="560C5A46"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 xml:space="preserve">Lieu de la résidence habituelle immédiatement avant le </w:t>
            </w:r>
            <w:r w:rsidR="00E660AE" w:rsidRPr="00FF239B">
              <w:rPr>
                <w:rFonts w:ascii="Franklin Gothic Book" w:hAnsi="Franklin Gothic Book"/>
                <w:sz w:val="19"/>
              </w:rPr>
              <w:t xml:space="preserve">déplacement </w:t>
            </w:r>
            <w:r w:rsidRPr="00FF239B">
              <w:rPr>
                <w:rFonts w:ascii="Franklin Gothic Book" w:hAnsi="Franklin Gothic Book"/>
                <w:sz w:val="19"/>
              </w:rPr>
              <w:t>ou le non-retour</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4B6638E9"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677721200"/>
                <w:placeholder>
                  <w:docPart w:val="6D51E8C34DBC4EE5BBC6BA52965CB97E"/>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7B44C7F9" w14:textId="77777777">
        <w:tblPrEx>
          <w:tblCellMar>
            <w:top w:w="17" w:type="dxa"/>
            <w:left w:w="108" w:type="dxa"/>
            <w:bottom w:w="17" w:type="dxa"/>
            <w:right w:w="108" w:type="dxa"/>
          </w:tblCellMar>
        </w:tblPrEx>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42BBE3C" w14:textId="2C77D79A"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 xml:space="preserve">Langue(s) </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1D2DA5F7"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706842122"/>
                <w:placeholder>
                  <w:docPart w:val="8E3EA59BBB90402B9BCF72C9E917485D"/>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7C162146" w14:textId="77777777">
        <w:tblPrEx>
          <w:tblCellMar>
            <w:top w:w="17" w:type="dxa"/>
            <w:left w:w="108" w:type="dxa"/>
            <w:bottom w:w="17" w:type="dxa"/>
            <w:right w:w="108" w:type="dxa"/>
          </w:tblCellMar>
        </w:tblPrEx>
        <w:trPr>
          <w:trHeight w:val="227"/>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B89418" w14:textId="60E76B70" w:rsidR="002A45D1" w:rsidRPr="00FF239B" w:rsidRDefault="002A45D1">
            <w:pPr>
              <w:spacing w:after="0" w:line="240" w:lineRule="auto"/>
              <w:jc w:val="center"/>
              <w:rPr>
                <w:rFonts w:ascii="Franklin Gothic Book" w:hAnsi="Franklin Gothic Book" w:cs="Arial"/>
                <w:b/>
                <w:smallCaps/>
                <w:sz w:val="19"/>
                <w:szCs w:val="19"/>
              </w:rPr>
            </w:pPr>
            <w:r w:rsidRPr="00FF239B">
              <w:rPr>
                <w:rFonts w:ascii="Franklin Gothic Book" w:hAnsi="Franklin Gothic Book"/>
                <w:b/>
                <w:smallCaps/>
                <w:sz w:val="19"/>
              </w:rPr>
              <w:t>Description physique de l</w:t>
            </w:r>
            <w:r w:rsidR="004A4C79" w:rsidRPr="00FF239B">
              <w:rPr>
                <w:rFonts w:ascii="Franklin Gothic Book" w:hAnsi="Franklin Gothic Book"/>
                <w:b/>
                <w:smallCaps/>
                <w:sz w:val="19"/>
              </w:rPr>
              <w:t>’</w:t>
            </w:r>
            <w:r w:rsidRPr="00FF239B">
              <w:rPr>
                <w:rFonts w:ascii="Franklin Gothic Book" w:hAnsi="Franklin Gothic Book"/>
                <w:b/>
                <w:smallCaps/>
                <w:sz w:val="19"/>
              </w:rPr>
              <w:t>enfant</w:t>
            </w:r>
          </w:p>
        </w:tc>
      </w:tr>
      <w:tr w:rsidR="002A45D1" w:rsidRPr="00FF239B" w14:paraId="159C4C43" w14:textId="77777777">
        <w:tblPrEx>
          <w:tblCellMar>
            <w:top w:w="17" w:type="dxa"/>
            <w:left w:w="108" w:type="dxa"/>
            <w:bottom w:w="17" w:type="dxa"/>
            <w:right w:w="108" w:type="dxa"/>
          </w:tblCellMar>
        </w:tblPrEx>
        <w:trPr>
          <w:trHeight w:val="102"/>
        </w:trPr>
        <w:tc>
          <w:tcPr>
            <w:tcW w:w="21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078259" w14:textId="77777777" w:rsidR="002A45D1" w:rsidRPr="00FF239B" w:rsidRDefault="002A45D1">
            <w:pPr>
              <w:spacing w:after="0" w:line="240" w:lineRule="auto"/>
              <w:jc w:val="center"/>
              <w:rPr>
                <w:rFonts w:ascii="Franklin Gothic Book" w:hAnsi="Franklin Gothic Book" w:cs="Arial"/>
                <w:sz w:val="19"/>
                <w:szCs w:val="19"/>
              </w:rPr>
            </w:pPr>
            <w:r w:rsidRPr="00FF239B">
              <w:rPr>
                <w:rFonts w:ascii="Franklin Gothic Book" w:hAnsi="Franklin Gothic Book"/>
                <w:sz w:val="19"/>
              </w:rPr>
              <w:t>Taille</w:t>
            </w:r>
          </w:p>
        </w:tc>
        <w:tc>
          <w:tcPr>
            <w:tcW w:w="2743" w:type="dxa"/>
            <w:gridSpan w:val="2"/>
            <w:tcBorders>
              <w:top w:val="single" w:sz="4" w:space="0" w:color="000000"/>
              <w:left w:val="single" w:sz="4" w:space="0" w:color="000000"/>
              <w:bottom w:val="single" w:sz="4" w:space="0" w:color="000000"/>
              <w:right w:val="single" w:sz="4" w:space="0" w:color="000000"/>
            </w:tcBorders>
            <w:vAlign w:val="center"/>
          </w:tcPr>
          <w:p w14:paraId="53207D5A"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2101759117"/>
                <w:placeholder>
                  <w:docPart w:val="6C21A2A2D51D4B6AB7FCD2274E00F70A"/>
                </w:placeholder>
                <w:showingPlcHdr/>
              </w:sdtPr>
              <w:sdtEndPr/>
              <w:sdtContent>
                <w:r w:rsidR="0099510F" w:rsidRPr="00FF239B">
                  <w:rPr>
                    <w:rFonts w:ascii="Franklin Gothic Book" w:hAnsi="Franklin Gothic Book"/>
                    <w:color w:val="808080"/>
                    <w:sz w:val="20"/>
                  </w:rPr>
                  <w:t>Cliquez ou tapez ici pour saisir le texte.</w:t>
                </w:r>
              </w:sdtContent>
            </w:sdt>
          </w:p>
        </w:tc>
        <w:tc>
          <w:tcPr>
            <w:tcW w:w="23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75CAA0" w14:textId="77777777" w:rsidR="002A45D1" w:rsidRPr="00FF239B" w:rsidRDefault="002A45D1">
            <w:pPr>
              <w:spacing w:after="0" w:line="240" w:lineRule="auto"/>
              <w:jc w:val="center"/>
              <w:rPr>
                <w:rFonts w:ascii="Franklin Gothic Book" w:hAnsi="Franklin Gothic Book" w:cs="Arial"/>
                <w:sz w:val="19"/>
                <w:szCs w:val="19"/>
              </w:rPr>
            </w:pPr>
            <w:r w:rsidRPr="00FF239B">
              <w:rPr>
                <w:rFonts w:ascii="Franklin Gothic Book" w:hAnsi="Franklin Gothic Book"/>
                <w:sz w:val="19"/>
              </w:rPr>
              <w:t>Poids</w:t>
            </w:r>
          </w:p>
        </w:tc>
        <w:tc>
          <w:tcPr>
            <w:tcW w:w="2772" w:type="dxa"/>
            <w:tcBorders>
              <w:top w:val="single" w:sz="4" w:space="0" w:color="000000"/>
              <w:left w:val="single" w:sz="4" w:space="0" w:color="000000"/>
              <w:bottom w:val="single" w:sz="4" w:space="0" w:color="000000"/>
              <w:right w:val="single" w:sz="4" w:space="0" w:color="000000"/>
            </w:tcBorders>
            <w:vAlign w:val="center"/>
          </w:tcPr>
          <w:p w14:paraId="61EB294D"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23831276"/>
                <w:placeholder>
                  <w:docPart w:val="01A89DB7E80146BBB899D6558791F098"/>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74442343" w14:textId="77777777">
        <w:tblPrEx>
          <w:tblCellMar>
            <w:top w:w="17" w:type="dxa"/>
            <w:left w:w="108" w:type="dxa"/>
            <w:bottom w:w="17" w:type="dxa"/>
            <w:right w:w="108" w:type="dxa"/>
          </w:tblCellMar>
        </w:tblPrEx>
        <w:trPr>
          <w:trHeight w:val="102"/>
        </w:trPr>
        <w:tc>
          <w:tcPr>
            <w:tcW w:w="21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265F4A" w14:textId="77777777" w:rsidR="002A45D1" w:rsidRPr="00FF239B" w:rsidRDefault="002A45D1">
            <w:pPr>
              <w:spacing w:after="0" w:line="240" w:lineRule="auto"/>
              <w:jc w:val="center"/>
              <w:rPr>
                <w:rFonts w:ascii="Franklin Gothic Book" w:hAnsi="Franklin Gothic Book" w:cs="Arial"/>
                <w:sz w:val="19"/>
                <w:szCs w:val="19"/>
              </w:rPr>
            </w:pPr>
            <w:r w:rsidRPr="00FF239B">
              <w:rPr>
                <w:rFonts w:ascii="Franklin Gothic Book" w:hAnsi="Franklin Gothic Book"/>
                <w:sz w:val="19"/>
              </w:rPr>
              <w:t>Couleur des cheveux</w:t>
            </w:r>
          </w:p>
        </w:tc>
        <w:tc>
          <w:tcPr>
            <w:tcW w:w="2743" w:type="dxa"/>
            <w:gridSpan w:val="2"/>
            <w:tcBorders>
              <w:top w:val="single" w:sz="4" w:space="0" w:color="000000"/>
              <w:left w:val="single" w:sz="4" w:space="0" w:color="000000"/>
              <w:bottom w:val="single" w:sz="4" w:space="0" w:color="000000"/>
              <w:right w:val="single" w:sz="4" w:space="0" w:color="000000"/>
            </w:tcBorders>
          </w:tcPr>
          <w:p w14:paraId="63224F28"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794520593"/>
                <w:placeholder>
                  <w:docPart w:val="B4A154EC6E7F48669AD8EC9487B9A0A4"/>
                </w:placeholder>
                <w:showingPlcHdr/>
              </w:sdtPr>
              <w:sdtEndPr/>
              <w:sdtContent>
                <w:r w:rsidR="0099510F" w:rsidRPr="00FF239B">
                  <w:rPr>
                    <w:rFonts w:ascii="Franklin Gothic Book" w:hAnsi="Franklin Gothic Book"/>
                    <w:color w:val="808080"/>
                    <w:sz w:val="20"/>
                  </w:rPr>
                  <w:t>Cliquez ou tapez ici pour saisir le texte.</w:t>
                </w:r>
              </w:sdtContent>
            </w:sdt>
          </w:p>
        </w:tc>
        <w:tc>
          <w:tcPr>
            <w:tcW w:w="23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4390FE" w14:textId="77777777" w:rsidR="002A45D1" w:rsidRPr="00FF239B" w:rsidRDefault="002A45D1">
            <w:pPr>
              <w:spacing w:after="0" w:line="240" w:lineRule="auto"/>
              <w:jc w:val="center"/>
              <w:rPr>
                <w:rFonts w:ascii="Franklin Gothic Book" w:hAnsi="Franklin Gothic Book" w:cs="Arial"/>
                <w:sz w:val="19"/>
                <w:szCs w:val="19"/>
              </w:rPr>
            </w:pPr>
            <w:r w:rsidRPr="00FF239B">
              <w:rPr>
                <w:rFonts w:ascii="Franklin Gothic Book" w:hAnsi="Franklin Gothic Book"/>
                <w:sz w:val="19"/>
              </w:rPr>
              <w:t>Couleur des yeux</w:t>
            </w:r>
          </w:p>
        </w:tc>
        <w:tc>
          <w:tcPr>
            <w:tcW w:w="2772" w:type="dxa"/>
            <w:tcBorders>
              <w:top w:val="single" w:sz="4" w:space="0" w:color="000000"/>
              <w:left w:val="single" w:sz="4" w:space="0" w:color="000000"/>
              <w:bottom w:val="single" w:sz="4" w:space="0" w:color="000000"/>
              <w:right w:val="single" w:sz="4" w:space="0" w:color="000000"/>
            </w:tcBorders>
            <w:vAlign w:val="center"/>
          </w:tcPr>
          <w:p w14:paraId="591E237C"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716327004"/>
                <w:placeholder>
                  <w:docPart w:val="E18330D125F04009AB5AA68C358E50C8"/>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43C839E2" w14:textId="77777777">
        <w:tblPrEx>
          <w:tblCellMar>
            <w:top w:w="17" w:type="dxa"/>
            <w:left w:w="108" w:type="dxa"/>
            <w:bottom w:w="17" w:type="dxa"/>
            <w:right w:w="108" w:type="dxa"/>
          </w:tblCellMar>
        </w:tblPrEx>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509ABA9" w14:textId="2C803D54"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 xml:space="preserve">Signes distinctifs </w:t>
            </w:r>
            <w:r w:rsidRPr="00FF239B">
              <w:rPr>
                <w:rFonts w:ascii="Franklin Gothic Book" w:hAnsi="Franklin Gothic Book"/>
                <w:i/>
                <w:iCs/>
                <w:sz w:val="19"/>
              </w:rPr>
              <w:t>(par ex., cicatrices ou marques de naissance)</w:t>
            </w:r>
            <w:r w:rsidR="001B1F2B" w:rsidRPr="00FF239B">
              <w:rPr>
                <w:rFonts w:ascii="Franklin Gothic Book" w:hAnsi="Franklin Gothic Book"/>
                <w:i/>
                <w:iCs/>
                <w:sz w:val="19"/>
              </w:rPr>
              <w:t xml:space="preserve"> (le cas échéan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0F0B6902" w14:textId="77777777" w:rsidR="002A45D1"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441327502"/>
                <w:placeholder>
                  <w:docPart w:val="51A70F02FBEF4BB8B8DA1B4EE6133438"/>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2A45D1" w:rsidRPr="00FF239B" w14:paraId="3C90E49B" w14:textId="77777777">
        <w:tblPrEx>
          <w:tblCellMar>
            <w:top w:w="17" w:type="dxa"/>
            <w:left w:w="108" w:type="dxa"/>
            <w:bottom w:w="17" w:type="dxa"/>
            <w:right w:w="108" w:type="dxa"/>
          </w:tblCellMar>
        </w:tblPrEx>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39DABF1" w14:textId="20CAFC65"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Des photos récentes de l</w:t>
            </w:r>
            <w:r w:rsidR="004A4C79" w:rsidRPr="00FF239B">
              <w:rPr>
                <w:rFonts w:ascii="Franklin Gothic Book" w:hAnsi="Franklin Gothic Book"/>
                <w:sz w:val="19"/>
              </w:rPr>
              <w:t>’</w:t>
            </w:r>
            <w:r w:rsidRPr="00FF239B">
              <w:rPr>
                <w:rFonts w:ascii="Franklin Gothic Book" w:hAnsi="Franklin Gothic Book"/>
                <w:sz w:val="19"/>
              </w:rPr>
              <w:t>enfant sont-elles jointes ?</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12DA0216" w14:textId="77777777"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Oui</w:t>
            </w:r>
          </w:p>
          <w:p w14:paraId="508ECF0C" w14:textId="77777777"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sz w:val="19"/>
              </w:rPr>
              <w:t xml:space="preserve">Veuillez préciser, si vous le savez, la date à laquelle les photos ont été prises : </w:t>
            </w:r>
            <w:sdt>
              <w:sdtPr>
                <w:rPr>
                  <w:rFonts w:ascii="Franklin Gothic Book" w:eastAsia="Franklin Gothic Book" w:hAnsi="Franklin Gothic Book" w:cs="Times New Roman"/>
                  <w:sz w:val="20"/>
                  <w:szCs w:val="20"/>
                </w:rPr>
                <w:id w:val="-1352339042"/>
                <w:placeholder>
                  <w:docPart w:val="2566AEFE9A7D490F859734A65201E3BC"/>
                </w:placeholder>
                <w:showingPlcHdr/>
              </w:sdtPr>
              <w:sdtEndPr/>
              <w:sdtContent>
                <w:r w:rsidRPr="00FF239B">
                  <w:rPr>
                    <w:rFonts w:ascii="Franklin Gothic Book" w:hAnsi="Franklin Gothic Book"/>
                    <w:color w:val="808080"/>
                    <w:sz w:val="20"/>
                  </w:rPr>
                  <w:t>Cliquez ou tapez ici pour saisir le texte.</w:t>
                </w:r>
              </w:sdtContent>
            </w:sdt>
          </w:p>
          <w:p w14:paraId="11A9DD06" w14:textId="77777777" w:rsidR="002A45D1" w:rsidRPr="00FF239B" w:rsidRDefault="002A45D1">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4"/>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Non</w:t>
            </w:r>
          </w:p>
        </w:tc>
      </w:tr>
    </w:tbl>
    <w:p w14:paraId="35E21612" w14:textId="5760E98F" w:rsidR="00CF417D" w:rsidRPr="00FF239B" w:rsidRDefault="00CF417D" w:rsidP="008531F0">
      <w:pPr>
        <w:spacing w:after="0" w:line="240" w:lineRule="auto"/>
        <w:rPr>
          <w:rFonts w:ascii="Franklin Gothic Book" w:hAnsi="Franklin Gothic Book"/>
        </w:rPr>
      </w:pPr>
    </w:p>
    <w:p w14:paraId="3BED05D1" w14:textId="77777777" w:rsidR="00CF417D" w:rsidRPr="00FF239B" w:rsidRDefault="00CF417D">
      <w:pPr>
        <w:jc w:val="left"/>
        <w:rPr>
          <w:rFonts w:ascii="Franklin Gothic Book" w:hAnsi="Franklin Gothic Book"/>
        </w:rPr>
      </w:pPr>
      <w:r w:rsidRPr="00FF239B">
        <w:rPr>
          <w:rFonts w:ascii="Franklin Gothic Book" w:hAnsi="Franklin Gothic Book"/>
        </w:rPr>
        <w:br w:type="page"/>
      </w:r>
    </w:p>
    <w:p w14:paraId="7D26DFB4" w14:textId="77777777" w:rsidR="008531F0" w:rsidRPr="00FF239B" w:rsidRDefault="008531F0" w:rsidP="008531F0">
      <w:pPr>
        <w:spacing w:after="0" w:line="240" w:lineRule="auto"/>
        <w:rPr>
          <w:rFonts w:ascii="Franklin Gothic Book" w:hAnsi="Franklin Gothic Book"/>
        </w:rPr>
      </w:pPr>
    </w:p>
    <w:tbl>
      <w:tblPr>
        <w:tblW w:w="9924" w:type="dxa"/>
        <w:tblInd w:w="-436" w:type="dxa"/>
        <w:tblCellMar>
          <w:top w:w="15" w:type="dxa"/>
          <w:left w:w="113" w:type="dxa"/>
          <w:bottom w:w="15" w:type="dxa"/>
          <w:right w:w="113" w:type="dxa"/>
        </w:tblCellMar>
        <w:tblLook w:val="04A0" w:firstRow="1" w:lastRow="0" w:firstColumn="1" w:lastColumn="0" w:noHBand="0" w:noVBand="1"/>
      </w:tblPr>
      <w:tblGrid>
        <w:gridCol w:w="2132"/>
        <w:gridCol w:w="1985"/>
        <w:gridCol w:w="5807"/>
      </w:tblGrid>
      <w:tr w:rsidR="008531F0" w:rsidRPr="00FF239B" w14:paraId="6089E593" w14:textId="77777777" w:rsidTr="007832C9">
        <w:trPr>
          <w:trHeight w:val="261"/>
        </w:trPr>
        <w:tc>
          <w:tcPr>
            <w:tcW w:w="9924" w:type="dxa"/>
            <w:gridSpan w:val="3"/>
            <w:tcBorders>
              <w:top w:val="single" w:sz="4" w:space="0" w:color="000000"/>
              <w:left w:val="single" w:sz="4" w:space="0" w:color="000000"/>
              <w:right w:val="single" w:sz="4" w:space="0" w:color="000000"/>
            </w:tcBorders>
            <w:shd w:val="clear" w:color="auto" w:fill="D9D9D9" w:themeFill="background1" w:themeFillShade="D9"/>
            <w:vAlign w:val="center"/>
          </w:tcPr>
          <w:p w14:paraId="3D75855C" w14:textId="3AAF801F" w:rsidR="008531F0" w:rsidRPr="00FF239B" w:rsidRDefault="008531F0" w:rsidP="007832C9">
            <w:pPr>
              <w:spacing w:after="0" w:line="240" w:lineRule="auto"/>
              <w:jc w:val="center"/>
              <w:rPr>
                <w:rFonts w:ascii="Franklin Gothic Book" w:hAnsi="Franklin Gothic Book" w:cs="Arial"/>
                <w:b/>
                <w:bCs/>
                <w:sz w:val="19"/>
                <w:szCs w:val="19"/>
              </w:rPr>
            </w:pPr>
            <w:bookmarkStart w:id="7" w:name="_Hlk513040556"/>
            <w:r w:rsidRPr="00FF239B">
              <w:rPr>
                <w:rFonts w:ascii="Franklin Gothic Book" w:hAnsi="Franklin Gothic Book"/>
                <w:b/>
                <w:sz w:val="19"/>
              </w:rPr>
              <w:t>RUBRIQUE II - DEMANDEUR, C.-À-D., LA PERSONNE QUI DEMANDE LE RETOUR DE L</w:t>
            </w:r>
            <w:r w:rsidR="004A4C79" w:rsidRPr="00FF239B">
              <w:rPr>
                <w:rFonts w:ascii="Franklin Gothic Book" w:hAnsi="Franklin Gothic Book"/>
                <w:b/>
                <w:sz w:val="19"/>
              </w:rPr>
              <w:t>’</w:t>
            </w:r>
            <w:r w:rsidRPr="00FF239B">
              <w:rPr>
                <w:rFonts w:ascii="Franklin Gothic Book" w:hAnsi="Franklin Gothic Book"/>
                <w:b/>
                <w:sz w:val="19"/>
              </w:rPr>
              <w:t>ENFANT</w:t>
            </w:r>
          </w:p>
        </w:tc>
      </w:tr>
      <w:tr w:rsidR="008531F0" w:rsidRPr="00FF239B" w14:paraId="1A8EB9E9" w14:textId="77777777" w:rsidTr="007832C9">
        <w:trPr>
          <w:trHeight w:val="95"/>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39195D" w14:textId="77777777" w:rsidR="008531F0" w:rsidRPr="00FF239B" w:rsidRDefault="008531F0" w:rsidP="007832C9">
            <w:pPr>
              <w:spacing w:after="0" w:line="240" w:lineRule="auto"/>
              <w:jc w:val="center"/>
              <w:rPr>
                <w:rFonts w:ascii="Franklin Gothic Book" w:hAnsi="Franklin Gothic Book" w:cs="Arial"/>
                <w:sz w:val="19"/>
                <w:szCs w:val="19"/>
              </w:rPr>
            </w:pPr>
            <w:r w:rsidRPr="00FF239B">
              <w:rPr>
                <w:rFonts w:ascii="Franklin Gothic Book" w:hAnsi="Franklin Gothic Book"/>
                <w:b/>
                <w:smallCaps/>
                <w:sz w:val="19"/>
              </w:rPr>
              <w:t>Identité et coordonnées du demandeur</w:t>
            </w:r>
          </w:p>
        </w:tc>
      </w:tr>
      <w:tr w:rsidR="007820D2" w:rsidRPr="00FF239B" w14:paraId="57CD069B" w14:textId="77777777">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0DF2A2F" w14:textId="03358009" w:rsidR="007820D2" w:rsidRPr="00FF239B" w:rsidRDefault="006D2B41">
            <w:pPr>
              <w:spacing w:after="0" w:line="240" w:lineRule="auto"/>
              <w:rPr>
                <w:rFonts w:ascii="Franklin Gothic Book" w:hAnsi="Franklin Gothic Book" w:cs="Arial"/>
                <w:sz w:val="19"/>
                <w:szCs w:val="19"/>
              </w:rPr>
            </w:pPr>
            <w:r w:rsidRPr="00FF239B">
              <w:rPr>
                <w:rFonts w:ascii="Franklin Gothic Book" w:hAnsi="Franklin Gothic Book"/>
                <w:sz w:val="19"/>
              </w:rPr>
              <w:t>Nom(s) de famille</w:t>
            </w:r>
          </w:p>
        </w:tc>
        <w:tc>
          <w:tcPr>
            <w:tcW w:w="5807" w:type="dxa"/>
            <w:tcBorders>
              <w:top w:val="single" w:sz="4" w:space="0" w:color="000000"/>
              <w:left w:val="single" w:sz="4" w:space="0" w:color="000000"/>
              <w:bottom w:val="single" w:sz="4" w:space="0" w:color="000000"/>
              <w:right w:val="single" w:sz="4" w:space="0" w:color="000000"/>
            </w:tcBorders>
            <w:vAlign w:val="center"/>
          </w:tcPr>
          <w:p w14:paraId="7C6207AA" w14:textId="380C128C" w:rsidR="007820D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836104008"/>
                <w:placeholder>
                  <w:docPart w:val="D2B20AD639714A1FA18B2F65DC0162FB"/>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7820D2" w:rsidRPr="00FF239B" w14:paraId="79F6267D" w14:textId="77777777">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BD2A9E1" w14:textId="0A276CF9" w:rsidR="007820D2" w:rsidRPr="00FF239B" w:rsidRDefault="006D2B41">
            <w:pPr>
              <w:spacing w:after="0" w:line="240" w:lineRule="auto"/>
              <w:rPr>
                <w:rFonts w:ascii="Franklin Gothic Book" w:hAnsi="Franklin Gothic Book" w:cs="Arial"/>
                <w:sz w:val="19"/>
                <w:szCs w:val="19"/>
              </w:rPr>
            </w:pPr>
            <w:r w:rsidRPr="00FF239B">
              <w:rPr>
                <w:rFonts w:ascii="Franklin Gothic Book" w:hAnsi="Franklin Gothic Book"/>
                <w:sz w:val="19"/>
              </w:rPr>
              <w:t>Prénom(s)</w:t>
            </w:r>
          </w:p>
        </w:tc>
        <w:tc>
          <w:tcPr>
            <w:tcW w:w="5807" w:type="dxa"/>
            <w:tcBorders>
              <w:top w:val="single" w:sz="4" w:space="0" w:color="000000"/>
              <w:left w:val="single" w:sz="4" w:space="0" w:color="000000"/>
              <w:bottom w:val="single" w:sz="4" w:space="0" w:color="000000"/>
              <w:right w:val="single" w:sz="4" w:space="0" w:color="000000"/>
            </w:tcBorders>
            <w:vAlign w:val="center"/>
          </w:tcPr>
          <w:p w14:paraId="1BCBF156" w14:textId="11F2DEB7" w:rsidR="007820D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2108260457"/>
                <w:placeholder>
                  <w:docPart w:val="81A56E94674A490F81F7BABF49C7DCA4"/>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7820D2" w:rsidRPr="00FF239B" w14:paraId="6D248E0C" w14:textId="77777777">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6CE0CF7" w14:textId="3FD0D509" w:rsidR="007820D2" w:rsidRPr="00FF239B" w:rsidRDefault="006D2B41">
            <w:pPr>
              <w:spacing w:after="0" w:line="240" w:lineRule="auto"/>
              <w:rPr>
                <w:rFonts w:ascii="Franklin Gothic Book" w:hAnsi="Franklin Gothic Book" w:cs="Arial"/>
                <w:sz w:val="19"/>
                <w:szCs w:val="19"/>
              </w:rPr>
            </w:pPr>
            <w:r w:rsidRPr="00FF239B">
              <w:rPr>
                <w:rFonts w:ascii="Franklin Gothic Book" w:hAnsi="Franklin Gothic Book"/>
                <w:sz w:val="19"/>
              </w:rPr>
              <w:t>Nom d</w:t>
            </w:r>
            <w:r w:rsidR="004A4C79" w:rsidRPr="00FF239B">
              <w:rPr>
                <w:rFonts w:ascii="Franklin Gothic Book" w:hAnsi="Franklin Gothic Book"/>
                <w:sz w:val="19"/>
              </w:rPr>
              <w:t>’</w:t>
            </w:r>
            <w:r w:rsidRPr="00FF239B">
              <w:rPr>
                <w:rFonts w:ascii="Franklin Gothic Book" w:hAnsi="Franklin Gothic Book"/>
                <w:sz w:val="19"/>
              </w:rPr>
              <w:t>emprunt</w:t>
            </w:r>
            <w:r w:rsidR="00646B7C" w:rsidRPr="00FF239B">
              <w:rPr>
                <w:rFonts w:ascii="Franklin Gothic Book" w:hAnsi="Franklin Gothic Book"/>
                <w:sz w:val="19"/>
              </w:rPr>
              <w:t xml:space="preserve"> </w:t>
            </w:r>
            <w:r w:rsidR="00646B7C" w:rsidRPr="00FF239B">
              <w:rPr>
                <w:rFonts w:ascii="Franklin Gothic Book" w:hAnsi="Franklin Gothic Book"/>
                <w:i/>
                <w:iCs/>
                <w:sz w:val="19"/>
              </w:rPr>
              <w:t>(le cas échéant)</w:t>
            </w:r>
          </w:p>
        </w:tc>
        <w:tc>
          <w:tcPr>
            <w:tcW w:w="5807" w:type="dxa"/>
            <w:tcBorders>
              <w:top w:val="single" w:sz="4" w:space="0" w:color="000000"/>
              <w:left w:val="single" w:sz="4" w:space="0" w:color="000000"/>
              <w:bottom w:val="single" w:sz="4" w:space="0" w:color="000000"/>
              <w:right w:val="single" w:sz="4" w:space="0" w:color="000000"/>
            </w:tcBorders>
            <w:vAlign w:val="center"/>
          </w:tcPr>
          <w:p w14:paraId="49D435E6" w14:textId="788BCCDB" w:rsidR="007820D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797139221"/>
                <w:placeholder>
                  <w:docPart w:val="B2CC5FA6088B44498BC10678B61612D8"/>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7820D2" w:rsidRPr="00FF239B" w14:paraId="78EA443B" w14:textId="77777777">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F87E5BB" w14:textId="47628882" w:rsidR="007820D2" w:rsidRPr="00FF239B" w:rsidRDefault="00C72D02">
            <w:pPr>
              <w:spacing w:after="0" w:line="240" w:lineRule="auto"/>
              <w:rPr>
                <w:rFonts w:ascii="Franklin Gothic Book" w:hAnsi="Franklin Gothic Book" w:cs="Arial"/>
                <w:sz w:val="19"/>
                <w:szCs w:val="19"/>
              </w:rPr>
            </w:pPr>
            <w:r w:rsidRPr="00FF239B">
              <w:rPr>
                <w:rFonts w:ascii="Franklin Gothic Book" w:hAnsi="Franklin Gothic Book"/>
                <w:sz w:val="19"/>
              </w:rPr>
              <w:t xml:space="preserve">Date et lieu de naissance </w:t>
            </w:r>
            <w:r w:rsidRPr="00FF239B">
              <w:rPr>
                <w:rFonts w:ascii="Franklin Gothic Book" w:hAnsi="Franklin Gothic Book"/>
                <w:i/>
                <w:sz w:val="16"/>
              </w:rPr>
              <w:t>(jj/mm/aaaa)</w:t>
            </w:r>
          </w:p>
        </w:tc>
        <w:tc>
          <w:tcPr>
            <w:tcW w:w="5807" w:type="dxa"/>
            <w:tcBorders>
              <w:top w:val="single" w:sz="4" w:space="0" w:color="000000"/>
              <w:left w:val="single" w:sz="4" w:space="0" w:color="000000"/>
              <w:bottom w:val="single" w:sz="4" w:space="0" w:color="000000"/>
              <w:right w:val="single" w:sz="4" w:space="0" w:color="000000"/>
            </w:tcBorders>
            <w:vAlign w:val="center"/>
          </w:tcPr>
          <w:p w14:paraId="3B8503A9" w14:textId="16DB67C0" w:rsidR="007820D2" w:rsidRPr="00FF239B" w:rsidRDefault="002578F9">
            <w:pPr>
              <w:spacing w:after="0" w:line="240" w:lineRule="auto"/>
              <w:rPr>
                <w:rFonts w:ascii="Franklin Gothic Book" w:hAnsi="Franklin Gothic Book" w:cs="Arial"/>
                <w:sz w:val="19"/>
                <w:szCs w:val="19"/>
              </w:rPr>
            </w:pPr>
            <w:r w:rsidRPr="00FF239B">
              <w:rPr>
                <w:rFonts w:ascii="Franklin Gothic Book" w:eastAsia="Franklin Gothic Book" w:hAnsi="Franklin Gothic Book" w:cs="Times New Roman"/>
                <w:sz w:val="20"/>
                <w:szCs w:val="20"/>
              </w:rPr>
              <w:t xml:space="preserve"> </w:t>
            </w:r>
            <w:sdt>
              <w:sdtPr>
                <w:rPr>
                  <w:rFonts w:ascii="Franklin Gothic Book" w:eastAsia="Franklin Gothic Book" w:hAnsi="Franklin Gothic Book" w:cs="Times New Roman"/>
                  <w:sz w:val="20"/>
                  <w:szCs w:val="20"/>
                </w:rPr>
                <w:id w:val="178317962"/>
                <w:placeholder>
                  <w:docPart w:val="E95AA586401B40A3B3F2AE9E64C505C1"/>
                </w:placeholder>
                <w:showingPlcHdr/>
              </w:sdtPr>
              <w:sdtEndPr/>
              <w:sdtContent>
                <w:r w:rsidRPr="00FF239B">
                  <w:rPr>
                    <w:rFonts w:ascii="Franklin Gothic Book" w:hAnsi="Franklin Gothic Book"/>
                    <w:color w:val="808080"/>
                    <w:sz w:val="20"/>
                  </w:rPr>
                  <w:t>Cliquez ou tapez ici pour saisir le texte.</w:t>
                </w:r>
              </w:sdtContent>
            </w:sdt>
          </w:p>
        </w:tc>
      </w:tr>
      <w:tr w:rsidR="007820D2" w:rsidRPr="00FF239B" w14:paraId="6F8EA3C0" w14:textId="77777777">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4664331" w14:textId="3529E96E" w:rsidR="007820D2" w:rsidRPr="00FF239B" w:rsidRDefault="00C72D02">
            <w:pPr>
              <w:spacing w:after="0" w:line="240" w:lineRule="auto"/>
              <w:rPr>
                <w:rFonts w:ascii="Franklin Gothic Book" w:hAnsi="Franklin Gothic Book" w:cs="Arial"/>
                <w:sz w:val="19"/>
                <w:szCs w:val="19"/>
              </w:rPr>
            </w:pPr>
            <w:r w:rsidRPr="00FF239B">
              <w:rPr>
                <w:rFonts w:ascii="Franklin Gothic Book" w:hAnsi="Franklin Gothic Book"/>
                <w:sz w:val="19"/>
              </w:rPr>
              <w:t>Lien de parenté avec l</w:t>
            </w:r>
            <w:r w:rsidR="004A4C79" w:rsidRPr="00FF239B">
              <w:rPr>
                <w:rFonts w:ascii="Franklin Gothic Book" w:hAnsi="Franklin Gothic Book"/>
                <w:sz w:val="19"/>
              </w:rPr>
              <w:t>’</w:t>
            </w:r>
            <w:r w:rsidRPr="00FF239B">
              <w:rPr>
                <w:rFonts w:ascii="Franklin Gothic Book" w:hAnsi="Franklin Gothic Book"/>
                <w:sz w:val="19"/>
              </w:rPr>
              <w:t>enfant</w:t>
            </w:r>
          </w:p>
        </w:tc>
        <w:tc>
          <w:tcPr>
            <w:tcW w:w="5807" w:type="dxa"/>
            <w:tcBorders>
              <w:top w:val="single" w:sz="4" w:space="0" w:color="000000"/>
              <w:left w:val="single" w:sz="4" w:space="0" w:color="000000"/>
              <w:bottom w:val="single" w:sz="4" w:space="0" w:color="000000"/>
              <w:right w:val="single" w:sz="4" w:space="0" w:color="000000"/>
            </w:tcBorders>
            <w:vAlign w:val="center"/>
          </w:tcPr>
          <w:p w14:paraId="3BA5C2C2" w14:textId="77777777" w:rsidR="00645F3D" w:rsidRPr="00FF239B" w:rsidRDefault="00645F3D" w:rsidP="00645F3D">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Mère</w:t>
            </w:r>
          </w:p>
          <w:p w14:paraId="612D72D4" w14:textId="77777777" w:rsidR="00645F3D" w:rsidRPr="00FF239B" w:rsidRDefault="00645F3D" w:rsidP="00645F3D">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Père</w:t>
            </w:r>
          </w:p>
          <w:p w14:paraId="23A2131D" w14:textId="71CBC6D0" w:rsidR="00645F3D" w:rsidRPr="00FF239B" w:rsidRDefault="00645F3D" w:rsidP="00614FAB">
            <w:pPr>
              <w:pStyle w:val="NormalWeb"/>
              <w:spacing w:before="0" w:beforeAutospacing="0" w:after="0" w:afterAutospacing="0"/>
              <w:jc w:val="both"/>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w:t>
            </w:r>
            <w:r w:rsidR="00495602" w:rsidRPr="00FF239B">
              <w:rPr>
                <w:rFonts w:ascii="Franklin Gothic Book" w:hAnsi="Franklin Gothic Book"/>
                <w:sz w:val="19"/>
              </w:rPr>
              <w:t>Gardien ou tuteur en vertu de la loi ou de la coutume</w:t>
            </w:r>
          </w:p>
          <w:p w14:paraId="322C7B9A" w14:textId="28F5D39E" w:rsidR="007820D2" w:rsidRPr="00FF239B" w:rsidRDefault="00645F3D" w:rsidP="00645F3D">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Autre. Veuillez préciser :</w:t>
            </w:r>
            <w:r w:rsidR="00DB6028" w:rsidRPr="00FF239B">
              <w:rPr>
                <w:rFonts w:ascii="Franklin Gothic Book" w:hAnsi="Franklin Gothic Book"/>
                <w:sz w:val="19"/>
              </w:rPr>
              <w:t xml:space="preserve"> </w:t>
            </w:r>
            <w:sdt>
              <w:sdtPr>
                <w:rPr>
                  <w:rFonts w:ascii="Franklin Gothic Book" w:eastAsia="Franklin Gothic Book" w:hAnsi="Franklin Gothic Book" w:cs="Times New Roman"/>
                  <w:sz w:val="20"/>
                  <w:szCs w:val="20"/>
                </w:rPr>
                <w:id w:val="138544919"/>
                <w:placeholder>
                  <w:docPart w:val="E1BD0C9E72354A598699900CA0D94BC9"/>
                </w:placeholder>
                <w:showingPlcHdr/>
              </w:sdtPr>
              <w:sdtEndPr/>
              <w:sdtContent>
                <w:r w:rsidR="00DB6028" w:rsidRPr="00FF239B">
                  <w:rPr>
                    <w:rFonts w:ascii="Franklin Gothic Book" w:hAnsi="Franklin Gothic Book"/>
                    <w:color w:val="808080"/>
                    <w:sz w:val="20"/>
                  </w:rPr>
                  <w:t>Cliquez ou tapez ici pour saisir le texte.</w:t>
                </w:r>
              </w:sdtContent>
            </w:sdt>
          </w:p>
        </w:tc>
      </w:tr>
      <w:tr w:rsidR="007820D2" w:rsidRPr="00FF239B" w14:paraId="04E4836A" w14:textId="77777777">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E919D62" w14:textId="0E2DA707" w:rsidR="007820D2" w:rsidRPr="00FF239B" w:rsidRDefault="00345916">
            <w:pPr>
              <w:spacing w:after="0" w:line="240" w:lineRule="auto"/>
              <w:rPr>
                <w:rFonts w:ascii="Franklin Gothic Book" w:hAnsi="Franklin Gothic Book" w:cs="Arial"/>
                <w:sz w:val="19"/>
                <w:szCs w:val="19"/>
              </w:rPr>
            </w:pPr>
            <w:r w:rsidRPr="00FF239B">
              <w:rPr>
                <w:rFonts w:ascii="Franklin Gothic Book" w:hAnsi="Franklin Gothic Book"/>
                <w:sz w:val="19"/>
              </w:rPr>
              <w:t>Nationalité(s)</w:t>
            </w:r>
          </w:p>
        </w:tc>
        <w:tc>
          <w:tcPr>
            <w:tcW w:w="5807" w:type="dxa"/>
            <w:tcBorders>
              <w:top w:val="single" w:sz="4" w:space="0" w:color="000000"/>
              <w:left w:val="single" w:sz="4" w:space="0" w:color="000000"/>
              <w:bottom w:val="single" w:sz="4" w:space="0" w:color="000000"/>
              <w:right w:val="single" w:sz="4" w:space="0" w:color="000000"/>
            </w:tcBorders>
            <w:vAlign w:val="center"/>
          </w:tcPr>
          <w:p w14:paraId="634FBBCD" w14:textId="3834DAC0" w:rsidR="007820D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913504816"/>
                <w:placeholder>
                  <w:docPart w:val="E9DC5EB8C5494CAC9883BCF8214F9E64"/>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7820D2" w:rsidRPr="00FF239B" w14:paraId="0C2945A7" w14:textId="77777777">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2FC9BF4" w14:textId="7FF70912" w:rsidR="007820D2" w:rsidRPr="00FF239B" w:rsidRDefault="00312AE5">
            <w:pPr>
              <w:spacing w:after="0" w:line="240" w:lineRule="auto"/>
              <w:rPr>
                <w:rFonts w:ascii="Franklin Gothic Book" w:hAnsi="Franklin Gothic Book" w:cs="Arial"/>
                <w:sz w:val="19"/>
                <w:szCs w:val="19"/>
              </w:rPr>
            </w:pPr>
            <w:r w:rsidRPr="00FF239B">
              <w:rPr>
                <w:rFonts w:ascii="Franklin Gothic Book" w:hAnsi="Franklin Gothic Book"/>
                <w:sz w:val="19"/>
              </w:rPr>
              <w:t>Genre</w:t>
            </w:r>
          </w:p>
        </w:tc>
        <w:tc>
          <w:tcPr>
            <w:tcW w:w="5807" w:type="dxa"/>
            <w:tcBorders>
              <w:top w:val="single" w:sz="4" w:space="0" w:color="000000"/>
              <w:left w:val="single" w:sz="4" w:space="0" w:color="000000"/>
              <w:bottom w:val="single" w:sz="4" w:space="0" w:color="000000"/>
              <w:right w:val="single" w:sz="4" w:space="0" w:color="000000"/>
            </w:tcBorders>
            <w:vAlign w:val="center"/>
          </w:tcPr>
          <w:p w14:paraId="6FF7B009" w14:textId="6D2402AF" w:rsidR="007820D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23512388"/>
                <w:placeholder>
                  <w:docPart w:val="DD6A80F1A28A4D559544B99235B295A3"/>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7EDD3B39" w14:textId="77777777" w:rsidTr="007832C9">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C787EB6" w14:textId="0B0F599C"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Document(s) d</w:t>
            </w:r>
            <w:r w:rsidR="004A4C79" w:rsidRPr="00FF239B">
              <w:rPr>
                <w:rFonts w:ascii="Franklin Gothic Book" w:hAnsi="Franklin Gothic Book"/>
                <w:sz w:val="19"/>
              </w:rPr>
              <w:t>’</w:t>
            </w:r>
            <w:r w:rsidRPr="00FF239B">
              <w:rPr>
                <w:rFonts w:ascii="Franklin Gothic Book" w:hAnsi="Franklin Gothic Book"/>
                <w:sz w:val="19"/>
              </w:rPr>
              <w:t xml:space="preserve">identité, numéro(s) et date(s) de validité </w:t>
            </w:r>
            <w:r w:rsidRPr="00FF239B">
              <w:rPr>
                <w:rFonts w:ascii="Franklin Gothic Book" w:hAnsi="Franklin Gothic Book"/>
                <w:i/>
                <w:iCs/>
                <w:sz w:val="19"/>
              </w:rPr>
              <w:t>(</w:t>
            </w:r>
            <w:r w:rsidR="00B602C6" w:rsidRPr="00FF239B">
              <w:rPr>
                <w:rFonts w:ascii="Franklin Gothic Book" w:hAnsi="Franklin Gothic Book"/>
                <w:i/>
                <w:iCs/>
                <w:sz w:val="19"/>
              </w:rPr>
              <w:t>s'ils sont connus</w:t>
            </w:r>
            <w:r w:rsidRPr="00FF239B">
              <w:rPr>
                <w:rFonts w:ascii="Franklin Gothic Book" w:hAnsi="Franklin Gothic Book"/>
                <w:i/>
                <w:iCs/>
                <w:sz w:val="19"/>
              </w:rPr>
              <w:t>)</w:t>
            </w:r>
          </w:p>
        </w:tc>
        <w:tc>
          <w:tcPr>
            <w:tcW w:w="5807" w:type="dxa"/>
            <w:tcBorders>
              <w:top w:val="single" w:sz="4" w:space="0" w:color="000000"/>
              <w:left w:val="single" w:sz="4" w:space="0" w:color="000000"/>
              <w:bottom w:val="single" w:sz="4" w:space="0" w:color="000000"/>
              <w:right w:val="single" w:sz="4" w:space="0" w:color="000000"/>
            </w:tcBorders>
            <w:vAlign w:val="center"/>
          </w:tcPr>
          <w:p w14:paraId="15A1E50F" w14:textId="4147F2B6" w:rsidR="008531F0" w:rsidRPr="00FF239B" w:rsidRDefault="00B8105D" w:rsidP="007832C9">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665210140"/>
                <w:placeholder>
                  <w:docPart w:val="2C1D7C71F7ED4FD5A9A64EC050F3D5E9"/>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4E9F6629" w14:textId="77777777" w:rsidTr="007832C9">
        <w:trPr>
          <w:trHeight w:val="2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36048E" w14:textId="3FC4A780"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 xml:space="preserve">Document(s) de voyage, numéro(s) et date(s) de validité </w:t>
            </w:r>
            <w:r w:rsidRPr="00FF239B">
              <w:rPr>
                <w:rFonts w:ascii="Franklin Gothic Book" w:hAnsi="Franklin Gothic Book"/>
                <w:i/>
                <w:iCs/>
                <w:sz w:val="19"/>
              </w:rPr>
              <w:t>(</w:t>
            </w:r>
            <w:r w:rsidR="00B602C6" w:rsidRPr="00FF239B">
              <w:rPr>
                <w:rFonts w:ascii="Franklin Gothic Book" w:hAnsi="Franklin Gothic Book"/>
                <w:i/>
                <w:iCs/>
                <w:sz w:val="19"/>
              </w:rPr>
              <w:t>s'ils sont connus</w:t>
            </w:r>
            <w:r w:rsidRPr="00FF239B">
              <w:rPr>
                <w:rFonts w:ascii="Franklin Gothic Book" w:hAnsi="Franklin Gothic Book"/>
                <w:i/>
                <w:iCs/>
                <w:sz w:val="19"/>
              </w:rPr>
              <w:t>)</w:t>
            </w:r>
          </w:p>
        </w:tc>
        <w:tc>
          <w:tcPr>
            <w:tcW w:w="5807" w:type="dxa"/>
            <w:tcBorders>
              <w:top w:val="single" w:sz="4" w:space="0" w:color="000000"/>
              <w:left w:val="single" w:sz="4" w:space="0" w:color="000000"/>
              <w:bottom w:val="single" w:sz="4" w:space="0" w:color="000000"/>
              <w:right w:val="single" w:sz="4" w:space="0" w:color="000000"/>
            </w:tcBorders>
            <w:vAlign w:val="center"/>
          </w:tcPr>
          <w:p w14:paraId="1B595F08" w14:textId="6B956CA8" w:rsidR="008531F0" w:rsidRPr="00FF239B" w:rsidRDefault="00B8105D" w:rsidP="007832C9">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354427026"/>
                <w:placeholder>
                  <w:docPart w:val="B6A7A838BD7246AC9B80239FD96512CA"/>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B10E2D" w:rsidRPr="00FF239B" w14:paraId="696721D9" w14:textId="77777777">
        <w:trPr>
          <w:trHeight w:val="526"/>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211B569" w14:textId="51BF4494" w:rsidR="00B10E2D" w:rsidRPr="00FF239B" w:rsidRDefault="00B10E2D">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 xml:space="preserve">Adresse </w:t>
            </w:r>
            <w:r w:rsidRPr="00FF239B">
              <w:rPr>
                <w:rFonts w:ascii="Franklin Gothic Book" w:hAnsi="Franklin Gothic Book"/>
                <w:i/>
                <w:iCs/>
                <w:sz w:val="19"/>
              </w:rPr>
              <w:t>(s</w:t>
            </w:r>
            <w:r w:rsidR="004A4C79" w:rsidRPr="00FF239B">
              <w:rPr>
                <w:rFonts w:ascii="Franklin Gothic Book" w:hAnsi="Franklin Gothic Book"/>
                <w:i/>
                <w:iCs/>
                <w:sz w:val="19"/>
              </w:rPr>
              <w:t>’</w:t>
            </w:r>
            <w:r w:rsidRPr="00FF239B">
              <w:rPr>
                <w:rFonts w:ascii="Franklin Gothic Book" w:hAnsi="Franklin Gothic Book"/>
                <w:i/>
                <w:iCs/>
                <w:sz w:val="19"/>
              </w:rPr>
              <w:t>il s</w:t>
            </w:r>
            <w:r w:rsidR="004A4C79" w:rsidRPr="00FF239B">
              <w:rPr>
                <w:rFonts w:ascii="Franklin Gothic Book" w:hAnsi="Franklin Gothic Book"/>
                <w:i/>
                <w:iCs/>
                <w:sz w:val="19"/>
              </w:rPr>
              <w:t>’</w:t>
            </w:r>
            <w:r w:rsidRPr="00FF239B">
              <w:rPr>
                <w:rFonts w:ascii="Franklin Gothic Book" w:hAnsi="Franklin Gothic Book"/>
                <w:i/>
                <w:iCs/>
                <w:sz w:val="19"/>
              </w:rPr>
              <w:t>agit d</w:t>
            </w:r>
            <w:r w:rsidR="004A4C79" w:rsidRPr="00FF239B">
              <w:rPr>
                <w:rFonts w:ascii="Franklin Gothic Book" w:hAnsi="Franklin Gothic Book"/>
                <w:i/>
                <w:iCs/>
                <w:sz w:val="19"/>
              </w:rPr>
              <w:t>’</w:t>
            </w:r>
            <w:r w:rsidRPr="00FF239B">
              <w:rPr>
                <w:rFonts w:ascii="Franklin Gothic Book" w:hAnsi="Franklin Gothic Book"/>
                <w:i/>
                <w:iCs/>
                <w:sz w:val="19"/>
              </w:rPr>
              <w:t>une institution, veuillez également indiquer le nom d</w:t>
            </w:r>
            <w:r w:rsidR="004A4C79" w:rsidRPr="00FF239B">
              <w:rPr>
                <w:rFonts w:ascii="Franklin Gothic Book" w:hAnsi="Franklin Gothic Book"/>
                <w:i/>
                <w:iCs/>
                <w:sz w:val="19"/>
              </w:rPr>
              <w:t>’</w:t>
            </w:r>
            <w:r w:rsidRPr="00FF239B">
              <w:rPr>
                <w:rFonts w:ascii="Franklin Gothic Book" w:hAnsi="Franklin Gothic Book"/>
                <w:i/>
                <w:iCs/>
                <w:sz w:val="19"/>
              </w:rPr>
              <w:t>une personne à contacter)</w:t>
            </w:r>
          </w:p>
        </w:tc>
        <w:tc>
          <w:tcPr>
            <w:tcW w:w="5807" w:type="dxa"/>
            <w:tcBorders>
              <w:top w:val="single" w:sz="4" w:space="0" w:color="000000"/>
              <w:left w:val="single" w:sz="4" w:space="0" w:color="000000"/>
              <w:bottom w:val="single" w:sz="4" w:space="0" w:color="000000"/>
              <w:right w:val="single" w:sz="4" w:space="0" w:color="000000"/>
            </w:tcBorders>
            <w:vAlign w:val="center"/>
            <w:hideMark/>
          </w:tcPr>
          <w:p w14:paraId="7C69296C" w14:textId="77777777" w:rsidR="00B10E2D"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2114789256"/>
                <w:placeholder>
                  <w:docPart w:val="4FBD931182724B4F961647E124DDC65A"/>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641B98D6" w14:textId="77777777" w:rsidTr="007832C9">
        <w:trPr>
          <w:trHeight w:val="526"/>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615DB85" w14:textId="0EE67E4C" w:rsidR="008531F0" w:rsidRPr="00FF239B" w:rsidRDefault="00B10E2D" w:rsidP="007832C9">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Numéro(s) de téléphone</w:t>
            </w:r>
          </w:p>
        </w:tc>
        <w:tc>
          <w:tcPr>
            <w:tcW w:w="5807" w:type="dxa"/>
            <w:tcBorders>
              <w:top w:val="single" w:sz="4" w:space="0" w:color="000000"/>
              <w:left w:val="single" w:sz="4" w:space="0" w:color="000000"/>
              <w:bottom w:val="single" w:sz="4" w:space="0" w:color="000000"/>
              <w:right w:val="single" w:sz="4" w:space="0" w:color="000000"/>
            </w:tcBorders>
            <w:vAlign w:val="center"/>
            <w:hideMark/>
          </w:tcPr>
          <w:p w14:paraId="42A20950" w14:textId="765AA3D3" w:rsidR="008531F0" w:rsidRPr="00FF239B" w:rsidRDefault="00B8105D" w:rsidP="007832C9">
            <w:pPr>
              <w:spacing w:after="0" w:line="240" w:lineRule="auto"/>
              <w:rPr>
                <w:rFonts w:ascii="Franklin Gothic Book" w:eastAsia="Franklin Gothic Book" w:hAnsi="Franklin Gothic Book" w:cs="Times New Roman"/>
                <w:sz w:val="19"/>
                <w:szCs w:val="19"/>
              </w:rPr>
            </w:pPr>
            <w:sdt>
              <w:sdtPr>
                <w:rPr>
                  <w:rFonts w:ascii="Franklin Gothic Book" w:eastAsia="Franklin Gothic Book" w:hAnsi="Franklin Gothic Book" w:cs="Times New Roman"/>
                  <w:sz w:val="19"/>
                  <w:szCs w:val="19"/>
                </w:rPr>
                <w:id w:val="-1391494182"/>
                <w:placeholder>
                  <w:docPart w:val="625BF091465748019D0229BADA4FFD6D"/>
                </w:placeholder>
                <w:showingPlcHdr/>
              </w:sdtPr>
              <w:sdtEndPr/>
              <w:sdtContent>
                <w:r w:rsidR="005167C5" w:rsidRPr="00FF239B">
                  <w:rPr>
                    <w:rFonts w:ascii="Franklin Gothic Book" w:hAnsi="Franklin Gothic Book"/>
                    <w:color w:val="808080"/>
                    <w:sz w:val="19"/>
                  </w:rPr>
                  <w:t>Cliquez ou tapez ici pour saisir le texte.</w:t>
                </w:r>
              </w:sdtContent>
            </w:sdt>
          </w:p>
          <w:p w14:paraId="60F900CF" w14:textId="77777777" w:rsidR="00ED36DD" w:rsidRPr="00FF239B" w:rsidRDefault="00ED36DD" w:rsidP="007832C9">
            <w:pPr>
              <w:spacing w:after="0" w:line="240" w:lineRule="auto"/>
              <w:rPr>
                <w:rFonts w:ascii="Franklin Gothic Book" w:hAnsi="Franklin Gothic Book" w:cs="Arial"/>
                <w:sz w:val="19"/>
                <w:szCs w:val="19"/>
              </w:rPr>
            </w:pPr>
          </w:p>
          <w:p w14:paraId="4F9361CB" w14:textId="6D71B323" w:rsidR="00ED36DD" w:rsidRPr="00FF239B" w:rsidRDefault="00ED36DD" w:rsidP="007832C9">
            <w:pPr>
              <w:spacing w:after="0" w:line="240" w:lineRule="auto"/>
              <w:rPr>
                <w:rFonts w:ascii="Franklin Gothic Book" w:hAnsi="Franklin Gothic Book" w:cs="Arial"/>
                <w:sz w:val="19"/>
                <w:szCs w:val="19"/>
              </w:rPr>
            </w:pPr>
          </w:p>
        </w:tc>
      </w:tr>
      <w:tr w:rsidR="008531F0" w:rsidRPr="00FF239B" w14:paraId="429C3D7E" w14:textId="77777777" w:rsidTr="007832C9">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25C57A0" w14:textId="77777777" w:rsidR="008531F0" w:rsidRPr="00FF239B" w:rsidRDefault="008531F0" w:rsidP="007832C9">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Adresse(s) électronique(s)</w:t>
            </w:r>
          </w:p>
        </w:tc>
        <w:tc>
          <w:tcPr>
            <w:tcW w:w="5807" w:type="dxa"/>
            <w:tcBorders>
              <w:top w:val="single" w:sz="4" w:space="0" w:color="000000"/>
              <w:left w:val="single" w:sz="4" w:space="0" w:color="000000"/>
              <w:bottom w:val="single" w:sz="4" w:space="0" w:color="000000"/>
              <w:right w:val="single" w:sz="4" w:space="0" w:color="000000"/>
            </w:tcBorders>
            <w:vAlign w:val="center"/>
          </w:tcPr>
          <w:p w14:paraId="0B9A8991" w14:textId="5B5E2578" w:rsidR="008531F0" w:rsidRPr="00FF239B" w:rsidRDefault="00B8105D" w:rsidP="007832C9">
            <w:pPr>
              <w:pStyle w:val="NormalWeb"/>
              <w:spacing w:before="0" w:beforeAutospacing="0" w:after="0" w:afterAutospacing="0"/>
              <w:rPr>
                <w:rFonts w:ascii="Franklin Gothic Book" w:hAnsi="Franklin Gothic Book" w:cs="Arial"/>
                <w:sz w:val="19"/>
                <w:szCs w:val="19"/>
              </w:rPr>
            </w:pPr>
            <w:sdt>
              <w:sdtPr>
                <w:rPr>
                  <w:rFonts w:ascii="Franklin Gothic Book" w:eastAsia="Franklin Gothic Book" w:hAnsi="Franklin Gothic Book"/>
                  <w:sz w:val="20"/>
                  <w:szCs w:val="20"/>
                </w:rPr>
                <w:id w:val="-96023664"/>
                <w:placeholder>
                  <w:docPart w:val="F5FF176E24384BDFA96A9F180B5176BB"/>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6F78EF6A" w14:textId="77777777" w:rsidTr="007832C9">
        <w:trPr>
          <w:trHeight w:val="374"/>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EFDEFD" w14:textId="77777777" w:rsidR="008531F0" w:rsidRPr="00FF239B" w:rsidRDefault="008531F0" w:rsidP="007832C9">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Numéro(s) de télécopie</w:t>
            </w:r>
          </w:p>
        </w:tc>
        <w:tc>
          <w:tcPr>
            <w:tcW w:w="5807" w:type="dxa"/>
            <w:tcBorders>
              <w:top w:val="single" w:sz="4" w:space="0" w:color="000000"/>
              <w:left w:val="single" w:sz="4" w:space="0" w:color="000000"/>
              <w:bottom w:val="single" w:sz="4" w:space="0" w:color="000000"/>
              <w:right w:val="single" w:sz="4" w:space="0" w:color="000000"/>
            </w:tcBorders>
            <w:vAlign w:val="center"/>
          </w:tcPr>
          <w:p w14:paraId="534A9668" w14:textId="7B188C5C" w:rsidR="008531F0" w:rsidRPr="00FF239B" w:rsidRDefault="00B8105D" w:rsidP="007832C9">
            <w:pPr>
              <w:pStyle w:val="NormalWeb"/>
              <w:spacing w:before="0" w:beforeAutospacing="0" w:after="0" w:afterAutospacing="0"/>
              <w:rPr>
                <w:rFonts w:ascii="Franklin Gothic Book" w:hAnsi="Franklin Gothic Book" w:cs="Arial"/>
                <w:sz w:val="19"/>
                <w:szCs w:val="19"/>
              </w:rPr>
            </w:pPr>
            <w:sdt>
              <w:sdtPr>
                <w:rPr>
                  <w:rFonts w:ascii="Franklin Gothic Book" w:eastAsia="Franklin Gothic Book" w:hAnsi="Franklin Gothic Book"/>
                  <w:sz w:val="20"/>
                  <w:szCs w:val="20"/>
                </w:rPr>
                <w:id w:val="1350599618"/>
                <w:placeholder>
                  <w:docPart w:val="50C0A6ACD663431A9001C250B930F375"/>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1A685C51" w14:textId="77777777" w:rsidTr="007832C9">
        <w:trPr>
          <w:trHeight w:val="944"/>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D85BB55" w14:textId="0E9FC618"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 xml:space="preserve">Langue(s) </w:t>
            </w:r>
          </w:p>
        </w:tc>
        <w:tc>
          <w:tcPr>
            <w:tcW w:w="5807" w:type="dxa"/>
            <w:tcBorders>
              <w:top w:val="single" w:sz="4" w:space="0" w:color="000000"/>
              <w:left w:val="single" w:sz="4" w:space="0" w:color="000000"/>
              <w:bottom w:val="single" w:sz="4" w:space="0" w:color="000000"/>
              <w:right w:val="single" w:sz="4" w:space="0" w:color="000000"/>
            </w:tcBorders>
            <w:hideMark/>
          </w:tcPr>
          <w:p w14:paraId="5E706F3D" w14:textId="5369DB6B" w:rsidR="008531F0" w:rsidRPr="00FF239B" w:rsidRDefault="00B8105D" w:rsidP="007832C9">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287035190"/>
                <w:placeholder>
                  <w:docPart w:val="D731AFEAD5214D9AA8069C8077C61A76"/>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30104892" w14:textId="77777777" w:rsidTr="007832C9">
        <w:trPr>
          <w:trHeight w:val="138"/>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BC68E1" w14:textId="77777777" w:rsidR="008531F0" w:rsidRPr="00FF239B" w:rsidRDefault="008531F0" w:rsidP="007832C9">
            <w:pPr>
              <w:spacing w:after="0" w:line="240" w:lineRule="auto"/>
              <w:jc w:val="center"/>
              <w:rPr>
                <w:rFonts w:ascii="Franklin Gothic Book" w:hAnsi="Franklin Gothic Book" w:cs="Arial"/>
                <w:b/>
                <w:i/>
                <w:smallCaps/>
                <w:sz w:val="19"/>
                <w:szCs w:val="19"/>
              </w:rPr>
            </w:pPr>
            <w:bookmarkStart w:id="8" w:name="_Hlk513049685"/>
            <w:r w:rsidRPr="00FF239B">
              <w:rPr>
                <w:rFonts w:ascii="Franklin Gothic Book" w:hAnsi="Franklin Gothic Book"/>
                <w:b/>
                <w:bCs/>
                <w:smallCaps/>
                <w:sz w:val="19"/>
              </w:rPr>
              <w:t>Conseiller(s) juridique(s) du demandeur</w:t>
            </w:r>
            <w:r w:rsidRPr="00FF239B">
              <w:rPr>
                <w:rFonts w:ascii="Franklin Gothic Book" w:hAnsi="Franklin Gothic Book"/>
                <w:smallCaps/>
                <w:sz w:val="19"/>
              </w:rPr>
              <w:t xml:space="preserve"> </w:t>
            </w:r>
            <w:r w:rsidRPr="00FF239B">
              <w:rPr>
                <w:rFonts w:ascii="Franklin Gothic Book" w:hAnsi="Franklin Gothic Book"/>
                <w:i/>
                <w:iCs/>
                <w:smallCaps/>
                <w:sz w:val="19"/>
              </w:rPr>
              <w:t>(le cas échéant)</w:t>
            </w:r>
          </w:p>
        </w:tc>
      </w:tr>
      <w:tr w:rsidR="008531F0" w:rsidRPr="00FF239B" w14:paraId="15C940E6" w14:textId="77777777" w:rsidTr="007832C9">
        <w:trPr>
          <w:trHeight w:val="78"/>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BCD1CB" w14:textId="77777777" w:rsidR="008531F0" w:rsidRPr="00FF239B" w:rsidRDefault="008531F0" w:rsidP="007832C9">
            <w:pPr>
              <w:spacing w:after="0" w:line="240" w:lineRule="auto"/>
              <w:jc w:val="center"/>
              <w:rPr>
                <w:rFonts w:ascii="Franklin Gothic Book" w:hAnsi="Franklin Gothic Book" w:cs="Arial"/>
                <w:smallCaps/>
                <w:sz w:val="19"/>
                <w:szCs w:val="19"/>
              </w:rPr>
            </w:pPr>
            <w:r w:rsidRPr="00FF239B">
              <w:rPr>
                <w:rFonts w:ascii="Franklin Gothic Book" w:hAnsi="Franklin Gothic Book"/>
                <w:smallCaps/>
                <w:sz w:val="19"/>
              </w:rPr>
              <w:t>Conseiller juridique (1)</w:t>
            </w:r>
          </w:p>
        </w:tc>
      </w:tr>
      <w:tr w:rsidR="008531F0" w:rsidRPr="00FF239B" w14:paraId="7EBF1309" w14:textId="77777777" w:rsidTr="007832C9">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4CB7D9C" w14:textId="77777777"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Nom</w:t>
            </w:r>
          </w:p>
        </w:tc>
        <w:tc>
          <w:tcPr>
            <w:tcW w:w="7792" w:type="dxa"/>
            <w:gridSpan w:val="2"/>
            <w:tcBorders>
              <w:top w:val="single" w:sz="4" w:space="0" w:color="000000"/>
              <w:left w:val="single" w:sz="4" w:space="0" w:color="000000"/>
              <w:bottom w:val="single" w:sz="4" w:space="0" w:color="000000"/>
              <w:right w:val="single" w:sz="4" w:space="0" w:color="000000"/>
            </w:tcBorders>
          </w:tcPr>
          <w:p w14:paraId="6D9EC381" w14:textId="77777777" w:rsidR="008531F0" w:rsidRPr="00FF239B" w:rsidRDefault="008531F0" w:rsidP="007832C9">
            <w:pPr>
              <w:spacing w:after="0" w:line="240" w:lineRule="auto"/>
              <w:rPr>
                <w:rFonts w:ascii="Franklin Gothic Book" w:hAnsi="Franklin Gothic Book" w:cs="Arial"/>
                <w:i/>
                <w:sz w:val="19"/>
                <w:szCs w:val="19"/>
              </w:rPr>
            </w:pPr>
          </w:p>
        </w:tc>
      </w:tr>
      <w:tr w:rsidR="008531F0" w:rsidRPr="00FF239B" w14:paraId="691205F8" w14:textId="77777777" w:rsidTr="007832C9">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34A451F" w14:textId="77777777"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Adresse</w:t>
            </w:r>
          </w:p>
        </w:tc>
        <w:tc>
          <w:tcPr>
            <w:tcW w:w="7792" w:type="dxa"/>
            <w:gridSpan w:val="2"/>
            <w:tcBorders>
              <w:top w:val="single" w:sz="4" w:space="0" w:color="000000"/>
              <w:left w:val="single" w:sz="4" w:space="0" w:color="000000"/>
              <w:bottom w:val="single" w:sz="4" w:space="0" w:color="000000"/>
              <w:right w:val="single" w:sz="4" w:space="0" w:color="000000"/>
            </w:tcBorders>
          </w:tcPr>
          <w:p w14:paraId="534A6BAF" w14:textId="77777777" w:rsidR="008531F0" w:rsidRPr="00FF239B" w:rsidRDefault="008531F0" w:rsidP="007832C9">
            <w:pPr>
              <w:spacing w:after="0" w:line="240" w:lineRule="auto"/>
              <w:rPr>
                <w:rFonts w:ascii="Franklin Gothic Book" w:hAnsi="Franklin Gothic Book" w:cs="Arial"/>
                <w:i/>
                <w:sz w:val="19"/>
                <w:szCs w:val="19"/>
              </w:rPr>
            </w:pPr>
          </w:p>
        </w:tc>
      </w:tr>
      <w:tr w:rsidR="008531F0" w:rsidRPr="00FF239B" w14:paraId="4986891A" w14:textId="77777777" w:rsidTr="007832C9">
        <w:trPr>
          <w:trHeight w:val="78"/>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7BF36D" w14:textId="77777777"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Numéro(s) de téléphone</w:t>
            </w:r>
          </w:p>
        </w:tc>
        <w:tc>
          <w:tcPr>
            <w:tcW w:w="7792" w:type="dxa"/>
            <w:gridSpan w:val="2"/>
            <w:tcBorders>
              <w:top w:val="single" w:sz="4" w:space="0" w:color="000000"/>
              <w:left w:val="single" w:sz="4" w:space="0" w:color="000000"/>
              <w:bottom w:val="single" w:sz="4" w:space="0" w:color="000000"/>
              <w:right w:val="single" w:sz="4" w:space="0" w:color="000000"/>
            </w:tcBorders>
          </w:tcPr>
          <w:p w14:paraId="753691DC" w14:textId="77777777" w:rsidR="008531F0" w:rsidRPr="00FF239B" w:rsidRDefault="008531F0" w:rsidP="007832C9">
            <w:pPr>
              <w:spacing w:after="0" w:line="240" w:lineRule="auto"/>
              <w:rPr>
                <w:rFonts w:ascii="Franklin Gothic Book" w:hAnsi="Franklin Gothic Book" w:cs="Arial"/>
                <w:i/>
                <w:sz w:val="19"/>
                <w:szCs w:val="19"/>
              </w:rPr>
            </w:pPr>
          </w:p>
        </w:tc>
      </w:tr>
      <w:tr w:rsidR="008531F0" w:rsidRPr="00FF239B" w14:paraId="2CF8B348" w14:textId="77777777" w:rsidTr="007832C9">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467EBD" w14:textId="77777777"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Adresse(s) électronique(s)</w:t>
            </w:r>
          </w:p>
        </w:tc>
        <w:tc>
          <w:tcPr>
            <w:tcW w:w="7792" w:type="dxa"/>
            <w:gridSpan w:val="2"/>
            <w:tcBorders>
              <w:top w:val="single" w:sz="4" w:space="0" w:color="000000"/>
              <w:left w:val="single" w:sz="4" w:space="0" w:color="000000"/>
              <w:bottom w:val="single" w:sz="4" w:space="0" w:color="000000"/>
              <w:right w:val="single" w:sz="4" w:space="0" w:color="000000"/>
            </w:tcBorders>
          </w:tcPr>
          <w:p w14:paraId="3078FFC3" w14:textId="77777777" w:rsidR="008531F0" w:rsidRPr="00FF239B" w:rsidRDefault="008531F0" w:rsidP="007832C9">
            <w:pPr>
              <w:spacing w:after="0" w:line="240" w:lineRule="auto"/>
              <w:rPr>
                <w:rFonts w:ascii="Franklin Gothic Book" w:hAnsi="Franklin Gothic Book" w:cs="Arial"/>
                <w:i/>
                <w:sz w:val="19"/>
                <w:szCs w:val="19"/>
              </w:rPr>
            </w:pPr>
          </w:p>
        </w:tc>
      </w:tr>
      <w:tr w:rsidR="008531F0" w:rsidRPr="00FF239B" w14:paraId="6D416BFD" w14:textId="77777777" w:rsidTr="007832C9">
        <w:trPr>
          <w:trHeight w:val="149"/>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02AA05" w14:textId="77777777" w:rsidR="008531F0" w:rsidRPr="00FF239B" w:rsidRDefault="008531F0" w:rsidP="007832C9">
            <w:pPr>
              <w:spacing w:after="0" w:line="240" w:lineRule="auto"/>
              <w:jc w:val="center"/>
              <w:rPr>
                <w:rFonts w:ascii="Franklin Gothic Book" w:hAnsi="Franklin Gothic Book" w:cs="Arial"/>
                <w:smallCaps/>
                <w:sz w:val="19"/>
                <w:szCs w:val="19"/>
              </w:rPr>
            </w:pPr>
            <w:r w:rsidRPr="00FF239B">
              <w:rPr>
                <w:rFonts w:ascii="Franklin Gothic Book" w:hAnsi="Franklin Gothic Book"/>
                <w:smallCaps/>
                <w:sz w:val="19"/>
              </w:rPr>
              <w:t>Conseiller juridique (2)</w:t>
            </w:r>
          </w:p>
        </w:tc>
      </w:tr>
      <w:tr w:rsidR="008531F0" w:rsidRPr="00FF239B" w14:paraId="42839216" w14:textId="77777777" w:rsidTr="007832C9">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1D8B184" w14:textId="77777777"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Nom</w:t>
            </w:r>
          </w:p>
        </w:tc>
        <w:tc>
          <w:tcPr>
            <w:tcW w:w="7792" w:type="dxa"/>
            <w:gridSpan w:val="2"/>
            <w:tcBorders>
              <w:top w:val="single" w:sz="4" w:space="0" w:color="000000"/>
              <w:left w:val="single" w:sz="4" w:space="0" w:color="000000"/>
              <w:bottom w:val="single" w:sz="4" w:space="0" w:color="000000"/>
              <w:right w:val="single" w:sz="4" w:space="0" w:color="000000"/>
            </w:tcBorders>
          </w:tcPr>
          <w:p w14:paraId="711EB7F1" w14:textId="77777777" w:rsidR="008531F0" w:rsidRPr="00FF239B" w:rsidRDefault="008531F0" w:rsidP="007832C9">
            <w:pPr>
              <w:spacing w:after="0" w:line="240" w:lineRule="auto"/>
              <w:rPr>
                <w:rFonts w:ascii="Franklin Gothic Book" w:hAnsi="Franklin Gothic Book" w:cs="Arial"/>
                <w:i/>
                <w:sz w:val="19"/>
                <w:szCs w:val="19"/>
              </w:rPr>
            </w:pPr>
          </w:p>
        </w:tc>
      </w:tr>
      <w:tr w:rsidR="008531F0" w:rsidRPr="00FF239B" w14:paraId="6C5883A5" w14:textId="77777777" w:rsidTr="007832C9">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88385F" w14:textId="77777777"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Adresse</w:t>
            </w:r>
          </w:p>
        </w:tc>
        <w:tc>
          <w:tcPr>
            <w:tcW w:w="7792" w:type="dxa"/>
            <w:gridSpan w:val="2"/>
            <w:tcBorders>
              <w:top w:val="single" w:sz="4" w:space="0" w:color="000000"/>
              <w:left w:val="single" w:sz="4" w:space="0" w:color="000000"/>
              <w:bottom w:val="single" w:sz="4" w:space="0" w:color="000000"/>
              <w:right w:val="single" w:sz="4" w:space="0" w:color="000000"/>
            </w:tcBorders>
          </w:tcPr>
          <w:p w14:paraId="20E7814F" w14:textId="77777777" w:rsidR="008531F0" w:rsidRPr="00FF239B" w:rsidRDefault="008531F0" w:rsidP="007832C9">
            <w:pPr>
              <w:spacing w:after="0" w:line="240" w:lineRule="auto"/>
              <w:rPr>
                <w:rFonts w:ascii="Franklin Gothic Book" w:hAnsi="Franklin Gothic Book" w:cs="Arial"/>
                <w:i/>
                <w:sz w:val="19"/>
                <w:szCs w:val="19"/>
              </w:rPr>
            </w:pPr>
          </w:p>
        </w:tc>
      </w:tr>
      <w:tr w:rsidR="008531F0" w:rsidRPr="00FF239B" w14:paraId="0FE63446" w14:textId="77777777" w:rsidTr="007832C9">
        <w:trPr>
          <w:trHeight w:val="78"/>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ABF49E1" w14:textId="77777777" w:rsidR="008531F0" w:rsidRPr="00FF239B" w:rsidRDefault="008531F0" w:rsidP="00C767F2">
            <w:pPr>
              <w:spacing w:after="0" w:line="240" w:lineRule="auto"/>
              <w:jc w:val="left"/>
              <w:rPr>
                <w:rFonts w:ascii="Franklin Gothic Book" w:hAnsi="Franklin Gothic Book" w:cs="Arial"/>
                <w:sz w:val="19"/>
                <w:szCs w:val="19"/>
              </w:rPr>
            </w:pPr>
            <w:r w:rsidRPr="00FF239B">
              <w:rPr>
                <w:rFonts w:ascii="Franklin Gothic Book" w:hAnsi="Franklin Gothic Book"/>
                <w:sz w:val="19"/>
              </w:rPr>
              <w:t>Numéro(s) de téléphone</w:t>
            </w:r>
          </w:p>
        </w:tc>
        <w:tc>
          <w:tcPr>
            <w:tcW w:w="7792" w:type="dxa"/>
            <w:gridSpan w:val="2"/>
            <w:tcBorders>
              <w:top w:val="single" w:sz="4" w:space="0" w:color="000000"/>
              <w:left w:val="single" w:sz="4" w:space="0" w:color="000000"/>
              <w:bottom w:val="single" w:sz="4" w:space="0" w:color="000000"/>
              <w:right w:val="single" w:sz="4" w:space="0" w:color="000000"/>
            </w:tcBorders>
          </w:tcPr>
          <w:p w14:paraId="3781F6CF" w14:textId="77777777" w:rsidR="008531F0" w:rsidRPr="00FF239B" w:rsidRDefault="008531F0" w:rsidP="007832C9">
            <w:pPr>
              <w:spacing w:after="0" w:line="240" w:lineRule="auto"/>
              <w:rPr>
                <w:rFonts w:ascii="Franklin Gothic Book" w:hAnsi="Franklin Gothic Book" w:cs="Arial"/>
                <w:i/>
                <w:sz w:val="19"/>
                <w:szCs w:val="19"/>
              </w:rPr>
            </w:pPr>
          </w:p>
        </w:tc>
      </w:tr>
      <w:tr w:rsidR="008531F0" w:rsidRPr="00FF239B" w14:paraId="4AB99512" w14:textId="77777777" w:rsidTr="007832C9">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D702970" w14:textId="77777777"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Adresse(s) électronique(s)</w:t>
            </w:r>
          </w:p>
        </w:tc>
        <w:tc>
          <w:tcPr>
            <w:tcW w:w="7792" w:type="dxa"/>
            <w:gridSpan w:val="2"/>
            <w:tcBorders>
              <w:top w:val="single" w:sz="4" w:space="0" w:color="000000"/>
              <w:left w:val="single" w:sz="4" w:space="0" w:color="000000"/>
              <w:bottom w:val="single" w:sz="4" w:space="0" w:color="000000"/>
              <w:right w:val="single" w:sz="4" w:space="0" w:color="000000"/>
            </w:tcBorders>
          </w:tcPr>
          <w:p w14:paraId="22F27685" w14:textId="77777777" w:rsidR="008531F0" w:rsidRPr="00FF239B" w:rsidRDefault="008531F0" w:rsidP="007832C9">
            <w:pPr>
              <w:spacing w:after="0" w:line="240" w:lineRule="auto"/>
              <w:rPr>
                <w:rFonts w:ascii="Franklin Gothic Book" w:hAnsi="Franklin Gothic Book" w:cs="Arial"/>
                <w:i/>
                <w:sz w:val="19"/>
                <w:szCs w:val="19"/>
              </w:rPr>
            </w:pPr>
          </w:p>
        </w:tc>
      </w:tr>
      <w:tr w:rsidR="008531F0" w:rsidRPr="00FF239B" w14:paraId="057F3D3A" w14:textId="77777777" w:rsidTr="007832C9">
        <w:trPr>
          <w:trHeight w:val="700"/>
        </w:trPr>
        <w:tc>
          <w:tcPr>
            <w:tcW w:w="9924" w:type="dxa"/>
            <w:gridSpan w:val="3"/>
            <w:tcBorders>
              <w:top w:val="single" w:sz="4" w:space="0" w:color="000000"/>
              <w:left w:val="single" w:sz="4" w:space="0" w:color="000000"/>
              <w:bottom w:val="single" w:sz="4" w:space="0" w:color="000000"/>
              <w:right w:val="single" w:sz="4" w:space="0" w:color="000000"/>
            </w:tcBorders>
          </w:tcPr>
          <w:p w14:paraId="4C98BBB0" w14:textId="7938DA95" w:rsidR="008531F0" w:rsidRPr="00FF239B" w:rsidRDefault="008531F0" w:rsidP="007832C9">
            <w:pPr>
              <w:spacing w:after="0" w:line="240" w:lineRule="auto"/>
              <w:rPr>
                <w:rFonts w:ascii="Franklin Gothic Book" w:hAnsi="Franklin Gothic Book" w:cs="Arial"/>
                <w:sz w:val="19"/>
                <w:szCs w:val="19"/>
              </w:rPr>
            </w:pPr>
            <w:r w:rsidRPr="00FF239B">
              <w:rPr>
                <w:rFonts w:ascii="Franklin Gothic Book" w:hAnsi="Franklin Gothic Book"/>
                <w:sz w:val="19"/>
              </w:rPr>
              <w:t xml:space="preserve">Veuillez indiquer </w:t>
            </w:r>
            <w:r w:rsidR="00307977" w:rsidRPr="00FF239B">
              <w:rPr>
                <w:rFonts w:ascii="Franklin Gothic Book" w:hAnsi="Franklin Gothic Book"/>
                <w:sz w:val="19"/>
              </w:rPr>
              <w:t>sous quelle forme</w:t>
            </w:r>
            <w:r w:rsidR="00093A76" w:rsidRPr="00FF239B">
              <w:rPr>
                <w:rFonts w:ascii="Franklin Gothic Book" w:hAnsi="Franklin Gothic Book"/>
                <w:sz w:val="19"/>
              </w:rPr>
              <w:t xml:space="preserve"> </w:t>
            </w:r>
            <w:r w:rsidRPr="00FF239B">
              <w:rPr>
                <w:rFonts w:ascii="Franklin Gothic Book" w:hAnsi="Franklin Gothic Book"/>
                <w:sz w:val="19"/>
              </w:rPr>
              <w:t>vous souhaitez correspondre avec l</w:t>
            </w:r>
            <w:r w:rsidR="004A4C79" w:rsidRPr="00FF239B">
              <w:rPr>
                <w:rFonts w:ascii="Franklin Gothic Book" w:hAnsi="Franklin Gothic Book"/>
                <w:sz w:val="19"/>
              </w:rPr>
              <w:t>’</w:t>
            </w:r>
            <w:r w:rsidRPr="00FF239B">
              <w:rPr>
                <w:rFonts w:ascii="Franklin Gothic Book" w:hAnsi="Franklin Gothic Book"/>
                <w:sz w:val="19"/>
              </w:rPr>
              <w:t>Autorité centrale</w:t>
            </w:r>
            <w:r w:rsidR="00093A76" w:rsidRPr="00FF239B">
              <w:rPr>
                <w:rFonts w:ascii="Franklin Gothic Book" w:hAnsi="Franklin Gothic Book"/>
                <w:sz w:val="19"/>
              </w:rPr>
              <w:t> :</w:t>
            </w:r>
          </w:p>
          <w:p w14:paraId="1A653B36" w14:textId="2DC042CA" w:rsidR="008531F0" w:rsidRPr="00FF239B" w:rsidRDefault="008531F0" w:rsidP="007832C9">
            <w:pPr>
              <w:spacing w:after="0" w:line="240" w:lineRule="auto"/>
              <w:rPr>
                <w:rFonts w:ascii="Franklin Gothic Book" w:hAnsi="Franklin Gothic Book"/>
                <w:sz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Directement</w:t>
            </w:r>
            <w:r w:rsidR="00610FBB" w:rsidRPr="00FF239B">
              <w:rPr>
                <w:rFonts w:ascii="Franklin Gothic Book" w:hAnsi="Franklin Gothic Book"/>
                <w:sz w:val="19"/>
              </w:rPr>
              <w:t xml:space="preserve"> </w:t>
            </w:r>
            <w:r w:rsidR="00610FBB" w:rsidRPr="00FF239B">
              <w:rPr>
                <w:rFonts w:ascii="Franklin Gothic Book" w:hAnsi="Franklin Gothic Book" w:cs="Arial"/>
                <w:sz w:val="19"/>
                <w:szCs w:val="19"/>
              </w:rPr>
              <w:t>(veuillez préciser) :</w:t>
            </w:r>
          </w:p>
          <w:p w14:paraId="05423709" w14:textId="152684FC" w:rsidR="00C2452E" w:rsidRPr="00FF239B" w:rsidRDefault="00C2452E" w:rsidP="00C2452E">
            <w:pPr>
              <w:spacing w:after="0"/>
              <w:ind w:left="461"/>
              <w:rPr>
                <w:rFonts w:ascii="Franklin Gothic Book" w:hAnsi="Franklin Gothic Book" w:cs="Arial"/>
                <w:sz w:val="19"/>
                <w:szCs w:val="19"/>
              </w:rPr>
            </w:pPr>
            <w:r w:rsidRPr="00FF239B">
              <w:rPr>
                <w:rFonts w:ascii="Franklin Gothic Book" w:hAnsi="Franklin Gothic Book" w:cs="Arial"/>
                <w:sz w:val="19"/>
                <w:szCs w:val="19"/>
              </w:rPr>
              <w:fldChar w:fldCharType="begin">
                <w:ffData>
                  <w:name w:val="Check3"/>
                  <w:enabled/>
                  <w:calcOnExit w:val="0"/>
                  <w:checkBox>
                    <w:sizeAuto/>
                    <w:default w:val="0"/>
                  </w:checkBox>
                </w:ffData>
              </w:fldChar>
            </w:r>
            <w:r w:rsidRPr="00FF239B">
              <w:rPr>
                <w:rFonts w:ascii="Franklin Gothic Book" w:hAnsi="Franklin Gothic Book" w:cs="Arial"/>
                <w:sz w:val="19"/>
                <w:szCs w:val="19"/>
              </w:rPr>
              <w:instrText xml:space="preserve"> FORMCHECKBOX </w:instrText>
            </w:r>
            <w:r w:rsidRPr="00FF239B">
              <w:rPr>
                <w:rFonts w:ascii="Franklin Gothic Book" w:hAnsi="Franklin Gothic Book" w:cs="Arial"/>
                <w:sz w:val="19"/>
                <w:szCs w:val="19"/>
              </w:rPr>
            </w:r>
            <w:r w:rsidRPr="00FF239B">
              <w:rPr>
                <w:rFonts w:ascii="Franklin Gothic Book" w:hAnsi="Franklin Gothic Book" w:cs="Arial"/>
                <w:sz w:val="19"/>
                <w:szCs w:val="19"/>
              </w:rPr>
              <w:fldChar w:fldCharType="separate"/>
            </w:r>
            <w:r w:rsidRPr="00FF239B">
              <w:rPr>
                <w:rFonts w:ascii="Franklin Gothic Book" w:hAnsi="Franklin Gothic Book" w:cs="Arial"/>
                <w:sz w:val="19"/>
                <w:szCs w:val="19"/>
              </w:rPr>
              <w:fldChar w:fldCharType="end"/>
            </w:r>
            <w:r w:rsidRPr="00FF239B">
              <w:rPr>
                <w:rFonts w:ascii="Franklin Gothic Book" w:hAnsi="Franklin Gothic Book" w:cs="Arial"/>
                <w:sz w:val="19"/>
                <w:szCs w:val="19"/>
              </w:rPr>
              <w:t xml:space="preserve"> Par </w:t>
            </w:r>
            <w:r w:rsidR="009F4C7A" w:rsidRPr="00FF239B">
              <w:rPr>
                <w:rFonts w:ascii="Franklin Gothic Book" w:hAnsi="Franklin Gothic Book" w:cs="Arial"/>
                <w:sz w:val="19"/>
                <w:szCs w:val="19"/>
              </w:rPr>
              <w:t>courrier électronique</w:t>
            </w:r>
            <w:r w:rsidRPr="00FF239B">
              <w:rPr>
                <w:rFonts w:ascii="Franklin Gothic Book" w:hAnsi="Franklin Gothic Book" w:cs="Arial"/>
                <w:sz w:val="19"/>
                <w:szCs w:val="19"/>
              </w:rPr>
              <w:t xml:space="preserve">               </w:t>
            </w:r>
            <w:r w:rsidRPr="00FF239B">
              <w:rPr>
                <w:rFonts w:ascii="Franklin Gothic Book" w:hAnsi="Franklin Gothic Book" w:cs="Arial"/>
                <w:sz w:val="19"/>
                <w:szCs w:val="19"/>
              </w:rPr>
              <w:fldChar w:fldCharType="begin">
                <w:ffData>
                  <w:name w:val="Check3"/>
                  <w:enabled/>
                  <w:calcOnExit w:val="0"/>
                  <w:checkBox>
                    <w:sizeAuto/>
                    <w:default w:val="0"/>
                  </w:checkBox>
                </w:ffData>
              </w:fldChar>
            </w:r>
            <w:r w:rsidRPr="00FF239B">
              <w:rPr>
                <w:rFonts w:ascii="Franklin Gothic Book" w:hAnsi="Franklin Gothic Book" w:cs="Arial"/>
                <w:sz w:val="19"/>
                <w:szCs w:val="19"/>
              </w:rPr>
              <w:instrText xml:space="preserve"> FORMCHECKBOX </w:instrText>
            </w:r>
            <w:r w:rsidRPr="00FF239B">
              <w:rPr>
                <w:rFonts w:ascii="Franklin Gothic Book" w:hAnsi="Franklin Gothic Book" w:cs="Arial"/>
                <w:sz w:val="19"/>
                <w:szCs w:val="19"/>
              </w:rPr>
            </w:r>
            <w:r w:rsidRPr="00FF239B">
              <w:rPr>
                <w:rFonts w:ascii="Franklin Gothic Book" w:hAnsi="Franklin Gothic Book" w:cs="Arial"/>
                <w:sz w:val="19"/>
                <w:szCs w:val="19"/>
              </w:rPr>
              <w:fldChar w:fldCharType="separate"/>
            </w:r>
            <w:r w:rsidRPr="00FF239B">
              <w:rPr>
                <w:rFonts w:ascii="Franklin Gothic Book" w:hAnsi="Franklin Gothic Book" w:cs="Arial"/>
                <w:sz w:val="19"/>
                <w:szCs w:val="19"/>
              </w:rPr>
              <w:fldChar w:fldCharType="end"/>
            </w:r>
            <w:r w:rsidRPr="00FF239B">
              <w:rPr>
                <w:rFonts w:ascii="Franklin Gothic Book" w:hAnsi="Franklin Gothic Book" w:cs="Arial"/>
                <w:sz w:val="19"/>
                <w:szCs w:val="19"/>
              </w:rPr>
              <w:t xml:space="preserve"> Par téléphone         </w:t>
            </w:r>
            <w:r w:rsidRPr="00FF239B">
              <w:rPr>
                <w:rFonts w:ascii="Franklin Gothic Book" w:hAnsi="Franklin Gothic Book" w:cs="Arial"/>
                <w:sz w:val="19"/>
                <w:szCs w:val="19"/>
              </w:rPr>
              <w:fldChar w:fldCharType="begin">
                <w:ffData>
                  <w:name w:val="Check3"/>
                  <w:enabled/>
                  <w:calcOnExit w:val="0"/>
                  <w:checkBox>
                    <w:sizeAuto/>
                    <w:default w:val="0"/>
                  </w:checkBox>
                </w:ffData>
              </w:fldChar>
            </w:r>
            <w:r w:rsidRPr="00FF239B">
              <w:rPr>
                <w:rFonts w:ascii="Franklin Gothic Book" w:hAnsi="Franklin Gothic Book" w:cs="Arial"/>
                <w:sz w:val="19"/>
                <w:szCs w:val="19"/>
              </w:rPr>
              <w:instrText xml:space="preserve"> FORMCHECKBOX </w:instrText>
            </w:r>
            <w:r w:rsidRPr="00FF239B">
              <w:rPr>
                <w:rFonts w:ascii="Franklin Gothic Book" w:hAnsi="Franklin Gothic Book" w:cs="Arial"/>
                <w:sz w:val="19"/>
                <w:szCs w:val="19"/>
              </w:rPr>
            </w:r>
            <w:r w:rsidRPr="00FF239B">
              <w:rPr>
                <w:rFonts w:ascii="Franklin Gothic Book" w:hAnsi="Franklin Gothic Book" w:cs="Arial"/>
                <w:sz w:val="19"/>
                <w:szCs w:val="19"/>
              </w:rPr>
              <w:fldChar w:fldCharType="separate"/>
            </w:r>
            <w:r w:rsidRPr="00FF239B">
              <w:rPr>
                <w:rFonts w:ascii="Franklin Gothic Book" w:hAnsi="Franklin Gothic Book" w:cs="Arial"/>
                <w:sz w:val="19"/>
                <w:szCs w:val="19"/>
              </w:rPr>
              <w:fldChar w:fldCharType="end"/>
            </w:r>
            <w:r w:rsidRPr="00FF239B">
              <w:rPr>
                <w:rFonts w:ascii="Franklin Gothic Book" w:hAnsi="Franklin Gothic Book" w:cs="Arial"/>
                <w:sz w:val="19"/>
                <w:szCs w:val="19"/>
              </w:rPr>
              <w:t xml:space="preserve"> Autre (veu</w:t>
            </w:r>
            <w:r w:rsidR="00610FBB" w:rsidRPr="00FF239B">
              <w:rPr>
                <w:rFonts w:ascii="Franklin Gothic Book" w:hAnsi="Franklin Gothic Book" w:cs="Arial"/>
                <w:sz w:val="19"/>
                <w:szCs w:val="19"/>
              </w:rPr>
              <w:t>i</w:t>
            </w:r>
            <w:r w:rsidRPr="00FF239B">
              <w:rPr>
                <w:rFonts w:ascii="Franklin Gothic Book" w:hAnsi="Franklin Gothic Book" w:cs="Arial"/>
                <w:sz w:val="19"/>
                <w:szCs w:val="19"/>
              </w:rPr>
              <w:t>ll</w:t>
            </w:r>
            <w:r w:rsidR="00610FBB" w:rsidRPr="00FF239B">
              <w:rPr>
                <w:rFonts w:ascii="Franklin Gothic Book" w:hAnsi="Franklin Gothic Book" w:cs="Arial"/>
                <w:sz w:val="19"/>
                <w:szCs w:val="19"/>
              </w:rPr>
              <w:t>ez</w:t>
            </w:r>
            <w:r w:rsidRPr="00FF239B">
              <w:rPr>
                <w:rFonts w:ascii="Franklin Gothic Book" w:hAnsi="Franklin Gothic Book" w:cs="Arial"/>
                <w:sz w:val="19"/>
                <w:szCs w:val="19"/>
              </w:rPr>
              <w:t xml:space="preserve"> </w:t>
            </w:r>
            <w:r w:rsidR="00610FBB" w:rsidRPr="00FF239B">
              <w:rPr>
                <w:rFonts w:ascii="Franklin Gothic Book" w:hAnsi="Franklin Gothic Book" w:cs="Arial"/>
                <w:sz w:val="19"/>
                <w:szCs w:val="19"/>
              </w:rPr>
              <w:t>préciser</w:t>
            </w:r>
            <w:r w:rsidRPr="00FF239B">
              <w:rPr>
                <w:rFonts w:ascii="Franklin Gothic Book" w:hAnsi="Franklin Gothic Book" w:cs="Arial"/>
                <w:sz w:val="19"/>
                <w:szCs w:val="19"/>
              </w:rPr>
              <w:t xml:space="preserve">): </w:t>
            </w:r>
            <w:sdt>
              <w:sdtPr>
                <w:rPr>
                  <w:rFonts w:ascii="Franklin Gothic Book" w:eastAsia="Franklin Gothic Book" w:hAnsi="Franklin Gothic Book"/>
                  <w:sz w:val="20"/>
                  <w:szCs w:val="20"/>
                </w:rPr>
                <w:id w:val="138087109"/>
                <w:placeholder>
                  <w:docPart w:val="3A3DAF207E48415FA3F52B6BE826C48B"/>
                </w:placeholder>
              </w:sdtPr>
              <w:sdtEndPr/>
              <w:sdtContent>
                <w:sdt>
                  <w:sdtPr>
                    <w:rPr>
                      <w:rFonts w:ascii="Franklin Gothic Book" w:eastAsia="Franklin Gothic Book" w:hAnsi="Franklin Gothic Book" w:cs="Times New Roman"/>
                      <w:sz w:val="20"/>
                      <w:szCs w:val="20"/>
                    </w:rPr>
                    <w:id w:val="1224417989"/>
                    <w:placeholder>
                      <w:docPart w:val="E895E407A6E041B1A2CB9143C25DDC2D"/>
                    </w:placeholder>
                    <w:showingPlcHdr/>
                  </w:sdtPr>
                  <w:sdtEndPr/>
                  <w:sdtContent>
                    <w:r w:rsidR="00610FBB" w:rsidRPr="00FF239B">
                      <w:rPr>
                        <w:rFonts w:ascii="Franklin Gothic Book" w:hAnsi="Franklin Gothic Book"/>
                        <w:color w:val="808080"/>
                        <w:sz w:val="20"/>
                      </w:rPr>
                      <w:t>Cliquez ou tapez ici pour saisir le texte.</w:t>
                    </w:r>
                  </w:sdtContent>
                </w:sdt>
              </w:sdtContent>
            </w:sdt>
          </w:p>
          <w:p w14:paraId="7638F00E" w14:textId="3440AF4B" w:rsidR="008531F0" w:rsidRPr="00FF239B" w:rsidRDefault="008531F0" w:rsidP="007832C9">
            <w:pPr>
              <w:spacing w:after="0" w:line="240" w:lineRule="auto"/>
              <w:rPr>
                <w:rFonts w:ascii="Franklin Gothic Book" w:hAnsi="Franklin Gothic Book"/>
                <w:sz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Par l</w:t>
            </w:r>
            <w:r w:rsidR="004A4C79" w:rsidRPr="00FF239B">
              <w:rPr>
                <w:rFonts w:ascii="Franklin Gothic Book" w:hAnsi="Franklin Gothic Book"/>
                <w:sz w:val="19"/>
              </w:rPr>
              <w:t>’</w:t>
            </w:r>
            <w:r w:rsidRPr="00FF239B">
              <w:rPr>
                <w:rFonts w:ascii="Franklin Gothic Book" w:hAnsi="Franklin Gothic Book"/>
                <w:sz w:val="19"/>
              </w:rPr>
              <w:t>intermédiaire de mon</w:t>
            </w:r>
            <w:r w:rsidR="009F4C7A" w:rsidRPr="00FF239B">
              <w:rPr>
                <w:rFonts w:ascii="Franklin Gothic Book" w:hAnsi="Franklin Gothic Book"/>
                <w:sz w:val="19"/>
              </w:rPr>
              <w:t> </w:t>
            </w:r>
            <w:r w:rsidR="004A0A1A" w:rsidRPr="00FF239B">
              <w:rPr>
                <w:rFonts w:ascii="Franklin Gothic Book" w:hAnsi="Franklin Gothic Book"/>
                <w:sz w:val="19"/>
              </w:rPr>
              <w:t>/</w:t>
            </w:r>
            <w:r w:rsidR="009F4C7A" w:rsidRPr="00FF239B">
              <w:rPr>
                <w:rFonts w:ascii="Franklin Gothic Book" w:hAnsi="Franklin Gothic Book"/>
                <w:sz w:val="19"/>
              </w:rPr>
              <w:t> </w:t>
            </w:r>
            <w:r w:rsidR="004A0A1A" w:rsidRPr="00FF239B">
              <w:rPr>
                <w:rFonts w:ascii="Franklin Gothic Book" w:hAnsi="Franklin Gothic Book"/>
                <w:sz w:val="19"/>
              </w:rPr>
              <w:t>mes</w:t>
            </w:r>
            <w:r w:rsidRPr="00FF239B">
              <w:rPr>
                <w:rFonts w:ascii="Franklin Gothic Book" w:hAnsi="Franklin Gothic Book"/>
                <w:sz w:val="19"/>
              </w:rPr>
              <w:t xml:space="preserve"> conseiller</w:t>
            </w:r>
            <w:r w:rsidR="00D32C28" w:rsidRPr="00FF239B">
              <w:rPr>
                <w:rFonts w:ascii="Franklin Gothic Book" w:hAnsi="Franklin Gothic Book"/>
                <w:sz w:val="19"/>
              </w:rPr>
              <w:t>(s)</w:t>
            </w:r>
            <w:r w:rsidRPr="00FF239B">
              <w:rPr>
                <w:rFonts w:ascii="Franklin Gothic Book" w:hAnsi="Franklin Gothic Book"/>
                <w:sz w:val="19"/>
              </w:rPr>
              <w:t xml:space="preserve"> juridique</w:t>
            </w:r>
            <w:r w:rsidR="00D32C28" w:rsidRPr="00FF239B">
              <w:rPr>
                <w:rFonts w:ascii="Franklin Gothic Book" w:hAnsi="Franklin Gothic Book"/>
                <w:sz w:val="19"/>
              </w:rPr>
              <w:t>(s)</w:t>
            </w:r>
            <w:r w:rsidR="00652503" w:rsidRPr="00FF239B">
              <w:rPr>
                <w:rFonts w:ascii="Franklin Gothic Book" w:hAnsi="Franklin Gothic Book"/>
                <w:sz w:val="19"/>
              </w:rPr>
              <w:t xml:space="preserve"> </w:t>
            </w:r>
            <w:r w:rsidR="00EA2B03" w:rsidRPr="00FF239B">
              <w:rPr>
                <w:rFonts w:ascii="Franklin Gothic Book" w:hAnsi="Franklin Gothic Book"/>
                <w:sz w:val="19"/>
              </w:rPr>
              <w:t>(veuillez préciser, le cas échéant) :</w:t>
            </w:r>
          </w:p>
          <w:p w14:paraId="389D4C27" w14:textId="2F9CC742" w:rsidR="00D32C28" w:rsidRPr="00FF239B" w:rsidRDefault="00D32C28" w:rsidP="00652503">
            <w:pPr>
              <w:spacing w:after="0" w:line="240" w:lineRule="auto"/>
              <w:ind w:left="462"/>
              <w:rPr>
                <w:rFonts w:ascii="Franklin Gothic Book" w:hAnsi="Franklin Gothic Book" w:cs="Arial"/>
                <w:bCs/>
                <w:sz w:val="19"/>
                <w:szCs w:val="19"/>
              </w:rPr>
            </w:pPr>
            <w:r w:rsidRPr="00FF239B">
              <w:rPr>
                <w:rFonts w:ascii="Franklin Gothic Book" w:hAnsi="Franklin Gothic Book" w:cs="Arial"/>
                <w:sz w:val="19"/>
                <w:szCs w:val="19"/>
              </w:rPr>
              <w:fldChar w:fldCharType="begin">
                <w:ffData>
                  <w:name w:val="Check3"/>
                  <w:enabled/>
                  <w:calcOnExit w:val="0"/>
                  <w:checkBox>
                    <w:sizeAuto/>
                    <w:default w:val="0"/>
                  </w:checkBox>
                </w:ffData>
              </w:fldChar>
            </w:r>
            <w:r w:rsidRPr="00FF239B">
              <w:rPr>
                <w:rFonts w:ascii="Franklin Gothic Book" w:hAnsi="Franklin Gothic Book" w:cs="Arial"/>
                <w:sz w:val="19"/>
                <w:szCs w:val="19"/>
              </w:rPr>
              <w:instrText xml:space="preserve"> FORMCHECKBOX </w:instrText>
            </w:r>
            <w:r w:rsidRPr="00FF239B">
              <w:rPr>
                <w:rFonts w:ascii="Franklin Gothic Book" w:hAnsi="Franklin Gothic Book" w:cs="Arial"/>
                <w:sz w:val="19"/>
                <w:szCs w:val="19"/>
              </w:rPr>
            </w:r>
            <w:r w:rsidRPr="00FF239B">
              <w:rPr>
                <w:rFonts w:ascii="Franklin Gothic Book" w:hAnsi="Franklin Gothic Book" w:cs="Arial"/>
                <w:sz w:val="19"/>
                <w:szCs w:val="19"/>
              </w:rPr>
              <w:fldChar w:fldCharType="separate"/>
            </w:r>
            <w:r w:rsidRPr="00FF239B">
              <w:rPr>
                <w:rFonts w:ascii="Franklin Gothic Book" w:hAnsi="Franklin Gothic Book" w:cs="Arial"/>
                <w:sz w:val="19"/>
                <w:szCs w:val="19"/>
              </w:rPr>
              <w:fldChar w:fldCharType="end"/>
            </w:r>
            <w:r w:rsidRPr="00FF239B">
              <w:rPr>
                <w:rFonts w:ascii="Franklin Gothic Book" w:hAnsi="Franklin Gothic Book" w:cs="Arial"/>
                <w:sz w:val="19"/>
                <w:szCs w:val="19"/>
              </w:rPr>
              <w:t xml:space="preserve"> </w:t>
            </w:r>
            <w:r w:rsidR="00652503" w:rsidRPr="00FF239B">
              <w:rPr>
                <w:rFonts w:ascii="Franklin Gothic Book" w:hAnsi="Franklin Gothic Book" w:cs="Arial"/>
                <w:sz w:val="19"/>
                <w:szCs w:val="19"/>
              </w:rPr>
              <w:t>C</w:t>
            </w:r>
            <w:r w:rsidR="00652503" w:rsidRPr="00FF239B">
              <w:rPr>
                <w:rFonts w:ascii="Franklin Gothic Book" w:hAnsi="Franklin Gothic Book"/>
                <w:sz w:val="19"/>
              </w:rPr>
              <w:t>onseiller juridique 1</w:t>
            </w:r>
            <w:r w:rsidRPr="00FF239B">
              <w:rPr>
                <w:rFonts w:ascii="Franklin Gothic Book" w:hAnsi="Franklin Gothic Book" w:cs="Arial"/>
                <w:sz w:val="19"/>
                <w:szCs w:val="19"/>
              </w:rPr>
              <w:t xml:space="preserve">               </w:t>
            </w:r>
            <w:r w:rsidRPr="00FF239B">
              <w:rPr>
                <w:rFonts w:ascii="Franklin Gothic Book" w:hAnsi="Franklin Gothic Book" w:cs="Arial"/>
                <w:sz w:val="19"/>
                <w:szCs w:val="19"/>
              </w:rPr>
              <w:fldChar w:fldCharType="begin">
                <w:ffData>
                  <w:name w:val="Check3"/>
                  <w:enabled/>
                  <w:calcOnExit w:val="0"/>
                  <w:checkBox>
                    <w:sizeAuto/>
                    <w:default w:val="0"/>
                  </w:checkBox>
                </w:ffData>
              </w:fldChar>
            </w:r>
            <w:r w:rsidRPr="00FF239B">
              <w:rPr>
                <w:rFonts w:ascii="Franklin Gothic Book" w:hAnsi="Franklin Gothic Book" w:cs="Arial"/>
                <w:sz w:val="19"/>
                <w:szCs w:val="19"/>
              </w:rPr>
              <w:instrText xml:space="preserve"> FORMCHECKBOX </w:instrText>
            </w:r>
            <w:r w:rsidRPr="00FF239B">
              <w:rPr>
                <w:rFonts w:ascii="Franklin Gothic Book" w:hAnsi="Franklin Gothic Book" w:cs="Arial"/>
                <w:sz w:val="19"/>
                <w:szCs w:val="19"/>
              </w:rPr>
            </w:r>
            <w:r w:rsidRPr="00FF239B">
              <w:rPr>
                <w:rFonts w:ascii="Franklin Gothic Book" w:hAnsi="Franklin Gothic Book" w:cs="Arial"/>
                <w:sz w:val="19"/>
                <w:szCs w:val="19"/>
              </w:rPr>
              <w:fldChar w:fldCharType="separate"/>
            </w:r>
            <w:r w:rsidRPr="00FF239B">
              <w:rPr>
                <w:rFonts w:ascii="Franklin Gothic Book" w:hAnsi="Franklin Gothic Book" w:cs="Arial"/>
                <w:sz w:val="19"/>
                <w:szCs w:val="19"/>
              </w:rPr>
              <w:fldChar w:fldCharType="end"/>
            </w:r>
            <w:r w:rsidRPr="00FF239B">
              <w:rPr>
                <w:rFonts w:ascii="Franklin Gothic Book" w:hAnsi="Franklin Gothic Book" w:cs="Arial"/>
                <w:sz w:val="19"/>
                <w:szCs w:val="19"/>
              </w:rPr>
              <w:t xml:space="preserve"> </w:t>
            </w:r>
            <w:r w:rsidR="00652503" w:rsidRPr="00FF239B">
              <w:rPr>
                <w:rFonts w:ascii="Franklin Gothic Book" w:hAnsi="Franklin Gothic Book" w:cs="Arial"/>
                <w:sz w:val="19"/>
                <w:szCs w:val="19"/>
              </w:rPr>
              <w:t>C</w:t>
            </w:r>
            <w:r w:rsidR="00652503" w:rsidRPr="00FF239B">
              <w:rPr>
                <w:rFonts w:ascii="Franklin Gothic Book" w:hAnsi="Franklin Gothic Book"/>
                <w:sz w:val="19"/>
              </w:rPr>
              <w:t>onseiller juridique 2</w:t>
            </w:r>
          </w:p>
        </w:tc>
      </w:tr>
      <w:bookmarkEnd w:id="7"/>
      <w:bookmarkEnd w:id="8"/>
    </w:tbl>
    <w:p w14:paraId="7D5C915D" w14:textId="77777777" w:rsidR="008531F0" w:rsidRPr="00FF239B" w:rsidRDefault="008531F0" w:rsidP="008531F0">
      <w:pPr>
        <w:spacing w:after="0" w:line="240" w:lineRule="auto"/>
        <w:rPr>
          <w:rFonts w:ascii="Franklin Gothic Book" w:hAnsi="Franklin Gothic Book" w:cs="Arial"/>
          <w:b/>
          <w:bCs/>
          <w:sz w:val="19"/>
          <w:szCs w:val="19"/>
        </w:rPr>
      </w:pPr>
    </w:p>
    <w:p w14:paraId="63419EEF" w14:textId="77777777" w:rsidR="008531F0" w:rsidRPr="00FF239B" w:rsidRDefault="008531F0" w:rsidP="008531F0">
      <w:pPr>
        <w:spacing w:after="0" w:line="240" w:lineRule="auto"/>
        <w:rPr>
          <w:rFonts w:ascii="Franklin Gothic Book" w:hAnsi="Franklin Gothic Book" w:cs="Arial"/>
          <w:b/>
          <w:bCs/>
          <w:sz w:val="19"/>
          <w:szCs w:val="19"/>
        </w:rPr>
      </w:pPr>
    </w:p>
    <w:tbl>
      <w:tblPr>
        <w:tblW w:w="9924" w:type="dxa"/>
        <w:tblInd w:w="-436" w:type="dxa"/>
        <w:tblCellMar>
          <w:top w:w="15" w:type="dxa"/>
          <w:bottom w:w="15" w:type="dxa"/>
        </w:tblCellMar>
        <w:tblLook w:val="04A0" w:firstRow="1" w:lastRow="0" w:firstColumn="1" w:lastColumn="0" w:noHBand="0" w:noVBand="1"/>
      </w:tblPr>
      <w:tblGrid>
        <w:gridCol w:w="4117"/>
        <w:gridCol w:w="5807"/>
      </w:tblGrid>
      <w:tr w:rsidR="008531F0" w:rsidRPr="00FF239B" w14:paraId="0DA883B5" w14:textId="77777777" w:rsidTr="007832C9">
        <w:trPr>
          <w:trHeight w:val="261"/>
        </w:trPr>
        <w:tc>
          <w:tcPr>
            <w:tcW w:w="9924" w:type="dxa"/>
            <w:gridSpan w:val="2"/>
            <w:tcBorders>
              <w:top w:val="single" w:sz="4" w:space="0" w:color="000000" w:themeColor="text1"/>
              <w:left w:val="single" w:sz="4" w:space="0" w:color="000000" w:themeColor="text1"/>
              <w:right w:val="single" w:sz="4" w:space="0" w:color="000000" w:themeColor="text1"/>
            </w:tcBorders>
            <w:shd w:val="clear" w:color="auto" w:fill="D9D9D9" w:themeFill="background1" w:themeFillShade="D9"/>
          </w:tcPr>
          <w:p w14:paraId="677B244B" w14:textId="3373FF64" w:rsidR="008531F0" w:rsidRPr="00FF239B" w:rsidRDefault="008531F0" w:rsidP="007832C9">
            <w:pPr>
              <w:spacing w:after="0" w:line="240" w:lineRule="auto"/>
              <w:jc w:val="center"/>
              <w:rPr>
                <w:rFonts w:ascii="Franklin Gothic Book" w:hAnsi="Franklin Gothic Book" w:cs="Arial"/>
                <w:b/>
                <w:bCs/>
                <w:sz w:val="19"/>
                <w:szCs w:val="19"/>
              </w:rPr>
            </w:pPr>
            <w:bookmarkStart w:id="9" w:name="_Hlk513020760"/>
            <w:r w:rsidRPr="00FF239B">
              <w:rPr>
                <w:rFonts w:ascii="Franklin Gothic Book" w:hAnsi="Franklin Gothic Book"/>
                <w:b/>
                <w:sz w:val="19"/>
              </w:rPr>
              <w:lastRenderedPageBreak/>
              <w:t xml:space="preserve">RUBRIQUE III </w:t>
            </w:r>
            <w:r w:rsidR="008E7472" w:rsidRPr="00FF239B">
              <w:rPr>
                <w:rFonts w:ascii="Franklin Gothic Book" w:hAnsi="Franklin Gothic Book"/>
                <w:b/>
                <w:sz w:val="19"/>
              </w:rPr>
              <w:t>–</w:t>
            </w:r>
            <w:r w:rsidRPr="00FF239B">
              <w:rPr>
                <w:rFonts w:ascii="Franklin Gothic Book" w:hAnsi="Franklin Gothic Book"/>
                <w:b/>
                <w:sz w:val="19"/>
              </w:rPr>
              <w:t xml:space="preserve"> </w:t>
            </w:r>
            <w:r w:rsidR="008E7472" w:rsidRPr="00FF239B">
              <w:rPr>
                <w:rFonts w:ascii="Franklin Gothic Book" w:hAnsi="Franklin Gothic Book"/>
                <w:b/>
                <w:sz w:val="19"/>
              </w:rPr>
              <w:t>DÉFENDEUR, C.-À-D.,</w:t>
            </w:r>
            <w:r w:rsidRPr="00FF239B">
              <w:rPr>
                <w:rFonts w:ascii="Franklin Gothic Book" w:hAnsi="Franklin Gothic Book"/>
                <w:b/>
                <w:sz w:val="19"/>
              </w:rPr>
              <w:t xml:space="preserve"> PERSONNE QUI EST PRÉSUMÉE AVOIR </w:t>
            </w:r>
          </w:p>
          <w:p w14:paraId="7A2C398B" w14:textId="52F7D79E" w:rsidR="008531F0" w:rsidRPr="00FF239B" w:rsidRDefault="008531F0" w:rsidP="007832C9">
            <w:pPr>
              <w:spacing w:after="0" w:line="240" w:lineRule="auto"/>
              <w:jc w:val="center"/>
              <w:rPr>
                <w:rFonts w:ascii="Franklin Gothic Book" w:hAnsi="Franklin Gothic Book" w:cs="Arial"/>
                <w:sz w:val="19"/>
                <w:szCs w:val="19"/>
              </w:rPr>
            </w:pPr>
            <w:r w:rsidRPr="00FF239B">
              <w:rPr>
                <w:rFonts w:ascii="Franklin Gothic Book" w:hAnsi="Franklin Gothic Book"/>
                <w:b/>
                <w:sz w:val="19"/>
              </w:rPr>
              <w:t>DÉPLACÉ OU RETENU ILLICITEMENT L</w:t>
            </w:r>
            <w:r w:rsidR="004A4C79" w:rsidRPr="00FF239B">
              <w:rPr>
                <w:rFonts w:ascii="Franklin Gothic Book" w:hAnsi="Franklin Gothic Book"/>
                <w:b/>
                <w:sz w:val="19"/>
              </w:rPr>
              <w:t>’</w:t>
            </w:r>
            <w:r w:rsidRPr="00FF239B">
              <w:rPr>
                <w:rFonts w:ascii="Franklin Gothic Book" w:hAnsi="Franklin Gothic Book"/>
                <w:b/>
                <w:sz w:val="19"/>
              </w:rPr>
              <w:t>ENFANT</w:t>
            </w:r>
          </w:p>
        </w:tc>
      </w:tr>
      <w:tr w:rsidR="00914306" w:rsidRPr="00FF239B" w14:paraId="7A17E227"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A419A80" w14:textId="77777777" w:rsidR="00914306" w:rsidRPr="00FF239B" w:rsidRDefault="00914306">
            <w:pPr>
              <w:spacing w:after="0" w:line="240" w:lineRule="auto"/>
              <w:rPr>
                <w:rFonts w:ascii="Franklin Gothic Book" w:hAnsi="Franklin Gothic Book" w:cs="Arial"/>
                <w:sz w:val="19"/>
                <w:szCs w:val="19"/>
              </w:rPr>
            </w:pPr>
            <w:r w:rsidRPr="00FF239B">
              <w:rPr>
                <w:rFonts w:ascii="Franklin Gothic Book" w:hAnsi="Franklin Gothic Book"/>
                <w:sz w:val="19"/>
              </w:rPr>
              <w:t>Nom(s) de famille</w:t>
            </w:r>
          </w:p>
        </w:tc>
        <w:tc>
          <w:tcPr>
            <w:tcW w:w="5807" w:type="dxa"/>
            <w:tcBorders>
              <w:top w:val="single" w:sz="4" w:space="0" w:color="000000"/>
              <w:left w:val="single" w:sz="4" w:space="0" w:color="000000"/>
              <w:bottom w:val="single" w:sz="4" w:space="0" w:color="000000"/>
              <w:right w:val="single" w:sz="4" w:space="0" w:color="000000"/>
            </w:tcBorders>
            <w:vAlign w:val="center"/>
          </w:tcPr>
          <w:p w14:paraId="71D100C8" w14:textId="77777777" w:rsidR="0091430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35104584"/>
                <w:placeholder>
                  <w:docPart w:val="2CBBB2EA3C724C16940DA0B35E61406D"/>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914306" w:rsidRPr="00FF239B" w14:paraId="7914EA54"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14BE8C9" w14:textId="77777777" w:rsidR="00914306" w:rsidRPr="00FF239B" w:rsidRDefault="00914306">
            <w:pPr>
              <w:spacing w:after="0" w:line="240" w:lineRule="auto"/>
              <w:rPr>
                <w:rFonts w:ascii="Franklin Gothic Book" w:hAnsi="Franklin Gothic Book" w:cs="Arial"/>
                <w:sz w:val="19"/>
                <w:szCs w:val="19"/>
              </w:rPr>
            </w:pPr>
            <w:r w:rsidRPr="00FF239B">
              <w:rPr>
                <w:rFonts w:ascii="Franklin Gothic Book" w:hAnsi="Franklin Gothic Book"/>
                <w:sz w:val="19"/>
              </w:rPr>
              <w:t>Prénom(s)</w:t>
            </w:r>
          </w:p>
        </w:tc>
        <w:tc>
          <w:tcPr>
            <w:tcW w:w="5807" w:type="dxa"/>
            <w:tcBorders>
              <w:top w:val="single" w:sz="4" w:space="0" w:color="000000"/>
              <w:left w:val="single" w:sz="4" w:space="0" w:color="000000"/>
              <w:bottom w:val="single" w:sz="4" w:space="0" w:color="000000"/>
              <w:right w:val="single" w:sz="4" w:space="0" w:color="000000"/>
            </w:tcBorders>
            <w:vAlign w:val="center"/>
          </w:tcPr>
          <w:p w14:paraId="582E08D0" w14:textId="77777777" w:rsidR="0091430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837804002"/>
                <w:placeholder>
                  <w:docPart w:val="D1FC92BB25624414B6384DC04676BF85"/>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914306" w:rsidRPr="00FF239B" w14:paraId="6DD5874F"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26E8ADB" w14:textId="4B239441" w:rsidR="00914306" w:rsidRPr="00FF239B" w:rsidRDefault="00914306">
            <w:pPr>
              <w:spacing w:after="0" w:line="240" w:lineRule="auto"/>
              <w:rPr>
                <w:rFonts w:ascii="Franklin Gothic Book" w:hAnsi="Franklin Gothic Book" w:cs="Arial"/>
                <w:sz w:val="19"/>
                <w:szCs w:val="19"/>
              </w:rPr>
            </w:pPr>
            <w:r w:rsidRPr="00FF239B">
              <w:rPr>
                <w:rFonts w:ascii="Franklin Gothic Book" w:hAnsi="Franklin Gothic Book"/>
                <w:sz w:val="19"/>
              </w:rPr>
              <w:t>Nom d</w:t>
            </w:r>
            <w:r w:rsidR="004A4C79" w:rsidRPr="00FF239B">
              <w:rPr>
                <w:rFonts w:ascii="Franklin Gothic Book" w:hAnsi="Franklin Gothic Book"/>
                <w:sz w:val="19"/>
              </w:rPr>
              <w:t>’</w:t>
            </w:r>
            <w:r w:rsidRPr="00FF239B">
              <w:rPr>
                <w:rFonts w:ascii="Franklin Gothic Book" w:hAnsi="Franklin Gothic Book"/>
                <w:sz w:val="19"/>
              </w:rPr>
              <w:t>emprunt</w:t>
            </w:r>
            <w:r w:rsidR="00646B7C" w:rsidRPr="00FF239B">
              <w:rPr>
                <w:rFonts w:ascii="Franklin Gothic Book" w:hAnsi="Franklin Gothic Book"/>
                <w:sz w:val="19"/>
              </w:rPr>
              <w:t xml:space="preserve"> </w:t>
            </w:r>
            <w:r w:rsidR="00646B7C" w:rsidRPr="00FF239B">
              <w:rPr>
                <w:rFonts w:ascii="Franklin Gothic Book" w:hAnsi="Franklin Gothic Book"/>
                <w:i/>
                <w:iCs/>
                <w:sz w:val="19"/>
              </w:rPr>
              <w:t>(le cas échéant)</w:t>
            </w:r>
          </w:p>
        </w:tc>
        <w:tc>
          <w:tcPr>
            <w:tcW w:w="5807" w:type="dxa"/>
            <w:tcBorders>
              <w:top w:val="single" w:sz="4" w:space="0" w:color="000000"/>
              <w:left w:val="single" w:sz="4" w:space="0" w:color="000000"/>
              <w:bottom w:val="single" w:sz="4" w:space="0" w:color="000000"/>
              <w:right w:val="single" w:sz="4" w:space="0" w:color="000000"/>
            </w:tcBorders>
            <w:vAlign w:val="center"/>
          </w:tcPr>
          <w:p w14:paraId="55D1D497" w14:textId="77777777" w:rsidR="0091430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383515034"/>
                <w:placeholder>
                  <w:docPart w:val="8AE1E7EDD53A439795713748646BB5B6"/>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914306" w:rsidRPr="00FF239B" w14:paraId="0654AC45"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3B4D577" w14:textId="0B6B2144" w:rsidR="00914306" w:rsidRPr="00FF239B" w:rsidRDefault="00914306">
            <w:pPr>
              <w:spacing w:after="0" w:line="240" w:lineRule="auto"/>
              <w:rPr>
                <w:rFonts w:ascii="Franklin Gothic Book" w:hAnsi="Franklin Gothic Book" w:cs="Arial"/>
                <w:sz w:val="19"/>
                <w:szCs w:val="19"/>
              </w:rPr>
            </w:pPr>
            <w:r w:rsidRPr="00FF239B">
              <w:rPr>
                <w:rFonts w:ascii="Franklin Gothic Book" w:hAnsi="Franklin Gothic Book"/>
                <w:sz w:val="19"/>
              </w:rPr>
              <w:t xml:space="preserve">Date et lieu de naissance </w:t>
            </w:r>
            <w:r w:rsidRPr="00FF239B">
              <w:rPr>
                <w:rFonts w:ascii="Franklin Gothic Book" w:hAnsi="Franklin Gothic Book"/>
                <w:i/>
                <w:sz w:val="16"/>
              </w:rPr>
              <w:t>(jj/mm/aaaa)</w:t>
            </w:r>
          </w:p>
        </w:tc>
        <w:tc>
          <w:tcPr>
            <w:tcW w:w="5807" w:type="dxa"/>
            <w:tcBorders>
              <w:top w:val="single" w:sz="4" w:space="0" w:color="000000"/>
              <w:left w:val="single" w:sz="4" w:space="0" w:color="000000"/>
              <w:bottom w:val="single" w:sz="4" w:space="0" w:color="000000"/>
              <w:right w:val="single" w:sz="4" w:space="0" w:color="000000"/>
            </w:tcBorders>
            <w:vAlign w:val="center"/>
          </w:tcPr>
          <w:p w14:paraId="3B6E0222" w14:textId="0AAB4732" w:rsidR="0091430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626996511"/>
                <w:placeholder>
                  <w:docPart w:val="1236B6A4E72E4ECB8C2F24BA421A4922"/>
                </w:placeholder>
                <w:showingPlcHdr/>
              </w:sdtPr>
              <w:sdtEndPr/>
              <w:sdtContent>
                <w:r w:rsidR="003A3752" w:rsidRPr="00FF239B">
                  <w:rPr>
                    <w:rFonts w:ascii="Franklin Gothic Book" w:hAnsi="Franklin Gothic Book"/>
                    <w:color w:val="808080"/>
                    <w:sz w:val="20"/>
                  </w:rPr>
                  <w:t>Cliquez ou tapez ici pour saisir le texte.</w:t>
                </w:r>
              </w:sdtContent>
            </w:sdt>
          </w:p>
        </w:tc>
      </w:tr>
      <w:tr w:rsidR="00914306" w:rsidRPr="00FF239B" w14:paraId="19220998"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9618557" w14:textId="0D656C9B" w:rsidR="00914306" w:rsidRPr="00FF239B" w:rsidRDefault="00914306">
            <w:pPr>
              <w:spacing w:after="0" w:line="240" w:lineRule="auto"/>
              <w:rPr>
                <w:rFonts w:ascii="Franklin Gothic Book" w:hAnsi="Franklin Gothic Book" w:cs="Arial"/>
                <w:sz w:val="19"/>
                <w:szCs w:val="19"/>
              </w:rPr>
            </w:pPr>
            <w:r w:rsidRPr="00FF239B">
              <w:rPr>
                <w:rFonts w:ascii="Franklin Gothic Book" w:hAnsi="Franklin Gothic Book"/>
                <w:sz w:val="19"/>
              </w:rPr>
              <w:t>Lien de parenté avec l</w:t>
            </w:r>
            <w:r w:rsidR="004A4C79" w:rsidRPr="00FF239B">
              <w:rPr>
                <w:rFonts w:ascii="Franklin Gothic Book" w:hAnsi="Franklin Gothic Book"/>
                <w:sz w:val="19"/>
              </w:rPr>
              <w:t>’</w:t>
            </w:r>
            <w:r w:rsidRPr="00FF239B">
              <w:rPr>
                <w:rFonts w:ascii="Franklin Gothic Book" w:hAnsi="Franklin Gothic Book"/>
                <w:sz w:val="19"/>
              </w:rPr>
              <w:t>enfant</w:t>
            </w:r>
          </w:p>
        </w:tc>
        <w:tc>
          <w:tcPr>
            <w:tcW w:w="5807" w:type="dxa"/>
            <w:tcBorders>
              <w:top w:val="single" w:sz="4" w:space="0" w:color="000000"/>
              <w:left w:val="single" w:sz="4" w:space="0" w:color="000000"/>
              <w:bottom w:val="single" w:sz="4" w:space="0" w:color="000000"/>
              <w:right w:val="single" w:sz="4" w:space="0" w:color="000000"/>
            </w:tcBorders>
            <w:vAlign w:val="center"/>
          </w:tcPr>
          <w:p w14:paraId="2D45563D" w14:textId="77777777" w:rsidR="00914306" w:rsidRPr="00FF239B" w:rsidRDefault="00914306">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Mère</w:t>
            </w:r>
          </w:p>
          <w:p w14:paraId="580A30E9" w14:textId="77777777" w:rsidR="00914306" w:rsidRPr="00FF239B" w:rsidRDefault="00914306">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Père</w:t>
            </w:r>
          </w:p>
          <w:p w14:paraId="1A0330D1" w14:textId="68885214" w:rsidR="00914306" w:rsidRPr="00FF239B" w:rsidRDefault="00914306">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w:t>
            </w:r>
            <w:r w:rsidR="00495602" w:rsidRPr="00FF239B">
              <w:rPr>
                <w:rFonts w:ascii="Franklin Gothic Book" w:hAnsi="Franklin Gothic Book"/>
                <w:sz w:val="19"/>
              </w:rPr>
              <w:t>Gardien ou tuteur en vertu de la loi ou de la coutume</w:t>
            </w:r>
          </w:p>
          <w:p w14:paraId="0774710F" w14:textId="344B4287" w:rsidR="00914306" w:rsidRPr="00FF239B" w:rsidRDefault="00914306">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Autre. Veuillez préciser :</w:t>
            </w:r>
            <w:r w:rsidR="003A3752" w:rsidRPr="00FF239B">
              <w:rPr>
                <w:rFonts w:ascii="Franklin Gothic Book" w:hAnsi="Franklin Gothic Book"/>
                <w:sz w:val="19"/>
              </w:rPr>
              <w:t xml:space="preserve"> </w:t>
            </w:r>
            <w:sdt>
              <w:sdtPr>
                <w:rPr>
                  <w:rFonts w:ascii="Franklin Gothic Book" w:eastAsia="Franklin Gothic Book" w:hAnsi="Franklin Gothic Book" w:cs="Times New Roman"/>
                  <w:sz w:val="20"/>
                  <w:szCs w:val="20"/>
                </w:rPr>
                <w:id w:val="-558251783"/>
                <w:placeholder>
                  <w:docPart w:val="C58DA34B5995401985C1D97B1B5AC1A7"/>
                </w:placeholder>
                <w:showingPlcHdr/>
              </w:sdtPr>
              <w:sdtEndPr/>
              <w:sdtContent>
                <w:r w:rsidR="003A3752" w:rsidRPr="00FF239B">
                  <w:rPr>
                    <w:rFonts w:ascii="Franklin Gothic Book" w:hAnsi="Franklin Gothic Book"/>
                    <w:color w:val="808080"/>
                    <w:sz w:val="20"/>
                  </w:rPr>
                  <w:t>Cliquez ou tapez ici pour saisir le texte.</w:t>
                </w:r>
              </w:sdtContent>
            </w:sdt>
          </w:p>
        </w:tc>
      </w:tr>
      <w:tr w:rsidR="00914306" w:rsidRPr="00FF239B" w14:paraId="1993CD63"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9D6C816" w14:textId="77777777" w:rsidR="00914306" w:rsidRPr="00FF239B" w:rsidRDefault="00914306">
            <w:pPr>
              <w:spacing w:after="0" w:line="240" w:lineRule="auto"/>
              <w:rPr>
                <w:rFonts w:ascii="Franklin Gothic Book" w:hAnsi="Franklin Gothic Book" w:cs="Arial"/>
                <w:sz w:val="19"/>
                <w:szCs w:val="19"/>
              </w:rPr>
            </w:pPr>
            <w:r w:rsidRPr="00FF239B">
              <w:rPr>
                <w:rFonts w:ascii="Franklin Gothic Book" w:hAnsi="Franklin Gothic Book"/>
                <w:sz w:val="19"/>
              </w:rPr>
              <w:t>Nationalité(s)</w:t>
            </w:r>
          </w:p>
        </w:tc>
        <w:tc>
          <w:tcPr>
            <w:tcW w:w="5807" w:type="dxa"/>
            <w:tcBorders>
              <w:top w:val="single" w:sz="4" w:space="0" w:color="000000"/>
              <w:left w:val="single" w:sz="4" w:space="0" w:color="000000"/>
              <w:bottom w:val="single" w:sz="4" w:space="0" w:color="000000"/>
              <w:right w:val="single" w:sz="4" w:space="0" w:color="000000"/>
            </w:tcBorders>
            <w:vAlign w:val="center"/>
          </w:tcPr>
          <w:p w14:paraId="4FC6D2DA" w14:textId="77777777" w:rsidR="0091430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486971507"/>
                <w:placeholder>
                  <w:docPart w:val="E0C9E824A8B94592A03F2A68FA7A209B"/>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914306" w:rsidRPr="00FF239B" w14:paraId="17AB6A51"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3B20C9" w14:textId="00B47F7E" w:rsidR="00914306" w:rsidRPr="00FF239B" w:rsidRDefault="00312AE5">
            <w:pPr>
              <w:spacing w:after="0" w:line="240" w:lineRule="auto"/>
              <w:rPr>
                <w:rFonts w:ascii="Franklin Gothic Book" w:hAnsi="Franklin Gothic Book" w:cs="Arial"/>
                <w:sz w:val="19"/>
                <w:szCs w:val="19"/>
              </w:rPr>
            </w:pPr>
            <w:r w:rsidRPr="00FF239B">
              <w:rPr>
                <w:rFonts w:ascii="Franklin Gothic Book" w:hAnsi="Franklin Gothic Book"/>
                <w:sz w:val="19"/>
              </w:rPr>
              <w:t>Genre</w:t>
            </w:r>
          </w:p>
        </w:tc>
        <w:tc>
          <w:tcPr>
            <w:tcW w:w="5807" w:type="dxa"/>
            <w:tcBorders>
              <w:top w:val="single" w:sz="4" w:space="0" w:color="000000"/>
              <w:left w:val="single" w:sz="4" w:space="0" w:color="000000"/>
              <w:bottom w:val="single" w:sz="4" w:space="0" w:color="000000"/>
              <w:right w:val="single" w:sz="4" w:space="0" w:color="000000"/>
            </w:tcBorders>
            <w:vAlign w:val="center"/>
          </w:tcPr>
          <w:p w14:paraId="3565A659" w14:textId="77777777" w:rsidR="0091430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775213736"/>
                <w:placeholder>
                  <w:docPart w:val="F47C41D1E5F644B2B7E2D43B6DFCF63C"/>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914306" w:rsidRPr="00FF239B" w14:paraId="6B5E0CB9"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61A71EE" w14:textId="50C1A6A0" w:rsidR="00914306" w:rsidRPr="00FF239B" w:rsidRDefault="00914306">
            <w:pPr>
              <w:spacing w:after="0" w:line="240" w:lineRule="auto"/>
              <w:rPr>
                <w:rFonts w:ascii="Franklin Gothic Book" w:hAnsi="Franklin Gothic Book" w:cs="Arial"/>
                <w:sz w:val="19"/>
                <w:szCs w:val="19"/>
              </w:rPr>
            </w:pPr>
            <w:r w:rsidRPr="00FF239B">
              <w:rPr>
                <w:rFonts w:ascii="Franklin Gothic Book" w:hAnsi="Franklin Gothic Book"/>
                <w:sz w:val="19"/>
              </w:rPr>
              <w:t>Document(s) d</w:t>
            </w:r>
            <w:r w:rsidR="004A4C79" w:rsidRPr="00FF239B">
              <w:rPr>
                <w:rFonts w:ascii="Franklin Gothic Book" w:hAnsi="Franklin Gothic Book"/>
                <w:sz w:val="19"/>
              </w:rPr>
              <w:t>’</w:t>
            </w:r>
            <w:r w:rsidRPr="00FF239B">
              <w:rPr>
                <w:rFonts w:ascii="Franklin Gothic Book" w:hAnsi="Franklin Gothic Book"/>
                <w:sz w:val="19"/>
              </w:rPr>
              <w:t xml:space="preserve">identité, numéro(s) et date(s) de validité </w:t>
            </w:r>
            <w:r w:rsidRPr="00FF239B">
              <w:rPr>
                <w:rFonts w:ascii="Franklin Gothic Book" w:hAnsi="Franklin Gothic Book"/>
                <w:i/>
                <w:iCs/>
                <w:sz w:val="19"/>
              </w:rPr>
              <w:t>(</w:t>
            </w:r>
            <w:r w:rsidR="00912BC3" w:rsidRPr="00FF239B">
              <w:rPr>
                <w:rFonts w:ascii="Franklin Gothic Book" w:hAnsi="Franklin Gothic Book"/>
                <w:i/>
                <w:iCs/>
                <w:sz w:val="19"/>
              </w:rPr>
              <w:t>s'ils sont connus</w:t>
            </w:r>
            <w:r w:rsidRPr="00FF239B">
              <w:rPr>
                <w:rFonts w:ascii="Franklin Gothic Book" w:hAnsi="Franklin Gothic Book"/>
                <w:i/>
                <w:iCs/>
                <w:sz w:val="19"/>
              </w:rPr>
              <w:t>)</w:t>
            </w:r>
          </w:p>
        </w:tc>
        <w:tc>
          <w:tcPr>
            <w:tcW w:w="5807" w:type="dxa"/>
            <w:tcBorders>
              <w:top w:val="single" w:sz="4" w:space="0" w:color="000000"/>
              <w:left w:val="single" w:sz="4" w:space="0" w:color="000000"/>
              <w:bottom w:val="single" w:sz="4" w:space="0" w:color="000000"/>
              <w:right w:val="single" w:sz="4" w:space="0" w:color="000000"/>
            </w:tcBorders>
            <w:vAlign w:val="center"/>
          </w:tcPr>
          <w:p w14:paraId="5F917C65" w14:textId="77777777" w:rsidR="0091430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804541536"/>
                <w:placeholder>
                  <w:docPart w:val="1BA10F91502240FDB0EE1A0E72961E35"/>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914306" w:rsidRPr="00FF239B" w14:paraId="067CF15B" w14:textId="77777777">
        <w:tblPrEx>
          <w:tblCellMar>
            <w:left w:w="113" w:type="dxa"/>
            <w:right w:w="113" w:type="dxa"/>
          </w:tblCellMar>
        </w:tblPrEx>
        <w:trPr>
          <w:trHeight w:val="245"/>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1B13D7" w14:textId="30222E67" w:rsidR="00914306" w:rsidRPr="00FF239B" w:rsidRDefault="00914306">
            <w:pPr>
              <w:spacing w:after="0" w:line="240" w:lineRule="auto"/>
              <w:rPr>
                <w:rFonts w:ascii="Franklin Gothic Book" w:hAnsi="Franklin Gothic Book" w:cs="Arial"/>
                <w:sz w:val="19"/>
                <w:szCs w:val="19"/>
              </w:rPr>
            </w:pPr>
            <w:r w:rsidRPr="00FF239B">
              <w:rPr>
                <w:rFonts w:ascii="Franklin Gothic Book" w:hAnsi="Franklin Gothic Book"/>
                <w:sz w:val="19"/>
              </w:rPr>
              <w:t xml:space="preserve">Document(s) de voyage, numéro(s) et date(s) de validité </w:t>
            </w:r>
            <w:r w:rsidRPr="00FF239B">
              <w:rPr>
                <w:rFonts w:ascii="Franklin Gothic Book" w:hAnsi="Franklin Gothic Book"/>
                <w:i/>
                <w:iCs/>
                <w:sz w:val="19"/>
              </w:rPr>
              <w:t>(</w:t>
            </w:r>
            <w:r w:rsidR="00912BC3" w:rsidRPr="00FF239B">
              <w:rPr>
                <w:rFonts w:ascii="Franklin Gothic Book" w:hAnsi="Franklin Gothic Book"/>
                <w:i/>
                <w:iCs/>
                <w:sz w:val="19"/>
              </w:rPr>
              <w:t>s'ils sont connus</w:t>
            </w:r>
            <w:r w:rsidRPr="00FF239B">
              <w:rPr>
                <w:rFonts w:ascii="Franklin Gothic Book" w:hAnsi="Franklin Gothic Book"/>
                <w:i/>
                <w:iCs/>
                <w:sz w:val="19"/>
              </w:rPr>
              <w:t>)</w:t>
            </w:r>
          </w:p>
        </w:tc>
        <w:tc>
          <w:tcPr>
            <w:tcW w:w="5807" w:type="dxa"/>
            <w:tcBorders>
              <w:top w:val="single" w:sz="4" w:space="0" w:color="000000"/>
              <w:left w:val="single" w:sz="4" w:space="0" w:color="000000"/>
              <w:bottom w:val="single" w:sz="4" w:space="0" w:color="000000"/>
              <w:right w:val="single" w:sz="4" w:space="0" w:color="000000"/>
            </w:tcBorders>
            <w:vAlign w:val="center"/>
          </w:tcPr>
          <w:p w14:paraId="33D4D1AF" w14:textId="77777777" w:rsidR="0091430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906721453"/>
                <w:placeholder>
                  <w:docPart w:val="B619C0F4C1AE4EE291868548214B5E04"/>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914306" w:rsidRPr="00FF239B" w14:paraId="576414EA" w14:textId="77777777">
        <w:tblPrEx>
          <w:tblCellMar>
            <w:left w:w="113" w:type="dxa"/>
            <w:right w:w="113" w:type="dxa"/>
          </w:tblCellMar>
        </w:tblPrEx>
        <w:trPr>
          <w:trHeight w:val="526"/>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243EE2E" w14:textId="2FA12A89" w:rsidR="00914306" w:rsidRPr="00FF239B" w:rsidRDefault="00914306">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 xml:space="preserve">Adresse </w:t>
            </w:r>
            <w:r w:rsidRPr="00FF239B">
              <w:rPr>
                <w:rFonts w:ascii="Franklin Gothic Book" w:hAnsi="Franklin Gothic Book"/>
                <w:i/>
                <w:iCs/>
                <w:sz w:val="19"/>
              </w:rPr>
              <w:t>(s</w:t>
            </w:r>
            <w:r w:rsidR="004A4C79" w:rsidRPr="00FF239B">
              <w:rPr>
                <w:rFonts w:ascii="Franklin Gothic Book" w:hAnsi="Franklin Gothic Book"/>
                <w:i/>
                <w:iCs/>
                <w:sz w:val="19"/>
              </w:rPr>
              <w:t>’</w:t>
            </w:r>
            <w:r w:rsidRPr="00FF239B">
              <w:rPr>
                <w:rFonts w:ascii="Franklin Gothic Book" w:hAnsi="Franklin Gothic Book"/>
                <w:i/>
                <w:iCs/>
                <w:sz w:val="19"/>
              </w:rPr>
              <w:t>il s</w:t>
            </w:r>
            <w:r w:rsidR="004A4C79" w:rsidRPr="00FF239B">
              <w:rPr>
                <w:rFonts w:ascii="Franklin Gothic Book" w:hAnsi="Franklin Gothic Book"/>
                <w:i/>
                <w:iCs/>
                <w:sz w:val="19"/>
              </w:rPr>
              <w:t>’</w:t>
            </w:r>
            <w:r w:rsidRPr="00FF239B">
              <w:rPr>
                <w:rFonts w:ascii="Franklin Gothic Book" w:hAnsi="Franklin Gothic Book"/>
                <w:i/>
                <w:iCs/>
                <w:sz w:val="19"/>
              </w:rPr>
              <w:t>agit d</w:t>
            </w:r>
            <w:r w:rsidR="004A4C79" w:rsidRPr="00FF239B">
              <w:rPr>
                <w:rFonts w:ascii="Franklin Gothic Book" w:hAnsi="Franklin Gothic Book"/>
                <w:i/>
                <w:iCs/>
                <w:sz w:val="19"/>
              </w:rPr>
              <w:t>’</w:t>
            </w:r>
            <w:r w:rsidRPr="00FF239B">
              <w:rPr>
                <w:rFonts w:ascii="Franklin Gothic Book" w:hAnsi="Franklin Gothic Book"/>
                <w:i/>
                <w:iCs/>
                <w:sz w:val="19"/>
              </w:rPr>
              <w:t>une institution, veuillez également indiquer le nom d</w:t>
            </w:r>
            <w:r w:rsidR="004A4C79" w:rsidRPr="00FF239B">
              <w:rPr>
                <w:rFonts w:ascii="Franklin Gothic Book" w:hAnsi="Franklin Gothic Book"/>
                <w:i/>
                <w:iCs/>
                <w:sz w:val="19"/>
              </w:rPr>
              <w:t>’</w:t>
            </w:r>
            <w:r w:rsidRPr="00FF239B">
              <w:rPr>
                <w:rFonts w:ascii="Franklin Gothic Book" w:hAnsi="Franklin Gothic Book"/>
                <w:i/>
                <w:iCs/>
                <w:sz w:val="19"/>
              </w:rPr>
              <w:t>une personne à contacter)</w:t>
            </w:r>
          </w:p>
        </w:tc>
        <w:tc>
          <w:tcPr>
            <w:tcW w:w="5807" w:type="dxa"/>
            <w:tcBorders>
              <w:top w:val="single" w:sz="4" w:space="0" w:color="000000"/>
              <w:left w:val="single" w:sz="4" w:space="0" w:color="000000"/>
              <w:bottom w:val="single" w:sz="4" w:space="0" w:color="000000"/>
              <w:right w:val="single" w:sz="4" w:space="0" w:color="000000"/>
            </w:tcBorders>
            <w:vAlign w:val="center"/>
            <w:hideMark/>
          </w:tcPr>
          <w:p w14:paraId="0314FE15" w14:textId="77777777" w:rsidR="0091430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870584874"/>
                <w:placeholder>
                  <w:docPart w:val="86B2D37DC9D04EA88FF34796EC775D9B"/>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914306" w:rsidRPr="00FF239B" w14:paraId="5F8A28F1" w14:textId="77777777">
        <w:tblPrEx>
          <w:tblCellMar>
            <w:left w:w="113" w:type="dxa"/>
            <w:right w:w="113" w:type="dxa"/>
          </w:tblCellMar>
        </w:tblPrEx>
        <w:trPr>
          <w:trHeight w:val="526"/>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5834911" w14:textId="77777777" w:rsidR="00914306" w:rsidRPr="00FF239B" w:rsidRDefault="00914306">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Numéro(s) de téléphone</w:t>
            </w:r>
          </w:p>
        </w:tc>
        <w:tc>
          <w:tcPr>
            <w:tcW w:w="5807" w:type="dxa"/>
            <w:tcBorders>
              <w:top w:val="single" w:sz="4" w:space="0" w:color="000000"/>
              <w:left w:val="single" w:sz="4" w:space="0" w:color="000000"/>
              <w:bottom w:val="single" w:sz="4" w:space="0" w:color="000000"/>
              <w:right w:val="single" w:sz="4" w:space="0" w:color="000000"/>
            </w:tcBorders>
            <w:vAlign w:val="center"/>
            <w:hideMark/>
          </w:tcPr>
          <w:p w14:paraId="0896F13D" w14:textId="4C32DF9F" w:rsidR="00914306" w:rsidRPr="00FF239B" w:rsidRDefault="00B8105D">
            <w:pPr>
              <w:spacing w:after="0" w:line="240" w:lineRule="auto"/>
              <w:rPr>
                <w:rFonts w:ascii="Franklin Gothic Book" w:eastAsia="Franklin Gothic Book" w:hAnsi="Franklin Gothic Book" w:cs="Times New Roman"/>
                <w:sz w:val="19"/>
                <w:szCs w:val="19"/>
              </w:rPr>
            </w:pPr>
            <w:sdt>
              <w:sdtPr>
                <w:rPr>
                  <w:rFonts w:ascii="Franklin Gothic Book" w:eastAsia="Franklin Gothic Book" w:hAnsi="Franklin Gothic Book" w:cs="Times New Roman"/>
                  <w:sz w:val="19"/>
                  <w:szCs w:val="19"/>
                </w:rPr>
                <w:id w:val="386924553"/>
                <w:placeholder>
                  <w:docPart w:val="E7C54003C1C147848885DAB1DC68DD26"/>
                </w:placeholder>
                <w:showingPlcHdr/>
              </w:sdtPr>
              <w:sdtEndPr/>
              <w:sdtContent>
                <w:r w:rsidR="00914306" w:rsidRPr="00FF239B">
                  <w:rPr>
                    <w:rFonts w:ascii="Franklin Gothic Book" w:hAnsi="Franklin Gothic Book"/>
                    <w:color w:val="808080"/>
                    <w:sz w:val="19"/>
                  </w:rPr>
                  <w:t>Cliquez ou tapez ici pour saisir le texte.</w:t>
                </w:r>
              </w:sdtContent>
            </w:sdt>
          </w:p>
          <w:p w14:paraId="21B15F65" w14:textId="77777777" w:rsidR="00914306" w:rsidRPr="00FF239B" w:rsidRDefault="00914306">
            <w:pPr>
              <w:spacing w:after="0" w:line="240" w:lineRule="auto"/>
              <w:rPr>
                <w:rFonts w:ascii="Franklin Gothic Book" w:hAnsi="Franklin Gothic Book" w:cs="Arial"/>
                <w:sz w:val="19"/>
                <w:szCs w:val="19"/>
              </w:rPr>
            </w:pPr>
          </w:p>
          <w:p w14:paraId="44BE9C97" w14:textId="127AF150" w:rsidR="00914306" w:rsidRPr="00FF239B" w:rsidRDefault="00914306">
            <w:pPr>
              <w:spacing w:after="0" w:line="240" w:lineRule="auto"/>
              <w:rPr>
                <w:rFonts w:ascii="Franklin Gothic Book" w:hAnsi="Franklin Gothic Book" w:cs="Arial"/>
                <w:sz w:val="19"/>
                <w:szCs w:val="19"/>
              </w:rPr>
            </w:pPr>
          </w:p>
        </w:tc>
      </w:tr>
      <w:tr w:rsidR="00914306" w:rsidRPr="00FF239B" w14:paraId="41C27329" w14:textId="77777777">
        <w:tblPrEx>
          <w:tblCellMar>
            <w:left w:w="113" w:type="dxa"/>
            <w:right w:w="113" w:type="dxa"/>
          </w:tblCellMar>
        </w:tblPrEx>
        <w:trPr>
          <w:trHeight w:val="340"/>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2518875" w14:textId="77777777" w:rsidR="00914306" w:rsidRPr="00FF239B" w:rsidRDefault="00914306">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Adresse(s) électronique(s)</w:t>
            </w:r>
          </w:p>
        </w:tc>
        <w:tc>
          <w:tcPr>
            <w:tcW w:w="5807" w:type="dxa"/>
            <w:tcBorders>
              <w:top w:val="single" w:sz="4" w:space="0" w:color="000000"/>
              <w:left w:val="single" w:sz="4" w:space="0" w:color="000000"/>
              <w:bottom w:val="single" w:sz="4" w:space="0" w:color="000000"/>
              <w:right w:val="single" w:sz="4" w:space="0" w:color="000000"/>
            </w:tcBorders>
            <w:vAlign w:val="center"/>
          </w:tcPr>
          <w:p w14:paraId="1CECC15B" w14:textId="77777777" w:rsidR="00914306" w:rsidRPr="00FF239B" w:rsidRDefault="00B8105D">
            <w:pPr>
              <w:pStyle w:val="NormalWeb"/>
              <w:spacing w:before="0" w:beforeAutospacing="0" w:after="0" w:afterAutospacing="0"/>
              <w:rPr>
                <w:rFonts w:ascii="Franklin Gothic Book" w:hAnsi="Franklin Gothic Book" w:cs="Arial"/>
                <w:sz w:val="19"/>
                <w:szCs w:val="19"/>
              </w:rPr>
            </w:pPr>
            <w:sdt>
              <w:sdtPr>
                <w:rPr>
                  <w:rFonts w:ascii="Franklin Gothic Book" w:eastAsia="Franklin Gothic Book" w:hAnsi="Franklin Gothic Book"/>
                  <w:sz w:val="20"/>
                  <w:szCs w:val="20"/>
                </w:rPr>
                <w:id w:val="-1241165612"/>
                <w:placeholder>
                  <w:docPart w:val="14044034F20647E3A4A535B6E6F1329D"/>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914306" w:rsidRPr="00FF239B" w14:paraId="1EA9F444" w14:textId="77777777">
        <w:tblPrEx>
          <w:tblCellMar>
            <w:left w:w="113"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BC8C116" w14:textId="77777777" w:rsidR="00914306" w:rsidRPr="00FF239B" w:rsidRDefault="00914306">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Numéro(s) de télécopie</w:t>
            </w:r>
          </w:p>
        </w:tc>
        <w:tc>
          <w:tcPr>
            <w:tcW w:w="5807" w:type="dxa"/>
            <w:tcBorders>
              <w:top w:val="single" w:sz="4" w:space="0" w:color="000000"/>
              <w:left w:val="single" w:sz="4" w:space="0" w:color="000000"/>
              <w:bottom w:val="single" w:sz="4" w:space="0" w:color="000000"/>
              <w:right w:val="single" w:sz="4" w:space="0" w:color="000000"/>
            </w:tcBorders>
            <w:vAlign w:val="center"/>
          </w:tcPr>
          <w:p w14:paraId="3FA456FD" w14:textId="77777777" w:rsidR="00914306" w:rsidRPr="00FF239B" w:rsidRDefault="00B8105D">
            <w:pPr>
              <w:pStyle w:val="NormalWeb"/>
              <w:spacing w:before="0" w:beforeAutospacing="0" w:after="0" w:afterAutospacing="0"/>
              <w:rPr>
                <w:rFonts w:ascii="Franklin Gothic Book" w:hAnsi="Franklin Gothic Book" w:cs="Arial"/>
                <w:sz w:val="19"/>
                <w:szCs w:val="19"/>
              </w:rPr>
            </w:pPr>
            <w:sdt>
              <w:sdtPr>
                <w:rPr>
                  <w:rFonts w:ascii="Franklin Gothic Book" w:eastAsia="Franklin Gothic Book" w:hAnsi="Franklin Gothic Book"/>
                  <w:sz w:val="20"/>
                  <w:szCs w:val="20"/>
                </w:rPr>
                <w:id w:val="773906385"/>
                <w:placeholder>
                  <w:docPart w:val="F9E4F005E66D4F91823C360882DCDB08"/>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605BD6" w:rsidRPr="00FF239B" w14:paraId="09CEBE7B" w14:textId="77777777">
        <w:tblPrEx>
          <w:tblCellMar>
            <w:left w:w="113" w:type="dxa"/>
            <w:right w:w="113" w:type="dxa"/>
          </w:tblCellMar>
        </w:tblPrEx>
        <w:trPr>
          <w:trHeight w:val="94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71E5EE6" w14:textId="118839F2" w:rsidR="00605BD6" w:rsidRPr="00FF239B" w:rsidRDefault="00605BD6">
            <w:pPr>
              <w:spacing w:after="0" w:line="240" w:lineRule="auto"/>
              <w:rPr>
                <w:rFonts w:ascii="Franklin Gothic Book" w:hAnsi="Franklin Gothic Book" w:cs="Arial"/>
                <w:sz w:val="19"/>
                <w:szCs w:val="19"/>
              </w:rPr>
            </w:pPr>
            <w:r w:rsidRPr="00FF239B">
              <w:rPr>
                <w:rFonts w:ascii="Franklin Gothic Book" w:hAnsi="Franklin Gothic Book"/>
                <w:sz w:val="19"/>
              </w:rPr>
              <w:t xml:space="preserve">Langue(s) </w:t>
            </w:r>
          </w:p>
        </w:tc>
        <w:tc>
          <w:tcPr>
            <w:tcW w:w="5807" w:type="dxa"/>
            <w:tcBorders>
              <w:top w:val="single" w:sz="4" w:space="0" w:color="000000"/>
              <w:left w:val="single" w:sz="4" w:space="0" w:color="000000"/>
              <w:bottom w:val="single" w:sz="4" w:space="0" w:color="000000"/>
              <w:right w:val="single" w:sz="4" w:space="0" w:color="000000"/>
            </w:tcBorders>
            <w:hideMark/>
          </w:tcPr>
          <w:p w14:paraId="132B93B8" w14:textId="77777777" w:rsidR="00605BD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838927648"/>
                <w:placeholder>
                  <w:docPart w:val="9B03A8276E034B768D172AADD73AE516"/>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914306" w:rsidRPr="00FF239B" w14:paraId="6074DFED" w14:textId="77777777">
        <w:tblPrEx>
          <w:tblCellMar>
            <w:left w:w="113" w:type="dxa"/>
            <w:right w:w="113" w:type="dxa"/>
          </w:tblCellMar>
        </w:tblPrEx>
        <w:trPr>
          <w:trHeight w:val="94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90C8BB3" w14:textId="719B183B" w:rsidR="00914306" w:rsidRPr="00FF239B" w:rsidRDefault="00605BD6">
            <w:pPr>
              <w:spacing w:after="0" w:line="240" w:lineRule="auto"/>
              <w:rPr>
                <w:rFonts w:ascii="Franklin Gothic Book" w:hAnsi="Franklin Gothic Book" w:cs="Arial"/>
                <w:sz w:val="19"/>
                <w:szCs w:val="19"/>
              </w:rPr>
            </w:pPr>
            <w:r w:rsidRPr="00FF239B">
              <w:rPr>
                <w:rFonts w:ascii="Franklin Gothic Book" w:hAnsi="Franklin Gothic Book"/>
                <w:b/>
                <w:sz w:val="19"/>
              </w:rPr>
              <w:t>Veuillez fournir toute autre information sur la situation actuelle de l</w:t>
            </w:r>
            <w:r w:rsidR="004A4C79" w:rsidRPr="00FF239B">
              <w:rPr>
                <w:rFonts w:ascii="Franklin Gothic Book" w:hAnsi="Franklin Gothic Book"/>
                <w:b/>
                <w:sz w:val="19"/>
              </w:rPr>
              <w:t>’</w:t>
            </w:r>
            <w:r w:rsidRPr="00FF239B">
              <w:rPr>
                <w:rFonts w:ascii="Franklin Gothic Book" w:hAnsi="Franklin Gothic Book"/>
                <w:b/>
                <w:sz w:val="19"/>
              </w:rPr>
              <w:t xml:space="preserve">enfant, le lieu où </w:t>
            </w:r>
            <w:r w:rsidR="002E1BDB" w:rsidRPr="00FF239B">
              <w:rPr>
                <w:rFonts w:ascii="Franklin Gothic Book" w:hAnsi="Franklin Gothic Book"/>
                <w:b/>
                <w:sz w:val="19"/>
              </w:rPr>
              <w:t xml:space="preserve">il est présumé se trouver </w:t>
            </w:r>
            <w:r w:rsidRPr="00FF239B">
              <w:rPr>
                <w:rFonts w:ascii="Franklin Gothic Book" w:hAnsi="Franklin Gothic Book"/>
                <w:b/>
                <w:sz w:val="19"/>
              </w:rPr>
              <w:t xml:space="preserve">et la ou les personne(s) </w:t>
            </w:r>
            <w:r w:rsidR="00AC5CD7" w:rsidRPr="00FF239B">
              <w:rPr>
                <w:rFonts w:ascii="Franklin Gothic Book" w:hAnsi="Franklin Gothic Book"/>
                <w:b/>
                <w:sz w:val="19"/>
              </w:rPr>
              <w:t>l’accompagnant</w:t>
            </w:r>
            <w:r w:rsidRPr="00FF239B">
              <w:rPr>
                <w:rFonts w:ascii="Franklin Gothic Book" w:hAnsi="Franklin Gothic Book"/>
                <w:b/>
                <w:sz w:val="19"/>
              </w:rPr>
              <w:t>.</w:t>
            </w:r>
          </w:p>
        </w:tc>
        <w:tc>
          <w:tcPr>
            <w:tcW w:w="5807" w:type="dxa"/>
            <w:tcBorders>
              <w:top w:val="single" w:sz="4" w:space="0" w:color="000000"/>
              <w:left w:val="single" w:sz="4" w:space="0" w:color="000000"/>
              <w:bottom w:val="single" w:sz="4" w:space="0" w:color="000000"/>
              <w:right w:val="single" w:sz="4" w:space="0" w:color="000000"/>
            </w:tcBorders>
            <w:hideMark/>
          </w:tcPr>
          <w:p w14:paraId="7158384D" w14:textId="77777777" w:rsidR="00914306"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802848621"/>
                <w:placeholder>
                  <w:docPart w:val="48E512746E49437B8B986BE22B488C73"/>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058B65F4" w14:textId="77777777" w:rsidTr="007832C9">
        <w:trPr>
          <w:trHeight w:val="444"/>
        </w:trPr>
        <w:tc>
          <w:tcPr>
            <w:tcW w:w="992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2336BA07" w14:textId="3388CF8E" w:rsidR="008531F0" w:rsidRPr="00FF239B" w:rsidRDefault="008531F0" w:rsidP="007832C9">
            <w:pPr>
              <w:spacing w:after="0" w:line="240" w:lineRule="auto"/>
              <w:rPr>
                <w:rFonts w:ascii="Franklin Gothic Book" w:hAnsi="Franklin Gothic Book" w:cs="Arial"/>
                <w:b/>
                <w:bCs/>
                <w:sz w:val="19"/>
                <w:szCs w:val="19"/>
              </w:rPr>
            </w:pPr>
            <w:r w:rsidRPr="00FF239B">
              <w:rPr>
                <w:rFonts w:ascii="Franklin Gothic Book" w:hAnsi="Franklin Gothic Book"/>
                <w:b/>
                <w:sz w:val="19"/>
              </w:rPr>
              <w:t>Veuillez fournir des informations sur tout</w:t>
            </w:r>
            <w:r w:rsidR="00580D9D" w:rsidRPr="00FF239B">
              <w:rPr>
                <w:rFonts w:ascii="Franklin Gothic Book" w:hAnsi="Franklin Gothic Book"/>
                <w:b/>
                <w:sz w:val="19"/>
              </w:rPr>
              <w:t>e</w:t>
            </w:r>
            <w:r w:rsidRPr="00FF239B">
              <w:rPr>
                <w:rFonts w:ascii="Franklin Gothic Book" w:hAnsi="Franklin Gothic Book"/>
                <w:b/>
                <w:sz w:val="19"/>
              </w:rPr>
              <w:t xml:space="preserve"> autre(s) personne(s) susceptible(s) de fournir des informations supplémentaires concernant la situation actuelle de l</w:t>
            </w:r>
            <w:r w:rsidR="004A4C79" w:rsidRPr="00FF239B">
              <w:rPr>
                <w:rFonts w:ascii="Franklin Gothic Book" w:hAnsi="Franklin Gothic Book"/>
                <w:b/>
                <w:sz w:val="19"/>
              </w:rPr>
              <w:t>’</w:t>
            </w:r>
            <w:r w:rsidRPr="00FF239B">
              <w:rPr>
                <w:rFonts w:ascii="Franklin Gothic Book" w:hAnsi="Franklin Gothic Book"/>
                <w:b/>
                <w:sz w:val="19"/>
              </w:rPr>
              <w:t xml:space="preserve">enfant et le lieu où il se trouve </w:t>
            </w:r>
            <w:r w:rsidRPr="00FF239B">
              <w:rPr>
                <w:rFonts w:ascii="Franklin Gothic Book" w:hAnsi="Franklin Gothic Book"/>
                <w:i/>
                <w:sz w:val="19"/>
              </w:rPr>
              <w:t>(le cas échéant)</w:t>
            </w:r>
          </w:p>
        </w:tc>
      </w:tr>
      <w:tr w:rsidR="00F37852" w:rsidRPr="00FF239B" w14:paraId="18569293"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19D0F04" w14:textId="77777777" w:rsidR="00F37852" w:rsidRPr="00FF239B" w:rsidRDefault="00F37852">
            <w:pPr>
              <w:spacing w:after="0" w:line="240" w:lineRule="auto"/>
              <w:rPr>
                <w:rFonts w:ascii="Franklin Gothic Book" w:hAnsi="Franklin Gothic Book" w:cs="Arial"/>
                <w:sz w:val="19"/>
                <w:szCs w:val="19"/>
              </w:rPr>
            </w:pPr>
            <w:r w:rsidRPr="00FF239B">
              <w:rPr>
                <w:rFonts w:ascii="Franklin Gothic Book" w:hAnsi="Franklin Gothic Book"/>
                <w:sz w:val="19"/>
              </w:rPr>
              <w:t>Nom(s) de famille</w:t>
            </w:r>
          </w:p>
        </w:tc>
        <w:tc>
          <w:tcPr>
            <w:tcW w:w="5807" w:type="dxa"/>
            <w:tcBorders>
              <w:top w:val="single" w:sz="4" w:space="0" w:color="000000"/>
              <w:left w:val="single" w:sz="4" w:space="0" w:color="000000"/>
              <w:bottom w:val="single" w:sz="4" w:space="0" w:color="000000"/>
              <w:right w:val="single" w:sz="4" w:space="0" w:color="000000"/>
            </w:tcBorders>
            <w:vAlign w:val="center"/>
          </w:tcPr>
          <w:p w14:paraId="4155EC49" w14:textId="77777777" w:rsidR="00F3785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272634676"/>
                <w:placeholder>
                  <w:docPart w:val="DE5858D907694D00A19C0D6A783D57C1"/>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F37852" w:rsidRPr="00FF239B" w14:paraId="1040CC74"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C41D403" w14:textId="77777777" w:rsidR="00F37852" w:rsidRPr="00FF239B" w:rsidRDefault="00F37852">
            <w:pPr>
              <w:spacing w:after="0" w:line="240" w:lineRule="auto"/>
              <w:rPr>
                <w:rFonts w:ascii="Franklin Gothic Book" w:hAnsi="Franklin Gothic Book" w:cs="Arial"/>
                <w:sz w:val="19"/>
                <w:szCs w:val="19"/>
              </w:rPr>
            </w:pPr>
            <w:r w:rsidRPr="00FF239B">
              <w:rPr>
                <w:rFonts w:ascii="Franklin Gothic Book" w:hAnsi="Franklin Gothic Book"/>
                <w:sz w:val="19"/>
              </w:rPr>
              <w:t>Prénom(s)</w:t>
            </w:r>
          </w:p>
        </w:tc>
        <w:tc>
          <w:tcPr>
            <w:tcW w:w="5807" w:type="dxa"/>
            <w:tcBorders>
              <w:top w:val="single" w:sz="4" w:space="0" w:color="000000"/>
              <w:left w:val="single" w:sz="4" w:space="0" w:color="000000"/>
              <w:bottom w:val="single" w:sz="4" w:space="0" w:color="000000"/>
              <w:right w:val="single" w:sz="4" w:space="0" w:color="000000"/>
            </w:tcBorders>
            <w:vAlign w:val="center"/>
          </w:tcPr>
          <w:p w14:paraId="146F634A" w14:textId="77777777" w:rsidR="00F3785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967505874"/>
                <w:placeholder>
                  <w:docPart w:val="4B23D49489EA4EADAE02EC57B28623E5"/>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F37852" w:rsidRPr="00FF239B" w14:paraId="55734068"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0F024F5" w14:textId="0959DDB6" w:rsidR="00F37852" w:rsidRPr="00FF239B" w:rsidRDefault="00F37852">
            <w:pPr>
              <w:spacing w:after="0" w:line="240" w:lineRule="auto"/>
              <w:rPr>
                <w:rFonts w:ascii="Franklin Gothic Book" w:hAnsi="Franklin Gothic Book" w:cs="Arial"/>
                <w:sz w:val="19"/>
                <w:szCs w:val="19"/>
              </w:rPr>
            </w:pPr>
            <w:r w:rsidRPr="00FF239B">
              <w:rPr>
                <w:rFonts w:ascii="Franklin Gothic Book" w:hAnsi="Franklin Gothic Book"/>
                <w:sz w:val="19"/>
              </w:rPr>
              <w:t>Nom d</w:t>
            </w:r>
            <w:r w:rsidR="004A4C79" w:rsidRPr="00FF239B">
              <w:rPr>
                <w:rFonts w:ascii="Franklin Gothic Book" w:hAnsi="Franklin Gothic Book"/>
                <w:sz w:val="19"/>
              </w:rPr>
              <w:t>’</w:t>
            </w:r>
            <w:r w:rsidRPr="00FF239B">
              <w:rPr>
                <w:rFonts w:ascii="Franklin Gothic Book" w:hAnsi="Franklin Gothic Book"/>
                <w:sz w:val="19"/>
              </w:rPr>
              <w:t>emprunt</w:t>
            </w:r>
            <w:r w:rsidR="003A3752" w:rsidRPr="00FF239B">
              <w:rPr>
                <w:rFonts w:ascii="Franklin Gothic Book" w:hAnsi="Franklin Gothic Book"/>
                <w:sz w:val="19"/>
              </w:rPr>
              <w:t xml:space="preserve"> </w:t>
            </w:r>
            <w:r w:rsidR="003A3752" w:rsidRPr="00FF239B">
              <w:rPr>
                <w:rFonts w:ascii="Franklin Gothic Book" w:hAnsi="Franklin Gothic Book"/>
                <w:i/>
                <w:iCs/>
                <w:sz w:val="19"/>
              </w:rPr>
              <w:t>(le cas échéant)</w:t>
            </w:r>
          </w:p>
        </w:tc>
        <w:tc>
          <w:tcPr>
            <w:tcW w:w="5807" w:type="dxa"/>
            <w:tcBorders>
              <w:top w:val="single" w:sz="4" w:space="0" w:color="000000"/>
              <w:left w:val="single" w:sz="4" w:space="0" w:color="000000"/>
              <w:bottom w:val="single" w:sz="4" w:space="0" w:color="000000"/>
              <w:right w:val="single" w:sz="4" w:space="0" w:color="000000"/>
            </w:tcBorders>
            <w:vAlign w:val="center"/>
          </w:tcPr>
          <w:p w14:paraId="37C681ED" w14:textId="77777777" w:rsidR="00F3785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394709372"/>
                <w:placeholder>
                  <w:docPart w:val="48C799F47EA34289A0A99C47AD6EF01E"/>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F37852" w:rsidRPr="00FF239B" w14:paraId="3BAA3AC6"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9FB6692" w14:textId="40E590A7" w:rsidR="00F37852" w:rsidRPr="00FF239B" w:rsidRDefault="00F37852">
            <w:pPr>
              <w:spacing w:after="0" w:line="240" w:lineRule="auto"/>
              <w:rPr>
                <w:rFonts w:ascii="Franklin Gothic Book" w:hAnsi="Franklin Gothic Book" w:cs="Arial"/>
                <w:sz w:val="19"/>
                <w:szCs w:val="19"/>
              </w:rPr>
            </w:pPr>
            <w:r w:rsidRPr="00FF239B">
              <w:rPr>
                <w:rFonts w:ascii="Franklin Gothic Book" w:hAnsi="Franklin Gothic Book"/>
                <w:sz w:val="19"/>
              </w:rPr>
              <w:t>Lien de parenté avec l</w:t>
            </w:r>
            <w:r w:rsidR="004A4C79" w:rsidRPr="00FF239B">
              <w:rPr>
                <w:rFonts w:ascii="Franklin Gothic Book" w:hAnsi="Franklin Gothic Book"/>
                <w:sz w:val="19"/>
              </w:rPr>
              <w:t>’</w:t>
            </w:r>
            <w:r w:rsidRPr="00FF239B">
              <w:rPr>
                <w:rFonts w:ascii="Franklin Gothic Book" w:hAnsi="Franklin Gothic Book"/>
                <w:sz w:val="19"/>
              </w:rPr>
              <w:t>enfant</w:t>
            </w:r>
          </w:p>
        </w:tc>
        <w:tc>
          <w:tcPr>
            <w:tcW w:w="5807" w:type="dxa"/>
            <w:tcBorders>
              <w:top w:val="single" w:sz="4" w:space="0" w:color="000000"/>
              <w:left w:val="single" w:sz="4" w:space="0" w:color="000000"/>
              <w:bottom w:val="single" w:sz="4" w:space="0" w:color="000000"/>
              <w:right w:val="single" w:sz="4" w:space="0" w:color="000000"/>
            </w:tcBorders>
            <w:vAlign w:val="center"/>
          </w:tcPr>
          <w:p w14:paraId="3C9AD95D" w14:textId="3223AF03" w:rsidR="00F37852" w:rsidRPr="00FF239B" w:rsidRDefault="00F37852">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w:t>
            </w:r>
            <w:r w:rsidR="00617CAB" w:rsidRPr="00FF239B">
              <w:rPr>
                <w:rFonts w:ascii="Franklin Gothic Book" w:hAnsi="Franklin Gothic Book"/>
                <w:sz w:val="19"/>
              </w:rPr>
              <w:t>Grand</w:t>
            </w:r>
            <w:r w:rsidR="00132232" w:rsidRPr="00FF239B">
              <w:rPr>
                <w:rFonts w:ascii="Franklin Gothic Book" w:hAnsi="Franklin Gothic Book"/>
                <w:sz w:val="19"/>
              </w:rPr>
              <w:t>-</w:t>
            </w:r>
            <w:r w:rsidR="00617CAB" w:rsidRPr="00FF239B">
              <w:rPr>
                <w:rFonts w:ascii="Franklin Gothic Book" w:hAnsi="Franklin Gothic Book"/>
                <w:sz w:val="19"/>
              </w:rPr>
              <w:t>m</w:t>
            </w:r>
            <w:r w:rsidRPr="00FF239B">
              <w:rPr>
                <w:rFonts w:ascii="Franklin Gothic Book" w:hAnsi="Franklin Gothic Book"/>
                <w:sz w:val="19"/>
              </w:rPr>
              <w:t>ère</w:t>
            </w:r>
          </w:p>
          <w:p w14:paraId="1B919509" w14:textId="1DFDE57A" w:rsidR="00F37852" w:rsidRPr="00FF239B" w:rsidRDefault="00F37852">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w:t>
            </w:r>
            <w:r w:rsidR="00617CAB" w:rsidRPr="00FF239B">
              <w:rPr>
                <w:rFonts w:ascii="Franklin Gothic Book" w:hAnsi="Franklin Gothic Book"/>
                <w:sz w:val="19"/>
              </w:rPr>
              <w:t>Grand</w:t>
            </w:r>
            <w:r w:rsidR="00132232" w:rsidRPr="00FF239B">
              <w:rPr>
                <w:rFonts w:ascii="Franklin Gothic Book" w:hAnsi="Franklin Gothic Book"/>
                <w:sz w:val="19"/>
              </w:rPr>
              <w:t>-</w:t>
            </w:r>
            <w:r w:rsidR="00617CAB" w:rsidRPr="00FF239B">
              <w:rPr>
                <w:rFonts w:ascii="Franklin Gothic Book" w:hAnsi="Franklin Gothic Book"/>
                <w:sz w:val="19"/>
              </w:rPr>
              <w:t>p</w:t>
            </w:r>
            <w:r w:rsidRPr="00FF239B">
              <w:rPr>
                <w:rFonts w:ascii="Franklin Gothic Book" w:hAnsi="Franklin Gothic Book"/>
                <w:sz w:val="19"/>
              </w:rPr>
              <w:t>ère</w:t>
            </w:r>
          </w:p>
          <w:p w14:paraId="3B0F425A" w14:textId="7237B1DC" w:rsidR="00F37852" w:rsidRPr="00FF239B" w:rsidRDefault="00F37852" w:rsidP="00A5042E">
            <w:pPr>
              <w:pStyle w:val="NormalWeb"/>
              <w:spacing w:before="0" w:beforeAutospacing="0" w:after="0" w:afterAutospacing="0"/>
              <w:jc w:val="both"/>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w:t>
            </w:r>
            <w:r w:rsidR="00495602" w:rsidRPr="00FF239B">
              <w:rPr>
                <w:rFonts w:ascii="Franklin Gothic Book" w:hAnsi="Franklin Gothic Book"/>
                <w:sz w:val="19"/>
              </w:rPr>
              <w:t>Gardien ou tuteur en vertu de la loi ou de la coutume</w:t>
            </w:r>
          </w:p>
          <w:p w14:paraId="5371467E" w14:textId="726C43EA" w:rsidR="00F37852" w:rsidRPr="00FF239B" w:rsidRDefault="00F37852">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Autre. Veuillez préciser :</w:t>
            </w:r>
            <w:r w:rsidR="003A3752" w:rsidRPr="00FF239B">
              <w:rPr>
                <w:rFonts w:ascii="Franklin Gothic Book" w:hAnsi="Franklin Gothic Book"/>
                <w:sz w:val="19"/>
              </w:rPr>
              <w:t xml:space="preserve"> </w:t>
            </w:r>
            <w:sdt>
              <w:sdtPr>
                <w:rPr>
                  <w:rFonts w:ascii="Franklin Gothic Book" w:eastAsia="Franklin Gothic Book" w:hAnsi="Franklin Gothic Book" w:cs="Times New Roman"/>
                  <w:sz w:val="20"/>
                  <w:szCs w:val="20"/>
                </w:rPr>
                <w:id w:val="-1731300917"/>
                <w:placeholder>
                  <w:docPart w:val="0EA2354C35B34EC3AA0193BAE73D8156"/>
                </w:placeholder>
                <w:showingPlcHdr/>
              </w:sdtPr>
              <w:sdtEndPr/>
              <w:sdtContent>
                <w:r w:rsidR="003A3752" w:rsidRPr="00FF239B">
                  <w:rPr>
                    <w:rFonts w:ascii="Franklin Gothic Book" w:hAnsi="Franklin Gothic Book"/>
                    <w:color w:val="808080"/>
                    <w:sz w:val="20"/>
                  </w:rPr>
                  <w:t>Cliquez ou tapez ici pour saisir le texte.</w:t>
                </w:r>
              </w:sdtContent>
            </w:sdt>
          </w:p>
        </w:tc>
      </w:tr>
      <w:tr w:rsidR="00F37852" w:rsidRPr="00FF239B" w14:paraId="0CAD721A"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9D8018" w14:textId="7766F7EC" w:rsidR="00F37852" w:rsidRPr="00FF239B" w:rsidRDefault="00F37852">
            <w:pPr>
              <w:spacing w:after="0" w:line="240" w:lineRule="auto"/>
              <w:rPr>
                <w:rFonts w:ascii="Franklin Gothic Book" w:hAnsi="Franklin Gothic Book" w:cs="Arial"/>
                <w:sz w:val="19"/>
                <w:szCs w:val="19"/>
              </w:rPr>
            </w:pPr>
            <w:r w:rsidRPr="00FF239B">
              <w:rPr>
                <w:rFonts w:ascii="Franklin Gothic Book" w:hAnsi="Franklin Gothic Book"/>
                <w:sz w:val="19"/>
              </w:rPr>
              <w:t>Nationalité(s)</w:t>
            </w:r>
            <w:r w:rsidR="007A15A2" w:rsidRPr="00FF239B">
              <w:rPr>
                <w:rFonts w:ascii="Franklin Gothic Book" w:hAnsi="Franklin Gothic Book"/>
                <w:sz w:val="19"/>
              </w:rPr>
              <w:t xml:space="preserve"> </w:t>
            </w:r>
            <w:r w:rsidR="007A15A2" w:rsidRPr="00FF239B">
              <w:rPr>
                <w:rFonts w:ascii="Franklin Gothic Book" w:hAnsi="Franklin Gothic Book"/>
                <w:i/>
                <w:iCs/>
                <w:sz w:val="19"/>
              </w:rPr>
              <w:t>(si elle</w:t>
            </w:r>
            <w:r w:rsidR="001F27F1" w:rsidRPr="00FF239B">
              <w:rPr>
                <w:rFonts w:ascii="Franklin Gothic Book" w:hAnsi="Franklin Gothic Book"/>
                <w:i/>
                <w:iCs/>
                <w:sz w:val="19"/>
              </w:rPr>
              <w:t>(s) est(sont) connue(s))</w:t>
            </w:r>
          </w:p>
        </w:tc>
        <w:tc>
          <w:tcPr>
            <w:tcW w:w="5807" w:type="dxa"/>
            <w:tcBorders>
              <w:top w:val="single" w:sz="4" w:space="0" w:color="000000"/>
              <w:left w:val="single" w:sz="4" w:space="0" w:color="000000"/>
              <w:bottom w:val="single" w:sz="4" w:space="0" w:color="000000"/>
              <w:right w:val="single" w:sz="4" w:space="0" w:color="000000"/>
            </w:tcBorders>
            <w:vAlign w:val="center"/>
          </w:tcPr>
          <w:p w14:paraId="1147DB1C" w14:textId="77777777" w:rsidR="00F3785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254024057"/>
                <w:placeholder>
                  <w:docPart w:val="32400D00E50F467CB593A06243D1703B"/>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F37852" w:rsidRPr="00FF239B" w14:paraId="5299814C" w14:textId="77777777">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A45999F" w14:textId="5DAF4400" w:rsidR="00F37852" w:rsidRPr="00FF239B" w:rsidRDefault="00F37852">
            <w:pPr>
              <w:spacing w:after="0" w:line="240" w:lineRule="auto"/>
              <w:rPr>
                <w:rFonts w:ascii="Franklin Gothic Book" w:hAnsi="Franklin Gothic Book" w:cs="Arial"/>
                <w:sz w:val="19"/>
                <w:szCs w:val="19"/>
              </w:rPr>
            </w:pPr>
            <w:r w:rsidRPr="00FF239B">
              <w:rPr>
                <w:rFonts w:ascii="Franklin Gothic Book" w:hAnsi="Franklin Gothic Book"/>
                <w:sz w:val="19"/>
              </w:rPr>
              <w:t>Document(s) d</w:t>
            </w:r>
            <w:r w:rsidR="004A4C79" w:rsidRPr="00FF239B">
              <w:rPr>
                <w:rFonts w:ascii="Franklin Gothic Book" w:hAnsi="Franklin Gothic Book"/>
                <w:sz w:val="19"/>
              </w:rPr>
              <w:t>’</w:t>
            </w:r>
            <w:r w:rsidRPr="00FF239B">
              <w:rPr>
                <w:rFonts w:ascii="Franklin Gothic Book" w:hAnsi="Franklin Gothic Book"/>
                <w:sz w:val="19"/>
              </w:rPr>
              <w:t xml:space="preserve">identité, numéro(s) et date(s) de validité </w:t>
            </w:r>
            <w:r w:rsidRPr="00FF239B">
              <w:rPr>
                <w:rFonts w:ascii="Franklin Gothic Book" w:hAnsi="Franklin Gothic Book"/>
                <w:i/>
                <w:iCs/>
                <w:sz w:val="19"/>
              </w:rPr>
              <w:t>(</w:t>
            </w:r>
            <w:r w:rsidR="00692484" w:rsidRPr="00FF239B">
              <w:rPr>
                <w:rFonts w:ascii="Franklin Gothic Book" w:hAnsi="Franklin Gothic Book"/>
                <w:i/>
                <w:iCs/>
                <w:sz w:val="19"/>
              </w:rPr>
              <w:t>s'ils sont connus</w:t>
            </w:r>
            <w:r w:rsidRPr="00FF239B">
              <w:rPr>
                <w:rFonts w:ascii="Franklin Gothic Book" w:hAnsi="Franklin Gothic Book"/>
                <w:i/>
                <w:iCs/>
                <w:sz w:val="19"/>
              </w:rPr>
              <w:t>)</w:t>
            </w:r>
          </w:p>
        </w:tc>
        <w:tc>
          <w:tcPr>
            <w:tcW w:w="5807" w:type="dxa"/>
            <w:tcBorders>
              <w:top w:val="single" w:sz="4" w:space="0" w:color="000000"/>
              <w:left w:val="single" w:sz="4" w:space="0" w:color="000000"/>
              <w:bottom w:val="single" w:sz="4" w:space="0" w:color="000000"/>
              <w:right w:val="single" w:sz="4" w:space="0" w:color="000000"/>
            </w:tcBorders>
            <w:vAlign w:val="center"/>
          </w:tcPr>
          <w:p w14:paraId="3B2341A1" w14:textId="77777777" w:rsidR="00F3785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695185949"/>
                <w:placeholder>
                  <w:docPart w:val="F1171B87E2804FE8BC2A4F31CFE0D948"/>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F37852" w:rsidRPr="00FF239B" w14:paraId="51FEB4A0" w14:textId="77777777">
        <w:tblPrEx>
          <w:tblCellMar>
            <w:left w:w="113" w:type="dxa"/>
            <w:right w:w="113" w:type="dxa"/>
          </w:tblCellMar>
        </w:tblPrEx>
        <w:trPr>
          <w:trHeight w:val="245"/>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6022935" w14:textId="27D0903D" w:rsidR="00F37852" w:rsidRPr="00FF239B" w:rsidRDefault="00F37852">
            <w:pPr>
              <w:spacing w:after="0" w:line="240" w:lineRule="auto"/>
              <w:rPr>
                <w:rFonts w:ascii="Franklin Gothic Book" w:hAnsi="Franklin Gothic Book" w:cs="Arial"/>
                <w:sz w:val="19"/>
                <w:szCs w:val="19"/>
              </w:rPr>
            </w:pPr>
            <w:r w:rsidRPr="00FF239B">
              <w:rPr>
                <w:rFonts w:ascii="Franklin Gothic Book" w:hAnsi="Franklin Gothic Book"/>
                <w:sz w:val="19"/>
              </w:rPr>
              <w:t xml:space="preserve">Document(s) de voyage, numéro(s) et date(s) de validité </w:t>
            </w:r>
            <w:r w:rsidRPr="00FF239B">
              <w:rPr>
                <w:rFonts w:ascii="Franklin Gothic Book" w:hAnsi="Franklin Gothic Book"/>
                <w:i/>
                <w:iCs/>
                <w:sz w:val="19"/>
              </w:rPr>
              <w:t>(</w:t>
            </w:r>
            <w:r w:rsidR="00692484" w:rsidRPr="00FF239B">
              <w:rPr>
                <w:rFonts w:ascii="Franklin Gothic Book" w:hAnsi="Franklin Gothic Book"/>
                <w:i/>
                <w:iCs/>
                <w:sz w:val="19"/>
              </w:rPr>
              <w:t>s'ils sont connus</w:t>
            </w:r>
            <w:r w:rsidRPr="00FF239B">
              <w:rPr>
                <w:rFonts w:ascii="Franklin Gothic Book" w:hAnsi="Franklin Gothic Book"/>
                <w:i/>
                <w:iCs/>
                <w:sz w:val="19"/>
              </w:rPr>
              <w:t>)</w:t>
            </w:r>
          </w:p>
        </w:tc>
        <w:tc>
          <w:tcPr>
            <w:tcW w:w="5807" w:type="dxa"/>
            <w:tcBorders>
              <w:top w:val="single" w:sz="4" w:space="0" w:color="000000"/>
              <w:left w:val="single" w:sz="4" w:space="0" w:color="000000"/>
              <w:bottom w:val="single" w:sz="4" w:space="0" w:color="000000"/>
              <w:right w:val="single" w:sz="4" w:space="0" w:color="000000"/>
            </w:tcBorders>
            <w:vAlign w:val="center"/>
          </w:tcPr>
          <w:p w14:paraId="7BF3C5F8" w14:textId="77777777" w:rsidR="00F3785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945625153"/>
                <w:placeholder>
                  <w:docPart w:val="931B1C21DF3B476FAB9004D5094A21EB"/>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F37852" w:rsidRPr="00FF239B" w14:paraId="192335D3" w14:textId="77777777">
        <w:tblPrEx>
          <w:tblCellMar>
            <w:left w:w="113" w:type="dxa"/>
            <w:right w:w="113" w:type="dxa"/>
          </w:tblCellMar>
        </w:tblPrEx>
        <w:trPr>
          <w:trHeight w:val="526"/>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3644FF1" w14:textId="7790BDDF" w:rsidR="00F37852" w:rsidRPr="00FF239B" w:rsidRDefault="00F37852">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 xml:space="preserve">Adresse </w:t>
            </w:r>
            <w:r w:rsidRPr="00FF239B">
              <w:rPr>
                <w:rFonts w:ascii="Franklin Gothic Book" w:hAnsi="Franklin Gothic Book"/>
                <w:i/>
                <w:iCs/>
                <w:sz w:val="19"/>
              </w:rPr>
              <w:t>(s</w:t>
            </w:r>
            <w:r w:rsidR="004A4C79" w:rsidRPr="00FF239B">
              <w:rPr>
                <w:rFonts w:ascii="Franklin Gothic Book" w:hAnsi="Franklin Gothic Book"/>
                <w:i/>
                <w:iCs/>
                <w:sz w:val="19"/>
              </w:rPr>
              <w:t>’</w:t>
            </w:r>
            <w:r w:rsidRPr="00FF239B">
              <w:rPr>
                <w:rFonts w:ascii="Franklin Gothic Book" w:hAnsi="Franklin Gothic Book"/>
                <w:i/>
                <w:iCs/>
                <w:sz w:val="19"/>
              </w:rPr>
              <w:t>il s</w:t>
            </w:r>
            <w:r w:rsidR="004A4C79" w:rsidRPr="00FF239B">
              <w:rPr>
                <w:rFonts w:ascii="Franklin Gothic Book" w:hAnsi="Franklin Gothic Book"/>
                <w:i/>
                <w:iCs/>
                <w:sz w:val="19"/>
              </w:rPr>
              <w:t>’</w:t>
            </w:r>
            <w:r w:rsidRPr="00FF239B">
              <w:rPr>
                <w:rFonts w:ascii="Franklin Gothic Book" w:hAnsi="Franklin Gothic Book"/>
                <w:i/>
                <w:iCs/>
                <w:sz w:val="19"/>
              </w:rPr>
              <w:t>agit d</w:t>
            </w:r>
            <w:r w:rsidR="004A4C79" w:rsidRPr="00FF239B">
              <w:rPr>
                <w:rFonts w:ascii="Franklin Gothic Book" w:hAnsi="Franklin Gothic Book"/>
                <w:i/>
                <w:iCs/>
                <w:sz w:val="19"/>
              </w:rPr>
              <w:t>’</w:t>
            </w:r>
            <w:r w:rsidRPr="00FF239B">
              <w:rPr>
                <w:rFonts w:ascii="Franklin Gothic Book" w:hAnsi="Franklin Gothic Book"/>
                <w:i/>
                <w:iCs/>
                <w:sz w:val="19"/>
              </w:rPr>
              <w:t>une institution, veuillez également indiquer le nom d</w:t>
            </w:r>
            <w:r w:rsidR="004A4C79" w:rsidRPr="00FF239B">
              <w:rPr>
                <w:rFonts w:ascii="Franklin Gothic Book" w:hAnsi="Franklin Gothic Book"/>
                <w:i/>
                <w:iCs/>
                <w:sz w:val="19"/>
              </w:rPr>
              <w:t>’</w:t>
            </w:r>
            <w:r w:rsidRPr="00FF239B">
              <w:rPr>
                <w:rFonts w:ascii="Franklin Gothic Book" w:hAnsi="Franklin Gothic Book"/>
                <w:i/>
                <w:iCs/>
                <w:sz w:val="19"/>
              </w:rPr>
              <w:t>une personne à contacter)</w:t>
            </w:r>
          </w:p>
        </w:tc>
        <w:tc>
          <w:tcPr>
            <w:tcW w:w="5807" w:type="dxa"/>
            <w:tcBorders>
              <w:top w:val="single" w:sz="4" w:space="0" w:color="000000"/>
              <w:left w:val="single" w:sz="4" w:space="0" w:color="000000"/>
              <w:bottom w:val="single" w:sz="4" w:space="0" w:color="000000"/>
              <w:right w:val="single" w:sz="4" w:space="0" w:color="000000"/>
            </w:tcBorders>
            <w:vAlign w:val="center"/>
            <w:hideMark/>
          </w:tcPr>
          <w:p w14:paraId="2A5BA705" w14:textId="77777777" w:rsidR="00F3785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225608039"/>
                <w:placeholder>
                  <w:docPart w:val="235046890C6D4183A7DA6FC0B16AFDD5"/>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F37852" w:rsidRPr="00FF239B" w14:paraId="0085BFC9" w14:textId="77777777">
        <w:tblPrEx>
          <w:tblCellMar>
            <w:left w:w="113" w:type="dxa"/>
            <w:right w:w="113" w:type="dxa"/>
          </w:tblCellMar>
        </w:tblPrEx>
        <w:trPr>
          <w:trHeight w:val="526"/>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D48C4E" w14:textId="77777777" w:rsidR="00F37852" w:rsidRPr="00FF239B" w:rsidRDefault="00F37852">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Numéro(s) de téléphone</w:t>
            </w:r>
          </w:p>
        </w:tc>
        <w:tc>
          <w:tcPr>
            <w:tcW w:w="5807" w:type="dxa"/>
            <w:tcBorders>
              <w:top w:val="single" w:sz="4" w:space="0" w:color="000000"/>
              <w:left w:val="single" w:sz="4" w:space="0" w:color="000000"/>
              <w:bottom w:val="single" w:sz="4" w:space="0" w:color="000000"/>
              <w:right w:val="single" w:sz="4" w:space="0" w:color="000000"/>
            </w:tcBorders>
            <w:vAlign w:val="center"/>
            <w:hideMark/>
          </w:tcPr>
          <w:p w14:paraId="5317966E" w14:textId="2C36E8DC" w:rsidR="00F37852" w:rsidRPr="00FF239B" w:rsidRDefault="00B8105D">
            <w:pPr>
              <w:spacing w:after="0" w:line="240" w:lineRule="auto"/>
              <w:rPr>
                <w:rFonts w:ascii="Franklin Gothic Book" w:eastAsia="Franklin Gothic Book" w:hAnsi="Franklin Gothic Book" w:cs="Times New Roman"/>
                <w:sz w:val="19"/>
                <w:szCs w:val="19"/>
              </w:rPr>
            </w:pPr>
            <w:sdt>
              <w:sdtPr>
                <w:rPr>
                  <w:rFonts w:ascii="Franklin Gothic Book" w:eastAsia="Franklin Gothic Book" w:hAnsi="Franklin Gothic Book" w:cs="Times New Roman"/>
                  <w:sz w:val="19"/>
                  <w:szCs w:val="19"/>
                </w:rPr>
                <w:id w:val="180950228"/>
                <w:placeholder>
                  <w:docPart w:val="72E38BF227AA4062B6D840DFC84F7287"/>
                </w:placeholder>
                <w:showingPlcHdr/>
              </w:sdtPr>
              <w:sdtEndPr/>
              <w:sdtContent>
                <w:r w:rsidR="00F37852" w:rsidRPr="00FF239B">
                  <w:rPr>
                    <w:rFonts w:ascii="Franklin Gothic Book" w:hAnsi="Franklin Gothic Book"/>
                    <w:color w:val="808080"/>
                    <w:sz w:val="19"/>
                  </w:rPr>
                  <w:t>Cliquez ou tapez ici pour saisir le texte.</w:t>
                </w:r>
              </w:sdtContent>
            </w:sdt>
          </w:p>
          <w:p w14:paraId="4AF2CACF" w14:textId="77777777" w:rsidR="00F37852" w:rsidRPr="00FF239B" w:rsidRDefault="00F37852">
            <w:pPr>
              <w:spacing w:after="0" w:line="240" w:lineRule="auto"/>
              <w:rPr>
                <w:rFonts w:ascii="Franklin Gothic Book" w:hAnsi="Franklin Gothic Book" w:cs="Arial"/>
                <w:sz w:val="19"/>
                <w:szCs w:val="19"/>
              </w:rPr>
            </w:pPr>
          </w:p>
          <w:p w14:paraId="2494EE46" w14:textId="578F2A1D" w:rsidR="00F37852" w:rsidRPr="00FF239B" w:rsidRDefault="00F37852">
            <w:pPr>
              <w:spacing w:after="0" w:line="240" w:lineRule="auto"/>
              <w:rPr>
                <w:rFonts w:ascii="Franklin Gothic Book" w:hAnsi="Franklin Gothic Book" w:cs="Arial"/>
                <w:sz w:val="19"/>
                <w:szCs w:val="19"/>
              </w:rPr>
            </w:pPr>
          </w:p>
        </w:tc>
      </w:tr>
      <w:tr w:rsidR="00F37852" w:rsidRPr="00FF239B" w14:paraId="7B5ECCF3" w14:textId="77777777">
        <w:tblPrEx>
          <w:tblCellMar>
            <w:left w:w="113" w:type="dxa"/>
            <w:right w:w="113" w:type="dxa"/>
          </w:tblCellMar>
        </w:tblPrEx>
        <w:trPr>
          <w:trHeight w:val="340"/>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1B3905" w14:textId="77777777" w:rsidR="00F37852" w:rsidRPr="00FF239B" w:rsidRDefault="00F37852">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lastRenderedPageBreak/>
              <w:t>Adresse(s) électronique(s)</w:t>
            </w:r>
          </w:p>
        </w:tc>
        <w:tc>
          <w:tcPr>
            <w:tcW w:w="5807" w:type="dxa"/>
            <w:tcBorders>
              <w:top w:val="single" w:sz="4" w:space="0" w:color="000000"/>
              <w:left w:val="single" w:sz="4" w:space="0" w:color="000000"/>
              <w:bottom w:val="single" w:sz="4" w:space="0" w:color="000000"/>
              <w:right w:val="single" w:sz="4" w:space="0" w:color="000000"/>
            </w:tcBorders>
            <w:vAlign w:val="center"/>
          </w:tcPr>
          <w:p w14:paraId="7D6734BA" w14:textId="77777777" w:rsidR="00F37852" w:rsidRPr="00FF239B" w:rsidRDefault="00B8105D">
            <w:pPr>
              <w:pStyle w:val="NormalWeb"/>
              <w:spacing w:before="0" w:beforeAutospacing="0" w:after="0" w:afterAutospacing="0"/>
              <w:rPr>
                <w:rFonts w:ascii="Franklin Gothic Book" w:hAnsi="Franklin Gothic Book" w:cs="Arial"/>
                <w:sz w:val="19"/>
                <w:szCs w:val="19"/>
              </w:rPr>
            </w:pPr>
            <w:sdt>
              <w:sdtPr>
                <w:rPr>
                  <w:rFonts w:ascii="Franklin Gothic Book" w:eastAsia="Franklin Gothic Book" w:hAnsi="Franklin Gothic Book"/>
                  <w:sz w:val="20"/>
                  <w:szCs w:val="20"/>
                </w:rPr>
                <w:id w:val="-944845421"/>
                <w:placeholder>
                  <w:docPart w:val="06543B4C3C0146A585BDB64474FD49A1"/>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F37852" w:rsidRPr="00FF239B" w14:paraId="77563432" w14:textId="77777777">
        <w:tblPrEx>
          <w:tblCellMar>
            <w:left w:w="113"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E974CB" w14:textId="77777777" w:rsidR="00F37852" w:rsidRPr="00FF239B" w:rsidRDefault="00F37852">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Numéro(s) de télécopie</w:t>
            </w:r>
          </w:p>
        </w:tc>
        <w:tc>
          <w:tcPr>
            <w:tcW w:w="5807" w:type="dxa"/>
            <w:tcBorders>
              <w:top w:val="single" w:sz="4" w:space="0" w:color="000000"/>
              <w:left w:val="single" w:sz="4" w:space="0" w:color="000000"/>
              <w:bottom w:val="single" w:sz="4" w:space="0" w:color="000000"/>
              <w:right w:val="single" w:sz="4" w:space="0" w:color="000000"/>
            </w:tcBorders>
            <w:vAlign w:val="center"/>
          </w:tcPr>
          <w:p w14:paraId="5D328CF3" w14:textId="77777777" w:rsidR="00F37852" w:rsidRPr="00FF239B" w:rsidRDefault="00B8105D">
            <w:pPr>
              <w:pStyle w:val="NormalWeb"/>
              <w:spacing w:before="0" w:beforeAutospacing="0" w:after="0" w:afterAutospacing="0"/>
              <w:rPr>
                <w:rFonts w:ascii="Franklin Gothic Book" w:hAnsi="Franklin Gothic Book" w:cs="Arial"/>
                <w:sz w:val="19"/>
                <w:szCs w:val="19"/>
              </w:rPr>
            </w:pPr>
            <w:sdt>
              <w:sdtPr>
                <w:rPr>
                  <w:rFonts w:ascii="Franklin Gothic Book" w:eastAsia="Franklin Gothic Book" w:hAnsi="Franklin Gothic Book"/>
                  <w:sz w:val="20"/>
                  <w:szCs w:val="20"/>
                </w:rPr>
                <w:id w:val="-139262858"/>
                <w:placeholder>
                  <w:docPart w:val="BA063E606AE54D5D8C8AD81347690E6C"/>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F37852" w:rsidRPr="00FF239B" w14:paraId="48970245" w14:textId="77777777">
        <w:tblPrEx>
          <w:tblCellMar>
            <w:left w:w="113" w:type="dxa"/>
            <w:right w:w="113" w:type="dxa"/>
          </w:tblCellMar>
        </w:tblPrEx>
        <w:trPr>
          <w:trHeight w:val="94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11D4DE9" w14:textId="45E29087" w:rsidR="00F37852" w:rsidRPr="00FF239B" w:rsidRDefault="00F37852">
            <w:pPr>
              <w:spacing w:after="0" w:line="240" w:lineRule="auto"/>
              <w:rPr>
                <w:rFonts w:ascii="Franklin Gothic Book" w:hAnsi="Franklin Gothic Book" w:cs="Arial"/>
                <w:sz w:val="19"/>
                <w:szCs w:val="19"/>
              </w:rPr>
            </w:pPr>
            <w:r w:rsidRPr="00FF239B">
              <w:rPr>
                <w:rFonts w:ascii="Franklin Gothic Book" w:hAnsi="Franklin Gothic Book"/>
                <w:sz w:val="19"/>
              </w:rPr>
              <w:t xml:space="preserve">Langue(s) </w:t>
            </w:r>
          </w:p>
        </w:tc>
        <w:tc>
          <w:tcPr>
            <w:tcW w:w="5807" w:type="dxa"/>
            <w:tcBorders>
              <w:top w:val="single" w:sz="4" w:space="0" w:color="000000"/>
              <w:left w:val="single" w:sz="4" w:space="0" w:color="000000"/>
              <w:bottom w:val="single" w:sz="4" w:space="0" w:color="000000"/>
              <w:right w:val="single" w:sz="4" w:space="0" w:color="000000"/>
            </w:tcBorders>
            <w:hideMark/>
          </w:tcPr>
          <w:p w14:paraId="1C42C547" w14:textId="77777777" w:rsidR="00F37852" w:rsidRPr="00FF239B" w:rsidRDefault="00B8105D">
            <w:pPr>
              <w:spacing w:after="0" w:line="240" w:lineRule="auto"/>
              <w:rPr>
                <w:rFonts w:ascii="Franklin Gothic Book" w:hAnsi="Franklin Gothic Book" w:cs="Arial"/>
                <w:sz w:val="19"/>
                <w:szCs w:val="19"/>
              </w:rPr>
            </w:pPr>
            <w:sdt>
              <w:sdtPr>
                <w:rPr>
                  <w:rFonts w:ascii="Franklin Gothic Book" w:eastAsia="Franklin Gothic Book" w:hAnsi="Franklin Gothic Book" w:cs="Times New Roman"/>
                  <w:sz w:val="20"/>
                  <w:szCs w:val="20"/>
                </w:rPr>
                <w:id w:val="1794793180"/>
                <w:placeholder>
                  <w:docPart w:val="AA965388936F4A939D56BC6A736E94F5"/>
                </w:placeholder>
                <w:showingPlcHdr/>
              </w:sdtPr>
              <w:sdtEndPr/>
              <w:sdtContent>
                <w:r w:rsidR="0099510F" w:rsidRPr="00FF239B">
                  <w:rPr>
                    <w:rFonts w:ascii="Franklin Gothic Book" w:hAnsi="Franklin Gothic Book"/>
                    <w:color w:val="808080"/>
                    <w:sz w:val="20"/>
                  </w:rPr>
                  <w:t>Cliquez ou tapez ici pour saisir le texte.</w:t>
                </w:r>
              </w:sdtContent>
            </w:sdt>
          </w:p>
        </w:tc>
      </w:tr>
    </w:tbl>
    <w:p w14:paraId="43622EC0" w14:textId="77777777" w:rsidR="008531F0" w:rsidRPr="00FF239B" w:rsidRDefault="008531F0" w:rsidP="008531F0">
      <w:pPr>
        <w:spacing w:after="0" w:line="240" w:lineRule="auto"/>
        <w:rPr>
          <w:rFonts w:ascii="Franklin Gothic Book" w:hAnsi="Franklin Gothic Book"/>
        </w:rPr>
      </w:pPr>
    </w:p>
    <w:p w14:paraId="06AE785B" w14:textId="77777777" w:rsidR="0090612C" w:rsidRPr="00FF239B" w:rsidRDefault="0090612C" w:rsidP="008531F0">
      <w:pPr>
        <w:spacing w:after="0" w:line="240" w:lineRule="auto"/>
        <w:rPr>
          <w:rFonts w:ascii="Franklin Gothic Book" w:hAnsi="Franklin Gothic Book"/>
        </w:rPr>
      </w:pPr>
    </w:p>
    <w:tbl>
      <w:tblPr>
        <w:tblW w:w="9924" w:type="dxa"/>
        <w:tblInd w:w="-436" w:type="dxa"/>
        <w:tblLook w:val="04A0" w:firstRow="1" w:lastRow="0" w:firstColumn="1" w:lastColumn="0" w:noHBand="0" w:noVBand="1"/>
      </w:tblPr>
      <w:tblGrid>
        <w:gridCol w:w="4117"/>
        <w:gridCol w:w="5807"/>
      </w:tblGrid>
      <w:tr w:rsidR="008531F0" w:rsidRPr="00FF239B" w14:paraId="777E9F85" w14:textId="77777777" w:rsidTr="007832C9">
        <w:trPr>
          <w:trHeight w:val="261"/>
        </w:trPr>
        <w:tc>
          <w:tcPr>
            <w:tcW w:w="9924"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A8500C" w14:textId="7440EE0B" w:rsidR="008531F0" w:rsidRPr="00FF239B" w:rsidRDefault="008531F0" w:rsidP="007832C9">
            <w:pPr>
              <w:pStyle w:val="NormalWeb"/>
              <w:spacing w:before="0" w:beforeAutospacing="0" w:after="0" w:afterAutospacing="0"/>
              <w:jc w:val="center"/>
              <w:outlineLvl w:val="0"/>
              <w:rPr>
                <w:rFonts w:ascii="Franklin Gothic Book" w:hAnsi="Franklin Gothic Book" w:cs="Arial"/>
                <w:b/>
                <w:bCs/>
                <w:sz w:val="19"/>
                <w:szCs w:val="19"/>
              </w:rPr>
            </w:pPr>
            <w:bookmarkStart w:id="10" w:name="_Toc130550395"/>
            <w:bookmarkStart w:id="11" w:name="_Toc131009218"/>
            <w:bookmarkStart w:id="12" w:name="_Toc132290462"/>
            <w:bookmarkStart w:id="13" w:name="_Toc139465388"/>
            <w:bookmarkStart w:id="14" w:name="_Toc139557974"/>
            <w:bookmarkStart w:id="15" w:name="_Toc159429643"/>
            <w:bookmarkEnd w:id="9"/>
            <w:r w:rsidRPr="00FF239B">
              <w:rPr>
                <w:rFonts w:ascii="Franklin Gothic Book" w:hAnsi="Franklin Gothic Book"/>
                <w:b/>
                <w:sz w:val="19"/>
              </w:rPr>
              <w:t xml:space="preserve">RUBRIQUE IV </w:t>
            </w:r>
            <w:r w:rsidR="00B75DA2" w:rsidRPr="00FF239B">
              <w:rPr>
                <w:rFonts w:ascii="Franklin Gothic Book" w:hAnsi="Franklin Gothic Book"/>
                <w:b/>
                <w:sz w:val="19"/>
              </w:rPr>
              <w:t>–</w:t>
            </w:r>
            <w:r w:rsidRPr="00FF239B">
              <w:rPr>
                <w:rFonts w:ascii="Franklin Gothic Book" w:hAnsi="Franklin Gothic Book"/>
                <w:b/>
                <w:sz w:val="19"/>
              </w:rPr>
              <w:t xml:space="preserve"> </w:t>
            </w:r>
            <w:r w:rsidR="00B75DA2" w:rsidRPr="00FF239B">
              <w:rPr>
                <w:rFonts w:ascii="Franklin Gothic Book" w:hAnsi="Franklin Gothic Book"/>
                <w:b/>
                <w:sz w:val="19"/>
              </w:rPr>
              <w:t xml:space="preserve">ÉTAT CIVIL DES </w:t>
            </w:r>
            <w:r w:rsidRPr="00FF239B">
              <w:rPr>
                <w:rFonts w:ascii="Franklin Gothic Book" w:hAnsi="Franklin Gothic Book"/>
                <w:b/>
                <w:sz w:val="19"/>
              </w:rPr>
              <w:t xml:space="preserve">PARENTS </w:t>
            </w:r>
            <w:bookmarkEnd w:id="10"/>
            <w:bookmarkEnd w:id="11"/>
            <w:bookmarkEnd w:id="12"/>
            <w:bookmarkEnd w:id="13"/>
            <w:bookmarkEnd w:id="14"/>
            <w:bookmarkEnd w:id="15"/>
          </w:p>
          <w:p w14:paraId="5C139D19" w14:textId="2AE85DD4" w:rsidR="008531F0" w:rsidRPr="00FF239B" w:rsidRDefault="008531F0" w:rsidP="007832C9">
            <w:pPr>
              <w:pStyle w:val="NormalWeb"/>
              <w:spacing w:before="0" w:beforeAutospacing="0" w:after="0" w:afterAutospacing="0"/>
              <w:jc w:val="center"/>
              <w:outlineLvl w:val="0"/>
              <w:rPr>
                <w:rFonts w:ascii="Franklin Gothic Book" w:hAnsi="Franklin Gothic Book" w:cs="Arial"/>
                <w:b/>
                <w:bCs/>
                <w:sz w:val="19"/>
                <w:szCs w:val="19"/>
              </w:rPr>
            </w:pPr>
          </w:p>
        </w:tc>
      </w:tr>
      <w:tr w:rsidR="00F97AF7" w:rsidRPr="00FF239B" w14:paraId="3BE50377" w14:textId="77777777">
        <w:tblPrEx>
          <w:tblCellMar>
            <w:top w:w="15" w:type="dxa"/>
            <w:left w:w="113" w:type="dxa"/>
            <w:bottom w:w="15"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AA5D31" w14:textId="1111FFED" w:rsidR="00F97AF7" w:rsidRPr="00FF239B" w:rsidRDefault="00F97AF7">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État civil</w:t>
            </w:r>
          </w:p>
        </w:tc>
        <w:tc>
          <w:tcPr>
            <w:tcW w:w="5807" w:type="dxa"/>
            <w:tcBorders>
              <w:top w:val="single" w:sz="4" w:space="0" w:color="000000"/>
              <w:left w:val="single" w:sz="4" w:space="0" w:color="000000"/>
              <w:bottom w:val="single" w:sz="4" w:space="0" w:color="000000"/>
              <w:right w:val="single" w:sz="4" w:space="0" w:color="000000"/>
            </w:tcBorders>
            <w:vAlign w:val="center"/>
          </w:tcPr>
          <w:p w14:paraId="1B4068A1" w14:textId="77777777" w:rsidR="00231348" w:rsidRPr="00FF239B" w:rsidRDefault="00231348" w:rsidP="00231348">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Marié</w:t>
            </w:r>
          </w:p>
          <w:p w14:paraId="10FAADBA" w14:textId="160D3A60" w:rsidR="00231348" w:rsidRPr="00FF239B" w:rsidRDefault="00231348" w:rsidP="00231348">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t xml:space="preserve"> </w:t>
            </w:r>
            <w:r w:rsidRPr="00FF239B">
              <w:rPr>
                <w:rFonts w:ascii="Franklin Gothic Book" w:hAnsi="Franklin Gothic Book"/>
                <w:sz w:val="19"/>
              </w:rPr>
              <w:t>Autre forme d</w:t>
            </w:r>
            <w:r w:rsidR="004A4C79" w:rsidRPr="00FF239B">
              <w:rPr>
                <w:rFonts w:ascii="Franklin Gothic Book" w:hAnsi="Franklin Gothic Book"/>
                <w:sz w:val="19"/>
              </w:rPr>
              <w:t>’</w:t>
            </w:r>
            <w:r w:rsidRPr="00FF239B">
              <w:rPr>
                <w:rFonts w:ascii="Franklin Gothic Book" w:hAnsi="Franklin Gothic Book"/>
                <w:sz w:val="19"/>
              </w:rPr>
              <w:t>union (par ex., partenariat enregistré)</w:t>
            </w:r>
          </w:p>
          <w:p w14:paraId="7BE765C0" w14:textId="77777777" w:rsidR="00231348" w:rsidRPr="00FF239B" w:rsidRDefault="00231348" w:rsidP="00231348">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t xml:space="preserve"> </w:t>
            </w:r>
            <w:r w:rsidRPr="00FF239B">
              <w:rPr>
                <w:rFonts w:ascii="Franklin Gothic Book" w:hAnsi="Franklin Gothic Book"/>
                <w:sz w:val="19"/>
              </w:rPr>
              <w:t>Cohabitation hors mariage</w:t>
            </w:r>
          </w:p>
          <w:p w14:paraId="773764E4" w14:textId="77777777" w:rsidR="00231348" w:rsidRPr="00FF239B" w:rsidRDefault="00231348" w:rsidP="00231348">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t xml:space="preserve"> </w:t>
            </w:r>
            <w:r w:rsidRPr="00FF239B">
              <w:rPr>
                <w:rFonts w:ascii="Franklin Gothic Book" w:hAnsi="Franklin Gothic Book"/>
                <w:sz w:val="19"/>
              </w:rPr>
              <w:t>Divorcé</w:t>
            </w:r>
          </w:p>
          <w:p w14:paraId="23267FA2" w14:textId="77777777" w:rsidR="00231348" w:rsidRPr="00FF239B" w:rsidRDefault="00231348" w:rsidP="00231348">
            <w:pPr>
              <w:spacing w:after="0" w:line="240" w:lineRule="auto"/>
              <w:rPr>
                <w:rFonts w:ascii="Franklin Gothic Book" w:hAnsi="Franklin Gothic Book" w:cs="Arial"/>
                <w:sz w:val="19"/>
                <w:szCs w:val="19"/>
              </w:rPr>
            </w:pPr>
            <w:r w:rsidRPr="00FF239B">
              <w:rPr>
                <w:rFonts w:ascii="Franklin Gothic Book" w:hAnsi="Franklin Gothic Book" w:cs="Arial"/>
                <w:sz w:val="19"/>
              </w:rPr>
              <w:fldChar w:fldCharType="begin">
                <w:ffData>
                  <w:name w:val="Check4"/>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Séparé</w:t>
            </w:r>
          </w:p>
          <w:p w14:paraId="04C6061C" w14:textId="3E3B1CFC" w:rsidR="00F97AF7" w:rsidRPr="00FF239B" w:rsidRDefault="00231348" w:rsidP="00231348">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cs="Arial"/>
                <w:sz w:val="19"/>
              </w:rPr>
              <w:fldChar w:fldCharType="begin">
                <w:ffData>
                  <w:name w:val="Check4"/>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Autre :</w:t>
            </w:r>
            <w:r w:rsidR="001B5DDA" w:rsidRPr="00FF239B">
              <w:rPr>
                <w:rFonts w:ascii="Franklin Gothic Book" w:hAnsi="Franklin Gothic Book"/>
                <w:sz w:val="19"/>
              </w:rPr>
              <w:t xml:space="preserve"> </w:t>
            </w:r>
            <w:sdt>
              <w:sdtPr>
                <w:rPr>
                  <w:rFonts w:ascii="Franklin Gothic Book" w:eastAsia="Franklin Gothic Book" w:hAnsi="Franklin Gothic Book"/>
                  <w:sz w:val="20"/>
                  <w:szCs w:val="20"/>
                </w:rPr>
                <w:id w:val="1375811696"/>
                <w:placeholder>
                  <w:docPart w:val="67BF384941C04CBDB65721FC10A81F36"/>
                </w:placeholder>
                <w:showingPlcHdr/>
              </w:sdtPr>
              <w:sdtEndPr/>
              <w:sdtContent>
                <w:r w:rsidR="001B5DDA" w:rsidRPr="00FF239B">
                  <w:rPr>
                    <w:rFonts w:ascii="Franklin Gothic Book" w:hAnsi="Franklin Gothic Book"/>
                    <w:color w:val="808080"/>
                    <w:sz w:val="20"/>
                  </w:rPr>
                  <w:t>Cliquez ou tapez ici pour saisir le texte.</w:t>
                </w:r>
              </w:sdtContent>
            </w:sdt>
          </w:p>
        </w:tc>
      </w:tr>
      <w:tr w:rsidR="00F97AF7" w:rsidRPr="00FF239B" w14:paraId="418B839B" w14:textId="77777777">
        <w:tblPrEx>
          <w:tblCellMar>
            <w:top w:w="15" w:type="dxa"/>
            <w:left w:w="113" w:type="dxa"/>
            <w:bottom w:w="15"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6CA96D" w14:textId="5601D87E" w:rsidR="00F97AF7" w:rsidRPr="00FF239B" w:rsidRDefault="00F97AF7">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Date et lieu de mariage / de l</w:t>
            </w:r>
            <w:r w:rsidR="004A4C79" w:rsidRPr="00FF239B">
              <w:rPr>
                <w:rFonts w:ascii="Franklin Gothic Book" w:hAnsi="Franklin Gothic Book"/>
                <w:sz w:val="19"/>
              </w:rPr>
              <w:t>’</w:t>
            </w:r>
            <w:r w:rsidRPr="00FF239B">
              <w:rPr>
                <w:rFonts w:ascii="Franklin Gothic Book" w:hAnsi="Franklin Gothic Book"/>
                <w:sz w:val="19"/>
              </w:rPr>
              <w:t>union</w:t>
            </w:r>
          </w:p>
        </w:tc>
        <w:tc>
          <w:tcPr>
            <w:tcW w:w="5807" w:type="dxa"/>
            <w:tcBorders>
              <w:top w:val="single" w:sz="4" w:space="0" w:color="000000"/>
              <w:left w:val="single" w:sz="4" w:space="0" w:color="000000"/>
              <w:bottom w:val="single" w:sz="4" w:space="0" w:color="000000"/>
              <w:right w:val="single" w:sz="4" w:space="0" w:color="000000"/>
            </w:tcBorders>
            <w:vAlign w:val="center"/>
          </w:tcPr>
          <w:p w14:paraId="31AC7EDC" w14:textId="5E6F37E1" w:rsidR="00F97AF7" w:rsidRPr="00FF239B" w:rsidRDefault="00B8105D">
            <w:pPr>
              <w:pStyle w:val="NormalWeb"/>
              <w:spacing w:before="0" w:beforeAutospacing="0" w:after="0" w:afterAutospacing="0"/>
              <w:rPr>
                <w:rFonts w:ascii="Franklin Gothic Book" w:hAnsi="Franklin Gothic Book" w:cs="Arial"/>
                <w:sz w:val="19"/>
                <w:szCs w:val="19"/>
              </w:rPr>
            </w:pPr>
            <w:sdt>
              <w:sdtPr>
                <w:rPr>
                  <w:rFonts w:ascii="Franklin Gothic Book" w:eastAsia="Franklin Gothic Book" w:hAnsi="Franklin Gothic Book"/>
                  <w:sz w:val="20"/>
                  <w:szCs w:val="20"/>
                </w:rPr>
                <w:id w:val="989058155"/>
                <w:placeholder>
                  <w:docPart w:val="C1D6D071E748452C96E643040B2677D5"/>
                </w:placeholder>
                <w:showingPlcHdr/>
              </w:sdtPr>
              <w:sdtEndPr/>
              <w:sdtContent>
                <w:r w:rsidR="001B5DDA" w:rsidRPr="00FF239B">
                  <w:rPr>
                    <w:rFonts w:ascii="Franklin Gothic Book" w:hAnsi="Franklin Gothic Book"/>
                    <w:color w:val="808080"/>
                    <w:sz w:val="20"/>
                  </w:rPr>
                  <w:t>Cliquez ou tapez ici pour saisir le texte.</w:t>
                </w:r>
              </w:sdtContent>
            </w:sdt>
          </w:p>
        </w:tc>
      </w:tr>
      <w:tr w:rsidR="00F97AF7" w:rsidRPr="00FF239B" w14:paraId="3D32C78E" w14:textId="77777777">
        <w:tblPrEx>
          <w:tblCellMar>
            <w:top w:w="15" w:type="dxa"/>
            <w:left w:w="113" w:type="dxa"/>
            <w:bottom w:w="15"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030F8F0" w14:textId="45C07443" w:rsidR="00F97AF7" w:rsidRPr="00FF239B" w:rsidRDefault="00F97AF7">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Date et lieu du divorce / de la dissolution de l</w:t>
            </w:r>
            <w:r w:rsidR="004A4C79" w:rsidRPr="00FF239B">
              <w:rPr>
                <w:rFonts w:ascii="Franklin Gothic Book" w:hAnsi="Franklin Gothic Book"/>
                <w:sz w:val="19"/>
              </w:rPr>
              <w:t>’</w:t>
            </w:r>
            <w:r w:rsidRPr="00FF239B">
              <w:rPr>
                <w:rFonts w:ascii="Franklin Gothic Book" w:hAnsi="Franklin Gothic Book"/>
                <w:sz w:val="19"/>
              </w:rPr>
              <w:t>union</w:t>
            </w:r>
            <w:r w:rsidR="001B5DDA" w:rsidRPr="00FF239B">
              <w:rPr>
                <w:rFonts w:ascii="Franklin Gothic Book" w:hAnsi="Franklin Gothic Book"/>
                <w:sz w:val="19"/>
              </w:rPr>
              <w:t xml:space="preserve"> </w:t>
            </w:r>
            <w:r w:rsidR="001B5DDA" w:rsidRPr="00FF239B">
              <w:rPr>
                <w:rFonts w:ascii="Franklin Gothic Book" w:hAnsi="Franklin Gothic Book"/>
                <w:i/>
                <w:iCs/>
                <w:sz w:val="19"/>
              </w:rPr>
              <w:t>(le cas échéant)</w:t>
            </w:r>
          </w:p>
        </w:tc>
        <w:tc>
          <w:tcPr>
            <w:tcW w:w="5807" w:type="dxa"/>
            <w:tcBorders>
              <w:top w:val="single" w:sz="4" w:space="0" w:color="000000"/>
              <w:left w:val="single" w:sz="4" w:space="0" w:color="000000"/>
              <w:bottom w:val="single" w:sz="4" w:space="0" w:color="000000"/>
              <w:right w:val="single" w:sz="4" w:space="0" w:color="000000"/>
            </w:tcBorders>
            <w:vAlign w:val="center"/>
          </w:tcPr>
          <w:p w14:paraId="61CAD3F8" w14:textId="7977B4C4" w:rsidR="00F97AF7" w:rsidRPr="00FF239B" w:rsidRDefault="00B8105D">
            <w:pPr>
              <w:pStyle w:val="NormalWeb"/>
              <w:spacing w:before="0" w:beforeAutospacing="0" w:after="0" w:afterAutospacing="0"/>
              <w:rPr>
                <w:rFonts w:ascii="Franklin Gothic Book" w:hAnsi="Franklin Gothic Book" w:cs="Arial"/>
                <w:sz w:val="19"/>
                <w:szCs w:val="19"/>
              </w:rPr>
            </w:pPr>
            <w:sdt>
              <w:sdtPr>
                <w:rPr>
                  <w:rFonts w:ascii="Franklin Gothic Book" w:eastAsia="Franklin Gothic Book" w:hAnsi="Franklin Gothic Book"/>
                  <w:sz w:val="20"/>
                  <w:szCs w:val="20"/>
                </w:rPr>
                <w:id w:val="-1011298784"/>
                <w:placeholder>
                  <w:docPart w:val="40165210FB6F41AF9268FE6023773085"/>
                </w:placeholder>
                <w:showingPlcHdr/>
              </w:sdtPr>
              <w:sdtEndPr/>
              <w:sdtContent>
                <w:r w:rsidR="001B5DDA" w:rsidRPr="00FF239B">
                  <w:rPr>
                    <w:rFonts w:ascii="Franklin Gothic Book" w:hAnsi="Franklin Gothic Book"/>
                    <w:color w:val="808080"/>
                    <w:sz w:val="20"/>
                  </w:rPr>
                  <w:t>Cliquez ou tapez ici pour saisir le texte.</w:t>
                </w:r>
              </w:sdtContent>
            </w:sdt>
          </w:p>
        </w:tc>
      </w:tr>
      <w:tr w:rsidR="00F97AF7" w:rsidRPr="00FF239B" w14:paraId="2213D06D" w14:textId="77777777">
        <w:tblPrEx>
          <w:tblCellMar>
            <w:top w:w="15" w:type="dxa"/>
            <w:left w:w="113" w:type="dxa"/>
            <w:bottom w:w="15"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37FEA0" w14:textId="276897E9" w:rsidR="00F97AF7" w:rsidRPr="00FF239B" w:rsidRDefault="000E458E">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sz w:val="19"/>
              </w:rPr>
              <w:t>Existe</w:t>
            </w:r>
            <w:r w:rsidR="00231348" w:rsidRPr="00FF239B">
              <w:rPr>
                <w:rFonts w:ascii="Franklin Gothic Book" w:hAnsi="Franklin Gothic Book"/>
                <w:sz w:val="19"/>
              </w:rPr>
              <w:t xml:space="preserve">-t-il des procédures judiciaires ou de divorce en cours ou des procédures </w:t>
            </w:r>
            <w:r w:rsidR="00CC6F69" w:rsidRPr="00FF239B">
              <w:rPr>
                <w:rFonts w:ascii="Franklin Gothic Book" w:hAnsi="Franklin Gothic Book"/>
                <w:sz w:val="19"/>
              </w:rPr>
              <w:t xml:space="preserve">de </w:t>
            </w:r>
            <w:r w:rsidR="00231348" w:rsidRPr="00FF239B">
              <w:rPr>
                <w:rFonts w:ascii="Franklin Gothic Book" w:hAnsi="Franklin Gothic Book"/>
                <w:sz w:val="19"/>
              </w:rPr>
              <w:t>règlement</w:t>
            </w:r>
            <w:r w:rsidR="00CC6F69" w:rsidRPr="00FF239B">
              <w:rPr>
                <w:rFonts w:ascii="Franklin Gothic Book" w:hAnsi="Franklin Gothic Book"/>
                <w:sz w:val="19"/>
              </w:rPr>
              <w:t xml:space="preserve"> alternatif</w:t>
            </w:r>
            <w:r w:rsidR="00231348" w:rsidRPr="00FF239B">
              <w:rPr>
                <w:rFonts w:ascii="Franklin Gothic Book" w:hAnsi="Franklin Gothic Book"/>
                <w:sz w:val="19"/>
              </w:rPr>
              <w:t xml:space="preserve"> des différends en cours </w:t>
            </w:r>
            <w:r w:rsidR="00231348" w:rsidRPr="00FF239B">
              <w:rPr>
                <w:rFonts w:ascii="Franklin Gothic Book" w:hAnsi="Franklin Gothic Book"/>
                <w:i/>
                <w:sz w:val="19"/>
              </w:rPr>
              <w:t>(</w:t>
            </w:r>
            <w:r w:rsidR="00231348" w:rsidRPr="00FF239B">
              <w:rPr>
                <w:rFonts w:ascii="Franklin Gothic Book" w:hAnsi="Franklin Gothic Book"/>
                <w:sz w:val="19"/>
              </w:rPr>
              <w:t>par ex. la médiation) qui pourraient avoir des conséquences sur le droit de garde de l</w:t>
            </w:r>
            <w:r w:rsidR="004A4C79" w:rsidRPr="00FF239B">
              <w:rPr>
                <w:rFonts w:ascii="Franklin Gothic Book" w:hAnsi="Franklin Gothic Book"/>
                <w:sz w:val="19"/>
              </w:rPr>
              <w:t>’</w:t>
            </w:r>
            <w:r w:rsidR="00231348" w:rsidRPr="00FF239B">
              <w:rPr>
                <w:rFonts w:ascii="Franklin Gothic Book" w:hAnsi="Franklin Gothic Book"/>
                <w:sz w:val="19"/>
              </w:rPr>
              <w:t xml:space="preserve">enfant couvert par la présente demande ? </w:t>
            </w:r>
          </w:p>
        </w:tc>
        <w:tc>
          <w:tcPr>
            <w:tcW w:w="5807" w:type="dxa"/>
            <w:tcBorders>
              <w:top w:val="single" w:sz="4" w:space="0" w:color="000000"/>
              <w:left w:val="single" w:sz="4" w:space="0" w:color="000000"/>
              <w:bottom w:val="single" w:sz="4" w:space="0" w:color="000000"/>
              <w:right w:val="single" w:sz="4" w:space="0" w:color="000000"/>
            </w:tcBorders>
            <w:vAlign w:val="center"/>
          </w:tcPr>
          <w:p w14:paraId="3361536D" w14:textId="172784EF" w:rsidR="00AC3181" w:rsidRPr="00FF239B" w:rsidRDefault="007847DA" w:rsidP="007847DA">
            <w:pPr>
              <w:spacing w:after="0" w:line="240" w:lineRule="auto"/>
              <w:rPr>
                <w:rFonts w:ascii="Franklin Gothic Book" w:hAnsi="Franklin Gothic Book" w:cs="Arial"/>
                <w:bCs/>
                <w:iCs/>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Oui. Veuillez préciser : </w:t>
            </w:r>
            <w:sdt>
              <w:sdtPr>
                <w:rPr>
                  <w:rFonts w:ascii="Franklin Gothic Book" w:eastAsia="Franklin Gothic Book" w:hAnsi="Franklin Gothic Book" w:cs="Times New Roman"/>
                  <w:sz w:val="20"/>
                  <w:szCs w:val="20"/>
                </w:rPr>
                <w:id w:val="-1909679250"/>
                <w:placeholder>
                  <w:docPart w:val="845B38960125498C9B4A281F95548F5C"/>
                </w:placeholder>
                <w:showingPlcHdr/>
              </w:sdtPr>
              <w:sdtEndPr/>
              <w:sdtContent>
                <w:r w:rsidRPr="00FF239B">
                  <w:rPr>
                    <w:rFonts w:ascii="Franklin Gothic Book" w:hAnsi="Franklin Gothic Book"/>
                    <w:color w:val="808080"/>
                    <w:sz w:val="20"/>
                  </w:rPr>
                  <w:t>Cliquez ou tapez ici pour saisir le texte.</w:t>
                </w:r>
              </w:sdtContent>
            </w:sdt>
          </w:p>
          <w:p w14:paraId="593003EF" w14:textId="6DFB4015" w:rsidR="00F97AF7" w:rsidRPr="00FF239B" w:rsidRDefault="007847DA" w:rsidP="007847DA">
            <w:pPr>
              <w:pStyle w:val="NormalWeb"/>
              <w:spacing w:before="0" w:beforeAutospacing="0" w:after="0" w:afterAutospacing="0"/>
              <w:rPr>
                <w:rFonts w:ascii="Franklin Gothic Book" w:hAnsi="Franklin Gothic Book" w:cs="Arial"/>
                <w:sz w:val="19"/>
                <w:szCs w:val="19"/>
              </w:rPr>
            </w:pPr>
            <w:r w:rsidRPr="00FF239B">
              <w:rPr>
                <w:rFonts w:ascii="Franklin Gothic Book" w:hAnsi="Franklin Gothic Book" w:cs="Arial"/>
                <w:sz w:val="19"/>
              </w:rPr>
              <w:fldChar w:fldCharType="begin">
                <w:ffData>
                  <w:name w:val="Check4"/>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Non</w:t>
            </w:r>
          </w:p>
        </w:tc>
      </w:tr>
    </w:tbl>
    <w:p w14:paraId="51CBA890" w14:textId="75C1D007" w:rsidR="00CF417D" w:rsidRPr="00FF239B" w:rsidRDefault="00CF417D" w:rsidP="008531F0">
      <w:pPr>
        <w:spacing w:after="0" w:line="240" w:lineRule="auto"/>
        <w:rPr>
          <w:rFonts w:ascii="Franklin Gothic Book" w:hAnsi="Franklin Gothic Book" w:cs="Arial"/>
          <w:b/>
          <w:bCs/>
          <w:sz w:val="19"/>
          <w:szCs w:val="19"/>
        </w:rPr>
      </w:pPr>
    </w:p>
    <w:p w14:paraId="2756A058" w14:textId="77777777" w:rsidR="00CF417D" w:rsidRPr="00FF239B" w:rsidRDefault="00CF417D">
      <w:pPr>
        <w:jc w:val="left"/>
        <w:rPr>
          <w:rFonts w:ascii="Franklin Gothic Book" w:hAnsi="Franklin Gothic Book" w:cs="Arial"/>
          <w:b/>
          <w:bCs/>
          <w:sz w:val="19"/>
          <w:szCs w:val="19"/>
        </w:rPr>
      </w:pPr>
      <w:r w:rsidRPr="00FF239B">
        <w:rPr>
          <w:rFonts w:ascii="Franklin Gothic Book" w:hAnsi="Franklin Gothic Book" w:cs="Arial"/>
          <w:b/>
          <w:bCs/>
          <w:sz w:val="19"/>
          <w:szCs w:val="19"/>
        </w:rPr>
        <w:br w:type="page"/>
      </w:r>
    </w:p>
    <w:p w14:paraId="5C81AC74" w14:textId="77777777" w:rsidR="008531F0" w:rsidRPr="00FF239B" w:rsidRDefault="008531F0" w:rsidP="008531F0">
      <w:pPr>
        <w:spacing w:after="0" w:line="240" w:lineRule="auto"/>
        <w:rPr>
          <w:rFonts w:ascii="Franklin Gothic Book" w:hAnsi="Franklin Gothic Book" w:cs="Arial"/>
          <w:b/>
          <w:bCs/>
          <w:sz w:val="19"/>
          <w:szCs w:val="19"/>
        </w:rPr>
      </w:pPr>
    </w:p>
    <w:tbl>
      <w:tblPr>
        <w:tblStyle w:val="TableGrid"/>
        <w:tblW w:w="9944" w:type="dxa"/>
        <w:tblInd w:w="-431" w:type="dxa"/>
        <w:tblLook w:val="04A0" w:firstRow="1" w:lastRow="0" w:firstColumn="1" w:lastColumn="0" w:noHBand="0" w:noVBand="1"/>
      </w:tblPr>
      <w:tblGrid>
        <w:gridCol w:w="9944"/>
      </w:tblGrid>
      <w:tr w:rsidR="008531F0" w:rsidRPr="00FF239B" w14:paraId="256B17D0" w14:textId="77777777" w:rsidTr="00B75DA2">
        <w:trPr>
          <w:trHeight w:val="261"/>
        </w:trPr>
        <w:tc>
          <w:tcPr>
            <w:tcW w:w="9944" w:type="dxa"/>
            <w:shd w:val="clear" w:color="auto" w:fill="D9D9D9" w:themeFill="background1" w:themeFillShade="D9"/>
            <w:vAlign w:val="center"/>
          </w:tcPr>
          <w:p w14:paraId="0D0E7ED9" w14:textId="63107F81" w:rsidR="008531F0" w:rsidRPr="00FF239B" w:rsidRDefault="008531F0" w:rsidP="007832C9">
            <w:pPr>
              <w:jc w:val="center"/>
              <w:rPr>
                <w:rFonts w:ascii="Franklin Gothic Book" w:hAnsi="Franklin Gothic Book" w:cs="Arial"/>
                <w:b/>
                <w:sz w:val="19"/>
                <w:szCs w:val="19"/>
              </w:rPr>
            </w:pPr>
            <w:bookmarkStart w:id="16" w:name="_Hlk512270022"/>
            <w:r w:rsidRPr="00FF239B">
              <w:rPr>
                <w:rFonts w:ascii="Franklin Gothic Book" w:hAnsi="Franklin Gothic Book"/>
                <w:b/>
                <w:sz w:val="19"/>
              </w:rPr>
              <w:t xml:space="preserve">RUBRIQUE V - CIRCONSTANCES </w:t>
            </w:r>
          </w:p>
          <w:p w14:paraId="0024F8D8" w14:textId="711A18EF" w:rsidR="008531F0" w:rsidRPr="00FF239B" w:rsidRDefault="008531F0" w:rsidP="007832C9">
            <w:pPr>
              <w:jc w:val="center"/>
              <w:rPr>
                <w:rFonts w:ascii="Franklin Gothic Book" w:hAnsi="Franklin Gothic Book" w:cs="Arial"/>
                <w:b/>
                <w:bCs/>
                <w:sz w:val="19"/>
                <w:szCs w:val="19"/>
              </w:rPr>
            </w:pPr>
            <w:r w:rsidRPr="00FF239B">
              <w:rPr>
                <w:rFonts w:ascii="Franklin Gothic Book" w:hAnsi="Franklin Gothic Book"/>
                <w:b/>
                <w:sz w:val="19"/>
              </w:rPr>
              <w:t>DU DÉPLACEMENT OU DU NON-RETOUR ILLIC</w:t>
            </w:r>
            <w:r w:rsidR="00C7144E" w:rsidRPr="00FF239B">
              <w:rPr>
                <w:rFonts w:ascii="Franklin Gothic Book" w:hAnsi="Franklin Gothic Book"/>
                <w:b/>
                <w:sz w:val="19"/>
              </w:rPr>
              <w:t>I</w:t>
            </w:r>
            <w:r w:rsidRPr="00FF239B">
              <w:rPr>
                <w:rFonts w:ascii="Franklin Gothic Book" w:hAnsi="Franklin Gothic Book"/>
                <w:b/>
                <w:sz w:val="19"/>
              </w:rPr>
              <w:t>TE</w:t>
            </w:r>
          </w:p>
        </w:tc>
      </w:tr>
      <w:tr w:rsidR="008531F0" w:rsidRPr="00FF239B" w14:paraId="1F39E607" w14:textId="77777777" w:rsidTr="00B75DA2">
        <w:trPr>
          <w:trHeight w:val="419"/>
        </w:trPr>
        <w:tc>
          <w:tcPr>
            <w:tcW w:w="9944" w:type="dxa"/>
            <w:shd w:val="clear" w:color="auto" w:fill="D9D9D9" w:themeFill="background1" w:themeFillShade="D9"/>
            <w:vAlign w:val="center"/>
          </w:tcPr>
          <w:p w14:paraId="108D02E8" w14:textId="0AF85CCC" w:rsidR="008531F0" w:rsidRPr="00FF239B" w:rsidRDefault="00196832" w:rsidP="007832C9">
            <w:pPr>
              <w:jc w:val="center"/>
              <w:rPr>
                <w:rFonts w:ascii="Franklin Gothic Book" w:hAnsi="Franklin Gothic Book" w:cs="Arial"/>
                <w:smallCaps/>
                <w:sz w:val="19"/>
                <w:szCs w:val="19"/>
              </w:rPr>
            </w:pPr>
            <w:r w:rsidRPr="00FF239B">
              <w:rPr>
                <w:rFonts w:ascii="Franklin Gothic Book" w:hAnsi="Franklin Gothic Book"/>
                <w:b/>
                <w:smallCaps/>
                <w:sz w:val="19"/>
              </w:rPr>
              <w:t xml:space="preserve"> Ve</w:t>
            </w:r>
            <w:r w:rsidR="00686E12" w:rsidRPr="00FF239B">
              <w:rPr>
                <w:rFonts w:ascii="Franklin Gothic Book" w:hAnsi="Franklin Gothic Book"/>
                <w:b/>
                <w:smallCaps/>
                <w:sz w:val="19"/>
              </w:rPr>
              <w:t xml:space="preserve">uillez </w:t>
            </w:r>
            <w:r w:rsidR="008D2D52" w:rsidRPr="00FF239B">
              <w:rPr>
                <w:rFonts w:ascii="Franklin Gothic Book" w:hAnsi="Franklin Gothic Book"/>
                <w:b/>
                <w:smallCaps/>
                <w:sz w:val="19"/>
              </w:rPr>
              <w:t>décrire</w:t>
            </w:r>
            <w:r w:rsidR="00686E12" w:rsidRPr="00FF239B">
              <w:rPr>
                <w:rFonts w:ascii="Franklin Gothic Book" w:hAnsi="Franklin Gothic Book"/>
                <w:b/>
                <w:smallCaps/>
                <w:sz w:val="19"/>
              </w:rPr>
              <w:t xml:space="preserve"> les c</w:t>
            </w:r>
            <w:r w:rsidR="008531F0" w:rsidRPr="00FF239B">
              <w:rPr>
                <w:rFonts w:ascii="Franklin Gothic Book" w:hAnsi="Franklin Gothic Book"/>
                <w:b/>
                <w:smallCaps/>
                <w:sz w:val="19"/>
              </w:rPr>
              <w:t>irconstances du déplacement ou du non-retour illicite</w:t>
            </w:r>
            <w:r w:rsidR="00686E12" w:rsidRPr="00FF239B">
              <w:rPr>
                <w:rFonts w:ascii="Franklin Gothic Book" w:hAnsi="Franklin Gothic Book"/>
                <w:b/>
                <w:smallCaps/>
                <w:sz w:val="19"/>
              </w:rPr>
              <w:t xml:space="preserve"> (y compris </w:t>
            </w:r>
            <w:r w:rsidR="005E08EC" w:rsidRPr="00FF239B">
              <w:rPr>
                <w:rFonts w:ascii="Franklin Gothic Book" w:hAnsi="Franklin Gothic Book"/>
                <w:b/>
                <w:smallCaps/>
                <w:sz w:val="19"/>
              </w:rPr>
              <w:t>l’heure, la date et le lieu, s’ils sont connus)</w:t>
            </w:r>
          </w:p>
          <w:p w14:paraId="0CB53834" w14:textId="77777777" w:rsidR="008531F0" w:rsidRPr="00FF239B" w:rsidRDefault="008531F0" w:rsidP="007832C9">
            <w:pPr>
              <w:jc w:val="center"/>
              <w:rPr>
                <w:rFonts w:ascii="Franklin Gothic Book" w:hAnsi="Franklin Gothic Book" w:cs="Arial"/>
                <w:b/>
                <w:i/>
                <w:smallCaps/>
                <w:sz w:val="20"/>
                <w:szCs w:val="20"/>
              </w:rPr>
            </w:pPr>
            <w:r w:rsidRPr="00FF239B">
              <w:rPr>
                <w:rFonts w:ascii="Franklin Gothic Book" w:hAnsi="Franklin Gothic Book"/>
                <w:i/>
                <w:smallCaps/>
                <w:sz w:val="19"/>
              </w:rPr>
              <w:t>(si nécessaire, veuillez fournir des informations complémentaires sur une autre feuille)</w:t>
            </w:r>
          </w:p>
        </w:tc>
      </w:tr>
      <w:tr w:rsidR="008531F0" w:rsidRPr="00FF239B" w14:paraId="5B1FB5D3" w14:textId="77777777" w:rsidTr="00B75DA2">
        <w:trPr>
          <w:trHeight w:val="8605"/>
        </w:trPr>
        <w:tc>
          <w:tcPr>
            <w:tcW w:w="9944" w:type="dxa"/>
            <w:vAlign w:val="center"/>
          </w:tcPr>
          <w:p w14:paraId="0B3A6ACB" w14:textId="3017BE1E" w:rsidR="008531F0" w:rsidRPr="00FF239B" w:rsidRDefault="00B8105D" w:rsidP="007832C9">
            <w:pPr>
              <w:rPr>
                <w:rFonts w:ascii="Franklin Gothic Book" w:hAnsi="Franklin Gothic Book" w:cs="Arial"/>
                <w:sz w:val="19"/>
                <w:szCs w:val="19"/>
              </w:rPr>
            </w:pPr>
            <w:sdt>
              <w:sdtPr>
                <w:rPr>
                  <w:rFonts w:ascii="Franklin Gothic Book" w:eastAsia="Franklin Gothic Book" w:hAnsi="Franklin Gothic Book" w:cs="Times New Roman"/>
                  <w:sz w:val="20"/>
                  <w:szCs w:val="20"/>
                </w:rPr>
                <w:id w:val="773135686"/>
                <w:placeholder>
                  <w:docPart w:val="D9BF8C1057374C5B93973DA6396EB436"/>
                </w:placeholder>
                <w:showingPlcHdr/>
              </w:sdtPr>
              <w:sdtEndPr/>
              <w:sdtContent>
                <w:r w:rsidR="0099510F" w:rsidRPr="00FF239B">
                  <w:rPr>
                    <w:rFonts w:ascii="Franklin Gothic Book" w:hAnsi="Franklin Gothic Book"/>
                    <w:color w:val="808080"/>
                    <w:sz w:val="20"/>
                  </w:rPr>
                  <w:t>Cliquez ou tapez ici pour saisir le texte.</w:t>
                </w:r>
              </w:sdtContent>
            </w:sdt>
          </w:p>
        </w:tc>
      </w:tr>
      <w:bookmarkEnd w:id="16"/>
    </w:tbl>
    <w:p w14:paraId="6EEF86A3" w14:textId="77777777" w:rsidR="00CF417D" w:rsidRPr="00FF239B" w:rsidRDefault="00CF417D">
      <w:r w:rsidRPr="00FF239B">
        <w:br w:type="page"/>
      </w:r>
    </w:p>
    <w:tbl>
      <w:tblPr>
        <w:tblStyle w:val="TableGrid"/>
        <w:tblW w:w="9944" w:type="dxa"/>
        <w:tblInd w:w="-431" w:type="dxa"/>
        <w:tblCellMar>
          <w:top w:w="17" w:type="dxa"/>
          <w:bottom w:w="17" w:type="dxa"/>
        </w:tblCellMar>
        <w:tblLook w:val="04A0" w:firstRow="1" w:lastRow="0" w:firstColumn="1" w:lastColumn="0" w:noHBand="0" w:noVBand="1"/>
      </w:tblPr>
      <w:tblGrid>
        <w:gridCol w:w="1950"/>
        <w:gridCol w:w="1737"/>
        <w:gridCol w:w="6257"/>
      </w:tblGrid>
      <w:tr w:rsidR="008531F0" w:rsidRPr="00FF239B" w14:paraId="796C37B4" w14:textId="77777777" w:rsidTr="00B75DA2">
        <w:trPr>
          <w:trHeight w:val="261"/>
        </w:trPr>
        <w:tc>
          <w:tcPr>
            <w:tcW w:w="9944" w:type="dxa"/>
            <w:gridSpan w:val="3"/>
            <w:shd w:val="clear" w:color="auto" w:fill="D9D9D9" w:themeFill="background1" w:themeFillShade="D9"/>
            <w:vAlign w:val="center"/>
          </w:tcPr>
          <w:p w14:paraId="6CB51179" w14:textId="2AF0B229" w:rsidR="008531F0" w:rsidRPr="00FF239B" w:rsidRDefault="008531F0" w:rsidP="007832C9">
            <w:pPr>
              <w:jc w:val="center"/>
              <w:rPr>
                <w:rFonts w:ascii="Franklin Gothic Book" w:hAnsi="Franklin Gothic Book" w:cs="Arial"/>
                <w:b/>
                <w:bCs/>
                <w:sz w:val="19"/>
                <w:szCs w:val="19"/>
              </w:rPr>
            </w:pPr>
            <w:r w:rsidRPr="00FF239B">
              <w:rPr>
                <w:rFonts w:ascii="Franklin Gothic Book" w:hAnsi="Franklin Gothic Book"/>
                <w:b/>
                <w:sz w:val="19"/>
              </w:rPr>
              <w:lastRenderedPageBreak/>
              <w:t>RUBRIQUE VI – MOTIFS FACTUELS ET JURIDIQUES JUSTIFIANT LA DEMANDE</w:t>
            </w:r>
          </w:p>
        </w:tc>
      </w:tr>
      <w:tr w:rsidR="008531F0" w:rsidRPr="00FF239B" w14:paraId="2AD5411B" w14:textId="77777777" w:rsidTr="00B75DA2">
        <w:trPr>
          <w:trHeight w:val="147"/>
        </w:trPr>
        <w:tc>
          <w:tcPr>
            <w:tcW w:w="9944" w:type="dxa"/>
            <w:gridSpan w:val="3"/>
            <w:shd w:val="clear" w:color="auto" w:fill="D9D9D9" w:themeFill="background1" w:themeFillShade="D9"/>
            <w:vAlign w:val="center"/>
          </w:tcPr>
          <w:p w14:paraId="47A1F232" w14:textId="72754C06" w:rsidR="008531F0" w:rsidRPr="00FF239B" w:rsidRDefault="008531F0" w:rsidP="007832C9">
            <w:pPr>
              <w:jc w:val="center"/>
              <w:rPr>
                <w:rFonts w:ascii="Franklin Gothic Book" w:hAnsi="Franklin Gothic Book" w:cs="Arial"/>
                <w:b/>
                <w:smallCaps/>
                <w:sz w:val="19"/>
                <w:szCs w:val="19"/>
              </w:rPr>
            </w:pPr>
            <w:r w:rsidRPr="00FF239B">
              <w:rPr>
                <w:rFonts w:ascii="Franklin Gothic Book" w:hAnsi="Franklin Gothic Book"/>
                <w:b/>
                <w:smallCaps/>
                <w:sz w:val="19"/>
              </w:rPr>
              <w:t>État de résidence habituelle de l</w:t>
            </w:r>
            <w:r w:rsidR="004A4C79" w:rsidRPr="00FF239B">
              <w:rPr>
                <w:rFonts w:ascii="Franklin Gothic Book" w:hAnsi="Franklin Gothic Book"/>
                <w:b/>
                <w:smallCaps/>
                <w:sz w:val="19"/>
              </w:rPr>
              <w:t>’</w:t>
            </w:r>
            <w:r w:rsidRPr="00FF239B">
              <w:rPr>
                <w:rFonts w:ascii="Franklin Gothic Book" w:hAnsi="Franklin Gothic Book"/>
                <w:b/>
                <w:smallCaps/>
                <w:sz w:val="19"/>
              </w:rPr>
              <w:t>enfant</w:t>
            </w:r>
          </w:p>
        </w:tc>
      </w:tr>
      <w:tr w:rsidR="008531F0" w:rsidRPr="00FF239B" w14:paraId="7B51CA43" w14:textId="77777777" w:rsidTr="00B75DA2">
        <w:trPr>
          <w:trHeight w:val="7822"/>
        </w:trPr>
        <w:tc>
          <w:tcPr>
            <w:tcW w:w="9944" w:type="dxa"/>
            <w:gridSpan w:val="3"/>
          </w:tcPr>
          <w:p w14:paraId="522F7396" w14:textId="528C0067" w:rsidR="008531F0" w:rsidRPr="00FF239B" w:rsidRDefault="008531F0" w:rsidP="007832C9">
            <w:pPr>
              <w:rPr>
                <w:rFonts w:ascii="Franklin Gothic Book" w:hAnsi="Franklin Gothic Book" w:cs="Arial"/>
                <w:bCs/>
                <w:iCs/>
                <w:sz w:val="16"/>
                <w:szCs w:val="19"/>
              </w:rPr>
            </w:pPr>
            <w:r w:rsidRPr="00FF239B">
              <w:rPr>
                <w:rFonts w:ascii="Franklin Gothic Book" w:hAnsi="Franklin Gothic Book"/>
                <w:b/>
                <w:sz w:val="19"/>
              </w:rPr>
              <w:t>Veuillez indiquer la résidence habituelle de l</w:t>
            </w:r>
            <w:r w:rsidR="004A4C79" w:rsidRPr="00FF239B">
              <w:rPr>
                <w:rFonts w:ascii="Franklin Gothic Book" w:hAnsi="Franklin Gothic Book"/>
                <w:b/>
                <w:sz w:val="19"/>
              </w:rPr>
              <w:t>’</w:t>
            </w:r>
            <w:r w:rsidRPr="00FF239B">
              <w:rPr>
                <w:rFonts w:ascii="Franklin Gothic Book" w:hAnsi="Franklin Gothic Book"/>
                <w:b/>
                <w:sz w:val="19"/>
              </w:rPr>
              <w:t xml:space="preserve">enfant immédiatement avant la date du </w:t>
            </w:r>
            <w:r w:rsidR="00E660AE" w:rsidRPr="00FF239B">
              <w:rPr>
                <w:rFonts w:ascii="Franklin Gothic Book" w:hAnsi="Franklin Gothic Book"/>
                <w:b/>
                <w:sz w:val="19"/>
              </w:rPr>
              <w:t xml:space="preserve">déplacement </w:t>
            </w:r>
            <w:r w:rsidRPr="00FF239B">
              <w:rPr>
                <w:rFonts w:ascii="Franklin Gothic Book" w:hAnsi="Franklin Gothic Book"/>
                <w:b/>
                <w:sz w:val="19"/>
              </w:rPr>
              <w:t>ou du non-retour et en donner les raisons.</w:t>
            </w:r>
            <w:r w:rsidRPr="00FF239B">
              <w:rPr>
                <w:rFonts w:ascii="Franklin Gothic Book" w:hAnsi="Franklin Gothic Book"/>
                <w:sz w:val="18"/>
              </w:rPr>
              <w:t xml:space="preserve"> (</w:t>
            </w:r>
            <w:r w:rsidRPr="00FF239B">
              <w:rPr>
                <w:rFonts w:ascii="Franklin Gothic Book" w:hAnsi="Franklin Gothic Book"/>
                <w:i/>
                <w:sz w:val="16"/>
              </w:rPr>
              <w:t>Vous pouvez vous référer à cette fin à des éléments tels que, par ex., la résidence de l</w:t>
            </w:r>
            <w:r w:rsidR="004A4C79" w:rsidRPr="00FF239B">
              <w:rPr>
                <w:rFonts w:ascii="Franklin Gothic Book" w:hAnsi="Franklin Gothic Book"/>
                <w:i/>
                <w:sz w:val="16"/>
              </w:rPr>
              <w:t>’</w:t>
            </w:r>
            <w:r w:rsidRPr="00FF239B">
              <w:rPr>
                <w:rFonts w:ascii="Franklin Gothic Book" w:hAnsi="Franklin Gothic Book"/>
                <w:i/>
                <w:sz w:val="16"/>
              </w:rPr>
              <w:t>enfant ou la scolarité de l</w:t>
            </w:r>
            <w:r w:rsidR="004A4C79" w:rsidRPr="00FF239B">
              <w:rPr>
                <w:rFonts w:ascii="Franklin Gothic Book" w:hAnsi="Franklin Gothic Book"/>
                <w:i/>
                <w:sz w:val="16"/>
              </w:rPr>
              <w:t>’</w:t>
            </w:r>
            <w:r w:rsidRPr="00FF239B">
              <w:rPr>
                <w:rFonts w:ascii="Franklin Gothic Book" w:hAnsi="Franklin Gothic Book"/>
                <w:i/>
                <w:sz w:val="16"/>
              </w:rPr>
              <w:t>enfant. Veuillez toutefois noter que ces facteurs, bien qu</w:t>
            </w:r>
            <w:r w:rsidR="004A4C79" w:rsidRPr="00FF239B">
              <w:rPr>
                <w:rFonts w:ascii="Franklin Gothic Book" w:hAnsi="Franklin Gothic Book"/>
                <w:i/>
                <w:sz w:val="16"/>
              </w:rPr>
              <w:t>’</w:t>
            </w:r>
            <w:r w:rsidRPr="00FF239B">
              <w:rPr>
                <w:rFonts w:ascii="Franklin Gothic Book" w:hAnsi="Franklin Gothic Book"/>
                <w:i/>
                <w:sz w:val="16"/>
              </w:rPr>
              <w:t xml:space="preserve">ils puissent être pris en considération, </w:t>
            </w:r>
            <w:r w:rsidRPr="00FF239B">
              <w:rPr>
                <w:rFonts w:ascii="Franklin Gothic Book" w:hAnsi="Franklin Gothic Book"/>
                <w:i/>
                <w:sz w:val="16"/>
                <w:u w:val="single"/>
              </w:rPr>
              <w:t>ne sont pas nécessairement décisifs pour l</w:t>
            </w:r>
            <w:r w:rsidR="004A4C79" w:rsidRPr="00FF239B">
              <w:rPr>
                <w:rFonts w:ascii="Franklin Gothic Book" w:hAnsi="Franklin Gothic Book"/>
                <w:i/>
                <w:sz w:val="16"/>
                <w:u w:val="single"/>
              </w:rPr>
              <w:t>’</w:t>
            </w:r>
            <w:r w:rsidRPr="00FF239B">
              <w:rPr>
                <w:rFonts w:ascii="Franklin Gothic Book" w:hAnsi="Franklin Gothic Book"/>
                <w:i/>
                <w:sz w:val="16"/>
                <w:u w:val="single"/>
              </w:rPr>
              <w:t>autorité judiciaire ou administrative</w:t>
            </w:r>
            <w:r w:rsidRPr="00FF239B">
              <w:rPr>
                <w:rFonts w:ascii="Franklin Gothic Book" w:hAnsi="Franklin Gothic Book"/>
                <w:i/>
                <w:sz w:val="16"/>
              </w:rPr>
              <w:t xml:space="preserve"> lorsqu</w:t>
            </w:r>
            <w:r w:rsidR="004A4C79" w:rsidRPr="00FF239B">
              <w:rPr>
                <w:rFonts w:ascii="Franklin Gothic Book" w:hAnsi="Franklin Gothic Book"/>
                <w:i/>
                <w:sz w:val="16"/>
              </w:rPr>
              <w:t>’</w:t>
            </w:r>
            <w:r w:rsidRPr="00FF239B">
              <w:rPr>
                <w:rFonts w:ascii="Franklin Gothic Book" w:hAnsi="Franklin Gothic Book"/>
                <w:i/>
                <w:sz w:val="16"/>
              </w:rPr>
              <w:t>elle détermine la résidence habituelle de l</w:t>
            </w:r>
            <w:r w:rsidR="004A4C79" w:rsidRPr="00FF239B">
              <w:rPr>
                <w:rFonts w:ascii="Franklin Gothic Book" w:hAnsi="Franklin Gothic Book"/>
                <w:i/>
                <w:sz w:val="16"/>
              </w:rPr>
              <w:t>’</w:t>
            </w:r>
            <w:r w:rsidRPr="00FF239B">
              <w:rPr>
                <w:rFonts w:ascii="Franklin Gothic Book" w:hAnsi="Franklin Gothic Book"/>
                <w:i/>
                <w:sz w:val="16"/>
              </w:rPr>
              <w:t>enfant).</w:t>
            </w:r>
          </w:p>
          <w:p w14:paraId="017225FA" w14:textId="77777777" w:rsidR="008531F0" w:rsidRPr="00FF239B" w:rsidRDefault="008531F0" w:rsidP="007832C9">
            <w:pPr>
              <w:rPr>
                <w:rFonts w:ascii="Franklin Gothic Book" w:hAnsi="Franklin Gothic Book" w:cs="Arial"/>
                <w:bCs/>
                <w:iCs/>
                <w:sz w:val="19"/>
                <w:szCs w:val="19"/>
              </w:rPr>
            </w:pPr>
          </w:p>
          <w:p w14:paraId="13278B31" w14:textId="77777777" w:rsidR="008531F0" w:rsidRPr="00FF239B" w:rsidRDefault="008531F0" w:rsidP="007832C9">
            <w:pPr>
              <w:rPr>
                <w:rFonts w:ascii="Franklin Gothic Book" w:hAnsi="Franklin Gothic Book" w:cs="Arial"/>
                <w:bCs/>
                <w:iCs/>
                <w:sz w:val="19"/>
                <w:szCs w:val="19"/>
              </w:rPr>
            </w:pPr>
          </w:p>
          <w:p w14:paraId="6F138016" w14:textId="77777777" w:rsidR="008531F0" w:rsidRPr="00FF239B" w:rsidRDefault="008531F0" w:rsidP="007832C9">
            <w:pPr>
              <w:rPr>
                <w:rFonts w:ascii="Franklin Gothic Book" w:hAnsi="Franklin Gothic Book" w:cs="Arial"/>
                <w:bCs/>
                <w:iCs/>
                <w:sz w:val="19"/>
                <w:szCs w:val="19"/>
              </w:rPr>
            </w:pPr>
          </w:p>
          <w:p w14:paraId="5A25B48E" w14:textId="77777777" w:rsidR="008531F0" w:rsidRPr="00FF239B" w:rsidRDefault="008531F0" w:rsidP="007832C9">
            <w:pPr>
              <w:rPr>
                <w:rFonts w:ascii="Franklin Gothic Book" w:hAnsi="Franklin Gothic Book" w:cs="Arial"/>
                <w:bCs/>
                <w:iCs/>
                <w:sz w:val="19"/>
                <w:szCs w:val="19"/>
              </w:rPr>
            </w:pPr>
          </w:p>
          <w:p w14:paraId="738C84AC" w14:textId="77777777" w:rsidR="008531F0" w:rsidRPr="00FF239B" w:rsidRDefault="008531F0" w:rsidP="007832C9">
            <w:pPr>
              <w:rPr>
                <w:rFonts w:ascii="Franklin Gothic Book" w:hAnsi="Franklin Gothic Book" w:cs="Arial"/>
                <w:bCs/>
                <w:iCs/>
                <w:sz w:val="19"/>
                <w:szCs w:val="19"/>
              </w:rPr>
            </w:pPr>
          </w:p>
          <w:p w14:paraId="70CAB98F" w14:textId="77777777" w:rsidR="008531F0" w:rsidRPr="00FF239B" w:rsidRDefault="008531F0" w:rsidP="007832C9">
            <w:pPr>
              <w:rPr>
                <w:rFonts w:ascii="Franklin Gothic Book" w:hAnsi="Franklin Gothic Book" w:cs="Arial"/>
                <w:bCs/>
                <w:iCs/>
                <w:sz w:val="19"/>
                <w:szCs w:val="19"/>
              </w:rPr>
            </w:pPr>
          </w:p>
          <w:p w14:paraId="2C3DA58D" w14:textId="77777777" w:rsidR="008531F0" w:rsidRPr="00FF239B" w:rsidRDefault="008531F0" w:rsidP="007832C9">
            <w:pPr>
              <w:rPr>
                <w:rFonts w:ascii="Franklin Gothic Book" w:hAnsi="Franklin Gothic Book" w:cs="Arial"/>
                <w:bCs/>
                <w:iCs/>
                <w:sz w:val="19"/>
                <w:szCs w:val="19"/>
              </w:rPr>
            </w:pPr>
          </w:p>
          <w:p w14:paraId="5404DCC7" w14:textId="77777777" w:rsidR="008531F0" w:rsidRPr="00FF239B" w:rsidRDefault="008531F0" w:rsidP="007832C9">
            <w:pPr>
              <w:rPr>
                <w:rFonts w:ascii="Franklin Gothic Book" w:hAnsi="Franklin Gothic Book" w:cs="Arial"/>
                <w:bCs/>
                <w:iCs/>
                <w:sz w:val="19"/>
                <w:szCs w:val="19"/>
              </w:rPr>
            </w:pPr>
          </w:p>
          <w:p w14:paraId="59968DDE" w14:textId="77777777" w:rsidR="008531F0" w:rsidRPr="00FF239B" w:rsidRDefault="008531F0" w:rsidP="007832C9">
            <w:pPr>
              <w:rPr>
                <w:rFonts w:ascii="Franklin Gothic Book" w:hAnsi="Franklin Gothic Book" w:cs="Arial"/>
                <w:bCs/>
                <w:iCs/>
                <w:sz w:val="19"/>
                <w:szCs w:val="19"/>
              </w:rPr>
            </w:pPr>
          </w:p>
          <w:p w14:paraId="7FCD53BD" w14:textId="77777777" w:rsidR="008531F0" w:rsidRPr="00FF239B" w:rsidRDefault="008531F0" w:rsidP="007832C9">
            <w:pPr>
              <w:rPr>
                <w:rFonts w:ascii="Franklin Gothic Book" w:hAnsi="Franklin Gothic Book" w:cs="Arial"/>
                <w:bCs/>
                <w:iCs/>
                <w:sz w:val="19"/>
                <w:szCs w:val="19"/>
              </w:rPr>
            </w:pPr>
          </w:p>
          <w:p w14:paraId="03126E8D" w14:textId="76E7BE59" w:rsidR="008531F0" w:rsidRPr="00FF239B" w:rsidRDefault="00B8105D" w:rsidP="007832C9">
            <w:pPr>
              <w:rPr>
                <w:rFonts w:ascii="Franklin Gothic Book" w:hAnsi="Franklin Gothic Book" w:cs="Arial"/>
                <w:bCs/>
                <w:iCs/>
                <w:sz w:val="19"/>
                <w:szCs w:val="19"/>
              </w:rPr>
            </w:pPr>
            <w:sdt>
              <w:sdtPr>
                <w:rPr>
                  <w:rFonts w:ascii="Franklin Gothic Book" w:eastAsia="Franklin Gothic Book" w:hAnsi="Franklin Gothic Book" w:cs="Times New Roman"/>
                  <w:sz w:val="20"/>
                  <w:szCs w:val="20"/>
                </w:rPr>
                <w:id w:val="-2077894422"/>
                <w:placeholder>
                  <w:docPart w:val="9F243A3E7B9547E28848FB86568070BF"/>
                </w:placeholder>
              </w:sdtPr>
              <w:sdtEndPr/>
              <w:sdtContent>
                <w:r w:rsidR="00B052A1" w:rsidRPr="00FF239B">
                  <w:rPr>
                    <w:rFonts w:ascii="Franklin Gothic Book" w:hAnsi="Franklin Gothic Book"/>
                    <w:color w:val="808080"/>
                    <w:sz w:val="20"/>
                  </w:rPr>
                  <w:t>Cliquez ou tapez ici pour saisir le texte.</w:t>
                </w:r>
              </w:sdtContent>
            </w:sdt>
          </w:p>
          <w:p w14:paraId="7527D87B" w14:textId="77777777" w:rsidR="008531F0" w:rsidRPr="00FF239B" w:rsidRDefault="008531F0" w:rsidP="007832C9">
            <w:pPr>
              <w:rPr>
                <w:rFonts w:ascii="Franklin Gothic Book" w:hAnsi="Franklin Gothic Book" w:cs="Arial"/>
                <w:bCs/>
                <w:iCs/>
                <w:sz w:val="19"/>
                <w:szCs w:val="19"/>
              </w:rPr>
            </w:pPr>
          </w:p>
          <w:p w14:paraId="14A8EEE9" w14:textId="77777777" w:rsidR="008531F0" w:rsidRPr="00FF239B" w:rsidRDefault="008531F0" w:rsidP="007832C9">
            <w:pPr>
              <w:rPr>
                <w:rFonts w:ascii="Franklin Gothic Book" w:hAnsi="Franklin Gothic Book" w:cs="Arial"/>
                <w:bCs/>
                <w:iCs/>
                <w:sz w:val="19"/>
                <w:szCs w:val="19"/>
              </w:rPr>
            </w:pPr>
          </w:p>
          <w:p w14:paraId="2FE20D61" w14:textId="77777777" w:rsidR="008531F0" w:rsidRPr="00FF239B" w:rsidRDefault="008531F0" w:rsidP="007832C9">
            <w:pPr>
              <w:rPr>
                <w:rFonts w:ascii="Franklin Gothic Book" w:hAnsi="Franklin Gothic Book" w:cs="Arial"/>
                <w:bCs/>
                <w:iCs/>
                <w:sz w:val="19"/>
                <w:szCs w:val="19"/>
              </w:rPr>
            </w:pPr>
          </w:p>
          <w:p w14:paraId="0E280694" w14:textId="77777777" w:rsidR="008531F0" w:rsidRPr="00FF239B" w:rsidRDefault="008531F0" w:rsidP="007832C9">
            <w:pPr>
              <w:rPr>
                <w:rFonts w:ascii="Franklin Gothic Book" w:hAnsi="Franklin Gothic Book" w:cs="Arial"/>
                <w:bCs/>
                <w:iCs/>
                <w:sz w:val="19"/>
                <w:szCs w:val="19"/>
              </w:rPr>
            </w:pPr>
          </w:p>
          <w:p w14:paraId="3091020E" w14:textId="77777777" w:rsidR="008531F0" w:rsidRPr="00FF239B" w:rsidRDefault="008531F0" w:rsidP="007832C9">
            <w:pPr>
              <w:rPr>
                <w:rFonts w:ascii="Franklin Gothic Book" w:hAnsi="Franklin Gothic Book" w:cs="Arial"/>
                <w:bCs/>
                <w:iCs/>
                <w:sz w:val="19"/>
                <w:szCs w:val="19"/>
              </w:rPr>
            </w:pPr>
          </w:p>
          <w:p w14:paraId="4608A5F5" w14:textId="77777777" w:rsidR="008531F0" w:rsidRPr="00FF239B" w:rsidRDefault="008531F0" w:rsidP="007832C9">
            <w:pPr>
              <w:rPr>
                <w:rFonts w:ascii="Franklin Gothic Book" w:hAnsi="Franklin Gothic Book" w:cs="Arial"/>
                <w:bCs/>
                <w:iCs/>
                <w:sz w:val="19"/>
                <w:szCs w:val="19"/>
              </w:rPr>
            </w:pPr>
          </w:p>
          <w:p w14:paraId="54D37DCC" w14:textId="77777777" w:rsidR="008531F0" w:rsidRPr="00FF239B" w:rsidRDefault="008531F0" w:rsidP="007832C9">
            <w:pPr>
              <w:rPr>
                <w:rFonts w:ascii="Franklin Gothic Book" w:hAnsi="Franklin Gothic Book" w:cs="Arial"/>
                <w:bCs/>
                <w:iCs/>
                <w:sz w:val="19"/>
                <w:szCs w:val="19"/>
              </w:rPr>
            </w:pPr>
          </w:p>
          <w:p w14:paraId="508DD420" w14:textId="77777777" w:rsidR="008531F0" w:rsidRPr="00FF239B" w:rsidRDefault="008531F0" w:rsidP="007832C9">
            <w:pPr>
              <w:rPr>
                <w:rFonts w:ascii="Franklin Gothic Book" w:hAnsi="Franklin Gothic Book" w:cs="Arial"/>
                <w:bCs/>
                <w:iCs/>
                <w:sz w:val="19"/>
                <w:szCs w:val="19"/>
              </w:rPr>
            </w:pPr>
          </w:p>
          <w:p w14:paraId="6C0FA15F" w14:textId="77777777" w:rsidR="008531F0" w:rsidRPr="00FF239B" w:rsidRDefault="008531F0" w:rsidP="007832C9">
            <w:pPr>
              <w:rPr>
                <w:rFonts w:ascii="Franklin Gothic Book" w:hAnsi="Franklin Gothic Book" w:cs="Arial"/>
                <w:bCs/>
                <w:iCs/>
                <w:sz w:val="19"/>
                <w:szCs w:val="19"/>
              </w:rPr>
            </w:pPr>
          </w:p>
          <w:p w14:paraId="2EAE99DF" w14:textId="77777777" w:rsidR="008531F0" w:rsidRPr="00FF239B" w:rsidDel="007A4FC6" w:rsidRDefault="008531F0" w:rsidP="007832C9">
            <w:pPr>
              <w:rPr>
                <w:rFonts w:ascii="Franklin Gothic Book" w:hAnsi="Franklin Gothic Book" w:cs="Arial"/>
                <w:bCs/>
                <w:sz w:val="19"/>
                <w:szCs w:val="19"/>
              </w:rPr>
            </w:pPr>
          </w:p>
        </w:tc>
      </w:tr>
      <w:tr w:rsidR="008531F0" w:rsidRPr="00FF239B" w14:paraId="495E81EE" w14:textId="77777777" w:rsidTr="00B75DA2">
        <w:trPr>
          <w:trHeight w:val="331"/>
        </w:trPr>
        <w:tc>
          <w:tcPr>
            <w:tcW w:w="9944" w:type="dxa"/>
            <w:gridSpan w:val="3"/>
            <w:shd w:val="clear" w:color="auto" w:fill="D9D9D9" w:themeFill="background1" w:themeFillShade="D9"/>
            <w:vAlign w:val="center"/>
          </w:tcPr>
          <w:p w14:paraId="0BC96CC5" w14:textId="77777777" w:rsidR="008531F0" w:rsidRPr="00FF239B" w:rsidDel="007A4FC6" w:rsidRDefault="008531F0" w:rsidP="007832C9">
            <w:pPr>
              <w:jc w:val="center"/>
              <w:rPr>
                <w:rFonts w:ascii="Franklin Gothic Book" w:hAnsi="Franklin Gothic Book" w:cs="Arial"/>
                <w:b/>
                <w:smallCaps/>
                <w:sz w:val="19"/>
                <w:szCs w:val="19"/>
              </w:rPr>
            </w:pPr>
            <w:r w:rsidRPr="00FF239B">
              <w:rPr>
                <w:rFonts w:ascii="Franklin Gothic Book" w:hAnsi="Franklin Gothic Book"/>
                <w:b/>
                <w:smallCaps/>
                <w:sz w:val="19"/>
              </w:rPr>
              <w:t>Droit de garde</w:t>
            </w:r>
          </w:p>
        </w:tc>
      </w:tr>
      <w:tr w:rsidR="008531F0" w:rsidRPr="00FF239B" w14:paraId="3B7E5878" w14:textId="77777777" w:rsidTr="00B75DA2">
        <w:trPr>
          <w:trHeight w:val="331"/>
        </w:trPr>
        <w:tc>
          <w:tcPr>
            <w:tcW w:w="9944" w:type="dxa"/>
            <w:gridSpan w:val="3"/>
          </w:tcPr>
          <w:p w14:paraId="49AB626C" w14:textId="3F6BD18E" w:rsidR="008531F0" w:rsidRPr="00FF239B" w:rsidRDefault="007D0850" w:rsidP="007832C9">
            <w:pPr>
              <w:rPr>
                <w:rFonts w:ascii="Franklin Gothic Book" w:hAnsi="Franklin Gothic Book" w:cs="Arial"/>
                <w:b/>
                <w:bCs/>
                <w:sz w:val="19"/>
                <w:szCs w:val="19"/>
              </w:rPr>
            </w:pPr>
            <w:r w:rsidRPr="00FF239B">
              <w:rPr>
                <w:rFonts w:ascii="Franklin Gothic Book" w:hAnsi="Franklin Gothic Book"/>
                <w:b/>
                <w:sz w:val="19"/>
              </w:rPr>
              <w:t>Qui avait</w:t>
            </w:r>
            <w:r w:rsidR="008531F0" w:rsidRPr="00FF239B">
              <w:rPr>
                <w:rFonts w:ascii="Franklin Gothic Book" w:hAnsi="Franklin Gothic Book"/>
                <w:b/>
                <w:sz w:val="19"/>
              </w:rPr>
              <w:t xml:space="preserve"> le droit de garde de l</w:t>
            </w:r>
            <w:r w:rsidR="004A4C79" w:rsidRPr="00FF239B">
              <w:rPr>
                <w:rFonts w:ascii="Franklin Gothic Book" w:hAnsi="Franklin Gothic Book"/>
                <w:b/>
                <w:sz w:val="19"/>
              </w:rPr>
              <w:t>’</w:t>
            </w:r>
            <w:r w:rsidR="008531F0" w:rsidRPr="00FF239B">
              <w:rPr>
                <w:rFonts w:ascii="Franklin Gothic Book" w:hAnsi="Franklin Gothic Book"/>
                <w:b/>
                <w:sz w:val="19"/>
              </w:rPr>
              <w:t xml:space="preserve">enfant au moment du déplacement ou du non-retour présumé ? </w:t>
            </w:r>
            <w:r w:rsidRPr="00FF239B">
              <w:rPr>
                <w:rFonts w:ascii="Franklin Gothic Book" w:hAnsi="Franklin Gothic Book"/>
                <w:sz w:val="19"/>
              </w:rPr>
              <w:t>L</w:t>
            </w:r>
            <w:r w:rsidR="008531F0" w:rsidRPr="00FF239B">
              <w:rPr>
                <w:rFonts w:ascii="Franklin Gothic Book" w:hAnsi="Franklin Gothic Book"/>
                <w:sz w:val="19"/>
              </w:rPr>
              <w:t>e droit de garde</w:t>
            </w:r>
            <w:r w:rsidR="007D2416" w:rsidRPr="00FF239B">
              <w:rPr>
                <w:rFonts w:ascii="Franklin Gothic Book" w:hAnsi="Franklin Gothic Book"/>
                <w:sz w:val="19"/>
              </w:rPr>
              <w:t>, conformément à la Convention,</w:t>
            </w:r>
            <w:r w:rsidR="008531F0" w:rsidRPr="00FF239B">
              <w:rPr>
                <w:rFonts w:ascii="Franklin Gothic Book" w:hAnsi="Franklin Gothic Book"/>
                <w:sz w:val="19"/>
              </w:rPr>
              <w:t xml:space="preserve"> </w:t>
            </w:r>
            <w:r w:rsidR="008531F0" w:rsidRPr="00FF239B">
              <w:rPr>
                <w:rFonts w:ascii="Franklin Gothic Book" w:hAnsi="Franklin Gothic Book"/>
                <w:i/>
                <w:iCs/>
                <w:sz w:val="19"/>
              </w:rPr>
              <w:t>« comprend le droit portant sur les soins de la personne de l</w:t>
            </w:r>
            <w:r w:rsidR="004A4C79" w:rsidRPr="00FF239B">
              <w:rPr>
                <w:rFonts w:ascii="Franklin Gothic Book" w:hAnsi="Franklin Gothic Book"/>
                <w:i/>
                <w:iCs/>
                <w:sz w:val="19"/>
              </w:rPr>
              <w:t>’</w:t>
            </w:r>
            <w:r w:rsidR="008531F0" w:rsidRPr="00FF239B">
              <w:rPr>
                <w:rFonts w:ascii="Franklin Gothic Book" w:hAnsi="Franklin Gothic Book"/>
                <w:i/>
                <w:iCs/>
                <w:sz w:val="19"/>
              </w:rPr>
              <w:t>enfant, et en particulier celui de décider de son lieu de résidence ».</w:t>
            </w:r>
          </w:p>
          <w:p w14:paraId="4EEBB6B4" w14:textId="77777777" w:rsidR="008531F0" w:rsidRPr="00FF239B" w:rsidRDefault="008531F0" w:rsidP="007832C9">
            <w:pPr>
              <w:rPr>
                <w:rFonts w:ascii="Franklin Gothic Book" w:hAnsi="Franklin Gothic Book" w:cs="Arial"/>
                <w:b/>
                <w:bCs/>
                <w:sz w:val="19"/>
                <w:szCs w:val="19"/>
              </w:rPr>
            </w:pPr>
          </w:p>
          <w:p w14:paraId="2303ADDF" w14:textId="58F33913" w:rsidR="007D1E40" w:rsidRPr="00FF239B" w:rsidRDefault="008531F0" w:rsidP="007D1E40">
            <w:pPr>
              <w:rPr>
                <w:rFonts w:ascii="Franklin Gothic Book" w:hAnsi="Franklin Gothic Book"/>
                <w:sz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w:t>
            </w:r>
            <w:r w:rsidR="00B470A2" w:rsidRPr="00FF239B">
              <w:rPr>
                <w:rFonts w:ascii="Franklin Gothic Book" w:hAnsi="Franklin Gothic Book"/>
                <w:sz w:val="19"/>
              </w:rPr>
              <w:t>Demandeur</w:t>
            </w:r>
            <w:r w:rsidR="007D1E40" w:rsidRPr="00FF239B">
              <w:rPr>
                <w:rFonts w:ascii="Franklin Gothic Book" w:hAnsi="Franklin Gothic Book"/>
                <w:sz w:val="19"/>
              </w:rPr>
              <w:t xml:space="preserve"> (conjoint, unique ou autre)</w:t>
            </w:r>
          </w:p>
          <w:p w14:paraId="5F320845" w14:textId="05E16AF8" w:rsidR="007D1E40" w:rsidRPr="00FF239B" w:rsidRDefault="00883E3B" w:rsidP="007D1E40">
            <w:pPr>
              <w:rPr>
                <w:rFonts w:ascii="Franklin Gothic Book" w:hAnsi="Franklin Gothic Book"/>
                <w:sz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w:t>
            </w:r>
            <w:r w:rsidR="004229A6" w:rsidRPr="00FF239B">
              <w:rPr>
                <w:rFonts w:ascii="Franklin Gothic Book" w:hAnsi="Franklin Gothic Book"/>
                <w:sz w:val="19"/>
              </w:rPr>
              <w:t>Défendeur</w:t>
            </w:r>
            <w:r w:rsidR="007D1E40" w:rsidRPr="00FF239B">
              <w:rPr>
                <w:rFonts w:ascii="Franklin Gothic Book" w:hAnsi="Franklin Gothic Book"/>
                <w:sz w:val="19"/>
              </w:rPr>
              <w:t xml:space="preserve"> (conjoint, unique ou autre) </w:t>
            </w:r>
          </w:p>
          <w:p w14:paraId="43CCFFB1" w14:textId="7FFC1059" w:rsidR="008531F0" w:rsidRPr="00FF239B" w:rsidRDefault="00883E3B" w:rsidP="007D1E40">
            <w:pPr>
              <w:rPr>
                <w:rFonts w:ascii="Franklin Gothic Book" w:hAnsi="Franklin Gothic Book"/>
                <w:sz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w:t>
            </w:r>
            <w:r w:rsidR="007D1E40" w:rsidRPr="00FF239B">
              <w:rPr>
                <w:rFonts w:ascii="Franklin Gothic Book" w:hAnsi="Franklin Gothic Book"/>
                <w:sz w:val="19"/>
              </w:rPr>
              <w:t xml:space="preserve">Une institution ou un autre organisme (par </w:t>
            </w:r>
            <w:r w:rsidR="004229A6" w:rsidRPr="00FF239B">
              <w:rPr>
                <w:rFonts w:ascii="Franklin Gothic Book" w:hAnsi="Franklin Gothic Book"/>
                <w:sz w:val="19"/>
              </w:rPr>
              <w:t>ex.</w:t>
            </w:r>
            <w:r w:rsidR="007D1E40" w:rsidRPr="00FF239B">
              <w:rPr>
                <w:rFonts w:ascii="Franklin Gothic Book" w:hAnsi="Franklin Gothic Book"/>
                <w:sz w:val="19"/>
              </w:rPr>
              <w:t>, un tribunal)</w:t>
            </w:r>
          </w:p>
          <w:p w14:paraId="2A79FD26" w14:textId="040C2B09" w:rsidR="008531F0" w:rsidRPr="00FF239B" w:rsidRDefault="008531F0" w:rsidP="007832C9">
            <w:pPr>
              <w:rPr>
                <w:rFonts w:ascii="Franklin Gothic Book" w:hAnsi="Franklin Gothic Book" w:cs="Arial"/>
                <w:b/>
                <w:bCs/>
                <w:sz w:val="19"/>
                <w:szCs w:val="19"/>
              </w:rPr>
            </w:pPr>
            <w:r w:rsidRPr="00FF239B">
              <w:rPr>
                <w:rFonts w:ascii="Franklin Gothic Book" w:hAnsi="Franklin Gothic Book" w:cs="Arial"/>
                <w:sz w:val="19"/>
              </w:rPr>
              <w:fldChar w:fldCharType="begin">
                <w:ffData>
                  <w:name w:val="Check4"/>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w:t>
            </w:r>
            <w:r w:rsidR="00883E3B" w:rsidRPr="00FF239B">
              <w:rPr>
                <w:rFonts w:ascii="Franklin Gothic Book" w:hAnsi="Franklin Gothic Book"/>
                <w:sz w:val="19"/>
              </w:rPr>
              <w:t xml:space="preserve"> Autre (veuillez préciser) :</w:t>
            </w:r>
            <w:r w:rsidR="00B052A1" w:rsidRPr="00FF239B">
              <w:rPr>
                <w:rFonts w:ascii="Franklin Gothic Book" w:hAnsi="Franklin Gothic Book"/>
                <w:sz w:val="19"/>
              </w:rPr>
              <w:t xml:space="preserve"> </w:t>
            </w:r>
            <w:sdt>
              <w:sdtPr>
                <w:rPr>
                  <w:rFonts w:ascii="Franklin Gothic Book" w:eastAsia="Franklin Gothic Book" w:hAnsi="Franklin Gothic Book" w:cs="Times New Roman"/>
                  <w:sz w:val="20"/>
                  <w:szCs w:val="20"/>
                </w:rPr>
                <w:id w:val="-1526021950"/>
                <w:placeholder>
                  <w:docPart w:val="7C2C6851984C49149CAA9ACBDDBE956D"/>
                </w:placeholder>
                <w:showingPlcHdr/>
              </w:sdtPr>
              <w:sdtEndPr/>
              <w:sdtContent>
                <w:r w:rsidR="00B052A1" w:rsidRPr="00FF239B">
                  <w:rPr>
                    <w:rFonts w:ascii="Franklin Gothic Book" w:hAnsi="Franklin Gothic Book"/>
                    <w:color w:val="808080"/>
                    <w:sz w:val="20"/>
                  </w:rPr>
                  <w:t>Cliquez ou tapez ici pour saisir le texte.</w:t>
                </w:r>
              </w:sdtContent>
            </w:sdt>
          </w:p>
          <w:p w14:paraId="24F15819" w14:textId="77777777" w:rsidR="008531F0" w:rsidRPr="00FF239B" w:rsidRDefault="008531F0" w:rsidP="007832C9">
            <w:pPr>
              <w:rPr>
                <w:rFonts w:ascii="Franklin Gothic Book" w:hAnsi="Franklin Gothic Book" w:cs="Arial"/>
                <w:b/>
                <w:bCs/>
                <w:sz w:val="19"/>
                <w:szCs w:val="19"/>
              </w:rPr>
            </w:pPr>
          </w:p>
          <w:p w14:paraId="59CD80E3" w14:textId="3DCC5A6F" w:rsidR="008531F0" w:rsidRPr="00FF239B" w:rsidRDefault="00B052A1" w:rsidP="007832C9">
            <w:pPr>
              <w:rPr>
                <w:rFonts w:ascii="Franklin Gothic Book" w:hAnsi="Franklin Gothic Book" w:cs="Arial"/>
                <w:bCs/>
                <w:sz w:val="19"/>
                <w:szCs w:val="19"/>
              </w:rPr>
            </w:pPr>
            <w:r w:rsidRPr="00FF239B">
              <w:rPr>
                <w:rFonts w:ascii="Franklin Gothic Book" w:hAnsi="Franklin Gothic Book"/>
                <w:sz w:val="19"/>
              </w:rPr>
              <w:t>V</w:t>
            </w:r>
            <w:r w:rsidR="008531F0" w:rsidRPr="00FF239B">
              <w:rPr>
                <w:rFonts w:ascii="Franklin Gothic Book" w:hAnsi="Franklin Gothic Book"/>
                <w:sz w:val="19"/>
              </w:rPr>
              <w:t xml:space="preserve">euillez indiquer comment ce droit de garde a été attribué : </w:t>
            </w:r>
            <w:sdt>
              <w:sdtPr>
                <w:rPr>
                  <w:rFonts w:ascii="Franklin Gothic Book" w:eastAsia="Franklin Gothic Book" w:hAnsi="Franklin Gothic Book" w:cs="Times New Roman"/>
                  <w:sz w:val="20"/>
                  <w:szCs w:val="20"/>
                </w:rPr>
                <w:id w:val="1184864788"/>
                <w:placeholder>
                  <w:docPart w:val="4F448DA75735422DB1037AEC6F30AC34"/>
                </w:placeholder>
                <w:showingPlcHdr/>
              </w:sdtPr>
              <w:sdtEndPr/>
              <w:sdtContent>
                <w:r w:rsidR="008531F0" w:rsidRPr="00FF239B">
                  <w:rPr>
                    <w:rFonts w:ascii="Franklin Gothic Book" w:hAnsi="Franklin Gothic Book"/>
                    <w:color w:val="808080"/>
                    <w:sz w:val="20"/>
                  </w:rPr>
                  <w:t>Cliquez ou tapez ici pour saisir le texte.</w:t>
                </w:r>
              </w:sdtContent>
            </w:sdt>
          </w:p>
          <w:p w14:paraId="3BD65B15" w14:textId="77777777" w:rsidR="008531F0" w:rsidRPr="00FF239B" w:rsidRDefault="008531F0" w:rsidP="007832C9">
            <w:pPr>
              <w:rPr>
                <w:rFonts w:ascii="Franklin Gothic Book" w:hAnsi="Franklin Gothic Book" w:cs="Arial"/>
                <w:bCs/>
                <w:i/>
                <w:sz w:val="19"/>
                <w:szCs w:val="19"/>
              </w:rPr>
            </w:pPr>
          </w:p>
          <w:p w14:paraId="29710D92" w14:textId="33051F94" w:rsidR="008531F0" w:rsidRPr="00FF239B" w:rsidRDefault="00B8105D" w:rsidP="007832C9">
            <w:pPr>
              <w:tabs>
                <w:tab w:val="left" w:pos="425"/>
              </w:tabs>
              <w:rPr>
                <w:rFonts w:ascii="Franklin Gothic Book" w:hAnsi="Franklin Gothic Book" w:cs="Arial"/>
                <w:bCs/>
                <w:i/>
                <w:sz w:val="19"/>
                <w:szCs w:val="19"/>
              </w:rPr>
            </w:pPr>
            <w:sdt>
              <w:sdtPr>
                <w:rPr>
                  <w:rFonts w:ascii="Franklin Gothic Book" w:hAnsi="Franklin Gothic Book" w:cs="Arial"/>
                  <w:bCs/>
                  <w:sz w:val="19"/>
                  <w:szCs w:val="19"/>
                </w:rPr>
                <w:id w:val="470864198"/>
              </w:sdtPr>
              <w:sdtEndPr/>
              <w:sdtContent>
                <w:r w:rsidR="008531F0" w:rsidRPr="00FF239B">
                  <w:rPr>
                    <w:rFonts w:ascii="Franklin Gothic Book" w:hAnsi="Franklin Gothic Book" w:cs="Arial"/>
                    <w:sz w:val="19"/>
                  </w:rPr>
                  <w:fldChar w:fldCharType="begin">
                    <w:ffData>
                      <w:name w:val="Check3"/>
                      <w:enabled/>
                      <w:calcOnExit w:val="0"/>
                      <w:checkBox>
                        <w:sizeAuto/>
                        <w:default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sdtContent>
            </w:sdt>
            <w:r w:rsidR="0099510F" w:rsidRPr="00FF239B">
              <w:rPr>
                <w:rFonts w:ascii="Franklin Gothic Book" w:hAnsi="Franklin Gothic Book"/>
                <w:sz w:val="19"/>
              </w:rPr>
              <w:t xml:space="preserve"> </w:t>
            </w:r>
            <w:r w:rsidR="0099510F" w:rsidRPr="00FF239B">
              <w:rPr>
                <w:rFonts w:ascii="Franklin Gothic Book" w:hAnsi="Franklin Gothic Book"/>
                <w:sz w:val="19"/>
              </w:rPr>
              <w:tab/>
              <w:t>En vertu d</w:t>
            </w:r>
            <w:r w:rsidR="004A4C79" w:rsidRPr="00FF239B">
              <w:rPr>
                <w:rFonts w:ascii="Franklin Gothic Book" w:hAnsi="Franklin Gothic Book"/>
                <w:sz w:val="19"/>
              </w:rPr>
              <w:t>’</w:t>
            </w:r>
            <w:r w:rsidR="0099510F" w:rsidRPr="00FF239B">
              <w:rPr>
                <w:rFonts w:ascii="Franklin Gothic Book" w:hAnsi="Franklin Gothic Book"/>
                <w:sz w:val="19"/>
              </w:rPr>
              <w:t xml:space="preserve">une </w:t>
            </w:r>
            <w:r w:rsidR="0099510F" w:rsidRPr="00FF239B">
              <w:rPr>
                <w:rFonts w:ascii="Franklin Gothic Book" w:hAnsi="Franklin Gothic Book"/>
                <w:b/>
                <w:sz w:val="19"/>
              </w:rPr>
              <w:t xml:space="preserve">décision </w:t>
            </w:r>
            <w:r w:rsidR="00DA0218" w:rsidRPr="00FF239B">
              <w:rPr>
                <w:rFonts w:ascii="Franklin Gothic Book" w:hAnsi="Franklin Gothic Book"/>
                <w:b/>
                <w:sz w:val="19"/>
              </w:rPr>
              <w:t>prise par une autorité judiciaire ou administrative</w:t>
            </w:r>
          </w:p>
          <w:p w14:paraId="712264D1" w14:textId="77777777" w:rsidR="008531F0" w:rsidRPr="00FF239B" w:rsidRDefault="008531F0" w:rsidP="007832C9">
            <w:pPr>
              <w:rPr>
                <w:rFonts w:ascii="Franklin Gothic Book" w:hAnsi="Franklin Gothic Book" w:cs="Arial"/>
                <w:bCs/>
                <w:i/>
                <w:sz w:val="19"/>
                <w:szCs w:val="19"/>
              </w:rPr>
            </w:pPr>
          </w:p>
          <w:p w14:paraId="4F828A67" w14:textId="0D2E52B9" w:rsidR="008531F0" w:rsidRPr="00FF239B" w:rsidRDefault="00B8105D" w:rsidP="007832C9">
            <w:pPr>
              <w:shd w:val="clear" w:color="auto" w:fill="FFFFFF"/>
              <w:tabs>
                <w:tab w:val="left" w:pos="425"/>
              </w:tabs>
              <w:ind w:left="425" w:hanging="425"/>
              <w:rPr>
                <w:rFonts w:ascii="Franklin Gothic Book" w:hAnsi="Franklin Gothic Book" w:cs="Arial"/>
                <w:bCs/>
                <w:sz w:val="19"/>
                <w:szCs w:val="19"/>
              </w:rPr>
            </w:pPr>
            <w:sdt>
              <w:sdtPr>
                <w:rPr>
                  <w:rFonts w:ascii="Franklin Gothic Book" w:hAnsi="Franklin Gothic Book" w:cs="Arial"/>
                  <w:bCs/>
                  <w:sz w:val="19"/>
                  <w:szCs w:val="19"/>
                </w:rPr>
                <w:id w:val="-2038654252"/>
              </w:sdtPr>
              <w:sdtEndPr/>
              <w:sdtContent>
                <w:r w:rsidR="008531F0" w:rsidRPr="00FF239B">
                  <w:rPr>
                    <w:rFonts w:ascii="Franklin Gothic Book" w:hAnsi="Franklin Gothic Book" w:cs="Arial"/>
                    <w:sz w:val="19"/>
                  </w:rPr>
                  <w:fldChar w:fldCharType="begin">
                    <w:ffData>
                      <w:name w:val="Check3"/>
                      <w:enabled/>
                      <w:calcOnExit w:val="0"/>
                      <w:checkBox>
                        <w:sizeAuto/>
                        <w:default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sdtContent>
            </w:sdt>
            <w:r w:rsidR="0099510F" w:rsidRPr="00FF239B">
              <w:rPr>
                <w:rFonts w:ascii="Franklin Gothic Book" w:hAnsi="Franklin Gothic Book"/>
                <w:sz w:val="19"/>
              </w:rPr>
              <w:t xml:space="preserve"> </w:t>
            </w:r>
            <w:r w:rsidR="0099510F" w:rsidRPr="00FF239B">
              <w:rPr>
                <w:rFonts w:ascii="Franklin Gothic Book" w:hAnsi="Franklin Gothic Book"/>
                <w:sz w:val="19"/>
              </w:rPr>
              <w:tab/>
              <w:t xml:space="preserve">De </w:t>
            </w:r>
            <w:r w:rsidR="0099510F" w:rsidRPr="00FF239B">
              <w:rPr>
                <w:rFonts w:ascii="Franklin Gothic Book" w:hAnsi="Franklin Gothic Book"/>
                <w:b/>
                <w:sz w:val="19"/>
              </w:rPr>
              <w:t>plein droit</w:t>
            </w:r>
            <w:r w:rsidR="0099510F" w:rsidRPr="00FF239B">
              <w:rPr>
                <w:rFonts w:ascii="Franklin Gothic Book" w:hAnsi="Franklin Gothic Book"/>
                <w:sz w:val="19"/>
              </w:rPr>
              <w:t xml:space="preserve"> </w:t>
            </w:r>
            <w:r w:rsidR="0099510F" w:rsidRPr="00FF239B">
              <w:rPr>
                <w:rFonts w:ascii="Franklin Gothic Book" w:hAnsi="Franklin Gothic Book"/>
                <w:i/>
                <w:iCs/>
                <w:sz w:val="19"/>
              </w:rPr>
              <w:t xml:space="preserve">(c.-à-d., </w:t>
            </w:r>
            <w:r w:rsidR="002B6AEF" w:rsidRPr="00FF239B">
              <w:rPr>
                <w:rFonts w:ascii="Franklin Gothic Book" w:hAnsi="Franklin Gothic Book"/>
                <w:i/>
                <w:iCs/>
                <w:sz w:val="19"/>
              </w:rPr>
              <w:t xml:space="preserve">en l’absence de décision rendue par une autorité judiciaire ou administrative ou d’accord </w:t>
            </w:r>
            <w:r w:rsidR="00C81A28" w:rsidRPr="00FF239B">
              <w:rPr>
                <w:rFonts w:ascii="Franklin Gothic Book" w:hAnsi="Franklin Gothic Book"/>
                <w:i/>
                <w:iCs/>
                <w:sz w:val="19"/>
              </w:rPr>
              <w:t>exécutoire</w:t>
            </w:r>
            <w:r w:rsidR="0099510F" w:rsidRPr="00FF239B">
              <w:rPr>
                <w:rFonts w:ascii="Franklin Gothic Book" w:hAnsi="Franklin Gothic Book"/>
                <w:i/>
                <w:sz w:val="19"/>
              </w:rPr>
              <w:t>)</w:t>
            </w:r>
          </w:p>
          <w:p w14:paraId="5E048196" w14:textId="77777777" w:rsidR="008531F0" w:rsidRPr="00FF239B" w:rsidRDefault="008531F0" w:rsidP="007832C9">
            <w:pPr>
              <w:rPr>
                <w:rFonts w:ascii="Franklin Gothic Book" w:hAnsi="Franklin Gothic Book" w:cs="Arial"/>
                <w:bCs/>
                <w:sz w:val="19"/>
                <w:szCs w:val="19"/>
              </w:rPr>
            </w:pPr>
          </w:p>
          <w:p w14:paraId="6DEC2E1B" w14:textId="43F5EC89" w:rsidR="008531F0" w:rsidRPr="00FF239B" w:rsidRDefault="008531F0" w:rsidP="007832C9">
            <w:pPr>
              <w:tabs>
                <w:tab w:val="left" w:pos="425"/>
              </w:tabs>
              <w:ind w:left="425" w:hanging="425"/>
              <w:rPr>
                <w:rFonts w:ascii="Franklin Gothic Book" w:hAnsi="Franklin Gothic Book" w:cs="Arial"/>
                <w:bCs/>
                <w:i/>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ab/>
              <w:t>Découle d</w:t>
            </w:r>
            <w:r w:rsidR="004A4C79" w:rsidRPr="00FF239B">
              <w:rPr>
                <w:rFonts w:ascii="Franklin Gothic Book" w:hAnsi="Franklin Gothic Book"/>
                <w:sz w:val="19"/>
              </w:rPr>
              <w:t>’</w:t>
            </w:r>
            <w:r w:rsidRPr="00FF239B">
              <w:rPr>
                <w:rFonts w:ascii="Franklin Gothic Book" w:hAnsi="Franklin Gothic Book"/>
                <w:sz w:val="19"/>
              </w:rPr>
              <w:t xml:space="preserve">un </w:t>
            </w:r>
            <w:r w:rsidRPr="00FF239B">
              <w:rPr>
                <w:rFonts w:ascii="Franklin Gothic Book" w:hAnsi="Franklin Gothic Book"/>
                <w:b/>
                <w:bCs/>
                <w:sz w:val="19"/>
              </w:rPr>
              <w:t>accord entre les parties</w:t>
            </w:r>
            <w:r w:rsidRPr="00FF239B">
              <w:rPr>
                <w:rFonts w:ascii="Franklin Gothic Book" w:hAnsi="Franklin Gothic Book"/>
                <w:sz w:val="19"/>
              </w:rPr>
              <w:t xml:space="preserve"> </w:t>
            </w:r>
            <w:r w:rsidRPr="00FF239B">
              <w:rPr>
                <w:rFonts w:ascii="Franklin Gothic Book" w:hAnsi="Franklin Gothic Book"/>
                <w:i/>
                <w:sz w:val="19"/>
              </w:rPr>
              <w:t>(c.-à-d., tout accord portant sur la garde conclu entre les parties et en vigueur selon la loi applicable de l</w:t>
            </w:r>
            <w:r w:rsidR="004A4C79" w:rsidRPr="00FF239B">
              <w:rPr>
                <w:rFonts w:ascii="Franklin Gothic Book" w:hAnsi="Franklin Gothic Book"/>
                <w:i/>
                <w:sz w:val="19"/>
              </w:rPr>
              <w:t>’</w:t>
            </w:r>
            <w:r w:rsidRPr="00FF239B">
              <w:rPr>
                <w:rFonts w:ascii="Franklin Gothic Book" w:hAnsi="Franklin Gothic Book"/>
                <w:i/>
                <w:sz w:val="19"/>
              </w:rPr>
              <w:t>État de résidence habituelle de l</w:t>
            </w:r>
            <w:r w:rsidR="004A4C79" w:rsidRPr="00FF239B">
              <w:rPr>
                <w:rFonts w:ascii="Franklin Gothic Book" w:hAnsi="Franklin Gothic Book"/>
                <w:i/>
                <w:sz w:val="19"/>
              </w:rPr>
              <w:t>’</w:t>
            </w:r>
            <w:r w:rsidRPr="00FF239B">
              <w:rPr>
                <w:rFonts w:ascii="Franklin Gothic Book" w:hAnsi="Franklin Gothic Book"/>
                <w:i/>
                <w:sz w:val="19"/>
              </w:rPr>
              <w:t>enfant)</w:t>
            </w:r>
          </w:p>
          <w:p w14:paraId="18B1C11D" w14:textId="77777777" w:rsidR="008531F0" w:rsidRPr="00FF239B" w:rsidRDefault="008531F0" w:rsidP="007832C9">
            <w:pPr>
              <w:rPr>
                <w:rFonts w:ascii="Franklin Gothic Book" w:hAnsi="Franklin Gothic Book" w:cs="Arial"/>
                <w:bCs/>
                <w:i/>
                <w:sz w:val="19"/>
                <w:szCs w:val="19"/>
              </w:rPr>
            </w:pPr>
          </w:p>
          <w:sdt>
            <w:sdtPr>
              <w:rPr>
                <w:rFonts w:ascii="Franklin Gothic Book" w:hAnsi="Franklin Gothic Book" w:cs="Arial"/>
                <w:bCs/>
                <w:sz w:val="19"/>
                <w:szCs w:val="19"/>
              </w:rPr>
              <w:id w:val="-182676827"/>
            </w:sdtPr>
            <w:sdtEndPr/>
            <w:sdtContent>
              <w:p w14:paraId="764A4063" w14:textId="09AAF555" w:rsidR="008531F0" w:rsidRPr="00FF239B" w:rsidRDefault="008531F0" w:rsidP="007832C9">
                <w:pPr>
                  <w:tabs>
                    <w:tab w:val="left" w:pos="425"/>
                  </w:tabs>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ab/>
                </w:r>
                <w:r w:rsidRPr="00FF239B">
                  <w:rPr>
                    <w:rFonts w:ascii="Franklin Gothic Book" w:hAnsi="Franklin Gothic Book"/>
                    <w:b/>
                    <w:bCs/>
                    <w:sz w:val="19"/>
                  </w:rPr>
                  <w:t>Autre</w:t>
                </w:r>
                <w:r w:rsidRPr="00FF239B">
                  <w:t xml:space="preserve"> </w:t>
                </w:r>
                <w:r w:rsidRPr="00FF239B">
                  <w:rPr>
                    <w:rFonts w:ascii="Franklin Gothic Book" w:hAnsi="Franklin Gothic Book"/>
                    <w:sz w:val="19"/>
                  </w:rPr>
                  <w:t xml:space="preserve">(veuillez préciser) : </w:t>
                </w:r>
                <w:sdt>
                  <w:sdtPr>
                    <w:rPr>
                      <w:rFonts w:ascii="Franklin Gothic Book" w:eastAsia="Franklin Gothic Book" w:hAnsi="Franklin Gothic Book" w:cs="Times New Roman"/>
                      <w:sz w:val="20"/>
                      <w:szCs w:val="20"/>
                    </w:rPr>
                    <w:id w:val="526528981"/>
                    <w:placeholder>
                      <w:docPart w:val="F9529AE7456F4BF58FFF7D62113BD6E4"/>
                    </w:placeholder>
                    <w:showingPlcHdr/>
                  </w:sdtPr>
                  <w:sdtEndPr/>
                  <w:sdtContent>
                    <w:r w:rsidRPr="00FF239B">
                      <w:rPr>
                        <w:rFonts w:ascii="Franklin Gothic Book" w:hAnsi="Franklin Gothic Book"/>
                        <w:color w:val="808080"/>
                        <w:sz w:val="20"/>
                      </w:rPr>
                      <w:t>Cliquez ou tapez ici pour saisir le texte.</w:t>
                    </w:r>
                  </w:sdtContent>
                </w:sdt>
              </w:p>
              <w:p w14:paraId="1995016A" w14:textId="77777777" w:rsidR="008531F0" w:rsidRPr="00FF239B" w:rsidRDefault="00B8105D" w:rsidP="007832C9">
                <w:pPr>
                  <w:tabs>
                    <w:tab w:val="left" w:pos="425"/>
                  </w:tabs>
                  <w:rPr>
                    <w:rFonts w:ascii="Franklin Gothic Book" w:hAnsi="Franklin Gothic Book" w:cs="Arial"/>
                    <w:bCs/>
                    <w:i/>
                    <w:sz w:val="19"/>
                    <w:szCs w:val="19"/>
                  </w:rPr>
                </w:pPr>
              </w:p>
            </w:sdtContent>
          </w:sdt>
          <w:p w14:paraId="04640545" w14:textId="77777777" w:rsidR="008531F0" w:rsidRPr="00FF239B" w:rsidRDefault="008531F0" w:rsidP="007832C9">
            <w:pPr>
              <w:rPr>
                <w:rFonts w:ascii="Franklin Gothic Book" w:hAnsi="Franklin Gothic Book" w:cs="Arial"/>
                <w:bCs/>
                <w:i/>
                <w:sz w:val="19"/>
                <w:szCs w:val="19"/>
              </w:rPr>
            </w:pPr>
            <w:bookmarkStart w:id="17" w:name="_Hlk512334322"/>
          </w:p>
          <w:p w14:paraId="3C664BFF" w14:textId="56CD4B06"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i/>
                <w:sz w:val="19"/>
              </w:rPr>
              <w:t xml:space="preserve">Veuillez </w:t>
            </w:r>
            <w:r w:rsidRPr="00FF239B">
              <w:rPr>
                <w:rFonts w:ascii="Franklin Gothic Book" w:hAnsi="Franklin Gothic Book"/>
                <w:b/>
                <w:i/>
                <w:sz w:val="19"/>
              </w:rPr>
              <w:t>joindre tout document</w:t>
            </w:r>
            <w:r w:rsidRPr="00FF239B">
              <w:rPr>
                <w:rFonts w:ascii="Franklin Gothic Book" w:hAnsi="Franklin Gothic Book"/>
                <w:i/>
                <w:sz w:val="19"/>
              </w:rPr>
              <w:t xml:space="preserve"> (copie d</w:t>
            </w:r>
            <w:r w:rsidR="004A4C79" w:rsidRPr="00FF239B">
              <w:rPr>
                <w:rFonts w:ascii="Franklin Gothic Book" w:hAnsi="Franklin Gothic Book"/>
                <w:i/>
                <w:sz w:val="19"/>
              </w:rPr>
              <w:t>’</w:t>
            </w:r>
            <w:r w:rsidRPr="00FF239B">
              <w:rPr>
                <w:rFonts w:ascii="Franklin Gothic Book" w:hAnsi="Franklin Gothic Book"/>
                <w:i/>
                <w:sz w:val="19"/>
              </w:rPr>
              <w:t xml:space="preserve">une décision </w:t>
            </w:r>
            <w:r w:rsidR="00A60DFA" w:rsidRPr="00FF239B">
              <w:rPr>
                <w:rFonts w:ascii="Franklin Gothic Book" w:hAnsi="Franklin Gothic Book"/>
                <w:i/>
                <w:sz w:val="19"/>
              </w:rPr>
              <w:t xml:space="preserve">rendue par </w:t>
            </w:r>
            <w:r w:rsidR="009F4D93" w:rsidRPr="00FF239B">
              <w:rPr>
                <w:rFonts w:ascii="Franklin Gothic Book" w:hAnsi="Franklin Gothic Book"/>
                <w:i/>
                <w:sz w:val="19"/>
              </w:rPr>
              <w:t>une autorité judiciaire ou administrative</w:t>
            </w:r>
            <w:r w:rsidRPr="00FF239B">
              <w:rPr>
                <w:rFonts w:ascii="Franklin Gothic Book" w:hAnsi="Franklin Gothic Book"/>
                <w:i/>
                <w:sz w:val="19"/>
              </w:rPr>
              <w:t>, d</w:t>
            </w:r>
            <w:r w:rsidR="004A4C79" w:rsidRPr="00FF239B">
              <w:rPr>
                <w:rFonts w:ascii="Franklin Gothic Book" w:hAnsi="Franklin Gothic Book"/>
                <w:i/>
                <w:sz w:val="19"/>
              </w:rPr>
              <w:t>’</w:t>
            </w:r>
            <w:r w:rsidRPr="00FF239B">
              <w:rPr>
                <w:rFonts w:ascii="Franklin Gothic Book" w:hAnsi="Franklin Gothic Book"/>
                <w:i/>
                <w:sz w:val="19"/>
              </w:rPr>
              <w:t>un accord juridique, d</w:t>
            </w:r>
            <w:r w:rsidR="004A4C79" w:rsidRPr="00FF239B">
              <w:rPr>
                <w:rFonts w:ascii="Franklin Gothic Book" w:hAnsi="Franklin Gothic Book"/>
                <w:i/>
                <w:sz w:val="19"/>
              </w:rPr>
              <w:t>’</w:t>
            </w:r>
            <w:r w:rsidRPr="00FF239B">
              <w:rPr>
                <w:rFonts w:ascii="Franklin Gothic Book" w:hAnsi="Franklin Gothic Book"/>
                <w:i/>
                <w:sz w:val="19"/>
              </w:rPr>
              <w:t xml:space="preserve">une déclaration sous serment, de dispositions légales pertinentes...) attestant </w:t>
            </w:r>
            <w:r w:rsidRPr="00FF239B">
              <w:rPr>
                <w:rFonts w:ascii="Franklin Gothic Book" w:hAnsi="Franklin Gothic Book"/>
                <w:b/>
                <w:i/>
                <w:sz w:val="19"/>
              </w:rPr>
              <w:t>de l</w:t>
            </w:r>
            <w:r w:rsidR="004A4C79" w:rsidRPr="00FF239B">
              <w:rPr>
                <w:rFonts w:ascii="Franklin Gothic Book" w:hAnsi="Franklin Gothic Book"/>
                <w:b/>
                <w:i/>
                <w:sz w:val="19"/>
              </w:rPr>
              <w:t>’</w:t>
            </w:r>
            <w:r w:rsidRPr="00FF239B">
              <w:rPr>
                <w:rFonts w:ascii="Franklin Gothic Book" w:hAnsi="Franklin Gothic Book"/>
                <w:b/>
                <w:i/>
                <w:sz w:val="19"/>
              </w:rPr>
              <w:t>existence d</w:t>
            </w:r>
            <w:r w:rsidR="004A4C79" w:rsidRPr="00FF239B">
              <w:rPr>
                <w:rFonts w:ascii="Franklin Gothic Book" w:hAnsi="Franklin Gothic Book"/>
                <w:b/>
                <w:i/>
                <w:sz w:val="19"/>
              </w:rPr>
              <w:t>’</w:t>
            </w:r>
            <w:r w:rsidRPr="00FF239B">
              <w:rPr>
                <w:rFonts w:ascii="Franklin Gothic Book" w:hAnsi="Franklin Gothic Book"/>
                <w:b/>
                <w:i/>
                <w:sz w:val="19"/>
              </w:rPr>
              <w:t>un tel droit de garde</w:t>
            </w:r>
            <w:r w:rsidRPr="00FF239B">
              <w:rPr>
                <w:rFonts w:ascii="Franklin Gothic Book" w:hAnsi="Franklin Gothic Book"/>
                <w:i/>
                <w:sz w:val="19"/>
              </w:rPr>
              <w:t xml:space="preserve"> au moment du déplacement ou du non-retour présumé.</w:t>
            </w:r>
            <w:bookmarkEnd w:id="17"/>
          </w:p>
        </w:tc>
      </w:tr>
      <w:tr w:rsidR="008531F0" w:rsidRPr="00FF239B" w14:paraId="730FB163" w14:textId="77777777" w:rsidTr="00CF417D">
        <w:tblPrEx>
          <w:tblCellMar>
            <w:top w:w="0" w:type="dxa"/>
            <w:bottom w:w="0" w:type="dxa"/>
          </w:tblCellMar>
        </w:tblPrEx>
        <w:trPr>
          <w:trHeight w:val="609"/>
        </w:trPr>
        <w:tc>
          <w:tcPr>
            <w:tcW w:w="9944" w:type="dxa"/>
            <w:gridSpan w:val="3"/>
            <w:shd w:val="clear" w:color="auto" w:fill="D9D9D9" w:themeFill="background1" w:themeFillShade="D9"/>
            <w:vAlign w:val="center"/>
          </w:tcPr>
          <w:p w14:paraId="2BB5A88B" w14:textId="7F3C2780" w:rsidR="008531F0" w:rsidRPr="00FF239B" w:rsidRDefault="008531F0" w:rsidP="007832C9">
            <w:pPr>
              <w:jc w:val="center"/>
              <w:rPr>
                <w:rFonts w:ascii="Franklin Gothic Book" w:hAnsi="Franklin Gothic Book" w:cs="Arial"/>
                <w:b/>
                <w:bCs/>
                <w:sz w:val="19"/>
                <w:szCs w:val="19"/>
              </w:rPr>
            </w:pPr>
            <w:bookmarkStart w:id="18" w:name="_Hlk513023782"/>
            <w:r w:rsidRPr="00FF239B">
              <w:rPr>
                <w:rFonts w:ascii="Franklin Gothic Book" w:hAnsi="Franklin Gothic Book"/>
                <w:b/>
                <w:sz w:val="19"/>
              </w:rPr>
              <w:lastRenderedPageBreak/>
              <w:t>RUBRIQUE VII - PROCÉDURES EN COURS CONCERNANT L</w:t>
            </w:r>
            <w:r w:rsidR="004A4C79" w:rsidRPr="00FF239B">
              <w:rPr>
                <w:rFonts w:ascii="Franklin Gothic Book" w:hAnsi="Franklin Gothic Book"/>
                <w:b/>
                <w:sz w:val="19"/>
              </w:rPr>
              <w:t>’</w:t>
            </w:r>
            <w:r w:rsidRPr="00FF239B">
              <w:rPr>
                <w:rFonts w:ascii="Franklin Gothic Book" w:hAnsi="Franklin Gothic Book"/>
                <w:b/>
                <w:sz w:val="19"/>
              </w:rPr>
              <w:t xml:space="preserve">ENFANT </w:t>
            </w:r>
            <w:r w:rsidR="007B6067" w:rsidRPr="00FF239B">
              <w:rPr>
                <w:rFonts w:ascii="Franklin Gothic Book" w:hAnsi="Franklin Gothic Book"/>
                <w:b/>
                <w:sz w:val="19"/>
              </w:rPr>
              <w:t xml:space="preserve">ET SA FAMILLE </w:t>
            </w:r>
            <w:r w:rsidRPr="00FF239B">
              <w:rPr>
                <w:rFonts w:ascii="Franklin Gothic Book" w:hAnsi="Franklin Gothic Book"/>
                <w:i/>
                <w:sz w:val="19"/>
              </w:rPr>
              <w:t>(</w:t>
            </w:r>
            <w:r w:rsidR="00885519" w:rsidRPr="00FF239B">
              <w:rPr>
                <w:rFonts w:ascii="Franklin Gothic Book" w:hAnsi="Franklin Gothic Book"/>
                <w:i/>
                <w:sz w:val="19"/>
              </w:rPr>
              <w:t>SI CONNU</w:t>
            </w:r>
            <w:r w:rsidR="00490262" w:rsidRPr="00FF239B">
              <w:rPr>
                <w:rFonts w:ascii="Franklin Gothic Book" w:hAnsi="Franklin Gothic Book"/>
                <w:i/>
                <w:sz w:val="19"/>
              </w:rPr>
              <w:t>E</w:t>
            </w:r>
            <w:r w:rsidR="00F1333A" w:rsidRPr="00FF239B">
              <w:rPr>
                <w:rFonts w:ascii="Franklin Gothic Book" w:hAnsi="Franklin Gothic Book"/>
                <w:i/>
                <w:sz w:val="19"/>
              </w:rPr>
              <w:t>S</w:t>
            </w:r>
            <w:r w:rsidR="00885519" w:rsidRPr="00FF239B">
              <w:rPr>
                <w:rFonts w:ascii="Franklin Gothic Book" w:hAnsi="Franklin Gothic Book"/>
                <w:i/>
                <w:sz w:val="19"/>
              </w:rPr>
              <w:t xml:space="preserve"> </w:t>
            </w:r>
            <w:r w:rsidR="008856EC" w:rsidRPr="00FF239B">
              <w:rPr>
                <w:rFonts w:ascii="Franklin Gothic Book" w:hAnsi="Franklin Gothic Book"/>
                <w:i/>
                <w:sz w:val="19"/>
              </w:rPr>
              <w:t xml:space="preserve">OU </w:t>
            </w:r>
            <w:r w:rsidRPr="00FF239B">
              <w:rPr>
                <w:rFonts w:ascii="Franklin Gothic Book" w:hAnsi="Franklin Gothic Book"/>
                <w:i/>
                <w:sz w:val="19"/>
              </w:rPr>
              <w:t>LE CAS ÉCHÉANT)</w:t>
            </w:r>
          </w:p>
        </w:tc>
      </w:tr>
      <w:tr w:rsidR="008531F0" w:rsidRPr="00FF239B" w14:paraId="10CAE79E" w14:textId="77777777" w:rsidTr="00CF417D">
        <w:tblPrEx>
          <w:tblCellMar>
            <w:top w:w="0" w:type="dxa"/>
            <w:bottom w:w="0" w:type="dxa"/>
          </w:tblCellMar>
        </w:tblPrEx>
        <w:trPr>
          <w:trHeight w:val="277"/>
        </w:trPr>
        <w:tc>
          <w:tcPr>
            <w:tcW w:w="9944" w:type="dxa"/>
            <w:gridSpan w:val="3"/>
            <w:shd w:val="clear" w:color="auto" w:fill="D9D9D9" w:themeFill="background1" w:themeFillShade="D9"/>
            <w:vAlign w:val="center"/>
          </w:tcPr>
          <w:p w14:paraId="3C151B73" w14:textId="266EBF26" w:rsidR="008531F0" w:rsidRPr="00FF239B" w:rsidRDefault="008531F0" w:rsidP="007832C9">
            <w:pPr>
              <w:jc w:val="center"/>
              <w:rPr>
                <w:rFonts w:ascii="Franklin Gothic Book" w:hAnsi="Franklin Gothic Book" w:cs="Arial"/>
                <w:b/>
                <w:bCs/>
                <w:smallCaps/>
                <w:sz w:val="19"/>
                <w:szCs w:val="19"/>
              </w:rPr>
            </w:pPr>
            <w:r w:rsidRPr="00FF239B">
              <w:rPr>
                <w:rFonts w:ascii="Franklin Gothic Book" w:hAnsi="Franklin Gothic Book"/>
                <w:b/>
                <w:smallCaps/>
                <w:sz w:val="19"/>
              </w:rPr>
              <w:t>Procédures judiciaire</w:t>
            </w:r>
            <w:r w:rsidR="00806A24" w:rsidRPr="00FF239B">
              <w:rPr>
                <w:rFonts w:ascii="Franklin Gothic Book" w:hAnsi="Franklin Gothic Book"/>
                <w:b/>
                <w:smallCaps/>
                <w:sz w:val="19"/>
              </w:rPr>
              <w:t>s</w:t>
            </w:r>
            <w:r w:rsidRPr="00FF239B">
              <w:rPr>
                <w:rFonts w:ascii="Franklin Gothic Book" w:hAnsi="Franklin Gothic Book"/>
                <w:b/>
                <w:smallCaps/>
                <w:sz w:val="19"/>
              </w:rPr>
              <w:t xml:space="preserve"> en cours</w:t>
            </w:r>
          </w:p>
        </w:tc>
      </w:tr>
      <w:tr w:rsidR="008531F0" w:rsidRPr="00FF239B" w14:paraId="2E94B54B" w14:textId="77777777" w:rsidTr="00CF417D">
        <w:tblPrEx>
          <w:tblCellMar>
            <w:top w:w="0" w:type="dxa"/>
            <w:bottom w:w="0" w:type="dxa"/>
          </w:tblCellMar>
        </w:tblPrEx>
        <w:trPr>
          <w:trHeight w:val="144"/>
        </w:trPr>
        <w:tc>
          <w:tcPr>
            <w:tcW w:w="1950" w:type="dxa"/>
            <w:vMerge w:val="restart"/>
            <w:shd w:val="clear" w:color="auto" w:fill="D9D9D9" w:themeFill="background1" w:themeFillShade="D9"/>
            <w:vAlign w:val="center"/>
          </w:tcPr>
          <w:p w14:paraId="53244DE5" w14:textId="71EFCC54"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Procédures civiles en cours dans l</w:t>
            </w:r>
            <w:r w:rsidR="004A4C79" w:rsidRPr="00FF239B">
              <w:rPr>
                <w:rFonts w:ascii="Franklin Gothic Book" w:hAnsi="Franklin Gothic Book"/>
                <w:sz w:val="19"/>
              </w:rPr>
              <w:t>’</w:t>
            </w:r>
            <w:r w:rsidRPr="00FF239B">
              <w:rPr>
                <w:rFonts w:ascii="Franklin Gothic Book" w:hAnsi="Franklin Gothic Book"/>
                <w:sz w:val="19"/>
              </w:rPr>
              <w:t xml:space="preserve">État </w:t>
            </w:r>
            <w:r w:rsidRPr="00FF239B">
              <w:rPr>
                <w:rFonts w:ascii="Franklin Gothic Book" w:hAnsi="Franklin Gothic Book"/>
                <w:sz w:val="19"/>
                <w:u w:val="single"/>
              </w:rPr>
              <w:t>requérant</w:t>
            </w:r>
          </w:p>
          <w:p w14:paraId="32CD3E8E" w14:textId="77777777" w:rsidR="008531F0" w:rsidRPr="00FF239B" w:rsidRDefault="008531F0" w:rsidP="007832C9">
            <w:pPr>
              <w:rPr>
                <w:rFonts w:ascii="Franklin Gothic Book" w:hAnsi="Franklin Gothic Book" w:cs="Arial"/>
                <w:bCs/>
                <w:sz w:val="19"/>
                <w:szCs w:val="19"/>
              </w:rPr>
            </w:pPr>
          </w:p>
          <w:p w14:paraId="06E5AACD" w14:textId="3B01FCA1" w:rsidR="008531F0" w:rsidRPr="00FF239B" w:rsidRDefault="008531F0" w:rsidP="007832C9">
            <w:pPr>
              <w:rPr>
                <w:rFonts w:ascii="Franklin Gothic Book" w:hAnsi="Franklin Gothic Book" w:cs="Arial"/>
                <w:bCs/>
                <w:sz w:val="19"/>
                <w:szCs w:val="19"/>
              </w:rPr>
            </w:pPr>
          </w:p>
        </w:tc>
        <w:tc>
          <w:tcPr>
            <w:tcW w:w="1737" w:type="dxa"/>
            <w:shd w:val="clear" w:color="auto" w:fill="D9D9D9" w:themeFill="background1" w:themeFillShade="D9"/>
            <w:vAlign w:val="center"/>
          </w:tcPr>
          <w:p w14:paraId="33D62C73" w14:textId="0CF6C95A"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Nom du tribunal</w:t>
            </w:r>
            <w:r w:rsidR="006510A6" w:rsidRPr="00FF239B">
              <w:rPr>
                <w:rFonts w:ascii="Franklin Gothic Book" w:hAnsi="Franklin Gothic Book"/>
                <w:sz w:val="19"/>
              </w:rPr>
              <w:t xml:space="preserve"> / autorité</w:t>
            </w:r>
          </w:p>
        </w:tc>
        <w:tc>
          <w:tcPr>
            <w:tcW w:w="6257" w:type="dxa"/>
            <w:vAlign w:val="center"/>
          </w:tcPr>
          <w:p w14:paraId="12B7C1DB" w14:textId="447CB4D9" w:rsidR="009B2DC4" w:rsidRPr="00FF239B" w:rsidRDefault="00B8105D" w:rsidP="007832C9">
            <w:pPr>
              <w:rPr>
                <w:rFonts w:ascii="Franklin Gothic Book" w:hAnsi="Franklin Gothic Book" w:cs="Arial"/>
                <w:bCs/>
                <w:sz w:val="19"/>
                <w:szCs w:val="19"/>
              </w:rPr>
            </w:pPr>
            <w:sdt>
              <w:sdtPr>
                <w:rPr>
                  <w:rFonts w:ascii="Franklin Gothic Book" w:eastAsia="Franklin Gothic Book" w:hAnsi="Franklin Gothic Book" w:cs="Times New Roman"/>
                  <w:sz w:val="20"/>
                  <w:szCs w:val="20"/>
                </w:rPr>
                <w:id w:val="-87464214"/>
                <w:placeholder>
                  <w:docPart w:val="C939BFFC17F14D0BBCF36D90750094BB"/>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3DBBBE4B" w14:textId="77777777" w:rsidTr="00CF417D">
        <w:tblPrEx>
          <w:tblCellMar>
            <w:top w:w="0" w:type="dxa"/>
            <w:bottom w:w="0" w:type="dxa"/>
          </w:tblCellMar>
        </w:tblPrEx>
        <w:trPr>
          <w:trHeight w:val="143"/>
        </w:trPr>
        <w:tc>
          <w:tcPr>
            <w:tcW w:w="1950" w:type="dxa"/>
            <w:vMerge/>
            <w:shd w:val="clear" w:color="auto" w:fill="D9D9D9" w:themeFill="background1" w:themeFillShade="D9"/>
            <w:vAlign w:val="center"/>
          </w:tcPr>
          <w:p w14:paraId="19FBC3B5" w14:textId="77777777" w:rsidR="008531F0" w:rsidRPr="00FF239B" w:rsidRDefault="008531F0" w:rsidP="007832C9">
            <w:pPr>
              <w:rPr>
                <w:rFonts w:ascii="Franklin Gothic Book" w:hAnsi="Franklin Gothic Book" w:cs="Arial"/>
                <w:bCs/>
                <w:sz w:val="19"/>
                <w:szCs w:val="19"/>
              </w:rPr>
            </w:pPr>
          </w:p>
        </w:tc>
        <w:tc>
          <w:tcPr>
            <w:tcW w:w="1737" w:type="dxa"/>
            <w:shd w:val="clear" w:color="auto" w:fill="D9D9D9" w:themeFill="background1" w:themeFillShade="D9"/>
            <w:vAlign w:val="center"/>
          </w:tcPr>
          <w:p w14:paraId="6A8FB8D7" w14:textId="72EE81D7"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Date de l</w:t>
            </w:r>
            <w:r w:rsidR="004A4C79" w:rsidRPr="00FF239B">
              <w:rPr>
                <w:rFonts w:ascii="Franklin Gothic Book" w:hAnsi="Franklin Gothic Book"/>
                <w:sz w:val="19"/>
              </w:rPr>
              <w:t>’</w:t>
            </w:r>
            <w:r w:rsidRPr="00FF239B">
              <w:rPr>
                <w:rFonts w:ascii="Franklin Gothic Book" w:hAnsi="Franklin Gothic Book"/>
                <w:sz w:val="19"/>
              </w:rPr>
              <w:t>audience</w:t>
            </w:r>
          </w:p>
        </w:tc>
        <w:tc>
          <w:tcPr>
            <w:tcW w:w="6257" w:type="dxa"/>
            <w:vAlign w:val="center"/>
          </w:tcPr>
          <w:p w14:paraId="39F66CE1" w14:textId="40C529ED" w:rsidR="008531F0" w:rsidRPr="00FF239B" w:rsidRDefault="00B8105D" w:rsidP="007832C9">
            <w:pPr>
              <w:rPr>
                <w:rFonts w:ascii="Franklin Gothic Book" w:hAnsi="Franklin Gothic Book" w:cs="Arial"/>
                <w:bCs/>
                <w:sz w:val="19"/>
                <w:szCs w:val="19"/>
              </w:rPr>
            </w:pPr>
            <w:sdt>
              <w:sdtPr>
                <w:rPr>
                  <w:rFonts w:ascii="Franklin Gothic Book" w:eastAsia="Franklin Gothic Book" w:hAnsi="Franklin Gothic Book" w:cs="Times New Roman"/>
                  <w:sz w:val="20"/>
                  <w:szCs w:val="20"/>
                </w:rPr>
                <w:id w:val="-389653626"/>
                <w:placeholder>
                  <w:docPart w:val="2942836BD7C44E6CACB2A9C56A879D6F"/>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0C4CA61C" w14:textId="77777777" w:rsidTr="00CF417D">
        <w:tblPrEx>
          <w:tblCellMar>
            <w:top w:w="0" w:type="dxa"/>
            <w:bottom w:w="0" w:type="dxa"/>
          </w:tblCellMar>
        </w:tblPrEx>
        <w:trPr>
          <w:trHeight w:val="143"/>
        </w:trPr>
        <w:tc>
          <w:tcPr>
            <w:tcW w:w="1950" w:type="dxa"/>
            <w:vMerge/>
            <w:shd w:val="clear" w:color="auto" w:fill="D9D9D9" w:themeFill="background1" w:themeFillShade="D9"/>
            <w:vAlign w:val="center"/>
          </w:tcPr>
          <w:p w14:paraId="668012D1" w14:textId="77777777" w:rsidR="008531F0" w:rsidRPr="00FF239B" w:rsidRDefault="008531F0" w:rsidP="007832C9">
            <w:pPr>
              <w:rPr>
                <w:rFonts w:ascii="Franklin Gothic Book" w:hAnsi="Franklin Gothic Book" w:cs="Arial"/>
                <w:bCs/>
                <w:sz w:val="19"/>
                <w:szCs w:val="19"/>
              </w:rPr>
            </w:pPr>
          </w:p>
        </w:tc>
        <w:tc>
          <w:tcPr>
            <w:tcW w:w="1737" w:type="dxa"/>
            <w:shd w:val="clear" w:color="auto" w:fill="D9D9D9" w:themeFill="background1" w:themeFillShade="D9"/>
            <w:vAlign w:val="center"/>
          </w:tcPr>
          <w:p w14:paraId="5A5ED861" w14:textId="414AF58C"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Numéro de l</w:t>
            </w:r>
            <w:r w:rsidR="004A4C79" w:rsidRPr="00FF239B">
              <w:rPr>
                <w:rFonts w:ascii="Franklin Gothic Book" w:hAnsi="Franklin Gothic Book"/>
                <w:sz w:val="19"/>
              </w:rPr>
              <w:t>’</w:t>
            </w:r>
            <w:r w:rsidRPr="00FF239B">
              <w:rPr>
                <w:rFonts w:ascii="Franklin Gothic Book" w:hAnsi="Franklin Gothic Book"/>
                <w:sz w:val="19"/>
              </w:rPr>
              <w:t>affaire</w:t>
            </w:r>
          </w:p>
        </w:tc>
        <w:tc>
          <w:tcPr>
            <w:tcW w:w="6257" w:type="dxa"/>
            <w:vAlign w:val="center"/>
          </w:tcPr>
          <w:p w14:paraId="2AB21141" w14:textId="38AB2455" w:rsidR="008531F0" w:rsidRPr="00FF239B" w:rsidRDefault="00B8105D" w:rsidP="009B2DC4">
            <w:pPr>
              <w:rPr>
                <w:rFonts w:ascii="Franklin Gothic Book" w:hAnsi="Franklin Gothic Book" w:cs="Arial"/>
                <w:bCs/>
                <w:sz w:val="19"/>
                <w:szCs w:val="19"/>
              </w:rPr>
            </w:pPr>
            <w:sdt>
              <w:sdtPr>
                <w:rPr>
                  <w:rFonts w:ascii="Franklin Gothic Book" w:eastAsia="Franklin Gothic Book" w:hAnsi="Franklin Gothic Book" w:cs="Times New Roman"/>
                  <w:sz w:val="20"/>
                  <w:szCs w:val="20"/>
                </w:rPr>
                <w:id w:val="-443919203"/>
                <w:placeholder>
                  <w:docPart w:val="0E19EC835D204031B5DF46FDD31C9D08"/>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1B0F8511" w14:textId="77777777" w:rsidTr="00CF417D">
        <w:tblPrEx>
          <w:tblCellMar>
            <w:top w:w="0" w:type="dxa"/>
            <w:bottom w:w="0" w:type="dxa"/>
          </w:tblCellMar>
        </w:tblPrEx>
        <w:trPr>
          <w:trHeight w:val="353"/>
        </w:trPr>
        <w:tc>
          <w:tcPr>
            <w:tcW w:w="1950" w:type="dxa"/>
            <w:vMerge/>
            <w:shd w:val="clear" w:color="auto" w:fill="D9D9D9" w:themeFill="background1" w:themeFillShade="D9"/>
          </w:tcPr>
          <w:p w14:paraId="738D3C30" w14:textId="77777777" w:rsidR="008531F0" w:rsidRPr="00FF239B" w:rsidRDefault="008531F0" w:rsidP="007832C9">
            <w:pPr>
              <w:rPr>
                <w:rFonts w:ascii="Franklin Gothic Book" w:hAnsi="Franklin Gothic Book" w:cs="Arial"/>
                <w:bCs/>
                <w:sz w:val="19"/>
                <w:szCs w:val="19"/>
              </w:rPr>
            </w:pPr>
          </w:p>
        </w:tc>
        <w:tc>
          <w:tcPr>
            <w:tcW w:w="7994" w:type="dxa"/>
            <w:gridSpan w:val="2"/>
          </w:tcPr>
          <w:p w14:paraId="0C4AEA3D" w14:textId="148F4BC7"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i/>
                <w:sz w:val="19"/>
              </w:rPr>
              <w:t xml:space="preserve">Veuillez préciser : </w:t>
            </w:r>
            <w:sdt>
              <w:sdtPr>
                <w:rPr>
                  <w:rFonts w:ascii="Franklin Gothic Book" w:eastAsia="Franklin Gothic Book" w:hAnsi="Franklin Gothic Book" w:cs="Times New Roman"/>
                  <w:sz w:val="20"/>
                  <w:szCs w:val="20"/>
                </w:rPr>
                <w:id w:val="-425182982"/>
                <w:placeholder>
                  <w:docPart w:val="26477F48E4E545AE91C06AB5087478BA"/>
                </w:placeholder>
                <w:showingPlcHdr/>
              </w:sdtPr>
              <w:sdtEndPr/>
              <w:sdtContent>
                <w:r w:rsidRPr="00FF239B">
                  <w:rPr>
                    <w:rFonts w:ascii="Franklin Gothic Book" w:hAnsi="Franklin Gothic Book"/>
                    <w:color w:val="808080"/>
                    <w:sz w:val="20"/>
                  </w:rPr>
                  <w:t>Cliquez ou tapez ici pour saisir le texte.</w:t>
                </w:r>
              </w:sdtContent>
            </w:sdt>
          </w:p>
          <w:p w14:paraId="3108CFBF" w14:textId="77777777" w:rsidR="008531F0" w:rsidRPr="00FF239B" w:rsidRDefault="008531F0" w:rsidP="007832C9">
            <w:pPr>
              <w:rPr>
                <w:rFonts w:ascii="Franklin Gothic Book" w:hAnsi="Franklin Gothic Book" w:cs="Arial"/>
                <w:bCs/>
                <w:i/>
                <w:sz w:val="19"/>
                <w:szCs w:val="19"/>
              </w:rPr>
            </w:pPr>
          </w:p>
          <w:p w14:paraId="3A16A4F5" w14:textId="77777777" w:rsidR="008531F0" w:rsidRPr="00FF239B" w:rsidRDefault="008531F0" w:rsidP="007832C9">
            <w:pPr>
              <w:rPr>
                <w:rFonts w:ascii="Franklin Gothic Book" w:hAnsi="Franklin Gothic Book" w:cs="Arial"/>
                <w:bCs/>
                <w:i/>
                <w:sz w:val="19"/>
                <w:szCs w:val="19"/>
              </w:rPr>
            </w:pPr>
          </w:p>
          <w:p w14:paraId="11C32B4A" w14:textId="77777777" w:rsidR="008531F0" w:rsidRPr="00FF239B" w:rsidRDefault="008531F0" w:rsidP="007832C9">
            <w:pPr>
              <w:rPr>
                <w:rFonts w:ascii="Franklin Gothic Book" w:hAnsi="Franklin Gothic Book" w:cs="Arial"/>
                <w:bCs/>
                <w:i/>
                <w:sz w:val="19"/>
                <w:szCs w:val="19"/>
              </w:rPr>
            </w:pPr>
          </w:p>
          <w:p w14:paraId="07607906" w14:textId="77777777" w:rsidR="008531F0" w:rsidRPr="00FF239B" w:rsidRDefault="008531F0" w:rsidP="007832C9">
            <w:pPr>
              <w:rPr>
                <w:rFonts w:ascii="Franklin Gothic Book" w:hAnsi="Franklin Gothic Book" w:cs="Arial"/>
                <w:bCs/>
                <w:sz w:val="19"/>
                <w:szCs w:val="19"/>
              </w:rPr>
            </w:pPr>
          </w:p>
        </w:tc>
      </w:tr>
      <w:tr w:rsidR="008531F0" w:rsidRPr="00FF239B" w14:paraId="13664308" w14:textId="77777777" w:rsidTr="00CF417D">
        <w:tblPrEx>
          <w:tblCellMar>
            <w:top w:w="0" w:type="dxa"/>
            <w:bottom w:w="0" w:type="dxa"/>
          </w:tblCellMar>
        </w:tblPrEx>
        <w:trPr>
          <w:trHeight w:val="144"/>
        </w:trPr>
        <w:tc>
          <w:tcPr>
            <w:tcW w:w="1950" w:type="dxa"/>
            <w:vMerge w:val="restart"/>
            <w:shd w:val="clear" w:color="auto" w:fill="D9D9D9" w:themeFill="background1" w:themeFillShade="D9"/>
            <w:vAlign w:val="center"/>
          </w:tcPr>
          <w:p w14:paraId="3D70A542" w14:textId="639C0F11"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Procédures civiles en cours dans l</w:t>
            </w:r>
            <w:r w:rsidR="004A4C79" w:rsidRPr="00FF239B">
              <w:rPr>
                <w:rFonts w:ascii="Franklin Gothic Book" w:hAnsi="Franklin Gothic Book"/>
                <w:sz w:val="19"/>
              </w:rPr>
              <w:t>’</w:t>
            </w:r>
            <w:r w:rsidRPr="00FF239B">
              <w:rPr>
                <w:rFonts w:ascii="Franklin Gothic Book" w:hAnsi="Franklin Gothic Book"/>
                <w:sz w:val="19"/>
              </w:rPr>
              <w:t xml:space="preserve">État </w:t>
            </w:r>
            <w:r w:rsidRPr="00FF239B">
              <w:rPr>
                <w:rFonts w:ascii="Franklin Gothic Book" w:hAnsi="Franklin Gothic Book"/>
                <w:sz w:val="19"/>
                <w:u w:val="single"/>
              </w:rPr>
              <w:t>requis</w:t>
            </w:r>
          </w:p>
          <w:p w14:paraId="2580A4C7" w14:textId="77777777" w:rsidR="008531F0" w:rsidRPr="00FF239B" w:rsidRDefault="008531F0" w:rsidP="007832C9">
            <w:pPr>
              <w:rPr>
                <w:rFonts w:ascii="Franklin Gothic Book" w:hAnsi="Franklin Gothic Book" w:cs="Arial"/>
                <w:bCs/>
                <w:sz w:val="19"/>
                <w:szCs w:val="19"/>
              </w:rPr>
            </w:pPr>
          </w:p>
          <w:p w14:paraId="533E2AED" w14:textId="06D80D91"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ab/>
            </w:r>
          </w:p>
        </w:tc>
        <w:tc>
          <w:tcPr>
            <w:tcW w:w="1737" w:type="dxa"/>
            <w:shd w:val="clear" w:color="auto" w:fill="D9D9D9" w:themeFill="background1" w:themeFillShade="D9"/>
            <w:vAlign w:val="center"/>
          </w:tcPr>
          <w:p w14:paraId="1301AEA0" w14:textId="6CA2CE29"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Nom du tribunal</w:t>
            </w:r>
            <w:r w:rsidR="006510A6" w:rsidRPr="00FF239B">
              <w:rPr>
                <w:rFonts w:ascii="Franklin Gothic Book" w:hAnsi="Franklin Gothic Book"/>
                <w:sz w:val="19"/>
              </w:rPr>
              <w:t xml:space="preserve"> /</w:t>
            </w:r>
            <w:r w:rsidR="006510A6" w:rsidRPr="00FF239B">
              <w:t xml:space="preserve"> </w:t>
            </w:r>
            <w:r w:rsidR="006510A6" w:rsidRPr="00FF239B">
              <w:rPr>
                <w:rFonts w:ascii="Franklin Gothic Book" w:hAnsi="Franklin Gothic Book"/>
                <w:sz w:val="19"/>
              </w:rPr>
              <w:t>autorité</w:t>
            </w:r>
          </w:p>
        </w:tc>
        <w:tc>
          <w:tcPr>
            <w:tcW w:w="6257" w:type="dxa"/>
            <w:vAlign w:val="center"/>
          </w:tcPr>
          <w:p w14:paraId="672862E1" w14:textId="3423ECBD" w:rsidR="008531F0" w:rsidRPr="00FF239B" w:rsidRDefault="00B8105D" w:rsidP="007832C9">
            <w:pPr>
              <w:rPr>
                <w:rFonts w:ascii="Franklin Gothic Book" w:hAnsi="Franklin Gothic Book" w:cs="Arial"/>
                <w:bCs/>
                <w:sz w:val="19"/>
                <w:szCs w:val="19"/>
              </w:rPr>
            </w:pPr>
            <w:sdt>
              <w:sdtPr>
                <w:rPr>
                  <w:rFonts w:ascii="Franklin Gothic Book" w:eastAsia="Franklin Gothic Book" w:hAnsi="Franklin Gothic Book" w:cs="Times New Roman"/>
                  <w:sz w:val="20"/>
                  <w:szCs w:val="20"/>
                </w:rPr>
                <w:id w:val="807204169"/>
                <w:placeholder>
                  <w:docPart w:val="3444EBD4F12341BD9723A218EF84458D"/>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1292CABD" w14:textId="77777777" w:rsidTr="00CF417D">
        <w:tblPrEx>
          <w:tblCellMar>
            <w:top w:w="0" w:type="dxa"/>
            <w:bottom w:w="0" w:type="dxa"/>
          </w:tblCellMar>
        </w:tblPrEx>
        <w:trPr>
          <w:trHeight w:val="143"/>
        </w:trPr>
        <w:tc>
          <w:tcPr>
            <w:tcW w:w="1950" w:type="dxa"/>
            <w:vMerge/>
            <w:shd w:val="clear" w:color="auto" w:fill="D9D9D9" w:themeFill="background1" w:themeFillShade="D9"/>
            <w:vAlign w:val="center"/>
          </w:tcPr>
          <w:p w14:paraId="552655F5" w14:textId="77777777" w:rsidR="008531F0" w:rsidRPr="00FF239B" w:rsidRDefault="008531F0" w:rsidP="007832C9">
            <w:pPr>
              <w:rPr>
                <w:rFonts w:ascii="Franklin Gothic Book" w:hAnsi="Franklin Gothic Book" w:cs="Arial"/>
                <w:bCs/>
                <w:sz w:val="19"/>
                <w:szCs w:val="19"/>
              </w:rPr>
            </w:pPr>
          </w:p>
        </w:tc>
        <w:tc>
          <w:tcPr>
            <w:tcW w:w="1737" w:type="dxa"/>
            <w:shd w:val="clear" w:color="auto" w:fill="D9D9D9" w:themeFill="background1" w:themeFillShade="D9"/>
            <w:vAlign w:val="center"/>
          </w:tcPr>
          <w:p w14:paraId="3ABC7FDB" w14:textId="577DF373"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Date de l</w:t>
            </w:r>
            <w:r w:rsidR="004A4C79" w:rsidRPr="00FF239B">
              <w:rPr>
                <w:rFonts w:ascii="Franklin Gothic Book" w:hAnsi="Franklin Gothic Book"/>
                <w:sz w:val="19"/>
              </w:rPr>
              <w:t>’</w:t>
            </w:r>
            <w:r w:rsidRPr="00FF239B">
              <w:rPr>
                <w:rFonts w:ascii="Franklin Gothic Book" w:hAnsi="Franklin Gothic Book"/>
                <w:sz w:val="19"/>
              </w:rPr>
              <w:t>audience</w:t>
            </w:r>
          </w:p>
        </w:tc>
        <w:tc>
          <w:tcPr>
            <w:tcW w:w="6257" w:type="dxa"/>
            <w:vAlign w:val="center"/>
          </w:tcPr>
          <w:p w14:paraId="496DC105" w14:textId="313E2B3C" w:rsidR="008531F0" w:rsidRPr="00FF239B" w:rsidRDefault="00B8105D" w:rsidP="009B2DC4">
            <w:pPr>
              <w:rPr>
                <w:rFonts w:ascii="Franklin Gothic Book" w:hAnsi="Franklin Gothic Book" w:cs="Arial"/>
                <w:bCs/>
                <w:sz w:val="19"/>
                <w:szCs w:val="19"/>
              </w:rPr>
            </w:pPr>
            <w:sdt>
              <w:sdtPr>
                <w:rPr>
                  <w:rFonts w:ascii="Franklin Gothic Book" w:eastAsia="Franklin Gothic Book" w:hAnsi="Franklin Gothic Book" w:cs="Times New Roman"/>
                  <w:sz w:val="20"/>
                  <w:szCs w:val="20"/>
                </w:rPr>
                <w:id w:val="1626651152"/>
                <w:placeholder>
                  <w:docPart w:val="620CDEE4E54E43C3862C32A773066344"/>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66907976" w14:textId="77777777" w:rsidTr="00CF417D">
        <w:tblPrEx>
          <w:tblCellMar>
            <w:top w:w="0" w:type="dxa"/>
            <w:bottom w:w="0" w:type="dxa"/>
          </w:tblCellMar>
        </w:tblPrEx>
        <w:trPr>
          <w:trHeight w:val="143"/>
        </w:trPr>
        <w:tc>
          <w:tcPr>
            <w:tcW w:w="1950" w:type="dxa"/>
            <w:vMerge/>
            <w:shd w:val="clear" w:color="auto" w:fill="D9D9D9" w:themeFill="background1" w:themeFillShade="D9"/>
            <w:vAlign w:val="center"/>
          </w:tcPr>
          <w:p w14:paraId="24787A0C" w14:textId="77777777" w:rsidR="008531F0" w:rsidRPr="00FF239B" w:rsidRDefault="008531F0" w:rsidP="007832C9">
            <w:pPr>
              <w:rPr>
                <w:rFonts w:ascii="Franklin Gothic Book" w:hAnsi="Franklin Gothic Book" w:cs="Arial"/>
                <w:bCs/>
                <w:sz w:val="19"/>
                <w:szCs w:val="19"/>
              </w:rPr>
            </w:pPr>
          </w:p>
        </w:tc>
        <w:tc>
          <w:tcPr>
            <w:tcW w:w="1737" w:type="dxa"/>
            <w:shd w:val="clear" w:color="auto" w:fill="D9D9D9" w:themeFill="background1" w:themeFillShade="D9"/>
            <w:vAlign w:val="center"/>
          </w:tcPr>
          <w:p w14:paraId="3CEED97A" w14:textId="6A214C8C"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Numéro de l</w:t>
            </w:r>
            <w:r w:rsidR="004A4C79" w:rsidRPr="00FF239B">
              <w:rPr>
                <w:rFonts w:ascii="Franklin Gothic Book" w:hAnsi="Franklin Gothic Book"/>
                <w:sz w:val="19"/>
              </w:rPr>
              <w:t>’</w:t>
            </w:r>
            <w:r w:rsidRPr="00FF239B">
              <w:rPr>
                <w:rFonts w:ascii="Franklin Gothic Book" w:hAnsi="Franklin Gothic Book"/>
                <w:sz w:val="19"/>
              </w:rPr>
              <w:t>affaire</w:t>
            </w:r>
          </w:p>
        </w:tc>
        <w:tc>
          <w:tcPr>
            <w:tcW w:w="6257" w:type="dxa"/>
            <w:vAlign w:val="center"/>
          </w:tcPr>
          <w:p w14:paraId="2AFA7CBF" w14:textId="7F1F43EA" w:rsidR="008531F0" w:rsidRPr="00FF239B" w:rsidRDefault="00B8105D" w:rsidP="009B2DC4">
            <w:pPr>
              <w:rPr>
                <w:rFonts w:ascii="Franklin Gothic Book" w:hAnsi="Franklin Gothic Book" w:cs="Arial"/>
                <w:bCs/>
                <w:sz w:val="19"/>
                <w:szCs w:val="19"/>
              </w:rPr>
            </w:pPr>
            <w:sdt>
              <w:sdtPr>
                <w:rPr>
                  <w:rFonts w:ascii="Franklin Gothic Book" w:eastAsia="Franklin Gothic Book" w:hAnsi="Franklin Gothic Book" w:cs="Times New Roman"/>
                  <w:sz w:val="20"/>
                  <w:szCs w:val="20"/>
                </w:rPr>
                <w:id w:val="-81686426"/>
                <w:placeholder>
                  <w:docPart w:val="1F2E2F5B11F744109CD6BDCB06349420"/>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3E974471" w14:textId="77777777" w:rsidTr="00CF417D">
        <w:tblPrEx>
          <w:tblCellMar>
            <w:top w:w="0" w:type="dxa"/>
            <w:bottom w:w="0" w:type="dxa"/>
          </w:tblCellMar>
        </w:tblPrEx>
        <w:trPr>
          <w:trHeight w:val="64"/>
        </w:trPr>
        <w:tc>
          <w:tcPr>
            <w:tcW w:w="1950" w:type="dxa"/>
            <w:vMerge/>
            <w:shd w:val="clear" w:color="auto" w:fill="D9D9D9" w:themeFill="background1" w:themeFillShade="D9"/>
          </w:tcPr>
          <w:p w14:paraId="4F90880C" w14:textId="77777777" w:rsidR="008531F0" w:rsidRPr="00FF239B" w:rsidRDefault="008531F0" w:rsidP="007832C9">
            <w:pPr>
              <w:rPr>
                <w:rFonts w:ascii="Franklin Gothic Book" w:hAnsi="Franklin Gothic Book" w:cs="Arial"/>
                <w:bCs/>
                <w:sz w:val="19"/>
                <w:szCs w:val="19"/>
              </w:rPr>
            </w:pPr>
          </w:p>
        </w:tc>
        <w:tc>
          <w:tcPr>
            <w:tcW w:w="7994" w:type="dxa"/>
            <w:gridSpan w:val="2"/>
          </w:tcPr>
          <w:p w14:paraId="76C00893" w14:textId="09ABE402"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i/>
                <w:sz w:val="19"/>
              </w:rPr>
              <w:t xml:space="preserve">Veuillez préciser : </w:t>
            </w:r>
            <w:sdt>
              <w:sdtPr>
                <w:rPr>
                  <w:rFonts w:ascii="Franklin Gothic Book" w:eastAsia="Franklin Gothic Book" w:hAnsi="Franklin Gothic Book" w:cs="Times New Roman"/>
                  <w:sz w:val="20"/>
                  <w:szCs w:val="20"/>
                </w:rPr>
                <w:id w:val="-83680251"/>
                <w:placeholder>
                  <w:docPart w:val="52272CE0EB0043FBA99F37826B3DC5DD"/>
                </w:placeholder>
                <w:showingPlcHdr/>
              </w:sdtPr>
              <w:sdtEndPr/>
              <w:sdtContent>
                <w:r w:rsidRPr="00FF239B">
                  <w:rPr>
                    <w:rFonts w:ascii="Franklin Gothic Book" w:hAnsi="Franklin Gothic Book"/>
                    <w:color w:val="808080"/>
                    <w:sz w:val="20"/>
                  </w:rPr>
                  <w:t>Cliquez ou tapez ici pour saisir le texte.</w:t>
                </w:r>
              </w:sdtContent>
            </w:sdt>
          </w:p>
          <w:p w14:paraId="4015F5E6" w14:textId="77777777" w:rsidR="008531F0" w:rsidRPr="00FF239B" w:rsidRDefault="008531F0" w:rsidP="007832C9">
            <w:pPr>
              <w:rPr>
                <w:rFonts w:ascii="Franklin Gothic Book" w:hAnsi="Franklin Gothic Book" w:cs="Arial"/>
                <w:bCs/>
                <w:i/>
                <w:sz w:val="19"/>
                <w:szCs w:val="19"/>
              </w:rPr>
            </w:pPr>
          </w:p>
          <w:p w14:paraId="25875432" w14:textId="77777777" w:rsidR="008531F0" w:rsidRPr="00FF239B" w:rsidRDefault="008531F0" w:rsidP="007832C9">
            <w:pPr>
              <w:rPr>
                <w:rFonts w:ascii="Franklin Gothic Book" w:hAnsi="Franklin Gothic Book" w:cs="Arial"/>
                <w:bCs/>
                <w:i/>
                <w:sz w:val="19"/>
                <w:szCs w:val="19"/>
              </w:rPr>
            </w:pPr>
          </w:p>
          <w:p w14:paraId="53B5BB42" w14:textId="77777777" w:rsidR="008531F0" w:rsidRPr="00FF239B" w:rsidRDefault="008531F0" w:rsidP="007832C9">
            <w:pPr>
              <w:rPr>
                <w:rFonts w:ascii="Franklin Gothic Book" w:hAnsi="Franklin Gothic Book" w:cs="Arial"/>
                <w:bCs/>
                <w:i/>
                <w:sz w:val="19"/>
                <w:szCs w:val="19"/>
              </w:rPr>
            </w:pPr>
          </w:p>
          <w:p w14:paraId="7DDDBC8C" w14:textId="77777777" w:rsidR="008531F0" w:rsidRPr="00FF239B" w:rsidRDefault="008531F0" w:rsidP="007832C9">
            <w:pPr>
              <w:rPr>
                <w:rFonts w:ascii="Franklin Gothic Book" w:hAnsi="Franklin Gothic Book" w:cs="Arial"/>
                <w:bCs/>
                <w:i/>
                <w:sz w:val="19"/>
                <w:szCs w:val="19"/>
              </w:rPr>
            </w:pPr>
          </w:p>
        </w:tc>
      </w:tr>
      <w:tr w:rsidR="008531F0" w:rsidRPr="00FF239B" w14:paraId="036E9D9E" w14:textId="77777777" w:rsidTr="00CF417D">
        <w:tblPrEx>
          <w:tblCellMar>
            <w:top w:w="0" w:type="dxa"/>
            <w:bottom w:w="0" w:type="dxa"/>
          </w:tblCellMar>
        </w:tblPrEx>
        <w:trPr>
          <w:trHeight w:val="144"/>
        </w:trPr>
        <w:tc>
          <w:tcPr>
            <w:tcW w:w="1950" w:type="dxa"/>
            <w:vMerge w:val="restart"/>
            <w:shd w:val="clear" w:color="auto" w:fill="D9D9D9" w:themeFill="background1" w:themeFillShade="D9"/>
            <w:vAlign w:val="center"/>
          </w:tcPr>
          <w:p w14:paraId="4C296703" w14:textId="77777777"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 xml:space="preserve">Procédures civiles en cours dans un État </w:t>
            </w:r>
            <w:r w:rsidRPr="00FF239B">
              <w:rPr>
                <w:rFonts w:ascii="Franklin Gothic Book" w:hAnsi="Franklin Gothic Book"/>
                <w:sz w:val="19"/>
                <w:u w:val="single"/>
              </w:rPr>
              <w:t>tiers</w:t>
            </w:r>
          </w:p>
          <w:p w14:paraId="6B61AE43" w14:textId="77777777" w:rsidR="008531F0" w:rsidRPr="00FF239B" w:rsidRDefault="008531F0" w:rsidP="007832C9">
            <w:pPr>
              <w:rPr>
                <w:rFonts w:ascii="Franklin Gothic Book" w:hAnsi="Franklin Gothic Book" w:cs="Arial"/>
                <w:bCs/>
                <w:sz w:val="19"/>
                <w:szCs w:val="19"/>
              </w:rPr>
            </w:pPr>
          </w:p>
          <w:p w14:paraId="1D6727D1" w14:textId="653F3034" w:rsidR="008531F0" w:rsidRPr="00FF239B" w:rsidRDefault="008531F0" w:rsidP="007832C9">
            <w:pPr>
              <w:rPr>
                <w:rFonts w:ascii="Franklin Gothic Book" w:hAnsi="Franklin Gothic Book" w:cs="Arial"/>
                <w:bCs/>
                <w:sz w:val="19"/>
                <w:szCs w:val="19"/>
              </w:rPr>
            </w:pPr>
          </w:p>
        </w:tc>
        <w:tc>
          <w:tcPr>
            <w:tcW w:w="1737" w:type="dxa"/>
            <w:tcBorders>
              <w:bottom w:val="single" w:sz="4" w:space="0" w:color="auto"/>
            </w:tcBorders>
            <w:shd w:val="clear" w:color="auto" w:fill="D9D9D9" w:themeFill="background1" w:themeFillShade="D9"/>
            <w:vAlign w:val="center"/>
          </w:tcPr>
          <w:p w14:paraId="196F50EC" w14:textId="4A421D16"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Nom du tribunal</w:t>
            </w:r>
            <w:r w:rsidR="006510A6" w:rsidRPr="00FF239B">
              <w:rPr>
                <w:rFonts w:ascii="Franklin Gothic Book" w:hAnsi="Franklin Gothic Book"/>
                <w:sz w:val="19"/>
              </w:rPr>
              <w:t xml:space="preserve"> / autorité</w:t>
            </w:r>
          </w:p>
        </w:tc>
        <w:tc>
          <w:tcPr>
            <w:tcW w:w="6257" w:type="dxa"/>
            <w:tcBorders>
              <w:bottom w:val="single" w:sz="4" w:space="0" w:color="auto"/>
            </w:tcBorders>
            <w:vAlign w:val="center"/>
          </w:tcPr>
          <w:p w14:paraId="78161D4A" w14:textId="59919729" w:rsidR="008531F0" w:rsidRPr="00FF239B" w:rsidRDefault="00B8105D" w:rsidP="007832C9">
            <w:pPr>
              <w:rPr>
                <w:rFonts w:ascii="Franklin Gothic Book" w:hAnsi="Franklin Gothic Book" w:cs="Arial"/>
                <w:bCs/>
                <w:sz w:val="19"/>
                <w:szCs w:val="19"/>
              </w:rPr>
            </w:pPr>
            <w:sdt>
              <w:sdtPr>
                <w:rPr>
                  <w:rFonts w:ascii="Franklin Gothic Book" w:eastAsia="Franklin Gothic Book" w:hAnsi="Franklin Gothic Book" w:cs="Times New Roman"/>
                  <w:sz w:val="20"/>
                  <w:szCs w:val="20"/>
                </w:rPr>
                <w:id w:val="721252510"/>
                <w:placeholder>
                  <w:docPart w:val="F168A5B585F24890B50B7CEA4B725165"/>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655D6032" w14:textId="77777777" w:rsidTr="00CF417D">
        <w:tblPrEx>
          <w:tblCellMar>
            <w:top w:w="0" w:type="dxa"/>
            <w:bottom w:w="0" w:type="dxa"/>
          </w:tblCellMar>
        </w:tblPrEx>
        <w:trPr>
          <w:trHeight w:val="143"/>
        </w:trPr>
        <w:tc>
          <w:tcPr>
            <w:tcW w:w="1950" w:type="dxa"/>
            <w:vMerge/>
            <w:shd w:val="clear" w:color="auto" w:fill="D9D9D9" w:themeFill="background1" w:themeFillShade="D9"/>
            <w:vAlign w:val="center"/>
          </w:tcPr>
          <w:p w14:paraId="45A16215" w14:textId="77777777" w:rsidR="008531F0" w:rsidRPr="00FF239B" w:rsidRDefault="008531F0" w:rsidP="007832C9">
            <w:pPr>
              <w:rPr>
                <w:rFonts w:ascii="Franklin Gothic Book" w:hAnsi="Franklin Gothic Book" w:cs="Arial"/>
                <w:bCs/>
                <w:sz w:val="19"/>
                <w:szCs w:val="19"/>
              </w:rPr>
            </w:pPr>
          </w:p>
        </w:tc>
        <w:tc>
          <w:tcPr>
            <w:tcW w:w="1737" w:type="dxa"/>
            <w:tcBorders>
              <w:bottom w:val="single" w:sz="4" w:space="0" w:color="auto"/>
            </w:tcBorders>
            <w:shd w:val="clear" w:color="auto" w:fill="D9D9D9" w:themeFill="background1" w:themeFillShade="D9"/>
            <w:vAlign w:val="center"/>
          </w:tcPr>
          <w:p w14:paraId="5B3C957F" w14:textId="1CD36A8B"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Date de l</w:t>
            </w:r>
            <w:r w:rsidR="004A4C79" w:rsidRPr="00FF239B">
              <w:rPr>
                <w:rFonts w:ascii="Franklin Gothic Book" w:hAnsi="Franklin Gothic Book"/>
                <w:sz w:val="19"/>
              </w:rPr>
              <w:t>’</w:t>
            </w:r>
            <w:r w:rsidRPr="00FF239B">
              <w:rPr>
                <w:rFonts w:ascii="Franklin Gothic Book" w:hAnsi="Franklin Gothic Book"/>
                <w:sz w:val="19"/>
              </w:rPr>
              <w:t>audience</w:t>
            </w:r>
          </w:p>
        </w:tc>
        <w:tc>
          <w:tcPr>
            <w:tcW w:w="6257" w:type="dxa"/>
            <w:tcBorders>
              <w:bottom w:val="single" w:sz="4" w:space="0" w:color="auto"/>
            </w:tcBorders>
            <w:vAlign w:val="center"/>
          </w:tcPr>
          <w:p w14:paraId="39AAB7E3" w14:textId="7C0B79CB" w:rsidR="008531F0" w:rsidRPr="00FF239B" w:rsidRDefault="00B8105D" w:rsidP="007832C9">
            <w:pPr>
              <w:rPr>
                <w:rFonts w:ascii="Franklin Gothic Book" w:hAnsi="Franklin Gothic Book" w:cs="Arial"/>
                <w:bCs/>
                <w:sz w:val="19"/>
                <w:szCs w:val="19"/>
              </w:rPr>
            </w:pPr>
            <w:sdt>
              <w:sdtPr>
                <w:rPr>
                  <w:rFonts w:ascii="Franklin Gothic Book" w:eastAsia="Franklin Gothic Book" w:hAnsi="Franklin Gothic Book" w:cs="Times New Roman"/>
                  <w:sz w:val="20"/>
                  <w:szCs w:val="20"/>
                </w:rPr>
                <w:id w:val="-846024186"/>
                <w:placeholder>
                  <w:docPart w:val="86B6BEF5D8B34DB0A9C0D91751A12845"/>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4820F59C" w14:textId="77777777" w:rsidTr="00CF417D">
        <w:tblPrEx>
          <w:tblCellMar>
            <w:top w:w="0" w:type="dxa"/>
            <w:bottom w:w="0" w:type="dxa"/>
          </w:tblCellMar>
        </w:tblPrEx>
        <w:trPr>
          <w:trHeight w:val="143"/>
        </w:trPr>
        <w:tc>
          <w:tcPr>
            <w:tcW w:w="1950" w:type="dxa"/>
            <w:vMerge/>
            <w:shd w:val="clear" w:color="auto" w:fill="D9D9D9" w:themeFill="background1" w:themeFillShade="D9"/>
            <w:vAlign w:val="center"/>
          </w:tcPr>
          <w:p w14:paraId="4A404B1C" w14:textId="77777777" w:rsidR="008531F0" w:rsidRPr="00FF239B" w:rsidRDefault="008531F0" w:rsidP="007832C9">
            <w:pPr>
              <w:rPr>
                <w:rFonts w:ascii="Franklin Gothic Book" w:hAnsi="Franklin Gothic Book" w:cs="Arial"/>
                <w:bCs/>
                <w:sz w:val="19"/>
                <w:szCs w:val="19"/>
              </w:rPr>
            </w:pPr>
          </w:p>
        </w:tc>
        <w:tc>
          <w:tcPr>
            <w:tcW w:w="1737" w:type="dxa"/>
            <w:tcBorders>
              <w:bottom w:val="single" w:sz="4" w:space="0" w:color="auto"/>
            </w:tcBorders>
            <w:shd w:val="clear" w:color="auto" w:fill="D9D9D9" w:themeFill="background1" w:themeFillShade="D9"/>
            <w:vAlign w:val="center"/>
          </w:tcPr>
          <w:p w14:paraId="1F8E4F0F" w14:textId="3D7C6933"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Numéro de l</w:t>
            </w:r>
            <w:r w:rsidR="004A4C79" w:rsidRPr="00FF239B">
              <w:rPr>
                <w:rFonts w:ascii="Franklin Gothic Book" w:hAnsi="Franklin Gothic Book"/>
                <w:sz w:val="19"/>
              </w:rPr>
              <w:t>’</w:t>
            </w:r>
            <w:r w:rsidRPr="00FF239B">
              <w:rPr>
                <w:rFonts w:ascii="Franklin Gothic Book" w:hAnsi="Franklin Gothic Book"/>
                <w:sz w:val="19"/>
              </w:rPr>
              <w:t>affaire</w:t>
            </w:r>
          </w:p>
        </w:tc>
        <w:tc>
          <w:tcPr>
            <w:tcW w:w="6257" w:type="dxa"/>
            <w:tcBorders>
              <w:bottom w:val="single" w:sz="4" w:space="0" w:color="auto"/>
            </w:tcBorders>
            <w:vAlign w:val="center"/>
          </w:tcPr>
          <w:p w14:paraId="7305FF53" w14:textId="0133E5FD" w:rsidR="008531F0" w:rsidRPr="00FF239B" w:rsidRDefault="00B8105D" w:rsidP="007832C9">
            <w:pPr>
              <w:rPr>
                <w:rFonts w:ascii="Franklin Gothic Book" w:hAnsi="Franklin Gothic Book" w:cs="Arial"/>
                <w:bCs/>
                <w:sz w:val="19"/>
                <w:szCs w:val="19"/>
              </w:rPr>
            </w:pPr>
            <w:sdt>
              <w:sdtPr>
                <w:rPr>
                  <w:rFonts w:ascii="Franklin Gothic Book" w:eastAsia="Franklin Gothic Book" w:hAnsi="Franklin Gothic Book" w:cs="Times New Roman"/>
                  <w:sz w:val="20"/>
                  <w:szCs w:val="20"/>
                </w:rPr>
                <w:id w:val="-1849099010"/>
                <w:placeholder>
                  <w:docPart w:val="7AAAACF5D8804A23B1495AC2B9C25FCA"/>
                </w:placeholder>
                <w:showingPlcHdr/>
              </w:sdtPr>
              <w:sdtEndPr/>
              <w:sdtContent>
                <w:r w:rsidR="0099510F" w:rsidRPr="00FF239B">
                  <w:rPr>
                    <w:rFonts w:ascii="Franklin Gothic Book" w:hAnsi="Franklin Gothic Book"/>
                    <w:color w:val="808080"/>
                    <w:sz w:val="20"/>
                  </w:rPr>
                  <w:t>Cliquez ou tapez ici pour saisir le texte.</w:t>
                </w:r>
              </w:sdtContent>
            </w:sdt>
          </w:p>
        </w:tc>
      </w:tr>
      <w:tr w:rsidR="008531F0" w:rsidRPr="00FF239B" w14:paraId="48FA2EDB" w14:textId="77777777" w:rsidTr="00CF417D">
        <w:tblPrEx>
          <w:tblCellMar>
            <w:top w:w="0" w:type="dxa"/>
            <w:bottom w:w="0" w:type="dxa"/>
          </w:tblCellMar>
        </w:tblPrEx>
        <w:trPr>
          <w:trHeight w:val="458"/>
        </w:trPr>
        <w:tc>
          <w:tcPr>
            <w:tcW w:w="1950" w:type="dxa"/>
            <w:vMerge/>
            <w:tcBorders>
              <w:bottom w:val="single" w:sz="4" w:space="0" w:color="auto"/>
            </w:tcBorders>
            <w:shd w:val="clear" w:color="auto" w:fill="D9D9D9" w:themeFill="background1" w:themeFillShade="D9"/>
          </w:tcPr>
          <w:p w14:paraId="337B2F39" w14:textId="77777777" w:rsidR="008531F0" w:rsidRPr="00FF239B" w:rsidRDefault="008531F0" w:rsidP="007832C9">
            <w:pPr>
              <w:rPr>
                <w:rFonts w:ascii="Franklin Gothic Book" w:hAnsi="Franklin Gothic Book" w:cs="Arial"/>
                <w:bCs/>
                <w:sz w:val="19"/>
                <w:szCs w:val="19"/>
              </w:rPr>
            </w:pPr>
          </w:p>
        </w:tc>
        <w:tc>
          <w:tcPr>
            <w:tcW w:w="7994" w:type="dxa"/>
            <w:gridSpan w:val="2"/>
            <w:tcBorders>
              <w:top w:val="single" w:sz="4" w:space="0" w:color="auto"/>
              <w:bottom w:val="single" w:sz="4" w:space="0" w:color="auto"/>
            </w:tcBorders>
          </w:tcPr>
          <w:p w14:paraId="17CF7779" w14:textId="0752EC60"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i/>
                <w:sz w:val="19"/>
              </w:rPr>
              <w:t xml:space="preserve">Veuillez préciser : </w:t>
            </w:r>
            <w:sdt>
              <w:sdtPr>
                <w:rPr>
                  <w:rFonts w:ascii="Franklin Gothic Book" w:eastAsia="Franklin Gothic Book" w:hAnsi="Franklin Gothic Book" w:cs="Times New Roman"/>
                  <w:sz w:val="20"/>
                  <w:szCs w:val="20"/>
                </w:rPr>
                <w:id w:val="-1120595835"/>
                <w:placeholder>
                  <w:docPart w:val="19026274309644E996ED3826F632F77F"/>
                </w:placeholder>
                <w:showingPlcHdr/>
              </w:sdtPr>
              <w:sdtEndPr/>
              <w:sdtContent>
                <w:r w:rsidRPr="00FF239B">
                  <w:rPr>
                    <w:rFonts w:ascii="Franklin Gothic Book" w:hAnsi="Franklin Gothic Book"/>
                    <w:color w:val="808080"/>
                    <w:sz w:val="20"/>
                  </w:rPr>
                  <w:t>Cliquez ou tapez ici pour saisir le texte.</w:t>
                </w:r>
              </w:sdtContent>
            </w:sdt>
          </w:p>
          <w:p w14:paraId="0D2727AA" w14:textId="77777777" w:rsidR="008531F0" w:rsidRPr="00FF239B" w:rsidRDefault="008531F0" w:rsidP="007832C9">
            <w:pPr>
              <w:rPr>
                <w:rFonts w:ascii="Franklin Gothic Book" w:hAnsi="Franklin Gothic Book" w:cs="Arial"/>
                <w:bCs/>
                <w:i/>
                <w:sz w:val="19"/>
                <w:szCs w:val="19"/>
              </w:rPr>
            </w:pPr>
          </w:p>
          <w:p w14:paraId="32295BE8" w14:textId="77777777" w:rsidR="008531F0" w:rsidRPr="00FF239B" w:rsidRDefault="008531F0" w:rsidP="007832C9">
            <w:pPr>
              <w:rPr>
                <w:rFonts w:ascii="Franklin Gothic Book" w:hAnsi="Franklin Gothic Book" w:cs="Arial"/>
                <w:bCs/>
                <w:i/>
                <w:sz w:val="19"/>
                <w:szCs w:val="19"/>
              </w:rPr>
            </w:pPr>
          </w:p>
          <w:p w14:paraId="77B7A121" w14:textId="77777777" w:rsidR="008531F0" w:rsidRPr="00FF239B" w:rsidRDefault="008531F0" w:rsidP="007832C9">
            <w:pPr>
              <w:rPr>
                <w:rFonts w:ascii="Franklin Gothic Book" w:hAnsi="Franklin Gothic Book" w:cs="Arial"/>
                <w:bCs/>
                <w:i/>
                <w:sz w:val="19"/>
                <w:szCs w:val="19"/>
              </w:rPr>
            </w:pPr>
          </w:p>
          <w:p w14:paraId="5AAD64A0" w14:textId="77777777" w:rsidR="008531F0" w:rsidRPr="00FF239B" w:rsidRDefault="008531F0" w:rsidP="007832C9">
            <w:pPr>
              <w:rPr>
                <w:rFonts w:ascii="Franklin Gothic Book" w:hAnsi="Franklin Gothic Book" w:cs="Arial"/>
                <w:bCs/>
                <w:sz w:val="19"/>
                <w:szCs w:val="19"/>
              </w:rPr>
            </w:pPr>
          </w:p>
        </w:tc>
      </w:tr>
      <w:tr w:rsidR="008531F0" w:rsidRPr="00FF239B" w14:paraId="175656C0" w14:textId="77777777" w:rsidTr="00CF417D">
        <w:tblPrEx>
          <w:tblCellMar>
            <w:top w:w="0" w:type="dxa"/>
            <w:bottom w:w="0" w:type="dxa"/>
          </w:tblCellMar>
        </w:tblPrEx>
        <w:trPr>
          <w:trHeight w:val="324"/>
        </w:trPr>
        <w:tc>
          <w:tcPr>
            <w:tcW w:w="9944" w:type="dxa"/>
            <w:gridSpan w:val="3"/>
            <w:tcBorders>
              <w:top w:val="single" w:sz="4" w:space="0" w:color="auto"/>
              <w:bottom w:val="single" w:sz="4" w:space="0" w:color="auto"/>
            </w:tcBorders>
            <w:shd w:val="clear" w:color="auto" w:fill="D9D9D9" w:themeFill="background1" w:themeFillShade="D9"/>
            <w:vAlign w:val="center"/>
          </w:tcPr>
          <w:p w14:paraId="40E47481" w14:textId="61C0B8AF" w:rsidR="008531F0" w:rsidRPr="00FF239B" w:rsidRDefault="008531F0" w:rsidP="007832C9">
            <w:pPr>
              <w:jc w:val="center"/>
              <w:rPr>
                <w:rFonts w:ascii="Franklin Gothic Book" w:hAnsi="Franklin Gothic Book" w:cs="Arial"/>
                <w:b/>
                <w:bCs/>
                <w:i/>
                <w:smallCaps/>
                <w:sz w:val="19"/>
                <w:szCs w:val="19"/>
              </w:rPr>
            </w:pPr>
            <w:r w:rsidRPr="00FF239B">
              <w:rPr>
                <w:rFonts w:ascii="Franklin Gothic Book" w:hAnsi="Franklin Gothic Book"/>
                <w:b/>
                <w:smallCaps/>
                <w:sz w:val="19"/>
              </w:rPr>
              <w:t xml:space="preserve">Procédures de règlement </w:t>
            </w:r>
            <w:r w:rsidR="00CC6F69" w:rsidRPr="00FF239B">
              <w:rPr>
                <w:rFonts w:ascii="Franklin Gothic Book" w:hAnsi="Franklin Gothic Book"/>
                <w:b/>
                <w:smallCaps/>
                <w:sz w:val="19"/>
              </w:rPr>
              <w:t xml:space="preserve">alternatif </w:t>
            </w:r>
            <w:r w:rsidRPr="00FF239B">
              <w:rPr>
                <w:rFonts w:ascii="Franklin Gothic Book" w:hAnsi="Franklin Gothic Book"/>
                <w:b/>
                <w:smallCaps/>
                <w:sz w:val="19"/>
              </w:rPr>
              <w:t>des différends en cours</w:t>
            </w:r>
          </w:p>
        </w:tc>
      </w:tr>
      <w:tr w:rsidR="008531F0" w:rsidRPr="00FF239B" w14:paraId="07EE6412" w14:textId="77777777" w:rsidTr="00CF417D">
        <w:tblPrEx>
          <w:tblCellMar>
            <w:top w:w="0" w:type="dxa"/>
            <w:bottom w:w="0" w:type="dxa"/>
          </w:tblCellMar>
        </w:tblPrEx>
        <w:trPr>
          <w:trHeight w:val="1405"/>
        </w:trPr>
        <w:tc>
          <w:tcPr>
            <w:tcW w:w="9944" w:type="dxa"/>
            <w:gridSpan w:val="3"/>
            <w:tcBorders>
              <w:top w:val="single" w:sz="4" w:space="0" w:color="auto"/>
            </w:tcBorders>
            <w:shd w:val="clear" w:color="auto" w:fill="FFFFFF" w:themeFill="background1"/>
          </w:tcPr>
          <w:p w14:paraId="664ACE14" w14:textId="4429328D"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i/>
                <w:sz w:val="19"/>
              </w:rPr>
              <w:t xml:space="preserve">Veuillez fournir des informations sur les procédures </w:t>
            </w:r>
            <w:r w:rsidR="00A15B03" w:rsidRPr="00FF239B">
              <w:rPr>
                <w:rFonts w:ascii="Franklin Gothic Book" w:hAnsi="Franklin Gothic Book"/>
                <w:i/>
                <w:sz w:val="19"/>
              </w:rPr>
              <w:t>de règlement alternatif de</w:t>
            </w:r>
            <w:r w:rsidR="00BE4601" w:rsidRPr="00FF239B">
              <w:rPr>
                <w:rFonts w:ascii="Franklin Gothic Book" w:hAnsi="Franklin Gothic Book"/>
                <w:i/>
                <w:sz w:val="19"/>
              </w:rPr>
              <w:t>s</w:t>
            </w:r>
            <w:r w:rsidR="00A15B03" w:rsidRPr="00FF239B">
              <w:rPr>
                <w:rFonts w:ascii="Franklin Gothic Book" w:hAnsi="Franklin Gothic Book"/>
                <w:i/>
                <w:sz w:val="19"/>
              </w:rPr>
              <w:t xml:space="preserve"> différends</w:t>
            </w:r>
            <w:r w:rsidRPr="00FF239B">
              <w:rPr>
                <w:rFonts w:ascii="Franklin Gothic Book" w:hAnsi="Franklin Gothic Book"/>
                <w:i/>
                <w:sz w:val="19"/>
              </w:rPr>
              <w:t xml:space="preserve"> en cours (par ex., la médiation extrajudiciaire) concernant l</w:t>
            </w:r>
            <w:r w:rsidR="004A4C79" w:rsidRPr="00FF239B">
              <w:rPr>
                <w:rFonts w:ascii="Franklin Gothic Book" w:hAnsi="Franklin Gothic Book"/>
                <w:i/>
                <w:sz w:val="19"/>
              </w:rPr>
              <w:t>’</w:t>
            </w:r>
            <w:r w:rsidRPr="00FF239B">
              <w:rPr>
                <w:rFonts w:ascii="Franklin Gothic Book" w:hAnsi="Franklin Gothic Book"/>
                <w:i/>
                <w:sz w:val="19"/>
              </w:rPr>
              <w:t>enfant :</w:t>
            </w:r>
          </w:p>
          <w:p w14:paraId="5ED0B64C" w14:textId="6961BFCE" w:rsidR="008531F0" w:rsidRPr="00FF239B" w:rsidRDefault="00B8105D" w:rsidP="007832C9">
            <w:pPr>
              <w:rPr>
                <w:rFonts w:ascii="Franklin Gothic Book" w:hAnsi="Franklin Gothic Book" w:cs="Arial"/>
                <w:bCs/>
                <w:i/>
                <w:sz w:val="19"/>
                <w:szCs w:val="19"/>
              </w:rPr>
            </w:pPr>
            <w:sdt>
              <w:sdtPr>
                <w:rPr>
                  <w:rFonts w:ascii="Franklin Gothic Book" w:eastAsia="Franklin Gothic Book" w:hAnsi="Franklin Gothic Book" w:cs="Times New Roman"/>
                  <w:sz w:val="20"/>
                  <w:szCs w:val="20"/>
                </w:rPr>
                <w:id w:val="-1136413876"/>
                <w:placeholder>
                  <w:docPart w:val="B6FE1ACC8DFF43F2B1A6A5EB31941694"/>
                </w:placeholder>
                <w:showingPlcHdr/>
              </w:sdtPr>
              <w:sdtEndPr/>
              <w:sdtContent>
                <w:r w:rsidR="0099510F" w:rsidRPr="00FF239B">
                  <w:rPr>
                    <w:rFonts w:ascii="Franklin Gothic Book" w:hAnsi="Franklin Gothic Book"/>
                    <w:color w:val="808080"/>
                    <w:sz w:val="20"/>
                  </w:rPr>
                  <w:t>Cliquez ou tapez ici pour saisir le texte.</w:t>
                </w:r>
              </w:sdtContent>
            </w:sdt>
          </w:p>
        </w:tc>
      </w:tr>
      <w:bookmarkEnd w:id="18"/>
    </w:tbl>
    <w:p w14:paraId="5F81AD93" w14:textId="77777777" w:rsidR="008531F0" w:rsidRPr="00FF239B" w:rsidRDefault="008531F0" w:rsidP="008531F0">
      <w:pPr>
        <w:spacing w:after="0" w:line="240" w:lineRule="auto"/>
        <w:rPr>
          <w:rFonts w:ascii="Franklin Gothic Book" w:hAnsi="Franklin Gothic Book"/>
        </w:rPr>
      </w:pPr>
    </w:p>
    <w:p w14:paraId="134D234E" w14:textId="77777777" w:rsidR="00576E3E" w:rsidRPr="00FF239B" w:rsidRDefault="00576E3E" w:rsidP="008531F0">
      <w:pPr>
        <w:spacing w:after="0" w:line="240" w:lineRule="auto"/>
        <w:rPr>
          <w:rFonts w:ascii="Franklin Gothic Book" w:hAnsi="Franklin Gothic Book"/>
        </w:rPr>
      </w:pPr>
    </w:p>
    <w:tbl>
      <w:tblPr>
        <w:tblStyle w:val="TableGrid"/>
        <w:tblW w:w="9934" w:type="dxa"/>
        <w:tblInd w:w="-431" w:type="dxa"/>
        <w:tblLook w:val="04A0" w:firstRow="1" w:lastRow="0" w:firstColumn="1" w:lastColumn="0" w:noHBand="0" w:noVBand="1"/>
      </w:tblPr>
      <w:tblGrid>
        <w:gridCol w:w="9934"/>
      </w:tblGrid>
      <w:tr w:rsidR="008531F0" w:rsidRPr="00FF239B" w14:paraId="7457E429" w14:textId="77777777" w:rsidTr="007832C9">
        <w:trPr>
          <w:trHeight w:val="433"/>
        </w:trPr>
        <w:tc>
          <w:tcPr>
            <w:tcW w:w="9934" w:type="dxa"/>
            <w:shd w:val="clear" w:color="auto" w:fill="D9D9D9" w:themeFill="background1" w:themeFillShade="D9"/>
            <w:vAlign w:val="center"/>
          </w:tcPr>
          <w:p w14:paraId="0CECD299" w14:textId="77777777" w:rsidR="008531F0" w:rsidRPr="00FF239B" w:rsidRDefault="008531F0" w:rsidP="007832C9">
            <w:pPr>
              <w:jc w:val="center"/>
              <w:rPr>
                <w:rFonts w:ascii="Franklin Gothic Book" w:hAnsi="Franklin Gothic Book" w:cs="Arial"/>
                <w:b/>
                <w:bCs/>
                <w:sz w:val="19"/>
                <w:szCs w:val="19"/>
              </w:rPr>
            </w:pPr>
            <w:r w:rsidRPr="00FF239B">
              <w:rPr>
                <w:rFonts w:ascii="Franklin Gothic Book" w:hAnsi="Franklin Gothic Book"/>
                <w:b/>
                <w:sz w:val="19"/>
              </w:rPr>
              <w:t>RUBRIQUE VIII – RETOUR VOLONTAIRE / RÉSOLUTION AMIABLE DU DIFFÉREND</w:t>
            </w:r>
          </w:p>
        </w:tc>
      </w:tr>
      <w:tr w:rsidR="008531F0" w:rsidRPr="00FF239B" w14:paraId="380F6CF2" w14:textId="77777777" w:rsidTr="007832C9">
        <w:trPr>
          <w:trHeight w:val="1194"/>
        </w:trPr>
        <w:tc>
          <w:tcPr>
            <w:tcW w:w="9934" w:type="dxa"/>
          </w:tcPr>
          <w:p w14:paraId="2A4715F2" w14:textId="4979EC17" w:rsidR="00F95A9C" w:rsidRPr="00FF239B" w:rsidRDefault="00111ED8" w:rsidP="007832C9">
            <w:pPr>
              <w:widowControl w:val="0"/>
              <w:tabs>
                <w:tab w:val="left" w:pos="460"/>
              </w:tabs>
              <w:autoSpaceDE w:val="0"/>
              <w:autoSpaceDN w:val="0"/>
              <w:adjustRightInd w:val="0"/>
              <w:rPr>
                <w:rFonts w:ascii="Franklin Gothic Book" w:hAnsi="Franklin Gothic Book"/>
                <w:color w:val="000000"/>
                <w:sz w:val="19"/>
              </w:rPr>
            </w:pPr>
            <w:r w:rsidRPr="00FF239B">
              <w:rPr>
                <w:rFonts w:ascii="Franklin Gothic Book" w:hAnsi="Franklin Gothic Book"/>
                <w:color w:val="000000"/>
                <w:sz w:val="19"/>
              </w:rPr>
              <w:t>Consentiriez</w:t>
            </w:r>
            <w:r w:rsidR="00247159" w:rsidRPr="00FF239B">
              <w:rPr>
                <w:rFonts w:ascii="Franklin Gothic Book" w:hAnsi="Franklin Gothic Book"/>
                <w:color w:val="000000"/>
                <w:sz w:val="19"/>
              </w:rPr>
              <w:t xml:space="preserve">-vous </w:t>
            </w:r>
            <w:r w:rsidRPr="00FF239B">
              <w:rPr>
                <w:rFonts w:ascii="Franklin Gothic Book" w:hAnsi="Franklin Gothic Book"/>
                <w:color w:val="000000"/>
                <w:sz w:val="19"/>
              </w:rPr>
              <w:t xml:space="preserve">à ce </w:t>
            </w:r>
            <w:r w:rsidR="00247159" w:rsidRPr="00FF239B">
              <w:rPr>
                <w:rFonts w:ascii="Franklin Gothic Book" w:hAnsi="Franklin Gothic Book"/>
                <w:color w:val="000000"/>
                <w:sz w:val="19"/>
              </w:rPr>
              <w:t>que l</w:t>
            </w:r>
            <w:r w:rsidR="00516443" w:rsidRPr="00FF239B">
              <w:rPr>
                <w:rFonts w:ascii="Franklin Gothic Book" w:hAnsi="Franklin Gothic Book"/>
                <w:color w:val="000000"/>
                <w:sz w:val="19"/>
              </w:rPr>
              <w:t>’</w:t>
            </w:r>
            <w:r w:rsidR="00247159" w:rsidRPr="00FF239B">
              <w:rPr>
                <w:rFonts w:ascii="Franklin Gothic Book" w:hAnsi="Franklin Gothic Book"/>
                <w:color w:val="000000"/>
                <w:sz w:val="19"/>
              </w:rPr>
              <w:t xml:space="preserve">Autorité centrale contacte le </w:t>
            </w:r>
            <w:r w:rsidR="00516443" w:rsidRPr="00FF239B">
              <w:rPr>
                <w:rFonts w:ascii="Franklin Gothic Book" w:hAnsi="Franklin Gothic Book"/>
                <w:color w:val="000000"/>
                <w:sz w:val="19"/>
              </w:rPr>
              <w:t>défendeur</w:t>
            </w:r>
            <w:r w:rsidR="00F95A9C" w:rsidRPr="00FF239B">
              <w:rPr>
                <w:rFonts w:ascii="Franklin Gothic Book" w:hAnsi="Franklin Gothic Book"/>
                <w:sz w:val="19"/>
              </w:rPr>
              <w:t xml:space="preserve"> </w:t>
            </w:r>
            <w:r w:rsidR="001E2C00" w:rsidRPr="00FF239B">
              <w:rPr>
                <w:rFonts w:ascii="Franklin Gothic Book" w:hAnsi="Franklin Gothic Book"/>
                <w:color w:val="000000"/>
                <w:sz w:val="19"/>
              </w:rPr>
              <w:t>à</w:t>
            </w:r>
            <w:r w:rsidR="00247159" w:rsidRPr="00FF239B">
              <w:rPr>
                <w:rFonts w:ascii="Franklin Gothic Book" w:hAnsi="Franklin Gothic Book"/>
                <w:color w:val="000000"/>
                <w:sz w:val="19"/>
              </w:rPr>
              <w:t xml:space="preserve"> cette demande afin </w:t>
            </w:r>
            <w:r w:rsidR="001E2C00" w:rsidRPr="00FF239B">
              <w:rPr>
                <w:rFonts w:ascii="Franklin Gothic Book" w:hAnsi="Franklin Gothic Book"/>
                <w:color w:val="000000"/>
                <w:sz w:val="19"/>
              </w:rPr>
              <w:t>de solliciter</w:t>
            </w:r>
            <w:r w:rsidR="00247159" w:rsidRPr="00FF239B">
              <w:rPr>
                <w:rFonts w:ascii="Franklin Gothic Book" w:hAnsi="Franklin Gothic Book"/>
                <w:color w:val="000000"/>
                <w:sz w:val="19"/>
              </w:rPr>
              <w:t xml:space="preserve"> un retour volontaire</w:t>
            </w:r>
            <w:r w:rsidR="001E2C00" w:rsidRPr="00FF239B">
              <w:rPr>
                <w:rFonts w:ascii="Franklin Gothic Book" w:hAnsi="Franklin Gothic Book"/>
                <w:color w:val="000000"/>
                <w:sz w:val="19"/>
              </w:rPr>
              <w:t> </w:t>
            </w:r>
            <w:r w:rsidR="00247159" w:rsidRPr="00FF239B">
              <w:rPr>
                <w:rFonts w:ascii="Franklin Gothic Book" w:hAnsi="Franklin Gothic Book"/>
                <w:color w:val="000000"/>
                <w:sz w:val="19"/>
              </w:rPr>
              <w:t>?</w:t>
            </w:r>
          </w:p>
          <w:p w14:paraId="1DCC8E9C" w14:textId="77777777" w:rsidR="00D90312" w:rsidRPr="00FF239B" w:rsidRDefault="00D90312" w:rsidP="00D90312">
            <w:pPr>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Oui</w:t>
            </w:r>
          </w:p>
          <w:p w14:paraId="1993334A" w14:textId="12AD7F76" w:rsidR="00D90312" w:rsidRPr="00FF239B" w:rsidRDefault="00D90312" w:rsidP="00D90312">
            <w:pPr>
              <w:rPr>
                <w:rFonts w:ascii="Franklin Gothic Book" w:hAnsi="Franklin Gothic Book" w:cs="Arial"/>
                <w:sz w:val="19"/>
                <w:szCs w:val="19"/>
              </w:rPr>
            </w:pPr>
            <w:r w:rsidRPr="00FF239B">
              <w:rPr>
                <w:rFonts w:ascii="Franklin Gothic Book" w:hAnsi="Franklin Gothic Book" w:cs="Arial"/>
                <w:sz w:val="19"/>
              </w:rPr>
              <w:fldChar w:fldCharType="begin">
                <w:ffData>
                  <w:name w:val="Check4"/>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Non (veuillez expliquer) : </w:t>
            </w:r>
            <w:sdt>
              <w:sdtPr>
                <w:rPr>
                  <w:rFonts w:ascii="Franklin Gothic Book" w:eastAsia="Franklin Gothic Book" w:hAnsi="Franklin Gothic Book" w:cs="Times New Roman"/>
                  <w:sz w:val="20"/>
                  <w:szCs w:val="20"/>
                </w:rPr>
                <w:id w:val="-1326499950"/>
                <w:placeholder>
                  <w:docPart w:val="128F976703D54E07AF629DE7C3A088EA"/>
                </w:placeholder>
                <w:showingPlcHdr/>
              </w:sdtPr>
              <w:sdtEndPr/>
              <w:sdtContent>
                <w:r w:rsidRPr="00FF239B">
                  <w:rPr>
                    <w:rFonts w:ascii="Franklin Gothic Book" w:hAnsi="Franklin Gothic Book"/>
                    <w:color w:val="808080"/>
                    <w:sz w:val="20"/>
                  </w:rPr>
                  <w:t>Cliquez ou tapez ici pour saisir le texte.</w:t>
                </w:r>
              </w:sdtContent>
            </w:sdt>
          </w:p>
          <w:p w14:paraId="26B094CC" w14:textId="77777777" w:rsidR="008531F0" w:rsidRPr="00FF239B" w:rsidRDefault="008531F0" w:rsidP="007832C9">
            <w:pPr>
              <w:rPr>
                <w:rFonts w:ascii="Franklin Gothic Book" w:hAnsi="Franklin Gothic Book" w:cs="Arial"/>
                <w:sz w:val="19"/>
                <w:szCs w:val="19"/>
              </w:rPr>
            </w:pPr>
          </w:p>
          <w:p w14:paraId="5F491D71" w14:textId="334B6111" w:rsidR="008531F0" w:rsidRPr="00FF239B" w:rsidRDefault="008531F0" w:rsidP="007832C9">
            <w:pPr>
              <w:widowControl w:val="0"/>
              <w:tabs>
                <w:tab w:val="left" w:pos="460"/>
              </w:tabs>
              <w:autoSpaceDE w:val="0"/>
              <w:autoSpaceDN w:val="0"/>
              <w:adjustRightInd w:val="0"/>
              <w:rPr>
                <w:rFonts w:ascii="Franklin Gothic Book" w:hAnsi="Franklin Gothic Book" w:cs="Arial"/>
                <w:color w:val="000000"/>
                <w:sz w:val="19"/>
                <w:szCs w:val="19"/>
              </w:rPr>
            </w:pPr>
            <w:r w:rsidRPr="00FF239B">
              <w:rPr>
                <w:rFonts w:ascii="Franklin Gothic Book" w:hAnsi="Franklin Gothic Book"/>
                <w:sz w:val="19"/>
              </w:rPr>
              <w:t xml:space="preserve">Envisageriez-vous la </w:t>
            </w:r>
            <w:r w:rsidRPr="00FF239B">
              <w:rPr>
                <w:rFonts w:ascii="Franklin Gothic Book" w:hAnsi="Franklin Gothic Book"/>
                <w:color w:val="000000"/>
                <w:sz w:val="19"/>
              </w:rPr>
              <w:t>possibilité d</w:t>
            </w:r>
            <w:r w:rsidR="004A4C79" w:rsidRPr="00FF239B">
              <w:rPr>
                <w:rFonts w:ascii="Franklin Gothic Book" w:hAnsi="Franklin Gothic Book"/>
                <w:color w:val="000000"/>
                <w:sz w:val="19"/>
              </w:rPr>
              <w:t>’</w:t>
            </w:r>
            <w:r w:rsidRPr="00FF239B">
              <w:rPr>
                <w:rFonts w:ascii="Franklin Gothic Book" w:hAnsi="Franklin Gothic Book"/>
                <w:color w:val="000000"/>
                <w:sz w:val="19"/>
              </w:rPr>
              <w:t xml:space="preserve">une résolution amiable du différend </w:t>
            </w:r>
            <w:r w:rsidR="00D17805" w:rsidRPr="00FF239B">
              <w:rPr>
                <w:rFonts w:ascii="Franklin Gothic Book" w:hAnsi="Franklin Gothic Book"/>
                <w:color w:val="000000"/>
                <w:sz w:val="19"/>
              </w:rPr>
              <w:t xml:space="preserve">par </w:t>
            </w:r>
            <w:r w:rsidR="00D17805" w:rsidRPr="00FF239B">
              <w:rPr>
                <w:rFonts w:ascii="Franklin Gothic Book" w:hAnsi="Franklin Gothic Book"/>
                <w:i/>
                <w:color w:val="000000"/>
                <w:sz w:val="19"/>
              </w:rPr>
              <w:t>ex.</w:t>
            </w:r>
            <w:r w:rsidR="00D17805" w:rsidRPr="00FF239B">
              <w:rPr>
                <w:rFonts w:ascii="Franklin Gothic Book" w:hAnsi="Franklin Gothic Book"/>
                <w:color w:val="000000"/>
                <w:sz w:val="19"/>
              </w:rPr>
              <w:t xml:space="preserve">, </w:t>
            </w:r>
            <w:r w:rsidRPr="00FF239B">
              <w:rPr>
                <w:rFonts w:ascii="Franklin Gothic Book" w:hAnsi="Franklin Gothic Book"/>
                <w:color w:val="000000"/>
                <w:sz w:val="19"/>
              </w:rPr>
              <w:t>par le biais d</w:t>
            </w:r>
            <w:r w:rsidR="004A4C79" w:rsidRPr="00FF239B">
              <w:rPr>
                <w:rFonts w:ascii="Franklin Gothic Book" w:hAnsi="Franklin Gothic Book"/>
                <w:color w:val="000000"/>
                <w:sz w:val="19"/>
              </w:rPr>
              <w:t>’</w:t>
            </w:r>
            <w:r w:rsidRPr="00FF239B">
              <w:rPr>
                <w:rFonts w:ascii="Franklin Gothic Book" w:hAnsi="Franklin Gothic Book"/>
                <w:color w:val="000000"/>
                <w:sz w:val="19"/>
              </w:rPr>
              <w:t>une médiation ?</w:t>
            </w:r>
          </w:p>
          <w:p w14:paraId="12FB4EE5" w14:textId="1F33FCEB" w:rsidR="008531F0" w:rsidRPr="00FF239B" w:rsidRDefault="008531F0" w:rsidP="007832C9">
            <w:pPr>
              <w:rPr>
                <w:rFonts w:ascii="Franklin Gothic Book" w:hAnsi="Franklin Gothic Book" w:cs="Arial"/>
                <w:sz w:val="19"/>
                <w:szCs w:val="19"/>
              </w:rPr>
            </w:pPr>
            <w:r w:rsidRPr="00FF239B">
              <w:rPr>
                <w:rFonts w:ascii="Franklin Gothic Book" w:hAnsi="Franklin Gothic Book" w:cs="Arial"/>
                <w:sz w:val="19"/>
              </w:rPr>
              <w:fldChar w:fldCharType="begin">
                <w:ffData>
                  <w:name w:val="Check3"/>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Oui</w:t>
            </w:r>
          </w:p>
          <w:p w14:paraId="4E0E6EAC" w14:textId="17F41983" w:rsidR="008531F0" w:rsidRPr="00FF239B" w:rsidRDefault="008531F0" w:rsidP="007832C9">
            <w:pPr>
              <w:rPr>
                <w:rFonts w:ascii="Franklin Gothic Book" w:hAnsi="Franklin Gothic Book" w:cs="Arial"/>
                <w:sz w:val="19"/>
                <w:szCs w:val="19"/>
              </w:rPr>
            </w:pPr>
            <w:r w:rsidRPr="00FF239B">
              <w:rPr>
                <w:rFonts w:ascii="Franklin Gothic Book" w:hAnsi="Franklin Gothic Book" w:cs="Arial"/>
                <w:sz w:val="19"/>
              </w:rPr>
              <w:fldChar w:fldCharType="begin">
                <w:ffData>
                  <w:name w:val="Check4"/>
                  <w:enabled/>
                  <w:calcOnExit w:val="0"/>
                  <w:checkBox>
                    <w:sizeAuto/>
                    <w:default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sz w:val="19"/>
              </w:rPr>
              <w:t xml:space="preserve"> Non</w:t>
            </w:r>
            <w:r w:rsidR="00D90312" w:rsidRPr="00FF239B">
              <w:rPr>
                <w:rFonts w:ascii="Franklin Gothic Book" w:hAnsi="Franklin Gothic Book"/>
                <w:sz w:val="19"/>
              </w:rPr>
              <w:t xml:space="preserve"> (veuillez expliquer) : </w:t>
            </w:r>
            <w:sdt>
              <w:sdtPr>
                <w:rPr>
                  <w:rFonts w:ascii="Franklin Gothic Book" w:eastAsia="Franklin Gothic Book" w:hAnsi="Franklin Gothic Book" w:cs="Times New Roman"/>
                  <w:sz w:val="20"/>
                  <w:szCs w:val="20"/>
                </w:rPr>
                <w:id w:val="1778527645"/>
                <w:placeholder>
                  <w:docPart w:val="9979C223464A4112A8FAC134AEDC39E3"/>
                </w:placeholder>
                <w:showingPlcHdr/>
              </w:sdtPr>
              <w:sdtEndPr/>
              <w:sdtContent>
                <w:r w:rsidR="00D90312" w:rsidRPr="00FF239B">
                  <w:rPr>
                    <w:rFonts w:ascii="Franklin Gothic Book" w:hAnsi="Franklin Gothic Book"/>
                    <w:color w:val="808080"/>
                    <w:sz w:val="20"/>
                  </w:rPr>
                  <w:t>Cliquez ou tapez ici pour saisir le texte.</w:t>
                </w:r>
              </w:sdtContent>
            </w:sdt>
          </w:p>
          <w:p w14:paraId="1AB8A144" w14:textId="4F59AE0B" w:rsidR="008531F0" w:rsidRPr="00FF239B" w:rsidRDefault="008531F0" w:rsidP="007832C9">
            <w:pPr>
              <w:rPr>
                <w:rFonts w:ascii="Franklin Gothic Book" w:hAnsi="Franklin Gothic Book" w:cs="Arial"/>
                <w:sz w:val="19"/>
                <w:szCs w:val="19"/>
              </w:rPr>
            </w:pPr>
          </w:p>
        </w:tc>
      </w:tr>
    </w:tbl>
    <w:p w14:paraId="42D33F14" w14:textId="5C1CBF52" w:rsidR="009F39D5" w:rsidRPr="00FF239B" w:rsidRDefault="009F39D5" w:rsidP="008531F0">
      <w:pPr>
        <w:spacing w:after="0" w:line="240" w:lineRule="auto"/>
        <w:rPr>
          <w:rFonts w:ascii="Franklin Gothic Book" w:hAnsi="Franklin Gothic Book" w:cs="Arial"/>
          <w:b/>
          <w:bCs/>
          <w:sz w:val="19"/>
          <w:szCs w:val="19"/>
        </w:rPr>
      </w:pPr>
    </w:p>
    <w:p w14:paraId="55E48EA5" w14:textId="77777777" w:rsidR="009F39D5" w:rsidRPr="00FF239B" w:rsidRDefault="009F39D5">
      <w:pPr>
        <w:jc w:val="left"/>
        <w:rPr>
          <w:rFonts w:ascii="Franklin Gothic Book" w:hAnsi="Franklin Gothic Book" w:cs="Arial"/>
          <w:b/>
          <w:bCs/>
          <w:sz w:val="19"/>
          <w:szCs w:val="19"/>
        </w:rPr>
      </w:pPr>
      <w:r w:rsidRPr="00FF239B">
        <w:br w:type="page"/>
      </w:r>
    </w:p>
    <w:p w14:paraId="3AD0175B" w14:textId="77777777" w:rsidR="008531F0" w:rsidRPr="00FF239B" w:rsidRDefault="008531F0" w:rsidP="008531F0">
      <w:pPr>
        <w:spacing w:after="0" w:line="240" w:lineRule="auto"/>
        <w:rPr>
          <w:rFonts w:ascii="Franklin Gothic Book" w:hAnsi="Franklin Gothic Book"/>
        </w:rPr>
      </w:pPr>
    </w:p>
    <w:tbl>
      <w:tblPr>
        <w:tblStyle w:val="TableGrid"/>
        <w:tblW w:w="9934" w:type="dxa"/>
        <w:tblInd w:w="-431" w:type="dxa"/>
        <w:tblLook w:val="04A0" w:firstRow="1" w:lastRow="0" w:firstColumn="1" w:lastColumn="0" w:noHBand="0" w:noVBand="1"/>
      </w:tblPr>
      <w:tblGrid>
        <w:gridCol w:w="9934"/>
      </w:tblGrid>
      <w:tr w:rsidR="008531F0" w:rsidRPr="00FF239B" w14:paraId="391D4155" w14:textId="77777777" w:rsidTr="007832C9">
        <w:trPr>
          <w:trHeight w:val="433"/>
        </w:trPr>
        <w:tc>
          <w:tcPr>
            <w:tcW w:w="9934" w:type="dxa"/>
            <w:shd w:val="clear" w:color="auto" w:fill="D9D9D9" w:themeFill="background1" w:themeFillShade="D9"/>
            <w:vAlign w:val="center"/>
          </w:tcPr>
          <w:p w14:paraId="3D27C0D3" w14:textId="0D4B48EE" w:rsidR="008531F0" w:rsidRPr="00FF239B" w:rsidRDefault="008531F0" w:rsidP="007832C9">
            <w:pPr>
              <w:jc w:val="center"/>
              <w:rPr>
                <w:rFonts w:ascii="Franklin Gothic Book" w:hAnsi="Franklin Gothic Book" w:cs="Arial"/>
                <w:b/>
                <w:bCs/>
                <w:sz w:val="19"/>
                <w:szCs w:val="19"/>
              </w:rPr>
            </w:pPr>
            <w:r w:rsidRPr="00FF239B">
              <w:rPr>
                <w:rFonts w:ascii="Franklin Gothic Book" w:hAnsi="Franklin Gothic Book"/>
                <w:b/>
                <w:sz w:val="19"/>
              </w:rPr>
              <w:t xml:space="preserve">RUBRIQUE IX – DISPOSITIONS PROPOSÉES </w:t>
            </w:r>
            <w:r w:rsidR="00383A7C" w:rsidRPr="00FF239B">
              <w:rPr>
                <w:rFonts w:ascii="Franklin Gothic Book" w:hAnsi="Franklin Gothic Book"/>
                <w:b/>
                <w:sz w:val="19"/>
              </w:rPr>
              <w:t xml:space="preserve">POUR </w:t>
            </w:r>
            <w:r w:rsidRPr="00FF239B">
              <w:rPr>
                <w:rFonts w:ascii="Franklin Gothic Book" w:hAnsi="Franklin Gothic Book"/>
                <w:b/>
                <w:sz w:val="19"/>
              </w:rPr>
              <w:t>LE RETOUR DE L</w:t>
            </w:r>
            <w:r w:rsidR="004A4C79" w:rsidRPr="00FF239B">
              <w:rPr>
                <w:rFonts w:ascii="Franklin Gothic Book" w:hAnsi="Franklin Gothic Book"/>
                <w:b/>
                <w:sz w:val="19"/>
              </w:rPr>
              <w:t>’</w:t>
            </w:r>
            <w:r w:rsidRPr="00FF239B">
              <w:rPr>
                <w:rFonts w:ascii="Franklin Gothic Book" w:hAnsi="Franklin Gothic Book"/>
                <w:b/>
                <w:sz w:val="19"/>
              </w:rPr>
              <w:t>ENFANT</w:t>
            </w:r>
          </w:p>
        </w:tc>
      </w:tr>
      <w:tr w:rsidR="008531F0" w:rsidRPr="00FF239B" w14:paraId="30F1BCE7" w14:textId="77777777" w:rsidTr="007832C9">
        <w:trPr>
          <w:trHeight w:val="5160"/>
        </w:trPr>
        <w:tc>
          <w:tcPr>
            <w:tcW w:w="9934" w:type="dxa"/>
          </w:tcPr>
          <w:p w14:paraId="7BD0336A" w14:textId="49DF6E6D" w:rsidR="008531F0" w:rsidRPr="00FF239B" w:rsidRDefault="00651914" w:rsidP="007832C9">
            <w:pPr>
              <w:widowControl w:val="0"/>
              <w:tabs>
                <w:tab w:val="left" w:pos="460"/>
              </w:tabs>
              <w:autoSpaceDE w:val="0"/>
              <w:autoSpaceDN w:val="0"/>
              <w:adjustRightInd w:val="0"/>
              <w:rPr>
                <w:rFonts w:ascii="Franklin Gothic Book" w:hAnsi="Franklin Gothic Book"/>
                <w:i/>
                <w:sz w:val="19"/>
                <w:szCs w:val="19"/>
              </w:rPr>
            </w:pPr>
            <w:r w:rsidRPr="00FF239B">
              <w:rPr>
                <w:rFonts w:ascii="Franklin Gothic Book" w:hAnsi="Franklin Gothic Book"/>
                <w:sz w:val="19"/>
              </w:rPr>
              <w:t>Existe-t</w:t>
            </w:r>
            <w:r w:rsidR="008531F0" w:rsidRPr="00FF239B">
              <w:rPr>
                <w:rFonts w:ascii="Franklin Gothic Book" w:hAnsi="Franklin Gothic Book"/>
                <w:sz w:val="19"/>
              </w:rPr>
              <w:t xml:space="preserve">-il des dispositions qui contribueraient à </w:t>
            </w:r>
            <w:r w:rsidR="006D2E1F" w:rsidRPr="00FF239B">
              <w:rPr>
                <w:rFonts w:ascii="Franklin Gothic Book" w:hAnsi="Franklin Gothic Book"/>
                <w:sz w:val="19"/>
              </w:rPr>
              <w:t xml:space="preserve">faciliter </w:t>
            </w:r>
            <w:r w:rsidR="008531F0" w:rsidRPr="00FF239B">
              <w:rPr>
                <w:rFonts w:ascii="Franklin Gothic Book" w:hAnsi="Franklin Gothic Book"/>
                <w:sz w:val="19"/>
              </w:rPr>
              <w:t>le retour de l</w:t>
            </w:r>
            <w:r w:rsidR="004A4C79" w:rsidRPr="00FF239B">
              <w:rPr>
                <w:rFonts w:ascii="Franklin Gothic Book" w:hAnsi="Franklin Gothic Book"/>
                <w:sz w:val="19"/>
              </w:rPr>
              <w:t>’</w:t>
            </w:r>
            <w:r w:rsidR="008531F0" w:rsidRPr="00FF239B">
              <w:rPr>
                <w:rFonts w:ascii="Franklin Gothic Book" w:hAnsi="Franklin Gothic Book"/>
                <w:sz w:val="19"/>
              </w:rPr>
              <w:t>enfant que vous souhaiteriez proposer ?</w:t>
            </w:r>
            <w:r w:rsidR="008531F0" w:rsidRPr="00FF239B">
              <w:rPr>
                <w:rFonts w:ascii="Franklin Gothic Book" w:hAnsi="Franklin Gothic Book"/>
                <w:i/>
                <w:sz w:val="19"/>
              </w:rPr>
              <w:t xml:space="preserve"> (si nécessaire, veuillez fournir des informations complémentaires sur une autre feuille)</w:t>
            </w:r>
          </w:p>
          <w:p w14:paraId="32603C30" w14:textId="29FCFF57" w:rsidR="004943F5" w:rsidRPr="00FF239B" w:rsidRDefault="00B8105D" w:rsidP="007832C9">
            <w:pPr>
              <w:widowControl w:val="0"/>
              <w:tabs>
                <w:tab w:val="left" w:pos="460"/>
              </w:tabs>
              <w:autoSpaceDE w:val="0"/>
              <w:autoSpaceDN w:val="0"/>
              <w:adjustRightInd w:val="0"/>
              <w:rPr>
                <w:rFonts w:ascii="Franklin Gothic Book" w:hAnsi="Franklin Gothic Book" w:cs="Arial"/>
                <w:i/>
                <w:color w:val="000000"/>
                <w:sz w:val="19"/>
                <w:szCs w:val="19"/>
              </w:rPr>
            </w:pPr>
            <w:sdt>
              <w:sdtPr>
                <w:rPr>
                  <w:rFonts w:ascii="Franklin Gothic Book" w:eastAsia="Franklin Gothic Book" w:hAnsi="Franklin Gothic Book" w:cs="Times New Roman"/>
                  <w:sz w:val="20"/>
                  <w:szCs w:val="20"/>
                </w:rPr>
                <w:id w:val="2102827380"/>
                <w:placeholder>
                  <w:docPart w:val="854692DC93634894937EA21B459BDEE7"/>
                </w:placeholder>
                <w:showingPlcHdr/>
              </w:sdtPr>
              <w:sdtEndPr/>
              <w:sdtContent>
                <w:r w:rsidR="0099510F" w:rsidRPr="00FF239B">
                  <w:rPr>
                    <w:rFonts w:ascii="Franklin Gothic Book" w:hAnsi="Franklin Gothic Book"/>
                    <w:color w:val="808080"/>
                    <w:sz w:val="20"/>
                  </w:rPr>
                  <w:t>Cliquez ou tapez ici pour saisir le texte.</w:t>
                </w:r>
              </w:sdtContent>
            </w:sdt>
          </w:p>
        </w:tc>
      </w:tr>
    </w:tbl>
    <w:p w14:paraId="44E8BDFD" w14:textId="77777777" w:rsidR="008531F0" w:rsidRPr="00FF239B" w:rsidRDefault="008531F0" w:rsidP="008531F0">
      <w:pPr>
        <w:spacing w:after="0" w:line="240" w:lineRule="auto"/>
        <w:rPr>
          <w:rFonts w:ascii="Franklin Gothic Book" w:hAnsi="Franklin Gothic Book"/>
        </w:rPr>
      </w:pPr>
    </w:p>
    <w:p w14:paraId="08567F1F" w14:textId="77777777" w:rsidR="00576E3E" w:rsidRPr="00FF239B" w:rsidRDefault="00576E3E" w:rsidP="008531F0">
      <w:pPr>
        <w:spacing w:after="0" w:line="240" w:lineRule="auto"/>
        <w:rPr>
          <w:rFonts w:ascii="Franklin Gothic Book" w:hAnsi="Franklin Gothic Book"/>
        </w:rPr>
      </w:pPr>
    </w:p>
    <w:tbl>
      <w:tblPr>
        <w:tblStyle w:val="TableGrid"/>
        <w:tblW w:w="9924" w:type="dxa"/>
        <w:tblInd w:w="-431" w:type="dxa"/>
        <w:tblLook w:val="04A0" w:firstRow="1" w:lastRow="0" w:firstColumn="1" w:lastColumn="0" w:noHBand="0" w:noVBand="1"/>
      </w:tblPr>
      <w:tblGrid>
        <w:gridCol w:w="9924"/>
      </w:tblGrid>
      <w:tr w:rsidR="008531F0" w:rsidRPr="00FF239B" w14:paraId="75ACA09C" w14:textId="77777777" w:rsidTr="007832C9">
        <w:trPr>
          <w:trHeight w:val="383"/>
        </w:trPr>
        <w:tc>
          <w:tcPr>
            <w:tcW w:w="9924" w:type="dxa"/>
            <w:shd w:val="clear" w:color="auto" w:fill="D9D9D9" w:themeFill="background1" w:themeFillShade="D9"/>
            <w:vAlign w:val="center"/>
          </w:tcPr>
          <w:p w14:paraId="2FCD651C" w14:textId="77777777" w:rsidR="008531F0" w:rsidRPr="00FF239B" w:rsidRDefault="008531F0" w:rsidP="007832C9">
            <w:pPr>
              <w:jc w:val="center"/>
              <w:rPr>
                <w:rFonts w:ascii="Franklin Gothic Book" w:hAnsi="Franklin Gothic Book" w:cs="Arial"/>
                <w:sz w:val="19"/>
                <w:szCs w:val="19"/>
              </w:rPr>
            </w:pPr>
            <w:r w:rsidRPr="00FF239B">
              <w:rPr>
                <w:rFonts w:ascii="Franklin Gothic Book" w:hAnsi="Franklin Gothic Book"/>
                <w:b/>
                <w:sz w:val="19"/>
              </w:rPr>
              <w:t>RUBRIQUE X – AUTRES INFORMATIONS PERTINENTES</w:t>
            </w:r>
          </w:p>
        </w:tc>
      </w:tr>
      <w:tr w:rsidR="00195579" w:rsidRPr="00FF239B" w:rsidDel="00BB4E03" w14:paraId="48791BF1" w14:textId="77777777" w:rsidTr="009D0524">
        <w:tc>
          <w:tcPr>
            <w:tcW w:w="9924" w:type="dxa"/>
          </w:tcPr>
          <w:p w14:paraId="3C4DE6A6" w14:textId="60830A1F" w:rsidR="00195579" w:rsidRPr="00FF239B" w:rsidRDefault="00195579" w:rsidP="007832C9">
            <w:pPr>
              <w:widowControl w:val="0"/>
              <w:tabs>
                <w:tab w:val="left" w:pos="220"/>
                <w:tab w:val="left" w:pos="720"/>
              </w:tabs>
              <w:autoSpaceDE w:val="0"/>
              <w:autoSpaceDN w:val="0"/>
              <w:adjustRightInd w:val="0"/>
              <w:rPr>
                <w:rFonts w:ascii="Franklin Gothic Book" w:hAnsi="Franklin Gothic Book" w:cs="Arial"/>
                <w:b/>
                <w:bCs/>
                <w:sz w:val="19"/>
              </w:rPr>
            </w:pPr>
            <w:r w:rsidRPr="00FF239B">
              <w:rPr>
                <w:rFonts w:ascii="Franklin Gothic Book" w:hAnsi="Franklin Gothic Book" w:cs="Arial"/>
                <w:b/>
                <w:bCs/>
                <w:sz w:val="19"/>
              </w:rPr>
              <w:t>Existe-t-il un risque pour l</w:t>
            </w:r>
            <w:r w:rsidR="00CA3496" w:rsidRPr="00FF239B">
              <w:rPr>
                <w:rFonts w:ascii="Franklin Gothic Book" w:hAnsi="Franklin Gothic Book" w:cs="Arial"/>
                <w:b/>
                <w:bCs/>
                <w:sz w:val="19"/>
              </w:rPr>
              <w:t>’</w:t>
            </w:r>
            <w:r w:rsidRPr="00FF239B">
              <w:rPr>
                <w:rFonts w:ascii="Franklin Gothic Book" w:hAnsi="Franklin Gothic Book" w:cs="Arial"/>
                <w:b/>
                <w:bCs/>
                <w:sz w:val="19"/>
              </w:rPr>
              <w:t xml:space="preserve">enfant ou toute autre information pertinente que vous souhaiteriez divulguer (par </w:t>
            </w:r>
            <w:r w:rsidR="00CA3496" w:rsidRPr="00FF239B">
              <w:rPr>
                <w:rFonts w:ascii="Franklin Gothic Book" w:hAnsi="Franklin Gothic Book" w:cs="Arial"/>
                <w:b/>
                <w:bCs/>
                <w:sz w:val="19"/>
              </w:rPr>
              <w:t>ex.</w:t>
            </w:r>
            <w:r w:rsidRPr="00FF239B">
              <w:rPr>
                <w:rFonts w:ascii="Franklin Gothic Book" w:hAnsi="Franklin Gothic Book" w:cs="Arial"/>
                <w:b/>
                <w:bCs/>
                <w:sz w:val="19"/>
              </w:rPr>
              <w:t>, risque de danger pour l</w:t>
            </w:r>
            <w:r w:rsidR="00CA3496" w:rsidRPr="00FF239B">
              <w:rPr>
                <w:rFonts w:ascii="Franklin Gothic Book" w:hAnsi="Franklin Gothic Book" w:cs="Arial"/>
                <w:b/>
                <w:bCs/>
                <w:sz w:val="19"/>
              </w:rPr>
              <w:t>’</w:t>
            </w:r>
            <w:r w:rsidRPr="00FF239B">
              <w:rPr>
                <w:rFonts w:ascii="Franklin Gothic Book" w:hAnsi="Franklin Gothic Book" w:cs="Arial"/>
                <w:b/>
                <w:bCs/>
                <w:sz w:val="19"/>
              </w:rPr>
              <w:t xml:space="preserve">enfant, risque de fuite, </w:t>
            </w:r>
            <w:r w:rsidR="005503BF" w:rsidRPr="00FF239B">
              <w:rPr>
                <w:rFonts w:ascii="Franklin Gothic Book" w:hAnsi="Franklin Gothic Book" w:cs="Arial"/>
                <w:b/>
                <w:bCs/>
                <w:sz w:val="19"/>
              </w:rPr>
              <w:t xml:space="preserve">précédents </w:t>
            </w:r>
            <w:r w:rsidRPr="00FF239B">
              <w:rPr>
                <w:rFonts w:ascii="Franklin Gothic Book" w:hAnsi="Franklin Gothic Book" w:cs="Arial"/>
                <w:b/>
                <w:bCs/>
                <w:sz w:val="19"/>
              </w:rPr>
              <w:t>contact</w:t>
            </w:r>
            <w:r w:rsidR="005503BF" w:rsidRPr="00FF239B">
              <w:rPr>
                <w:rFonts w:ascii="Franklin Gothic Book" w:hAnsi="Franklin Gothic Book" w:cs="Arial"/>
                <w:b/>
                <w:bCs/>
                <w:sz w:val="19"/>
              </w:rPr>
              <w:t>s</w:t>
            </w:r>
            <w:r w:rsidRPr="00FF239B">
              <w:rPr>
                <w:rFonts w:ascii="Franklin Gothic Book" w:hAnsi="Franklin Gothic Book" w:cs="Arial"/>
                <w:b/>
                <w:bCs/>
                <w:sz w:val="19"/>
              </w:rPr>
              <w:t xml:space="preserve"> avec les autorités de protection de </w:t>
            </w:r>
            <w:r w:rsidR="00EE4718" w:rsidRPr="00FF239B">
              <w:rPr>
                <w:rFonts w:ascii="Franklin Gothic Book" w:hAnsi="Franklin Gothic Book" w:cs="Arial"/>
                <w:b/>
                <w:bCs/>
                <w:sz w:val="19"/>
              </w:rPr>
              <w:t>l’</w:t>
            </w:r>
            <w:r w:rsidRPr="00FF239B">
              <w:rPr>
                <w:rFonts w:ascii="Franklin Gothic Book" w:hAnsi="Franklin Gothic Book" w:cs="Arial"/>
                <w:b/>
                <w:bCs/>
                <w:sz w:val="19"/>
              </w:rPr>
              <w:t>enfan</w:t>
            </w:r>
            <w:r w:rsidR="00EE4718" w:rsidRPr="00FF239B">
              <w:rPr>
                <w:rFonts w:ascii="Franklin Gothic Book" w:hAnsi="Franklin Gothic Book" w:cs="Arial"/>
                <w:b/>
                <w:bCs/>
                <w:sz w:val="19"/>
              </w:rPr>
              <w:t>ce</w:t>
            </w:r>
            <w:r w:rsidRPr="00FF239B">
              <w:rPr>
                <w:rFonts w:ascii="Franklin Gothic Book" w:hAnsi="Franklin Gothic Book" w:cs="Arial"/>
                <w:b/>
                <w:bCs/>
                <w:sz w:val="19"/>
              </w:rPr>
              <w:t>)</w:t>
            </w:r>
            <w:r w:rsidR="00CA3496" w:rsidRPr="00FF239B">
              <w:rPr>
                <w:rFonts w:ascii="Franklin Gothic Book" w:hAnsi="Franklin Gothic Book" w:cs="Arial"/>
                <w:b/>
                <w:bCs/>
                <w:sz w:val="19"/>
              </w:rPr>
              <w:t> </w:t>
            </w:r>
            <w:r w:rsidRPr="00FF239B">
              <w:rPr>
                <w:rFonts w:ascii="Franklin Gothic Book" w:hAnsi="Franklin Gothic Book" w:cs="Arial"/>
                <w:b/>
                <w:bCs/>
                <w:sz w:val="19"/>
              </w:rPr>
              <w:t>?</w:t>
            </w:r>
          </w:p>
          <w:p w14:paraId="6E8D9424" w14:textId="7E4034EF" w:rsidR="00195579" w:rsidRPr="00FF239B" w:rsidDel="00BB4E03" w:rsidRDefault="00B8105D" w:rsidP="007832C9">
            <w:pPr>
              <w:widowControl w:val="0"/>
              <w:tabs>
                <w:tab w:val="left" w:pos="220"/>
                <w:tab w:val="left" w:pos="720"/>
              </w:tabs>
              <w:autoSpaceDE w:val="0"/>
              <w:autoSpaceDN w:val="0"/>
              <w:adjustRightInd w:val="0"/>
              <w:rPr>
                <w:rFonts w:ascii="Franklin Gothic Book" w:hAnsi="Franklin Gothic Book" w:cs="Arial"/>
                <w:b/>
                <w:bCs/>
                <w:sz w:val="19"/>
              </w:rPr>
            </w:pPr>
            <w:sdt>
              <w:sdtPr>
                <w:rPr>
                  <w:rFonts w:ascii="Franklin Gothic Book" w:eastAsia="Franklin Gothic Book" w:hAnsi="Franklin Gothic Book" w:cs="Times New Roman"/>
                  <w:sz w:val="20"/>
                  <w:szCs w:val="20"/>
                </w:rPr>
                <w:id w:val="-978909219"/>
                <w:placeholder>
                  <w:docPart w:val="7FDB98BB179E48E7A58BB1198B4A2D42"/>
                </w:placeholder>
                <w:showingPlcHdr/>
              </w:sdtPr>
              <w:sdtEndPr/>
              <w:sdtContent>
                <w:r w:rsidR="00195579" w:rsidRPr="00FF239B">
                  <w:rPr>
                    <w:rFonts w:ascii="Franklin Gothic Book" w:hAnsi="Franklin Gothic Book"/>
                    <w:color w:val="808080"/>
                    <w:sz w:val="20"/>
                  </w:rPr>
                  <w:t>Cliquez ou tapez ici pour saisir le texte.</w:t>
                </w:r>
              </w:sdtContent>
            </w:sdt>
          </w:p>
        </w:tc>
      </w:tr>
      <w:tr w:rsidR="008531F0" w:rsidRPr="00FF239B" w14:paraId="73DFC0A3" w14:textId="77777777" w:rsidTr="007832C9">
        <w:trPr>
          <w:trHeight w:val="587"/>
        </w:trPr>
        <w:tc>
          <w:tcPr>
            <w:tcW w:w="9924" w:type="dxa"/>
            <w:vAlign w:val="center"/>
          </w:tcPr>
          <w:p w14:paraId="601A8150" w14:textId="4B4B4DBF" w:rsidR="008531F0" w:rsidRPr="00FF239B" w:rsidRDefault="008531F0" w:rsidP="007832C9">
            <w:pPr>
              <w:widowControl w:val="0"/>
              <w:tabs>
                <w:tab w:val="left" w:pos="220"/>
                <w:tab w:val="left" w:pos="460"/>
              </w:tabs>
              <w:autoSpaceDE w:val="0"/>
              <w:autoSpaceDN w:val="0"/>
              <w:adjustRightInd w:val="0"/>
              <w:rPr>
                <w:rFonts w:ascii="Franklin Gothic Book" w:hAnsi="Franklin Gothic Book" w:cs="Arial"/>
                <w:b/>
                <w:color w:val="000000"/>
                <w:sz w:val="19"/>
                <w:szCs w:val="19"/>
              </w:rPr>
            </w:pPr>
            <w:r w:rsidRPr="00FF239B">
              <w:rPr>
                <w:rFonts w:ascii="Franklin Gothic Book" w:hAnsi="Franklin Gothic Book"/>
                <w:b/>
                <w:color w:val="000000"/>
                <w:sz w:val="19"/>
              </w:rPr>
              <w:t>Merci de bien vouloir indiquer, sur une feuille distincte, toute information supplémentaire susceptible d</w:t>
            </w:r>
            <w:r w:rsidR="004A4C79" w:rsidRPr="00FF239B">
              <w:rPr>
                <w:rFonts w:ascii="Franklin Gothic Book" w:hAnsi="Franklin Gothic Book"/>
                <w:b/>
                <w:color w:val="000000"/>
                <w:sz w:val="19"/>
              </w:rPr>
              <w:t>’</w:t>
            </w:r>
            <w:r w:rsidRPr="00FF239B">
              <w:rPr>
                <w:rFonts w:ascii="Franklin Gothic Book" w:hAnsi="Franklin Gothic Book"/>
                <w:b/>
                <w:color w:val="000000"/>
                <w:sz w:val="19"/>
              </w:rPr>
              <w:t>être utile aux Autorités centrales (problèmes d</w:t>
            </w:r>
            <w:r w:rsidR="004A4C79" w:rsidRPr="00FF239B">
              <w:rPr>
                <w:rFonts w:ascii="Franklin Gothic Book" w:hAnsi="Franklin Gothic Book"/>
                <w:b/>
                <w:color w:val="000000"/>
                <w:sz w:val="19"/>
              </w:rPr>
              <w:t>’</w:t>
            </w:r>
            <w:r w:rsidRPr="00FF239B">
              <w:rPr>
                <w:rFonts w:ascii="Franklin Gothic Book" w:hAnsi="Franklin Gothic Book"/>
                <w:b/>
                <w:color w:val="000000"/>
                <w:sz w:val="19"/>
              </w:rPr>
              <w:t>accès, mesures de protection...).</w:t>
            </w:r>
          </w:p>
        </w:tc>
      </w:tr>
    </w:tbl>
    <w:p w14:paraId="43376C14" w14:textId="57CC2FB6" w:rsidR="00CF417D" w:rsidRPr="00FF239B" w:rsidRDefault="00CF417D">
      <w:bookmarkStart w:id="19" w:name="_Hlk513038252"/>
    </w:p>
    <w:p w14:paraId="4F4F4563" w14:textId="77777777" w:rsidR="00CF417D" w:rsidRPr="00FF239B" w:rsidRDefault="00CF417D">
      <w:pPr>
        <w:jc w:val="left"/>
      </w:pPr>
      <w:r w:rsidRPr="00FF239B">
        <w:br w:type="page"/>
      </w:r>
    </w:p>
    <w:p w14:paraId="5966CCD0" w14:textId="77777777" w:rsidR="00576E3E" w:rsidRPr="00FF239B" w:rsidRDefault="00576E3E"/>
    <w:tbl>
      <w:tblPr>
        <w:tblStyle w:val="TableGrid"/>
        <w:tblW w:w="9924" w:type="dxa"/>
        <w:tblInd w:w="-431" w:type="dxa"/>
        <w:tblLook w:val="04A0" w:firstRow="1" w:lastRow="0" w:firstColumn="1" w:lastColumn="0" w:noHBand="0" w:noVBand="1"/>
      </w:tblPr>
      <w:tblGrid>
        <w:gridCol w:w="993"/>
        <w:gridCol w:w="8931"/>
      </w:tblGrid>
      <w:tr w:rsidR="008531F0" w:rsidRPr="00FF239B" w14:paraId="6F65A9A8" w14:textId="77777777" w:rsidTr="007832C9">
        <w:trPr>
          <w:trHeight w:val="387"/>
        </w:trPr>
        <w:tc>
          <w:tcPr>
            <w:tcW w:w="9924" w:type="dxa"/>
            <w:gridSpan w:val="2"/>
            <w:shd w:val="clear" w:color="auto" w:fill="D9D9D9" w:themeFill="background1" w:themeFillShade="D9"/>
            <w:vAlign w:val="center"/>
          </w:tcPr>
          <w:p w14:paraId="69EE209A" w14:textId="5C6FAC72" w:rsidR="008531F0" w:rsidRPr="00FF239B" w:rsidRDefault="008531F0" w:rsidP="007832C9">
            <w:pPr>
              <w:jc w:val="center"/>
              <w:rPr>
                <w:rFonts w:ascii="Franklin Gothic Book" w:hAnsi="Franklin Gothic Book" w:cs="Arial"/>
                <w:b/>
                <w:bCs/>
                <w:i/>
                <w:sz w:val="19"/>
                <w:szCs w:val="19"/>
              </w:rPr>
            </w:pPr>
            <w:r w:rsidRPr="00FF239B">
              <w:rPr>
                <w:rFonts w:ascii="Franklin Gothic Book" w:hAnsi="Franklin Gothic Book"/>
                <w:b/>
                <w:sz w:val="19"/>
              </w:rPr>
              <w:t>RUBRIQUE XI - LISTE DES DOCUMENTS JOINTS AU PRÉSENT FORMULAIRE</w:t>
            </w:r>
          </w:p>
        </w:tc>
      </w:tr>
      <w:tr w:rsidR="008531F0" w:rsidRPr="00FF239B" w14:paraId="3A87242B" w14:textId="77777777" w:rsidTr="007832C9">
        <w:trPr>
          <w:trHeight w:val="517"/>
        </w:trPr>
        <w:tc>
          <w:tcPr>
            <w:tcW w:w="9924" w:type="dxa"/>
            <w:gridSpan w:val="2"/>
            <w:vAlign w:val="center"/>
          </w:tcPr>
          <w:p w14:paraId="2A2A7995" w14:textId="3568F6FF" w:rsidR="008531F0" w:rsidRPr="00FF239B" w:rsidRDefault="008531F0" w:rsidP="007832C9">
            <w:pPr>
              <w:rPr>
                <w:rFonts w:ascii="Franklin Gothic Book" w:hAnsi="Franklin Gothic Book" w:cs="Arial"/>
                <w:b/>
                <w:bCs/>
                <w:i/>
                <w:sz w:val="19"/>
                <w:szCs w:val="19"/>
              </w:rPr>
            </w:pPr>
            <w:r w:rsidRPr="00FF239B">
              <w:rPr>
                <w:rFonts w:ascii="Franklin Gothic Book" w:hAnsi="Franklin Gothic Book"/>
                <w:i/>
                <w:sz w:val="19"/>
              </w:rPr>
              <w:t xml:space="preserve">Veuillez indiquer, en cochant les cases appropriées, les pièces justificatives jointes au </w:t>
            </w:r>
            <w:r w:rsidR="00D948A0" w:rsidRPr="00FF239B">
              <w:rPr>
                <w:rFonts w:ascii="Franklin Gothic Book" w:hAnsi="Franklin Gothic Book"/>
                <w:i/>
                <w:sz w:val="19"/>
              </w:rPr>
              <w:t>F</w:t>
            </w:r>
            <w:r w:rsidRPr="00FF239B">
              <w:rPr>
                <w:rFonts w:ascii="Franklin Gothic Book" w:hAnsi="Franklin Gothic Book"/>
                <w:i/>
                <w:sz w:val="19"/>
              </w:rPr>
              <w:t>ormulaire</w:t>
            </w:r>
            <w:r w:rsidR="00E41273" w:rsidRPr="00FF239B">
              <w:rPr>
                <w:rFonts w:ascii="Franklin Gothic Book" w:hAnsi="Franklin Gothic Book"/>
                <w:i/>
                <w:sz w:val="19"/>
              </w:rPr>
              <w:t>.</w:t>
            </w:r>
            <w:r w:rsidRPr="00FF239B">
              <w:rPr>
                <w:rFonts w:ascii="Franklin Gothic Book" w:hAnsi="Franklin Gothic Book"/>
                <w:i/>
                <w:sz w:val="19"/>
              </w:rPr>
              <w:t xml:space="preserve"> </w:t>
            </w:r>
            <w:r w:rsidR="0053538E" w:rsidRPr="00FF239B">
              <w:rPr>
                <w:rFonts w:ascii="Franklin Gothic Book" w:hAnsi="Franklin Gothic Book"/>
                <w:b/>
                <w:i/>
                <w:sz w:val="19"/>
              </w:rPr>
              <w:t>Veuillez consulter l'</w:t>
            </w:r>
            <w:r w:rsidR="008F134E" w:rsidRPr="00FF239B">
              <w:rPr>
                <w:rFonts w:ascii="Franklin Gothic Book" w:hAnsi="Franklin Gothic Book"/>
                <w:b/>
                <w:i/>
                <w:sz w:val="19"/>
              </w:rPr>
              <w:t>A</w:t>
            </w:r>
            <w:r w:rsidR="0053538E" w:rsidRPr="00FF239B">
              <w:rPr>
                <w:rFonts w:ascii="Franklin Gothic Book" w:hAnsi="Franklin Gothic Book"/>
                <w:b/>
                <w:i/>
                <w:sz w:val="19"/>
              </w:rPr>
              <w:t xml:space="preserve">utorité centrale de votre État pour savoir si des documents particuliers sont requis </w:t>
            </w:r>
            <w:r w:rsidR="006A5897" w:rsidRPr="00FF239B">
              <w:rPr>
                <w:rFonts w:ascii="Franklin Gothic Book" w:hAnsi="Franklin Gothic Book"/>
                <w:b/>
                <w:i/>
                <w:sz w:val="19"/>
              </w:rPr>
              <w:t>dans le cadre de</w:t>
            </w:r>
            <w:r w:rsidR="0053538E" w:rsidRPr="00FF239B">
              <w:rPr>
                <w:rFonts w:ascii="Franklin Gothic Book" w:hAnsi="Franklin Gothic Book"/>
                <w:b/>
                <w:i/>
                <w:sz w:val="19"/>
              </w:rPr>
              <w:t xml:space="preserve"> la demande.</w:t>
            </w:r>
          </w:p>
        </w:tc>
      </w:tr>
      <w:tr w:rsidR="008531F0" w:rsidRPr="00FF239B" w14:paraId="622EB7D7" w14:textId="77777777" w:rsidTr="007832C9">
        <w:trPr>
          <w:trHeight w:val="21"/>
        </w:trPr>
        <w:tc>
          <w:tcPr>
            <w:tcW w:w="9924" w:type="dxa"/>
            <w:gridSpan w:val="2"/>
            <w:shd w:val="clear" w:color="auto" w:fill="D9D9D9" w:themeFill="background1" w:themeFillShade="D9"/>
          </w:tcPr>
          <w:p w14:paraId="6D8353B2" w14:textId="4BA75AA3" w:rsidR="008531F0" w:rsidRPr="00FF239B" w:rsidRDefault="008531F0" w:rsidP="007832C9">
            <w:pPr>
              <w:jc w:val="center"/>
              <w:rPr>
                <w:rFonts w:ascii="Franklin Gothic Book" w:hAnsi="Franklin Gothic Book" w:cs="Arial"/>
                <w:bCs/>
                <w:sz w:val="19"/>
                <w:szCs w:val="19"/>
              </w:rPr>
            </w:pPr>
            <w:r w:rsidRPr="00FF239B">
              <w:rPr>
                <w:rFonts w:ascii="Franklin Gothic Book" w:hAnsi="Franklin Gothic Book"/>
                <w:i/>
                <w:sz w:val="19"/>
              </w:rPr>
              <w:t>En ce qui concerne l</w:t>
            </w:r>
            <w:r w:rsidR="004A4C79" w:rsidRPr="00FF239B">
              <w:rPr>
                <w:rFonts w:ascii="Franklin Gothic Book" w:hAnsi="Franklin Gothic Book"/>
                <w:i/>
                <w:sz w:val="19"/>
              </w:rPr>
              <w:t>’</w:t>
            </w:r>
            <w:r w:rsidRPr="00FF239B">
              <w:rPr>
                <w:rFonts w:ascii="Franklin Gothic Book" w:hAnsi="Franklin Gothic Book"/>
                <w:i/>
                <w:sz w:val="19"/>
              </w:rPr>
              <w:t>enfant</w:t>
            </w:r>
          </w:p>
        </w:tc>
      </w:tr>
      <w:tr w:rsidR="008531F0" w:rsidRPr="00FF239B" w14:paraId="7B600CFD" w14:textId="77777777" w:rsidTr="007832C9">
        <w:trPr>
          <w:trHeight w:val="21"/>
        </w:trPr>
        <w:tc>
          <w:tcPr>
            <w:tcW w:w="993" w:type="dxa"/>
          </w:tcPr>
          <w:p w14:paraId="354FADC4" w14:textId="5AB25616" w:rsidR="008531F0" w:rsidRPr="00FF239B" w:rsidRDefault="0027365A" w:rsidP="007832C9">
            <w:pPr>
              <w:rPr>
                <w:rFonts w:ascii="Franklin Gothic Book" w:hAnsi="Franklin Gothic Book" w:cs="Arial"/>
                <w:bCs/>
                <w:i/>
                <w:sz w:val="19"/>
                <w:szCs w:val="19"/>
              </w:rPr>
            </w:pPr>
            <w:r w:rsidRPr="00FF239B">
              <w:rPr>
                <w:rFonts w:ascii="Franklin Gothic Book" w:hAnsi="Franklin Gothic Book"/>
                <w:sz w:val="19"/>
              </w:rPr>
              <w:t>(a)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4CC9F8F1" w14:textId="390AE39A"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bCs/>
                <w:sz w:val="19"/>
              </w:rPr>
              <w:t>Copie de la (des) carte(s) d</w:t>
            </w:r>
            <w:r w:rsidR="004A4C79" w:rsidRPr="00FF239B">
              <w:rPr>
                <w:rFonts w:ascii="Franklin Gothic Book" w:hAnsi="Franklin Gothic Book"/>
                <w:bCs/>
                <w:sz w:val="19"/>
              </w:rPr>
              <w:t>’</w:t>
            </w:r>
            <w:r w:rsidRPr="00FF239B">
              <w:rPr>
                <w:rFonts w:ascii="Franklin Gothic Book" w:hAnsi="Franklin Gothic Book"/>
                <w:bCs/>
                <w:sz w:val="19"/>
              </w:rPr>
              <w:t>identité de l</w:t>
            </w:r>
            <w:r w:rsidR="004A4C79" w:rsidRPr="00FF239B">
              <w:rPr>
                <w:rFonts w:ascii="Franklin Gothic Book" w:hAnsi="Franklin Gothic Book"/>
                <w:bCs/>
                <w:sz w:val="19"/>
              </w:rPr>
              <w:t>’</w:t>
            </w:r>
            <w:r w:rsidRPr="00FF239B">
              <w:rPr>
                <w:rFonts w:ascii="Franklin Gothic Book" w:hAnsi="Franklin Gothic Book"/>
                <w:bCs/>
                <w:sz w:val="19"/>
              </w:rPr>
              <w:t>enfant / du (des) document(s) de voyage</w:t>
            </w:r>
          </w:p>
        </w:tc>
      </w:tr>
      <w:tr w:rsidR="008531F0" w:rsidRPr="00FF239B" w14:paraId="40FB61CE" w14:textId="77777777" w:rsidTr="007832C9">
        <w:trPr>
          <w:trHeight w:val="21"/>
        </w:trPr>
        <w:tc>
          <w:tcPr>
            <w:tcW w:w="993" w:type="dxa"/>
          </w:tcPr>
          <w:p w14:paraId="2EDF4524" w14:textId="2CF8B3CE" w:rsidR="008531F0" w:rsidRPr="00FF239B" w:rsidRDefault="0027365A" w:rsidP="007832C9">
            <w:pPr>
              <w:rPr>
                <w:rFonts w:ascii="Franklin Gothic Book" w:hAnsi="Franklin Gothic Book" w:cs="Arial"/>
                <w:bCs/>
                <w:i/>
                <w:sz w:val="19"/>
                <w:szCs w:val="19"/>
              </w:rPr>
            </w:pPr>
            <w:r w:rsidRPr="00FF239B">
              <w:rPr>
                <w:rFonts w:ascii="Franklin Gothic Book" w:hAnsi="Franklin Gothic Book"/>
                <w:sz w:val="19"/>
              </w:rPr>
              <w:t xml:space="preserve">(b)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466C3A0A" w14:textId="3DE280D4" w:rsidR="008531F0" w:rsidRPr="00FF239B" w:rsidRDefault="00DB7F67" w:rsidP="007832C9">
            <w:pPr>
              <w:tabs>
                <w:tab w:val="left" w:pos="426"/>
              </w:tabs>
              <w:rPr>
                <w:rFonts w:ascii="Franklin Gothic Book" w:hAnsi="Franklin Gothic Book" w:cs="Arial"/>
                <w:bCs/>
                <w:sz w:val="19"/>
                <w:szCs w:val="19"/>
              </w:rPr>
            </w:pPr>
            <w:r w:rsidRPr="00FF239B">
              <w:rPr>
                <w:rFonts w:ascii="Franklin Gothic Book" w:hAnsi="Franklin Gothic Book"/>
                <w:bCs/>
                <w:sz w:val="19"/>
              </w:rPr>
              <w:t>Copie de l</w:t>
            </w:r>
            <w:r w:rsidR="004A4C79" w:rsidRPr="00FF239B">
              <w:rPr>
                <w:rFonts w:ascii="Franklin Gothic Book" w:hAnsi="Franklin Gothic Book"/>
                <w:bCs/>
                <w:sz w:val="19"/>
              </w:rPr>
              <w:t>’</w:t>
            </w:r>
            <w:r w:rsidRPr="00FF239B">
              <w:rPr>
                <w:rFonts w:ascii="Franklin Gothic Book" w:hAnsi="Franklin Gothic Book"/>
                <w:bCs/>
                <w:sz w:val="19"/>
              </w:rPr>
              <w:t>extrait d</w:t>
            </w:r>
            <w:r w:rsidR="004A4C79" w:rsidRPr="00FF239B">
              <w:rPr>
                <w:rFonts w:ascii="Franklin Gothic Book" w:hAnsi="Franklin Gothic Book"/>
                <w:bCs/>
                <w:sz w:val="19"/>
              </w:rPr>
              <w:t>’</w:t>
            </w:r>
            <w:r w:rsidRPr="00FF239B">
              <w:rPr>
                <w:rFonts w:ascii="Franklin Gothic Book" w:hAnsi="Franklin Gothic Book"/>
                <w:bCs/>
                <w:sz w:val="19"/>
              </w:rPr>
              <w:t>acte de naissance de l</w:t>
            </w:r>
            <w:r w:rsidR="004A4C79" w:rsidRPr="00FF239B">
              <w:rPr>
                <w:rFonts w:ascii="Franklin Gothic Book" w:hAnsi="Franklin Gothic Book"/>
                <w:bCs/>
                <w:sz w:val="19"/>
              </w:rPr>
              <w:t>’</w:t>
            </w:r>
            <w:r w:rsidRPr="00FF239B">
              <w:rPr>
                <w:rFonts w:ascii="Franklin Gothic Book" w:hAnsi="Franklin Gothic Book"/>
                <w:bCs/>
                <w:sz w:val="19"/>
              </w:rPr>
              <w:t>enfant</w:t>
            </w:r>
            <w:r w:rsidR="00C91108" w:rsidRPr="00FF239B">
              <w:rPr>
                <w:rFonts w:ascii="Franklin Gothic Book" w:hAnsi="Franklin Gothic Book"/>
                <w:bCs/>
                <w:sz w:val="19"/>
              </w:rPr>
              <w:t xml:space="preserve"> ou un document équivalent</w:t>
            </w:r>
          </w:p>
        </w:tc>
      </w:tr>
      <w:tr w:rsidR="008531F0" w:rsidRPr="00FF239B" w14:paraId="1E5372CF" w14:textId="77777777" w:rsidTr="007832C9">
        <w:trPr>
          <w:trHeight w:val="21"/>
        </w:trPr>
        <w:tc>
          <w:tcPr>
            <w:tcW w:w="993" w:type="dxa"/>
          </w:tcPr>
          <w:p w14:paraId="06E40351" w14:textId="0E687708" w:rsidR="008531F0" w:rsidRPr="00FF239B" w:rsidRDefault="0027365A" w:rsidP="007832C9">
            <w:pPr>
              <w:rPr>
                <w:rFonts w:ascii="Franklin Gothic Book" w:hAnsi="Franklin Gothic Book" w:cs="Arial"/>
                <w:bCs/>
                <w:i/>
                <w:sz w:val="19"/>
                <w:szCs w:val="19"/>
              </w:rPr>
            </w:pPr>
            <w:r w:rsidRPr="00FF239B">
              <w:rPr>
                <w:rFonts w:ascii="Franklin Gothic Book" w:hAnsi="Franklin Gothic Book"/>
                <w:sz w:val="19"/>
              </w:rPr>
              <w:t xml:space="preserve">(c)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vAlign w:val="center"/>
          </w:tcPr>
          <w:p w14:paraId="745FE7FB" w14:textId="2E72F9B5" w:rsidR="008531F0" w:rsidRPr="00FF239B" w:rsidRDefault="00261C60" w:rsidP="007832C9">
            <w:pPr>
              <w:rPr>
                <w:rFonts w:ascii="Franklin Gothic Book" w:hAnsi="Franklin Gothic Book" w:cs="Arial"/>
                <w:bCs/>
                <w:i/>
                <w:sz w:val="19"/>
                <w:szCs w:val="19"/>
              </w:rPr>
            </w:pPr>
            <w:r w:rsidRPr="00FF239B">
              <w:rPr>
                <w:rFonts w:ascii="Franklin Gothic Book" w:hAnsi="Franklin Gothic Book"/>
                <w:bCs/>
                <w:sz w:val="20"/>
              </w:rPr>
              <w:t>Copie de la / des décision(s) et / ou accord(s) pertinent(s) concernant l</w:t>
            </w:r>
            <w:r w:rsidR="004A4C79" w:rsidRPr="00FF239B">
              <w:rPr>
                <w:rFonts w:ascii="Franklin Gothic Book" w:hAnsi="Franklin Gothic Book"/>
                <w:bCs/>
                <w:sz w:val="20"/>
              </w:rPr>
              <w:t>’</w:t>
            </w:r>
            <w:r w:rsidRPr="00FF239B">
              <w:rPr>
                <w:rFonts w:ascii="Franklin Gothic Book" w:hAnsi="Franklin Gothic Book"/>
                <w:bCs/>
                <w:sz w:val="20"/>
              </w:rPr>
              <w:t xml:space="preserve">enfant (par ex., décisions judiciaires attribuant un droit de garde, un droit de visite, désignant un tuteur ou </w:t>
            </w:r>
            <w:r w:rsidR="0079257B" w:rsidRPr="00FF239B">
              <w:rPr>
                <w:rFonts w:ascii="Franklin Gothic Book" w:hAnsi="Franklin Gothic Book"/>
                <w:bCs/>
                <w:sz w:val="20"/>
              </w:rPr>
              <w:t>imposant une prise en charge alternative de l’enfant</w:t>
            </w:r>
          </w:p>
        </w:tc>
      </w:tr>
      <w:tr w:rsidR="008531F0" w:rsidRPr="00FF239B" w14:paraId="76616D07" w14:textId="77777777" w:rsidTr="007832C9">
        <w:trPr>
          <w:trHeight w:val="21"/>
        </w:trPr>
        <w:tc>
          <w:tcPr>
            <w:tcW w:w="993" w:type="dxa"/>
          </w:tcPr>
          <w:p w14:paraId="026834F6" w14:textId="7B48D3ED" w:rsidR="008531F0" w:rsidRPr="00FF239B" w:rsidRDefault="00346DCF" w:rsidP="007832C9">
            <w:pPr>
              <w:rPr>
                <w:rFonts w:ascii="Franklin Gothic Book" w:hAnsi="Franklin Gothic Book" w:cs="Arial"/>
                <w:bCs/>
                <w:i/>
                <w:sz w:val="19"/>
                <w:szCs w:val="19"/>
              </w:rPr>
            </w:pPr>
            <w:r w:rsidRPr="00FF239B">
              <w:rPr>
                <w:rFonts w:ascii="Franklin Gothic Book" w:hAnsi="Franklin Gothic Book"/>
                <w:sz w:val="19"/>
              </w:rPr>
              <w:t>(d)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72C478F6" w14:textId="4E099E25"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bCs/>
                <w:sz w:val="19"/>
              </w:rPr>
              <w:t>Photos récentes de l</w:t>
            </w:r>
            <w:r w:rsidR="004A4C79" w:rsidRPr="00FF239B">
              <w:rPr>
                <w:rFonts w:ascii="Franklin Gothic Book" w:hAnsi="Franklin Gothic Book"/>
                <w:bCs/>
                <w:sz w:val="19"/>
              </w:rPr>
              <w:t>’</w:t>
            </w:r>
            <w:r w:rsidRPr="00FF239B">
              <w:rPr>
                <w:rFonts w:ascii="Franklin Gothic Book" w:hAnsi="Franklin Gothic Book"/>
                <w:bCs/>
                <w:sz w:val="19"/>
              </w:rPr>
              <w:t xml:space="preserve">enfant (veuillez indiquer la date des </w:t>
            </w:r>
            <w:r w:rsidR="00663FB6" w:rsidRPr="00FF239B">
              <w:rPr>
                <w:rFonts w:ascii="Franklin Gothic Book" w:hAnsi="Franklin Gothic Book"/>
                <w:bCs/>
                <w:sz w:val="19"/>
              </w:rPr>
              <w:t>photos</w:t>
            </w:r>
            <w:r w:rsidRPr="00FF239B">
              <w:rPr>
                <w:rFonts w:ascii="Franklin Gothic Book" w:hAnsi="Franklin Gothic Book"/>
                <w:bCs/>
                <w:sz w:val="19"/>
              </w:rPr>
              <w:t xml:space="preserve"> jointes)</w:t>
            </w:r>
          </w:p>
        </w:tc>
      </w:tr>
      <w:tr w:rsidR="008531F0" w:rsidRPr="00FF239B" w14:paraId="61BDA58A" w14:textId="77777777" w:rsidTr="007832C9">
        <w:trPr>
          <w:trHeight w:val="21"/>
        </w:trPr>
        <w:tc>
          <w:tcPr>
            <w:tcW w:w="993" w:type="dxa"/>
          </w:tcPr>
          <w:p w14:paraId="169DB8F8" w14:textId="16D85E25" w:rsidR="008531F0" w:rsidRPr="00FF239B" w:rsidRDefault="00346DCF" w:rsidP="007832C9">
            <w:pPr>
              <w:rPr>
                <w:rFonts w:ascii="Franklin Gothic Book" w:hAnsi="Franklin Gothic Book" w:cs="Arial"/>
                <w:bCs/>
                <w:i/>
                <w:sz w:val="19"/>
                <w:szCs w:val="19"/>
              </w:rPr>
            </w:pPr>
            <w:r w:rsidRPr="00FF239B">
              <w:rPr>
                <w:rFonts w:ascii="Franklin Gothic Book" w:hAnsi="Franklin Gothic Book"/>
                <w:sz w:val="19"/>
              </w:rPr>
              <w:t>(</w:t>
            </w:r>
            <w:r w:rsidR="00A80B86" w:rsidRPr="00FF239B">
              <w:rPr>
                <w:rFonts w:ascii="Franklin Gothic Book" w:hAnsi="Franklin Gothic Book"/>
                <w:sz w:val="19"/>
              </w:rPr>
              <w:t>e</w:t>
            </w:r>
            <w:r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3BCDD052" w14:textId="1E45AC07"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bCs/>
                <w:sz w:val="19"/>
              </w:rPr>
              <w:t>Preuves de la résidence habituelle de l</w:t>
            </w:r>
            <w:r w:rsidR="004A4C79" w:rsidRPr="00FF239B">
              <w:rPr>
                <w:rFonts w:ascii="Franklin Gothic Book" w:hAnsi="Franklin Gothic Book"/>
                <w:bCs/>
                <w:sz w:val="19"/>
              </w:rPr>
              <w:t>’</w:t>
            </w:r>
            <w:r w:rsidRPr="00FF239B">
              <w:rPr>
                <w:rFonts w:ascii="Franklin Gothic Book" w:hAnsi="Franklin Gothic Book"/>
                <w:bCs/>
                <w:sz w:val="19"/>
              </w:rPr>
              <w:t>enfant (</w:t>
            </w:r>
            <w:r w:rsidR="00917034" w:rsidRPr="00FF239B">
              <w:rPr>
                <w:rFonts w:ascii="Franklin Gothic Book" w:hAnsi="Franklin Gothic Book"/>
                <w:bCs/>
                <w:sz w:val="19"/>
              </w:rPr>
              <w:t xml:space="preserve">par. ex., résidence, </w:t>
            </w:r>
            <w:r w:rsidRPr="00FF239B">
              <w:rPr>
                <w:rFonts w:ascii="Franklin Gothic Book" w:hAnsi="Franklin Gothic Book"/>
                <w:bCs/>
                <w:sz w:val="19"/>
              </w:rPr>
              <w:t>certificats de scolarité, médicaux etc.)</w:t>
            </w:r>
          </w:p>
        </w:tc>
      </w:tr>
      <w:tr w:rsidR="008531F0" w:rsidRPr="00FF239B" w14:paraId="20DF9FA0" w14:textId="77777777" w:rsidTr="007832C9">
        <w:trPr>
          <w:trHeight w:val="21"/>
        </w:trPr>
        <w:tc>
          <w:tcPr>
            <w:tcW w:w="993" w:type="dxa"/>
          </w:tcPr>
          <w:p w14:paraId="43849179" w14:textId="05A06C30" w:rsidR="008531F0" w:rsidRPr="00FF239B" w:rsidRDefault="00346DCF" w:rsidP="007832C9">
            <w:pPr>
              <w:rPr>
                <w:rFonts w:ascii="Franklin Gothic Book" w:hAnsi="Franklin Gothic Book" w:cs="Arial"/>
                <w:bCs/>
                <w:i/>
                <w:sz w:val="19"/>
                <w:szCs w:val="19"/>
              </w:rPr>
            </w:pPr>
            <w:r w:rsidRPr="00FF239B">
              <w:rPr>
                <w:rFonts w:ascii="Franklin Gothic Book" w:hAnsi="Franklin Gothic Book"/>
                <w:sz w:val="19"/>
              </w:rPr>
              <w:t>(</w:t>
            </w:r>
            <w:r w:rsidR="00A80B86" w:rsidRPr="00FF239B">
              <w:rPr>
                <w:rFonts w:ascii="Franklin Gothic Book" w:hAnsi="Franklin Gothic Book"/>
                <w:sz w:val="19"/>
              </w:rPr>
              <w:t>f</w:t>
            </w:r>
            <w:r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4FCDAFD7" w14:textId="77777777"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bCs/>
                <w:sz w:val="19"/>
              </w:rPr>
              <w:t>Lettre ou Formulaire de consentement au voyage (le cas échéant)</w:t>
            </w:r>
          </w:p>
        </w:tc>
      </w:tr>
      <w:tr w:rsidR="008531F0" w:rsidRPr="00FF239B" w14:paraId="14B445EF" w14:textId="77777777" w:rsidTr="007832C9">
        <w:trPr>
          <w:trHeight w:val="21"/>
        </w:trPr>
        <w:tc>
          <w:tcPr>
            <w:tcW w:w="993" w:type="dxa"/>
          </w:tcPr>
          <w:p w14:paraId="3DFB92C5" w14:textId="7663307F" w:rsidR="008531F0" w:rsidRPr="00FF239B" w:rsidRDefault="00346DCF" w:rsidP="007832C9">
            <w:pPr>
              <w:rPr>
                <w:rFonts w:ascii="Franklin Gothic Book" w:hAnsi="Franklin Gothic Book" w:cs="Arial"/>
                <w:bCs/>
                <w:i/>
                <w:sz w:val="19"/>
                <w:szCs w:val="19"/>
              </w:rPr>
            </w:pPr>
            <w:r w:rsidRPr="00FF239B">
              <w:rPr>
                <w:rFonts w:ascii="Franklin Gothic Book" w:hAnsi="Franklin Gothic Book"/>
                <w:sz w:val="19"/>
              </w:rPr>
              <w:t>(</w:t>
            </w:r>
            <w:r w:rsidR="00A80B86" w:rsidRPr="00FF239B">
              <w:rPr>
                <w:rFonts w:ascii="Franklin Gothic Book" w:hAnsi="Franklin Gothic Book"/>
                <w:sz w:val="19"/>
              </w:rPr>
              <w:t>g</w:t>
            </w:r>
            <w:r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773A5AA4" w14:textId="77777777"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bCs/>
                <w:sz w:val="19"/>
              </w:rPr>
              <w:t>Annulation de la lettre ou Formulaire de consentement au voyage (le cas échéant)</w:t>
            </w:r>
          </w:p>
        </w:tc>
      </w:tr>
      <w:tr w:rsidR="00346DCF" w:rsidRPr="00FF239B" w14:paraId="6A242488" w14:textId="77777777">
        <w:trPr>
          <w:trHeight w:val="21"/>
        </w:trPr>
        <w:tc>
          <w:tcPr>
            <w:tcW w:w="993" w:type="dxa"/>
          </w:tcPr>
          <w:p w14:paraId="4BB4F442" w14:textId="03D78FD5" w:rsidR="00346DCF" w:rsidRPr="00FF239B" w:rsidRDefault="004A3EE3">
            <w:pPr>
              <w:rPr>
                <w:rFonts w:ascii="Franklin Gothic Book" w:hAnsi="Franklin Gothic Book" w:cs="Arial"/>
                <w:bCs/>
                <w:i/>
                <w:sz w:val="19"/>
                <w:szCs w:val="19"/>
              </w:rPr>
            </w:pPr>
            <w:r w:rsidRPr="00FF239B">
              <w:rPr>
                <w:rFonts w:ascii="Franklin Gothic Book" w:hAnsi="Franklin Gothic Book"/>
                <w:sz w:val="19"/>
              </w:rPr>
              <w:t>(</w:t>
            </w:r>
            <w:r w:rsidR="00A80B86" w:rsidRPr="00FF239B">
              <w:rPr>
                <w:rFonts w:ascii="Franklin Gothic Book" w:hAnsi="Franklin Gothic Book"/>
                <w:sz w:val="19"/>
              </w:rPr>
              <w:t>h</w:t>
            </w:r>
            <w:r w:rsidRPr="00FF239B">
              <w:rPr>
                <w:rFonts w:ascii="Franklin Gothic Book" w:hAnsi="Franklin Gothic Book"/>
                <w:sz w:val="19"/>
              </w:rPr>
              <w:t>) </w:t>
            </w:r>
            <w:r w:rsidR="00346DCF"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346DCF" w:rsidRPr="00FF239B">
              <w:rPr>
                <w:rFonts w:ascii="Franklin Gothic Book" w:hAnsi="Franklin Gothic Book" w:cs="Arial"/>
                <w:sz w:val="19"/>
              </w:rPr>
              <w:instrText xml:space="preserve"> FORMCHECKBOX </w:instrText>
            </w:r>
            <w:r w:rsidR="00346DCF" w:rsidRPr="00FF239B">
              <w:rPr>
                <w:rFonts w:ascii="Franklin Gothic Book" w:hAnsi="Franklin Gothic Book" w:cs="Arial"/>
                <w:sz w:val="19"/>
              </w:rPr>
            </w:r>
            <w:r w:rsidR="00346DCF" w:rsidRPr="00FF239B">
              <w:rPr>
                <w:rFonts w:ascii="Franklin Gothic Book" w:hAnsi="Franklin Gothic Book" w:cs="Arial"/>
                <w:sz w:val="19"/>
              </w:rPr>
              <w:fldChar w:fldCharType="separate"/>
            </w:r>
            <w:r w:rsidR="00346DCF" w:rsidRPr="00FF239B">
              <w:rPr>
                <w:rFonts w:ascii="Franklin Gothic Book" w:hAnsi="Franklin Gothic Book" w:cs="Arial"/>
                <w:sz w:val="19"/>
              </w:rPr>
              <w:fldChar w:fldCharType="end"/>
            </w:r>
          </w:p>
        </w:tc>
        <w:tc>
          <w:tcPr>
            <w:tcW w:w="8931" w:type="dxa"/>
          </w:tcPr>
          <w:p w14:paraId="780B7212" w14:textId="01305E69" w:rsidR="00346DCF" w:rsidRPr="00FF239B" w:rsidRDefault="00346DCF">
            <w:pPr>
              <w:rPr>
                <w:rFonts w:ascii="Franklin Gothic Book" w:hAnsi="Franklin Gothic Book" w:cs="Arial"/>
                <w:bCs/>
                <w:iCs/>
                <w:sz w:val="19"/>
                <w:szCs w:val="19"/>
              </w:rPr>
            </w:pPr>
            <w:r w:rsidRPr="00FF239B">
              <w:rPr>
                <w:rFonts w:ascii="Franklin Gothic Book" w:hAnsi="Franklin Gothic Book"/>
                <w:bCs/>
                <w:sz w:val="19"/>
              </w:rPr>
              <w:t xml:space="preserve">Autre : </w:t>
            </w:r>
            <w:sdt>
              <w:sdtPr>
                <w:rPr>
                  <w:rFonts w:ascii="Franklin Gothic Book" w:eastAsia="Franklin Gothic Book" w:hAnsi="Franklin Gothic Book" w:cs="Times New Roman"/>
                  <w:bCs/>
                  <w:sz w:val="20"/>
                  <w:szCs w:val="20"/>
                </w:rPr>
                <w:id w:val="-1696918158"/>
                <w:placeholder>
                  <w:docPart w:val="5E448D659F134663A25E711EE6AC4CEC"/>
                </w:placeholder>
                <w:showingPlcHdr/>
              </w:sdtPr>
              <w:sdtEndPr/>
              <w:sdtContent>
                <w:r w:rsidRPr="00FF239B">
                  <w:rPr>
                    <w:rFonts w:ascii="Franklin Gothic Book" w:hAnsi="Franklin Gothic Book"/>
                    <w:bCs/>
                    <w:color w:val="808080"/>
                    <w:sz w:val="20"/>
                  </w:rPr>
                  <w:t>Cliquez ou tapez ici pour saisir le texte.</w:t>
                </w:r>
              </w:sdtContent>
            </w:sdt>
          </w:p>
        </w:tc>
      </w:tr>
      <w:tr w:rsidR="008531F0" w:rsidRPr="00FF239B" w14:paraId="03ABB290" w14:textId="77777777" w:rsidTr="007832C9">
        <w:trPr>
          <w:trHeight w:val="21"/>
        </w:trPr>
        <w:tc>
          <w:tcPr>
            <w:tcW w:w="9924" w:type="dxa"/>
            <w:gridSpan w:val="2"/>
            <w:shd w:val="clear" w:color="auto" w:fill="D9D9D9" w:themeFill="background1" w:themeFillShade="D9"/>
          </w:tcPr>
          <w:p w14:paraId="62EB9B24" w14:textId="77777777" w:rsidR="008531F0" w:rsidRPr="00FF239B" w:rsidRDefault="008531F0" w:rsidP="007832C9">
            <w:pPr>
              <w:tabs>
                <w:tab w:val="left" w:pos="426"/>
              </w:tabs>
              <w:jc w:val="center"/>
              <w:rPr>
                <w:rFonts w:ascii="Franklin Gothic Book" w:hAnsi="Franklin Gothic Book"/>
                <w:bCs/>
                <w:i/>
                <w:sz w:val="19"/>
                <w:szCs w:val="19"/>
              </w:rPr>
            </w:pPr>
            <w:r w:rsidRPr="00FF239B">
              <w:rPr>
                <w:rFonts w:ascii="Franklin Gothic Book" w:hAnsi="Franklin Gothic Book"/>
                <w:bCs/>
                <w:i/>
                <w:sz w:val="19"/>
              </w:rPr>
              <w:t>En ce qui concerne le demandeur</w:t>
            </w:r>
          </w:p>
        </w:tc>
      </w:tr>
      <w:tr w:rsidR="008531F0" w:rsidRPr="00FF239B" w14:paraId="38DCCC7E" w14:textId="77777777" w:rsidTr="007832C9">
        <w:trPr>
          <w:trHeight w:val="21"/>
        </w:trPr>
        <w:tc>
          <w:tcPr>
            <w:tcW w:w="993" w:type="dxa"/>
          </w:tcPr>
          <w:p w14:paraId="6CEDE2CD" w14:textId="32C23002" w:rsidR="008531F0" w:rsidRPr="00FF239B" w:rsidRDefault="000027E3" w:rsidP="007832C9">
            <w:pPr>
              <w:rPr>
                <w:rFonts w:ascii="Franklin Gothic Book" w:hAnsi="Franklin Gothic Book" w:cs="Arial"/>
                <w:bCs/>
                <w:i/>
                <w:sz w:val="19"/>
                <w:szCs w:val="19"/>
              </w:rPr>
            </w:pPr>
            <w:r w:rsidRPr="00FF239B">
              <w:rPr>
                <w:rFonts w:ascii="Franklin Gothic Book" w:hAnsi="Franklin Gothic Book"/>
                <w:sz w:val="19"/>
              </w:rPr>
              <w:t>(</w:t>
            </w:r>
            <w:r w:rsidR="00A80B86" w:rsidRPr="00FF239B">
              <w:rPr>
                <w:rFonts w:ascii="Franklin Gothic Book" w:hAnsi="Franklin Gothic Book"/>
                <w:sz w:val="19"/>
              </w:rPr>
              <w:t>i</w:t>
            </w:r>
            <w:r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7D22BDEB" w14:textId="5EB89A16"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bCs/>
                <w:sz w:val="19"/>
              </w:rPr>
              <w:t>Copie de la (des) carte(s) d</w:t>
            </w:r>
            <w:r w:rsidR="004A4C79" w:rsidRPr="00FF239B">
              <w:rPr>
                <w:rFonts w:ascii="Franklin Gothic Book" w:hAnsi="Franklin Gothic Book"/>
                <w:bCs/>
                <w:sz w:val="19"/>
              </w:rPr>
              <w:t>’</w:t>
            </w:r>
            <w:r w:rsidRPr="00FF239B">
              <w:rPr>
                <w:rFonts w:ascii="Franklin Gothic Book" w:hAnsi="Franklin Gothic Book"/>
                <w:bCs/>
                <w:sz w:val="19"/>
              </w:rPr>
              <w:t xml:space="preserve">identité </w:t>
            </w:r>
            <w:r w:rsidR="005E168B" w:rsidRPr="00FF239B">
              <w:rPr>
                <w:rFonts w:ascii="Franklin Gothic Book" w:hAnsi="Franklin Gothic Book"/>
                <w:bCs/>
                <w:sz w:val="19"/>
              </w:rPr>
              <w:t xml:space="preserve">ou </w:t>
            </w:r>
            <w:r w:rsidR="000D4015" w:rsidRPr="00FF239B">
              <w:rPr>
                <w:rFonts w:ascii="Franklin Gothic Book" w:hAnsi="Franklin Gothic Book"/>
                <w:bCs/>
                <w:sz w:val="19"/>
              </w:rPr>
              <w:t>du</w:t>
            </w:r>
            <w:r w:rsidR="005E168B" w:rsidRPr="00FF239B">
              <w:rPr>
                <w:rFonts w:ascii="Franklin Gothic Book" w:hAnsi="Franklin Gothic Book"/>
                <w:bCs/>
                <w:sz w:val="19"/>
              </w:rPr>
              <w:t>(des) d</w:t>
            </w:r>
            <w:r w:rsidR="002B4E81" w:rsidRPr="00FF239B">
              <w:rPr>
                <w:rFonts w:ascii="Franklin Gothic Book" w:hAnsi="Franklin Gothic Book"/>
                <w:bCs/>
                <w:sz w:val="19"/>
              </w:rPr>
              <w:t xml:space="preserve">ocument(s) de voyage </w:t>
            </w:r>
            <w:r w:rsidRPr="00FF239B">
              <w:rPr>
                <w:rFonts w:ascii="Franklin Gothic Book" w:hAnsi="Franklin Gothic Book"/>
                <w:bCs/>
                <w:sz w:val="19"/>
              </w:rPr>
              <w:t>du demandeur</w:t>
            </w:r>
          </w:p>
        </w:tc>
      </w:tr>
      <w:tr w:rsidR="008531F0" w:rsidRPr="00FF239B" w14:paraId="797BEA04" w14:textId="77777777" w:rsidTr="007832C9">
        <w:trPr>
          <w:trHeight w:val="21"/>
        </w:trPr>
        <w:tc>
          <w:tcPr>
            <w:tcW w:w="993" w:type="dxa"/>
          </w:tcPr>
          <w:p w14:paraId="099DDBD0" w14:textId="6AFC2444" w:rsidR="008531F0" w:rsidRPr="00FF239B" w:rsidRDefault="000027E3" w:rsidP="007832C9">
            <w:pPr>
              <w:rPr>
                <w:rFonts w:ascii="Franklin Gothic Book" w:hAnsi="Franklin Gothic Book" w:cs="Arial"/>
                <w:bCs/>
                <w:i/>
                <w:sz w:val="19"/>
                <w:szCs w:val="19"/>
              </w:rPr>
            </w:pPr>
            <w:r w:rsidRPr="00FF239B">
              <w:rPr>
                <w:rFonts w:ascii="Franklin Gothic Book" w:hAnsi="Franklin Gothic Book"/>
                <w:sz w:val="19"/>
              </w:rPr>
              <w:t>(</w:t>
            </w:r>
            <w:r w:rsidR="00A80B86" w:rsidRPr="00FF239B">
              <w:rPr>
                <w:rFonts w:ascii="Franklin Gothic Book" w:hAnsi="Franklin Gothic Book"/>
                <w:sz w:val="19"/>
              </w:rPr>
              <w:t>j</w:t>
            </w:r>
            <w:r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08066C78" w14:textId="1C341179" w:rsidR="008531F0" w:rsidRPr="00FF239B" w:rsidRDefault="008531F0" w:rsidP="007832C9">
            <w:pPr>
              <w:rPr>
                <w:rFonts w:ascii="Franklin Gothic Book" w:hAnsi="Franklin Gothic Book" w:cs="Arial"/>
                <w:bCs/>
                <w:i/>
                <w:sz w:val="19"/>
                <w:szCs w:val="19"/>
              </w:rPr>
            </w:pPr>
            <w:r w:rsidRPr="00FF239B">
              <w:rPr>
                <w:rFonts w:ascii="Franklin Gothic Book" w:hAnsi="Franklin Gothic Book"/>
                <w:bCs/>
                <w:sz w:val="19"/>
              </w:rPr>
              <w:t>Formulaire d</w:t>
            </w:r>
            <w:r w:rsidR="004A4C79" w:rsidRPr="00FF239B">
              <w:rPr>
                <w:rFonts w:ascii="Franklin Gothic Book" w:hAnsi="Franklin Gothic Book"/>
                <w:bCs/>
                <w:sz w:val="19"/>
              </w:rPr>
              <w:t>’</w:t>
            </w:r>
            <w:r w:rsidRPr="00FF239B">
              <w:rPr>
                <w:rFonts w:ascii="Franklin Gothic Book" w:hAnsi="Franklin Gothic Book"/>
                <w:bCs/>
                <w:sz w:val="19"/>
              </w:rPr>
              <w:t>aide juridictionnelle (le cas échéant)</w:t>
            </w:r>
          </w:p>
        </w:tc>
      </w:tr>
      <w:tr w:rsidR="0033769C" w:rsidRPr="00FF239B" w14:paraId="1D365517" w14:textId="77777777">
        <w:trPr>
          <w:trHeight w:val="21"/>
        </w:trPr>
        <w:tc>
          <w:tcPr>
            <w:tcW w:w="993" w:type="dxa"/>
          </w:tcPr>
          <w:p w14:paraId="1FEFB8F3" w14:textId="48B59EC1" w:rsidR="0033769C" w:rsidRPr="00FF239B" w:rsidRDefault="00BF05CD">
            <w:pPr>
              <w:rPr>
                <w:rFonts w:ascii="Franklin Gothic Book" w:hAnsi="Franklin Gothic Book" w:cs="Arial"/>
                <w:bCs/>
                <w:i/>
                <w:sz w:val="19"/>
                <w:szCs w:val="19"/>
              </w:rPr>
            </w:pPr>
            <w:r w:rsidRPr="00FF239B">
              <w:rPr>
                <w:rFonts w:ascii="Franklin Gothic Book" w:hAnsi="Franklin Gothic Book"/>
                <w:sz w:val="19"/>
              </w:rPr>
              <w:t>(</w:t>
            </w:r>
            <w:r w:rsidR="00A80B86" w:rsidRPr="00FF239B">
              <w:rPr>
                <w:rFonts w:ascii="Franklin Gothic Book" w:hAnsi="Franklin Gothic Book"/>
                <w:sz w:val="19"/>
              </w:rPr>
              <w:t>k</w:t>
            </w:r>
            <w:r w:rsidRPr="00FF239B">
              <w:rPr>
                <w:rFonts w:ascii="Franklin Gothic Book" w:hAnsi="Franklin Gothic Book"/>
                <w:sz w:val="19"/>
              </w:rPr>
              <w:t>) </w:t>
            </w:r>
            <w:r w:rsidR="0033769C"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33769C" w:rsidRPr="00FF239B">
              <w:rPr>
                <w:rFonts w:ascii="Franklin Gothic Book" w:hAnsi="Franklin Gothic Book" w:cs="Arial"/>
                <w:sz w:val="19"/>
              </w:rPr>
              <w:instrText xml:space="preserve"> FORMCHECKBOX </w:instrText>
            </w:r>
            <w:r w:rsidR="0033769C" w:rsidRPr="00FF239B">
              <w:rPr>
                <w:rFonts w:ascii="Franklin Gothic Book" w:hAnsi="Franklin Gothic Book" w:cs="Arial"/>
                <w:sz w:val="19"/>
              </w:rPr>
            </w:r>
            <w:r w:rsidR="0033769C" w:rsidRPr="00FF239B">
              <w:rPr>
                <w:rFonts w:ascii="Franklin Gothic Book" w:hAnsi="Franklin Gothic Book" w:cs="Arial"/>
                <w:sz w:val="19"/>
              </w:rPr>
              <w:fldChar w:fldCharType="separate"/>
            </w:r>
            <w:r w:rsidR="0033769C" w:rsidRPr="00FF239B">
              <w:rPr>
                <w:rFonts w:ascii="Franklin Gothic Book" w:hAnsi="Franklin Gothic Book" w:cs="Arial"/>
                <w:sz w:val="19"/>
              </w:rPr>
              <w:fldChar w:fldCharType="end"/>
            </w:r>
          </w:p>
        </w:tc>
        <w:tc>
          <w:tcPr>
            <w:tcW w:w="8931" w:type="dxa"/>
          </w:tcPr>
          <w:p w14:paraId="4A96FB5F" w14:textId="77777777" w:rsidR="0033769C" w:rsidRPr="00FF239B" w:rsidRDefault="0033769C">
            <w:pPr>
              <w:rPr>
                <w:rFonts w:ascii="Franklin Gothic Book" w:hAnsi="Franklin Gothic Book" w:cs="Arial"/>
                <w:bCs/>
                <w:i/>
                <w:sz w:val="19"/>
                <w:szCs w:val="19"/>
              </w:rPr>
            </w:pPr>
            <w:r w:rsidRPr="00FF239B">
              <w:rPr>
                <w:rFonts w:ascii="Franklin Gothic Book" w:hAnsi="Franklin Gothic Book"/>
                <w:bCs/>
                <w:sz w:val="19"/>
              </w:rPr>
              <w:t>Procuration (le cas échéant)</w:t>
            </w:r>
          </w:p>
        </w:tc>
      </w:tr>
      <w:tr w:rsidR="008531F0" w:rsidRPr="00FF239B" w14:paraId="6EE8801C" w14:textId="77777777" w:rsidTr="007832C9">
        <w:trPr>
          <w:trHeight w:val="21"/>
        </w:trPr>
        <w:tc>
          <w:tcPr>
            <w:tcW w:w="993" w:type="dxa"/>
          </w:tcPr>
          <w:p w14:paraId="21CDA506" w14:textId="537429AC" w:rsidR="008531F0" w:rsidRPr="00FF239B" w:rsidRDefault="00BF05CD" w:rsidP="007832C9">
            <w:pPr>
              <w:rPr>
                <w:rFonts w:ascii="Franklin Gothic Book" w:hAnsi="Franklin Gothic Book" w:cs="Arial"/>
                <w:bCs/>
                <w:i/>
                <w:sz w:val="19"/>
                <w:szCs w:val="19"/>
              </w:rPr>
            </w:pPr>
            <w:r w:rsidRPr="00FF239B">
              <w:rPr>
                <w:rFonts w:ascii="Franklin Gothic Book" w:hAnsi="Franklin Gothic Book"/>
                <w:sz w:val="19"/>
              </w:rPr>
              <w:t>(</w:t>
            </w:r>
            <w:r w:rsidR="00A80B86" w:rsidRPr="00FF239B">
              <w:rPr>
                <w:rFonts w:ascii="Franklin Gothic Book" w:hAnsi="Franklin Gothic Book"/>
                <w:sz w:val="19"/>
              </w:rPr>
              <w:t>l</w:t>
            </w:r>
            <w:r w:rsidRPr="00FF239B">
              <w:rPr>
                <w:rFonts w:ascii="Franklin Gothic Book" w:hAnsi="Franklin Gothic Book"/>
                <w:sz w:val="19"/>
              </w:rPr>
              <w:t>)</w:t>
            </w:r>
            <w:r w:rsidR="007E40ED"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69409D89" w14:textId="065BA5B1" w:rsidR="008531F0" w:rsidRPr="00FF239B" w:rsidRDefault="003B200F" w:rsidP="007832C9">
            <w:pPr>
              <w:rPr>
                <w:rFonts w:ascii="Franklin Gothic Book" w:hAnsi="Franklin Gothic Book" w:cs="Arial"/>
                <w:bCs/>
                <w:iCs/>
                <w:sz w:val="19"/>
                <w:szCs w:val="19"/>
              </w:rPr>
            </w:pPr>
            <w:r w:rsidRPr="00FF239B">
              <w:rPr>
                <w:rFonts w:ascii="Franklin Gothic Book" w:hAnsi="Franklin Gothic Book"/>
                <w:bCs/>
                <w:sz w:val="19"/>
              </w:rPr>
              <w:t xml:space="preserve">Autre : </w:t>
            </w:r>
            <w:sdt>
              <w:sdtPr>
                <w:rPr>
                  <w:rFonts w:ascii="Franklin Gothic Book" w:eastAsia="Franklin Gothic Book" w:hAnsi="Franklin Gothic Book" w:cs="Times New Roman"/>
                  <w:bCs/>
                  <w:sz w:val="20"/>
                  <w:szCs w:val="20"/>
                </w:rPr>
                <w:id w:val="194575968"/>
                <w:placeholder>
                  <w:docPart w:val="9730EED19B2A47B08FA02EF5976BFA38"/>
                </w:placeholder>
                <w:showingPlcHdr/>
              </w:sdtPr>
              <w:sdtEndPr/>
              <w:sdtContent>
                <w:r w:rsidRPr="00FF239B">
                  <w:rPr>
                    <w:rFonts w:ascii="Franklin Gothic Book" w:hAnsi="Franklin Gothic Book"/>
                    <w:bCs/>
                    <w:color w:val="808080"/>
                    <w:sz w:val="20"/>
                  </w:rPr>
                  <w:t>Cliquez ou tapez ici pour saisir le texte.</w:t>
                </w:r>
              </w:sdtContent>
            </w:sdt>
          </w:p>
        </w:tc>
      </w:tr>
      <w:tr w:rsidR="008531F0" w:rsidRPr="00FF239B" w14:paraId="385A240E" w14:textId="77777777" w:rsidTr="007832C9">
        <w:trPr>
          <w:trHeight w:val="21"/>
        </w:trPr>
        <w:tc>
          <w:tcPr>
            <w:tcW w:w="9924" w:type="dxa"/>
            <w:gridSpan w:val="2"/>
            <w:shd w:val="clear" w:color="auto" w:fill="D9D9D9" w:themeFill="background1" w:themeFillShade="D9"/>
          </w:tcPr>
          <w:p w14:paraId="6887AF3A" w14:textId="77777777" w:rsidR="008531F0" w:rsidRPr="00FF239B" w:rsidRDefault="008531F0" w:rsidP="007832C9">
            <w:pPr>
              <w:tabs>
                <w:tab w:val="left" w:pos="426"/>
              </w:tabs>
              <w:jc w:val="center"/>
              <w:rPr>
                <w:rFonts w:ascii="Franklin Gothic Book" w:hAnsi="Franklin Gothic Book" w:cs="Arial"/>
                <w:bCs/>
                <w:i/>
                <w:sz w:val="19"/>
                <w:szCs w:val="19"/>
              </w:rPr>
            </w:pPr>
            <w:r w:rsidRPr="00FF239B">
              <w:rPr>
                <w:rFonts w:ascii="Franklin Gothic Book" w:hAnsi="Franklin Gothic Book"/>
                <w:bCs/>
                <w:i/>
                <w:sz w:val="19"/>
              </w:rPr>
              <w:t>En ce qui concerne les parents</w:t>
            </w:r>
          </w:p>
        </w:tc>
      </w:tr>
      <w:tr w:rsidR="008531F0" w:rsidRPr="00FF239B" w14:paraId="78CA89D9" w14:textId="77777777" w:rsidTr="007832C9">
        <w:trPr>
          <w:trHeight w:val="21"/>
        </w:trPr>
        <w:tc>
          <w:tcPr>
            <w:tcW w:w="993" w:type="dxa"/>
          </w:tcPr>
          <w:p w14:paraId="7525FAB5" w14:textId="23C31C6C" w:rsidR="008531F0" w:rsidRPr="00FF239B" w:rsidRDefault="00BF05CD" w:rsidP="007832C9">
            <w:pPr>
              <w:rPr>
                <w:rFonts w:ascii="Franklin Gothic Book" w:hAnsi="Franklin Gothic Book" w:cs="Arial"/>
                <w:bCs/>
                <w:sz w:val="19"/>
                <w:szCs w:val="19"/>
              </w:rPr>
            </w:pPr>
            <w:r w:rsidRPr="00FF239B">
              <w:rPr>
                <w:rFonts w:ascii="Franklin Gothic Book" w:hAnsi="Franklin Gothic Book"/>
                <w:sz w:val="19"/>
              </w:rPr>
              <w:t>(</w:t>
            </w:r>
            <w:r w:rsidR="00A80B86" w:rsidRPr="00FF239B">
              <w:rPr>
                <w:rFonts w:ascii="Franklin Gothic Book" w:hAnsi="Franklin Gothic Book"/>
                <w:sz w:val="19"/>
              </w:rPr>
              <w:t>m</w:t>
            </w:r>
            <w:r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4D0FF8D9" w14:textId="43BBF7C5" w:rsidR="008531F0" w:rsidRPr="00FF239B" w:rsidRDefault="008531F0" w:rsidP="007832C9">
            <w:pPr>
              <w:rPr>
                <w:rFonts w:ascii="Franklin Gothic Book" w:hAnsi="Franklin Gothic Book" w:cs="Arial"/>
                <w:bCs/>
                <w:sz w:val="19"/>
                <w:szCs w:val="19"/>
              </w:rPr>
            </w:pPr>
            <w:r w:rsidRPr="00FF239B">
              <w:rPr>
                <w:rFonts w:ascii="Franklin Gothic Book" w:hAnsi="Franklin Gothic Book"/>
                <w:bCs/>
                <w:sz w:val="19"/>
              </w:rPr>
              <w:t>Copie de l</w:t>
            </w:r>
            <w:r w:rsidR="004A4C79" w:rsidRPr="00FF239B">
              <w:rPr>
                <w:rFonts w:ascii="Franklin Gothic Book" w:hAnsi="Franklin Gothic Book"/>
                <w:bCs/>
                <w:sz w:val="19"/>
              </w:rPr>
              <w:t>’</w:t>
            </w:r>
            <w:r w:rsidRPr="00FF239B">
              <w:rPr>
                <w:rFonts w:ascii="Franklin Gothic Book" w:hAnsi="Franklin Gothic Book"/>
                <w:bCs/>
                <w:sz w:val="19"/>
              </w:rPr>
              <w:t>acte de mariage ou de partenariat enregistré des parents de l</w:t>
            </w:r>
            <w:r w:rsidR="004A4C79" w:rsidRPr="00FF239B">
              <w:rPr>
                <w:rFonts w:ascii="Franklin Gothic Book" w:hAnsi="Franklin Gothic Book"/>
                <w:bCs/>
                <w:sz w:val="19"/>
              </w:rPr>
              <w:t>’</w:t>
            </w:r>
            <w:r w:rsidRPr="00FF239B">
              <w:rPr>
                <w:rFonts w:ascii="Franklin Gothic Book" w:hAnsi="Franklin Gothic Book"/>
                <w:bCs/>
                <w:sz w:val="19"/>
              </w:rPr>
              <w:t>enfant (le cas échéant)</w:t>
            </w:r>
          </w:p>
        </w:tc>
      </w:tr>
      <w:tr w:rsidR="008531F0" w:rsidRPr="00FF239B" w14:paraId="0AF1E09D" w14:textId="77777777" w:rsidTr="007832C9">
        <w:trPr>
          <w:trHeight w:val="21"/>
        </w:trPr>
        <w:tc>
          <w:tcPr>
            <w:tcW w:w="993" w:type="dxa"/>
          </w:tcPr>
          <w:p w14:paraId="0D17550D" w14:textId="0F261DD9" w:rsidR="008531F0" w:rsidRPr="00FF239B" w:rsidRDefault="006B4A9F" w:rsidP="007832C9">
            <w:pPr>
              <w:rPr>
                <w:rFonts w:ascii="Franklin Gothic Book" w:hAnsi="Franklin Gothic Book" w:cs="Arial"/>
                <w:bCs/>
                <w:sz w:val="19"/>
                <w:szCs w:val="19"/>
              </w:rPr>
            </w:pPr>
            <w:r w:rsidRPr="00FF239B">
              <w:rPr>
                <w:rFonts w:ascii="Franklin Gothic Book" w:hAnsi="Franklin Gothic Book"/>
                <w:sz w:val="19"/>
              </w:rPr>
              <w:t>(</w:t>
            </w:r>
            <w:r w:rsidR="00A80B86" w:rsidRPr="00FF239B">
              <w:rPr>
                <w:rFonts w:ascii="Franklin Gothic Book" w:hAnsi="Franklin Gothic Book"/>
                <w:sz w:val="19"/>
              </w:rPr>
              <w:t>n</w:t>
            </w:r>
            <w:r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53269A14" w14:textId="7F5FE6E6" w:rsidR="008531F0" w:rsidRPr="00FF239B" w:rsidRDefault="008531F0" w:rsidP="007832C9">
            <w:pPr>
              <w:rPr>
                <w:rFonts w:ascii="Franklin Gothic Book" w:hAnsi="Franklin Gothic Book" w:cs="Arial"/>
                <w:bCs/>
                <w:sz w:val="19"/>
                <w:szCs w:val="19"/>
              </w:rPr>
            </w:pPr>
            <w:r w:rsidRPr="00FF239B">
              <w:rPr>
                <w:rFonts w:ascii="Franklin Gothic Book" w:hAnsi="Franklin Gothic Book"/>
                <w:bCs/>
                <w:sz w:val="19"/>
              </w:rPr>
              <w:t>Copie du jugement de divorce des parents de l</w:t>
            </w:r>
            <w:r w:rsidR="004A4C79" w:rsidRPr="00FF239B">
              <w:rPr>
                <w:rFonts w:ascii="Franklin Gothic Book" w:hAnsi="Franklin Gothic Book"/>
                <w:bCs/>
                <w:sz w:val="19"/>
              </w:rPr>
              <w:t>’</w:t>
            </w:r>
            <w:r w:rsidRPr="00FF239B">
              <w:rPr>
                <w:rFonts w:ascii="Franklin Gothic Book" w:hAnsi="Franklin Gothic Book"/>
                <w:bCs/>
                <w:sz w:val="19"/>
              </w:rPr>
              <w:t>enfant ou du document officiel attestant la fin de leur partenariat enregistré (le cas échéant)</w:t>
            </w:r>
          </w:p>
        </w:tc>
      </w:tr>
      <w:tr w:rsidR="00E12232" w:rsidRPr="00FF239B" w14:paraId="34A5B62B" w14:textId="77777777">
        <w:trPr>
          <w:trHeight w:val="21"/>
        </w:trPr>
        <w:tc>
          <w:tcPr>
            <w:tcW w:w="993" w:type="dxa"/>
          </w:tcPr>
          <w:p w14:paraId="598B3AF5" w14:textId="4453D3AA" w:rsidR="00E12232" w:rsidRPr="00FF239B" w:rsidRDefault="00E12232">
            <w:pPr>
              <w:rPr>
                <w:rFonts w:ascii="Franklin Gothic Book" w:hAnsi="Franklin Gothic Book" w:cs="Arial"/>
                <w:bCs/>
                <w:i/>
                <w:sz w:val="19"/>
                <w:szCs w:val="19"/>
              </w:rPr>
            </w:pPr>
            <w:r w:rsidRPr="00FF239B">
              <w:rPr>
                <w:rFonts w:ascii="Franklin Gothic Book" w:hAnsi="Franklin Gothic Book"/>
                <w:sz w:val="19"/>
              </w:rPr>
              <w:t>(</w:t>
            </w:r>
            <w:r w:rsidR="00A80B86" w:rsidRPr="00FF239B">
              <w:rPr>
                <w:rFonts w:ascii="Franklin Gothic Book" w:hAnsi="Franklin Gothic Book"/>
                <w:sz w:val="19"/>
              </w:rPr>
              <w:t>o</w:t>
            </w:r>
            <w:r w:rsidRPr="00FF239B">
              <w:rPr>
                <w:rFonts w:ascii="Franklin Gothic Book" w:hAnsi="Franklin Gothic Book"/>
                <w:sz w:val="19"/>
              </w:rPr>
              <w:t>) </w:t>
            </w:r>
            <w:r w:rsidRPr="00FF239B">
              <w:rPr>
                <w:rFonts w:ascii="Franklin Gothic Book" w:hAnsi="Franklin Gothic Book" w:cs="Arial"/>
                <w:sz w:val="19"/>
              </w:rPr>
              <w:fldChar w:fldCharType="begin">
                <w:ffData>
                  <w:name w:val="Check2"/>
                  <w:enabled/>
                  <w:calcOnExit w:val="0"/>
                  <w:checkBox>
                    <w:sizeAuto/>
                    <w:default w:val="0"/>
                    <w:checked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p>
        </w:tc>
        <w:tc>
          <w:tcPr>
            <w:tcW w:w="8931" w:type="dxa"/>
          </w:tcPr>
          <w:p w14:paraId="4D619BE0" w14:textId="77777777" w:rsidR="00E12232" w:rsidRPr="00FF239B" w:rsidRDefault="00E12232">
            <w:pPr>
              <w:rPr>
                <w:rFonts w:ascii="Franklin Gothic Book" w:hAnsi="Franklin Gothic Book" w:cs="Arial"/>
                <w:bCs/>
                <w:iCs/>
                <w:sz w:val="19"/>
                <w:szCs w:val="19"/>
              </w:rPr>
            </w:pPr>
            <w:r w:rsidRPr="00FF239B">
              <w:rPr>
                <w:rFonts w:ascii="Franklin Gothic Book" w:hAnsi="Franklin Gothic Book"/>
                <w:sz w:val="19"/>
              </w:rPr>
              <w:t xml:space="preserve">Autre : </w:t>
            </w:r>
            <w:sdt>
              <w:sdtPr>
                <w:rPr>
                  <w:rFonts w:ascii="Franklin Gothic Book" w:eastAsia="Franklin Gothic Book" w:hAnsi="Franklin Gothic Book" w:cs="Times New Roman"/>
                  <w:sz w:val="20"/>
                  <w:szCs w:val="20"/>
                </w:rPr>
                <w:id w:val="-533962355"/>
                <w:placeholder>
                  <w:docPart w:val="2F6DF76312A240F1B5F585BAFB12C223"/>
                </w:placeholder>
                <w:showingPlcHdr/>
              </w:sdtPr>
              <w:sdtEndPr/>
              <w:sdtContent>
                <w:r w:rsidRPr="00FF239B">
                  <w:rPr>
                    <w:rFonts w:ascii="Franklin Gothic Book" w:hAnsi="Franklin Gothic Book"/>
                    <w:color w:val="808080"/>
                    <w:sz w:val="20"/>
                  </w:rPr>
                  <w:t>Cliquez ou tapez ici pour saisir le texte.</w:t>
                </w:r>
              </w:sdtContent>
            </w:sdt>
          </w:p>
        </w:tc>
      </w:tr>
      <w:tr w:rsidR="008531F0" w:rsidRPr="00FF239B" w14:paraId="21B5AAB2" w14:textId="77777777" w:rsidTr="007832C9">
        <w:trPr>
          <w:trHeight w:val="21"/>
        </w:trPr>
        <w:tc>
          <w:tcPr>
            <w:tcW w:w="9924" w:type="dxa"/>
            <w:gridSpan w:val="2"/>
            <w:shd w:val="clear" w:color="auto" w:fill="D9D9D9" w:themeFill="background1" w:themeFillShade="D9"/>
          </w:tcPr>
          <w:p w14:paraId="7C42975C" w14:textId="101D02E9" w:rsidR="008531F0" w:rsidRPr="00FF239B" w:rsidRDefault="008531F0" w:rsidP="007832C9">
            <w:pPr>
              <w:tabs>
                <w:tab w:val="left" w:pos="426"/>
              </w:tabs>
              <w:jc w:val="center"/>
              <w:rPr>
                <w:rFonts w:ascii="Franklin Gothic Book" w:hAnsi="Franklin Gothic Book" w:cs="Arial"/>
                <w:bCs/>
                <w:sz w:val="19"/>
                <w:szCs w:val="19"/>
              </w:rPr>
            </w:pPr>
            <w:r w:rsidRPr="00FF239B">
              <w:rPr>
                <w:rFonts w:ascii="Franklin Gothic Book" w:hAnsi="Franklin Gothic Book"/>
                <w:i/>
                <w:sz w:val="19"/>
              </w:rPr>
              <w:t>Concernant la personne présumée avoir emmené l</w:t>
            </w:r>
            <w:r w:rsidR="004A4C79" w:rsidRPr="00FF239B">
              <w:rPr>
                <w:rFonts w:ascii="Franklin Gothic Book" w:hAnsi="Franklin Gothic Book"/>
                <w:i/>
                <w:sz w:val="19"/>
              </w:rPr>
              <w:t>’</w:t>
            </w:r>
            <w:r w:rsidRPr="00FF239B">
              <w:rPr>
                <w:rFonts w:ascii="Franklin Gothic Book" w:hAnsi="Franklin Gothic Book"/>
                <w:i/>
                <w:sz w:val="19"/>
              </w:rPr>
              <w:t>enfant de manière illicite ou toute(s) autre(s) personne(s) avec la(les)quelle(s) l</w:t>
            </w:r>
            <w:r w:rsidR="004A4C79" w:rsidRPr="00FF239B">
              <w:rPr>
                <w:rFonts w:ascii="Franklin Gothic Book" w:hAnsi="Franklin Gothic Book"/>
                <w:i/>
                <w:sz w:val="19"/>
              </w:rPr>
              <w:t>’</w:t>
            </w:r>
            <w:r w:rsidRPr="00FF239B">
              <w:rPr>
                <w:rFonts w:ascii="Franklin Gothic Book" w:hAnsi="Franklin Gothic Book"/>
                <w:i/>
                <w:sz w:val="19"/>
              </w:rPr>
              <w:t>enfant est présumé se trouver</w:t>
            </w:r>
          </w:p>
        </w:tc>
      </w:tr>
      <w:tr w:rsidR="008531F0" w:rsidRPr="00FF239B" w14:paraId="225BD327" w14:textId="77777777" w:rsidTr="007832C9">
        <w:trPr>
          <w:trHeight w:val="21"/>
        </w:trPr>
        <w:tc>
          <w:tcPr>
            <w:tcW w:w="993" w:type="dxa"/>
          </w:tcPr>
          <w:p w14:paraId="51623552" w14:textId="5EEC05AF" w:rsidR="008531F0" w:rsidRPr="00FF239B" w:rsidRDefault="007818CD" w:rsidP="007832C9">
            <w:pPr>
              <w:rPr>
                <w:rFonts w:ascii="Franklin Gothic Book" w:hAnsi="Franklin Gothic Book" w:cs="Arial"/>
                <w:bCs/>
                <w:sz w:val="19"/>
                <w:szCs w:val="19"/>
              </w:rPr>
            </w:pPr>
            <w:r w:rsidRPr="00FF239B">
              <w:rPr>
                <w:rFonts w:ascii="Franklin Gothic Book" w:hAnsi="Franklin Gothic Book"/>
                <w:sz w:val="19"/>
              </w:rPr>
              <w:t>(</w:t>
            </w:r>
            <w:r w:rsidR="00A80B86" w:rsidRPr="00FF239B">
              <w:rPr>
                <w:rFonts w:ascii="Franklin Gothic Book" w:hAnsi="Franklin Gothic Book"/>
                <w:sz w:val="19"/>
              </w:rPr>
              <w:t>p</w:t>
            </w:r>
            <w:r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3FA46FA5" w14:textId="1FA2FE1E"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 xml:space="preserve">Photos récentes de la personne </w:t>
            </w:r>
            <w:r w:rsidR="003517E5" w:rsidRPr="00FF239B">
              <w:rPr>
                <w:rFonts w:ascii="Franklin Gothic Book" w:hAnsi="Franklin Gothic Book"/>
                <w:i/>
                <w:sz w:val="19"/>
              </w:rPr>
              <w:t xml:space="preserve">présumée </w:t>
            </w:r>
            <w:r w:rsidRPr="00FF239B">
              <w:rPr>
                <w:rFonts w:ascii="Franklin Gothic Book" w:hAnsi="Franklin Gothic Book"/>
                <w:sz w:val="19"/>
              </w:rPr>
              <w:t>d</w:t>
            </w:r>
            <w:r w:rsidR="004A4C79" w:rsidRPr="00FF239B">
              <w:rPr>
                <w:rFonts w:ascii="Franklin Gothic Book" w:hAnsi="Franklin Gothic Book"/>
                <w:sz w:val="19"/>
              </w:rPr>
              <w:t>’</w:t>
            </w:r>
            <w:r w:rsidRPr="00FF239B">
              <w:rPr>
                <w:rFonts w:ascii="Franklin Gothic Book" w:hAnsi="Franklin Gothic Book"/>
                <w:sz w:val="19"/>
              </w:rPr>
              <w:t>avoir enlevé l</w:t>
            </w:r>
            <w:r w:rsidR="004A4C79" w:rsidRPr="00FF239B">
              <w:rPr>
                <w:rFonts w:ascii="Franklin Gothic Book" w:hAnsi="Franklin Gothic Book"/>
                <w:sz w:val="19"/>
              </w:rPr>
              <w:t>’</w:t>
            </w:r>
            <w:r w:rsidRPr="00FF239B">
              <w:rPr>
                <w:rFonts w:ascii="Franklin Gothic Book" w:hAnsi="Franklin Gothic Book"/>
                <w:sz w:val="19"/>
              </w:rPr>
              <w:t xml:space="preserve">enfant (veuillez indiquer la date des </w:t>
            </w:r>
            <w:r w:rsidR="00663FB6" w:rsidRPr="00FF239B">
              <w:rPr>
                <w:rFonts w:ascii="Franklin Gothic Book" w:hAnsi="Franklin Gothic Book"/>
                <w:sz w:val="19"/>
              </w:rPr>
              <w:t>photos</w:t>
            </w:r>
            <w:r w:rsidRPr="00FF239B">
              <w:rPr>
                <w:rFonts w:ascii="Franklin Gothic Book" w:hAnsi="Franklin Gothic Book"/>
                <w:sz w:val="19"/>
              </w:rPr>
              <w:t xml:space="preserve"> jointes)</w:t>
            </w:r>
          </w:p>
        </w:tc>
      </w:tr>
      <w:tr w:rsidR="008531F0" w:rsidRPr="00FF239B" w14:paraId="0502E863" w14:textId="77777777" w:rsidTr="007832C9">
        <w:trPr>
          <w:trHeight w:val="21"/>
        </w:trPr>
        <w:tc>
          <w:tcPr>
            <w:tcW w:w="993" w:type="dxa"/>
          </w:tcPr>
          <w:p w14:paraId="37C03A36" w14:textId="4AFB7BD2" w:rsidR="008531F0" w:rsidRPr="00FF239B" w:rsidRDefault="007818CD" w:rsidP="007832C9">
            <w:pPr>
              <w:rPr>
                <w:rFonts w:ascii="Franklin Gothic Book" w:hAnsi="Franklin Gothic Book" w:cs="Arial"/>
                <w:bCs/>
                <w:sz w:val="19"/>
                <w:szCs w:val="19"/>
              </w:rPr>
            </w:pPr>
            <w:r w:rsidRPr="00FF239B">
              <w:rPr>
                <w:rFonts w:ascii="Franklin Gothic Book" w:hAnsi="Franklin Gothic Book"/>
                <w:sz w:val="19"/>
              </w:rPr>
              <w:t>(</w:t>
            </w:r>
            <w:r w:rsidR="00A80B86" w:rsidRPr="00FF239B">
              <w:rPr>
                <w:rFonts w:ascii="Franklin Gothic Book" w:hAnsi="Franklin Gothic Book"/>
                <w:sz w:val="19"/>
              </w:rPr>
              <w:t>q</w:t>
            </w:r>
            <w:r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6486088D" w14:textId="2CCA0699"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Copie du / des document(s) d</w:t>
            </w:r>
            <w:r w:rsidR="004A4C79" w:rsidRPr="00FF239B">
              <w:rPr>
                <w:rFonts w:ascii="Franklin Gothic Book" w:hAnsi="Franklin Gothic Book"/>
                <w:sz w:val="19"/>
              </w:rPr>
              <w:t>’</w:t>
            </w:r>
            <w:r w:rsidRPr="00FF239B">
              <w:rPr>
                <w:rFonts w:ascii="Franklin Gothic Book" w:hAnsi="Franklin Gothic Book"/>
                <w:sz w:val="19"/>
              </w:rPr>
              <w:t xml:space="preserve">identité et de voyage de la personne </w:t>
            </w:r>
            <w:r w:rsidR="003517E5" w:rsidRPr="00FF239B">
              <w:rPr>
                <w:rFonts w:ascii="Franklin Gothic Book" w:hAnsi="Franklin Gothic Book"/>
                <w:i/>
                <w:sz w:val="19"/>
              </w:rPr>
              <w:t xml:space="preserve">présumée </w:t>
            </w:r>
            <w:r w:rsidRPr="00FF239B">
              <w:rPr>
                <w:rFonts w:ascii="Franklin Gothic Book" w:hAnsi="Franklin Gothic Book"/>
                <w:sz w:val="19"/>
              </w:rPr>
              <w:t>d</w:t>
            </w:r>
            <w:r w:rsidR="004A4C79" w:rsidRPr="00FF239B">
              <w:rPr>
                <w:rFonts w:ascii="Franklin Gothic Book" w:hAnsi="Franklin Gothic Book"/>
                <w:sz w:val="19"/>
              </w:rPr>
              <w:t>’</w:t>
            </w:r>
            <w:r w:rsidRPr="00FF239B">
              <w:rPr>
                <w:rFonts w:ascii="Franklin Gothic Book" w:hAnsi="Franklin Gothic Book"/>
                <w:sz w:val="19"/>
              </w:rPr>
              <w:t>avoir enlevé l</w:t>
            </w:r>
            <w:r w:rsidR="004A4C79" w:rsidRPr="00FF239B">
              <w:rPr>
                <w:rFonts w:ascii="Franklin Gothic Book" w:hAnsi="Franklin Gothic Book"/>
                <w:sz w:val="19"/>
              </w:rPr>
              <w:t>’</w:t>
            </w:r>
            <w:r w:rsidRPr="00FF239B">
              <w:rPr>
                <w:rFonts w:ascii="Franklin Gothic Book" w:hAnsi="Franklin Gothic Book"/>
                <w:sz w:val="19"/>
              </w:rPr>
              <w:t>enfant</w:t>
            </w:r>
          </w:p>
        </w:tc>
      </w:tr>
      <w:tr w:rsidR="008531F0" w:rsidRPr="00FF239B" w14:paraId="00FA6950" w14:textId="77777777" w:rsidTr="007832C9">
        <w:trPr>
          <w:trHeight w:val="21"/>
        </w:trPr>
        <w:tc>
          <w:tcPr>
            <w:tcW w:w="993" w:type="dxa"/>
          </w:tcPr>
          <w:p w14:paraId="5B99C54D" w14:textId="5D6BF738" w:rsidR="008531F0" w:rsidRPr="00FF239B" w:rsidRDefault="007818CD" w:rsidP="007832C9">
            <w:pPr>
              <w:rPr>
                <w:rFonts w:ascii="Franklin Gothic Book" w:hAnsi="Franklin Gothic Book" w:cs="Arial"/>
                <w:bCs/>
                <w:sz w:val="19"/>
                <w:szCs w:val="19"/>
              </w:rPr>
            </w:pPr>
            <w:r w:rsidRPr="00FF239B">
              <w:rPr>
                <w:rFonts w:ascii="Franklin Gothic Book" w:hAnsi="Franklin Gothic Book"/>
                <w:sz w:val="19"/>
              </w:rPr>
              <w:t>(</w:t>
            </w:r>
            <w:r w:rsidR="00A80B86" w:rsidRPr="00FF239B">
              <w:rPr>
                <w:rFonts w:ascii="Franklin Gothic Book" w:hAnsi="Franklin Gothic Book"/>
                <w:sz w:val="19"/>
              </w:rPr>
              <w:t>r</w:t>
            </w:r>
            <w:r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353302AD" w14:textId="11F7FECE" w:rsidR="008531F0" w:rsidRPr="00FF239B" w:rsidRDefault="008531F0" w:rsidP="007832C9">
            <w:pPr>
              <w:rPr>
                <w:rFonts w:ascii="Franklin Gothic Book" w:hAnsi="Franklin Gothic Book" w:cs="Arial"/>
                <w:bCs/>
                <w:sz w:val="19"/>
                <w:szCs w:val="19"/>
              </w:rPr>
            </w:pPr>
            <w:r w:rsidRPr="00FF239B">
              <w:rPr>
                <w:rFonts w:ascii="Franklin Gothic Book" w:hAnsi="Franklin Gothic Book"/>
                <w:sz w:val="19"/>
              </w:rPr>
              <w:t xml:space="preserve">Photos récentes de la (des) personne(s) avec la(les)quelle(s) on pense que </w:t>
            </w:r>
            <w:r w:rsidR="00B35501" w:rsidRPr="00FF239B">
              <w:rPr>
                <w:rFonts w:ascii="Franklin Gothic Book" w:hAnsi="Franklin Gothic Book"/>
                <w:sz w:val="19"/>
              </w:rPr>
              <w:t xml:space="preserve">l’enfant </w:t>
            </w:r>
            <w:r w:rsidRPr="00FF239B">
              <w:rPr>
                <w:rFonts w:ascii="Franklin Gothic Book" w:hAnsi="Franklin Gothic Book"/>
                <w:sz w:val="19"/>
              </w:rPr>
              <w:t xml:space="preserve">se trouve (veuillez indiquer la date des </w:t>
            </w:r>
            <w:r w:rsidR="00663FB6" w:rsidRPr="00FF239B">
              <w:rPr>
                <w:rFonts w:ascii="Franklin Gothic Book" w:hAnsi="Franklin Gothic Book"/>
                <w:sz w:val="19"/>
              </w:rPr>
              <w:t xml:space="preserve">photos </w:t>
            </w:r>
            <w:r w:rsidRPr="00FF239B">
              <w:rPr>
                <w:rFonts w:ascii="Franklin Gothic Book" w:hAnsi="Franklin Gothic Book"/>
                <w:sz w:val="19"/>
              </w:rPr>
              <w:t>jointes)</w:t>
            </w:r>
          </w:p>
        </w:tc>
      </w:tr>
      <w:tr w:rsidR="0014233A" w:rsidRPr="00FF239B" w14:paraId="3EBD4931" w14:textId="77777777">
        <w:trPr>
          <w:trHeight w:val="21"/>
        </w:trPr>
        <w:tc>
          <w:tcPr>
            <w:tcW w:w="993" w:type="dxa"/>
          </w:tcPr>
          <w:p w14:paraId="5A1C7DEE" w14:textId="71F6E80B" w:rsidR="0014233A" w:rsidRPr="00FF239B" w:rsidRDefault="0014233A">
            <w:pPr>
              <w:rPr>
                <w:rFonts w:ascii="Franklin Gothic Book" w:hAnsi="Franklin Gothic Book" w:cs="Arial"/>
                <w:bCs/>
                <w:i/>
                <w:sz w:val="19"/>
                <w:szCs w:val="19"/>
              </w:rPr>
            </w:pPr>
            <w:r w:rsidRPr="00FF239B">
              <w:rPr>
                <w:rFonts w:ascii="Franklin Gothic Book" w:hAnsi="Franklin Gothic Book"/>
                <w:sz w:val="19"/>
              </w:rPr>
              <w:t>(</w:t>
            </w:r>
            <w:r w:rsidR="00A80B86" w:rsidRPr="00FF239B">
              <w:rPr>
                <w:rFonts w:ascii="Franklin Gothic Book" w:hAnsi="Franklin Gothic Book"/>
                <w:sz w:val="19"/>
              </w:rPr>
              <w:t>s</w:t>
            </w:r>
            <w:r w:rsidRPr="00FF239B">
              <w:rPr>
                <w:rFonts w:ascii="Franklin Gothic Book" w:hAnsi="Franklin Gothic Book"/>
                <w:sz w:val="19"/>
              </w:rPr>
              <w:t>) </w:t>
            </w:r>
            <w:r w:rsidRPr="00FF239B">
              <w:rPr>
                <w:rFonts w:ascii="Franklin Gothic Book" w:hAnsi="Franklin Gothic Book" w:cs="Arial"/>
                <w:sz w:val="19"/>
              </w:rPr>
              <w:fldChar w:fldCharType="begin">
                <w:ffData>
                  <w:name w:val="Check2"/>
                  <w:enabled/>
                  <w:calcOnExit w:val="0"/>
                  <w:checkBox>
                    <w:sizeAuto/>
                    <w:default w:val="0"/>
                    <w:checked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p>
        </w:tc>
        <w:tc>
          <w:tcPr>
            <w:tcW w:w="8931" w:type="dxa"/>
          </w:tcPr>
          <w:p w14:paraId="1218067B" w14:textId="77777777" w:rsidR="0014233A" w:rsidRPr="00FF239B" w:rsidRDefault="0014233A">
            <w:pPr>
              <w:rPr>
                <w:rFonts w:ascii="Franklin Gothic Book" w:hAnsi="Franklin Gothic Book" w:cs="Arial"/>
                <w:bCs/>
                <w:iCs/>
                <w:sz w:val="19"/>
                <w:szCs w:val="19"/>
              </w:rPr>
            </w:pPr>
            <w:r w:rsidRPr="00FF239B">
              <w:rPr>
                <w:rFonts w:ascii="Franklin Gothic Book" w:hAnsi="Franklin Gothic Book"/>
                <w:sz w:val="19"/>
              </w:rPr>
              <w:t xml:space="preserve">Autre : </w:t>
            </w:r>
            <w:sdt>
              <w:sdtPr>
                <w:rPr>
                  <w:rFonts w:ascii="Franklin Gothic Book" w:eastAsia="Franklin Gothic Book" w:hAnsi="Franklin Gothic Book" w:cs="Times New Roman"/>
                  <w:sz w:val="20"/>
                  <w:szCs w:val="20"/>
                </w:rPr>
                <w:id w:val="805430782"/>
                <w:placeholder>
                  <w:docPart w:val="D9644EC9743540C48DA91A81180AA06E"/>
                </w:placeholder>
                <w:showingPlcHdr/>
              </w:sdtPr>
              <w:sdtEndPr/>
              <w:sdtContent>
                <w:r w:rsidRPr="00FF239B">
                  <w:rPr>
                    <w:rFonts w:ascii="Franklin Gothic Book" w:hAnsi="Franklin Gothic Book"/>
                    <w:color w:val="808080"/>
                    <w:sz w:val="20"/>
                  </w:rPr>
                  <w:t>Cliquez ou tapez ici pour saisir le texte.</w:t>
                </w:r>
              </w:sdtContent>
            </w:sdt>
          </w:p>
        </w:tc>
      </w:tr>
      <w:tr w:rsidR="008531F0" w:rsidRPr="00FF239B" w14:paraId="1904792E" w14:textId="77777777" w:rsidTr="007832C9">
        <w:trPr>
          <w:trHeight w:val="21"/>
        </w:trPr>
        <w:tc>
          <w:tcPr>
            <w:tcW w:w="9924" w:type="dxa"/>
            <w:gridSpan w:val="2"/>
            <w:shd w:val="clear" w:color="auto" w:fill="D9D9D9" w:themeFill="background1" w:themeFillShade="D9"/>
          </w:tcPr>
          <w:p w14:paraId="21A6D9F6" w14:textId="77777777" w:rsidR="008531F0" w:rsidRPr="00FF239B" w:rsidRDefault="008531F0" w:rsidP="007832C9">
            <w:pPr>
              <w:tabs>
                <w:tab w:val="left" w:pos="426"/>
              </w:tabs>
              <w:jc w:val="center"/>
              <w:rPr>
                <w:rFonts w:ascii="Franklin Gothic Book" w:hAnsi="Franklin Gothic Book" w:cs="Arial"/>
                <w:bCs/>
                <w:i/>
                <w:sz w:val="19"/>
                <w:szCs w:val="19"/>
              </w:rPr>
            </w:pPr>
            <w:r w:rsidRPr="00FF239B">
              <w:rPr>
                <w:rFonts w:ascii="Franklin Gothic Book" w:hAnsi="Franklin Gothic Book"/>
                <w:i/>
                <w:sz w:val="19"/>
              </w:rPr>
              <w:t>Autres (veuillez préciser)</w:t>
            </w:r>
          </w:p>
        </w:tc>
      </w:tr>
      <w:tr w:rsidR="008531F0" w:rsidRPr="00FF239B" w14:paraId="2141F04E" w14:textId="77777777" w:rsidTr="007832C9">
        <w:trPr>
          <w:trHeight w:val="315"/>
        </w:trPr>
        <w:tc>
          <w:tcPr>
            <w:tcW w:w="993" w:type="dxa"/>
          </w:tcPr>
          <w:p w14:paraId="5BA98B46" w14:textId="2830EB94" w:rsidR="008531F0" w:rsidRPr="00FF239B" w:rsidRDefault="00A45512" w:rsidP="007832C9">
            <w:pPr>
              <w:rPr>
                <w:rFonts w:ascii="Franklin Gothic Book" w:hAnsi="Franklin Gothic Book" w:cs="Arial"/>
                <w:bCs/>
                <w:sz w:val="19"/>
                <w:szCs w:val="19"/>
              </w:rPr>
            </w:pPr>
            <w:r w:rsidRPr="00FF239B">
              <w:rPr>
                <w:rFonts w:ascii="Franklin Gothic Book" w:hAnsi="Franklin Gothic Book"/>
                <w:sz w:val="19"/>
              </w:rPr>
              <w:t>(</w:t>
            </w:r>
            <w:r w:rsidR="00A80B86" w:rsidRPr="00FF239B">
              <w:rPr>
                <w:rFonts w:ascii="Franklin Gothic Book" w:hAnsi="Franklin Gothic Book"/>
                <w:sz w:val="19"/>
              </w:rPr>
              <w:t>t</w:t>
            </w:r>
            <w:r w:rsidRPr="00FF239B">
              <w:rPr>
                <w:rFonts w:ascii="Franklin Gothic Book" w:hAnsi="Franklin Gothic Book"/>
                <w:sz w:val="19"/>
              </w:rPr>
              <w:t>) </w:t>
            </w:r>
            <w:r w:rsidR="008531F0"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8531F0" w:rsidRPr="00FF239B">
              <w:rPr>
                <w:rFonts w:ascii="Franklin Gothic Book" w:hAnsi="Franklin Gothic Book" w:cs="Arial"/>
                <w:sz w:val="19"/>
              </w:rPr>
              <w:instrText xml:space="preserve"> FORMCHECKBOX </w:instrText>
            </w:r>
            <w:r w:rsidR="008531F0" w:rsidRPr="00FF239B">
              <w:rPr>
                <w:rFonts w:ascii="Franklin Gothic Book" w:hAnsi="Franklin Gothic Book" w:cs="Arial"/>
                <w:sz w:val="19"/>
              </w:rPr>
            </w:r>
            <w:r w:rsidR="008531F0" w:rsidRPr="00FF239B">
              <w:rPr>
                <w:rFonts w:ascii="Franklin Gothic Book" w:hAnsi="Franklin Gothic Book" w:cs="Arial"/>
                <w:sz w:val="19"/>
              </w:rPr>
              <w:fldChar w:fldCharType="separate"/>
            </w:r>
            <w:r w:rsidR="008531F0" w:rsidRPr="00FF239B">
              <w:rPr>
                <w:rFonts w:ascii="Franklin Gothic Book" w:hAnsi="Franklin Gothic Book" w:cs="Arial"/>
                <w:sz w:val="19"/>
              </w:rPr>
              <w:fldChar w:fldCharType="end"/>
            </w:r>
          </w:p>
        </w:tc>
        <w:tc>
          <w:tcPr>
            <w:tcW w:w="8931" w:type="dxa"/>
          </w:tcPr>
          <w:p w14:paraId="45FD4B63" w14:textId="1DAC3F04" w:rsidR="008531F0" w:rsidRPr="00FF239B" w:rsidRDefault="00D0605B" w:rsidP="007832C9">
            <w:pPr>
              <w:rPr>
                <w:rFonts w:ascii="Franklin Gothic Book" w:hAnsi="Franklin Gothic Book" w:cs="Arial"/>
                <w:bCs/>
                <w:sz w:val="19"/>
                <w:szCs w:val="19"/>
              </w:rPr>
            </w:pPr>
            <w:r w:rsidRPr="00FF239B">
              <w:rPr>
                <w:rFonts w:ascii="Franklin Gothic Book" w:hAnsi="Franklin Gothic Book" w:cs="Arial"/>
                <w:bCs/>
                <w:sz w:val="19"/>
                <w:szCs w:val="19"/>
              </w:rPr>
              <w:t>Une attestation ou une déclaration avec affirmation émanant de l'Autorité centrale, ou d'une autre autorité compétente de l'</w:t>
            </w:r>
            <w:r w:rsidR="00487D8C" w:rsidRPr="00FF239B">
              <w:rPr>
                <w:rFonts w:ascii="Franklin Gothic Book" w:hAnsi="Franklin Gothic Book" w:cs="Arial"/>
                <w:bCs/>
                <w:sz w:val="19"/>
                <w:szCs w:val="19"/>
              </w:rPr>
              <w:t>État</w:t>
            </w:r>
            <w:r w:rsidRPr="00FF239B">
              <w:rPr>
                <w:rFonts w:ascii="Franklin Gothic Book" w:hAnsi="Franklin Gothic Book" w:cs="Arial"/>
                <w:bCs/>
                <w:sz w:val="19"/>
                <w:szCs w:val="19"/>
              </w:rPr>
              <w:t xml:space="preserve"> de la résidence habituelle, ou d'une personne qualifiée, concernant le droit de l'</w:t>
            </w:r>
            <w:r w:rsidR="00487D8C" w:rsidRPr="00FF239B">
              <w:rPr>
                <w:rFonts w:ascii="Franklin Gothic Book" w:hAnsi="Franklin Gothic Book" w:cs="Arial"/>
                <w:bCs/>
                <w:sz w:val="19"/>
                <w:szCs w:val="19"/>
              </w:rPr>
              <w:t>État</w:t>
            </w:r>
            <w:r w:rsidRPr="00FF239B">
              <w:rPr>
                <w:rFonts w:ascii="Franklin Gothic Book" w:hAnsi="Franklin Gothic Book" w:cs="Arial"/>
                <w:bCs/>
                <w:sz w:val="19"/>
                <w:szCs w:val="19"/>
              </w:rPr>
              <w:t xml:space="preserve"> en la matière</w:t>
            </w:r>
            <w:r w:rsidR="00FF2742" w:rsidRPr="00FF239B">
              <w:rPr>
                <w:rFonts w:ascii="Franklin Gothic Book" w:hAnsi="Franklin Gothic Book" w:cs="Arial"/>
                <w:bCs/>
                <w:sz w:val="19"/>
                <w:szCs w:val="19"/>
              </w:rPr>
              <w:t xml:space="preserve"> </w:t>
            </w:r>
            <w:r w:rsidR="00E2643D" w:rsidRPr="00FF239B">
              <w:rPr>
                <w:rFonts w:ascii="Franklin Gothic Book" w:hAnsi="Franklin Gothic Book" w:cs="Arial"/>
                <w:bCs/>
                <w:sz w:val="19"/>
                <w:szCs w:val="19"/>
              </w:rPr>
              <w:t xml:space="preserve">(par ex., </w:t>
            </w:r>
            <w:r w:rsidR="002C26E0" w:rsidRPr="00FF239B">
              <w:rPr>
                <w:rFonts w:ascii="Franklin Gothic Book" w:hAnsi="Franklin Gothic Book" w:cs="Arial"/>
                <w:bCs/>
                <w:sz w:val="19"/>
                <w:szCs w:val="19"/>
              </w:rPr>
              <w:t xml:space="preserve">la loi relative au </w:t>
            </w:r>
            <w:r w:rsidR="009338BE" w:rsidRPr="00FF239B">
              <w:rPr>
                <w:rFonts w:ascii="Franklin Gothic Book" w:hAnsi="Franklin Gothic Book" w:cs="Arial"/>
                <w:bCs/>
                <w:sz w:val="19"/>
                <w:szCs w:val="19"/>
              </w:rPr>
              <w:t xml:space="preserve">droit </w:t>
            </w:r>
            <w:r w:rsidR="002C26E0" w:rsidRPr="00FF239B">
              <w:rPr>
                <w:rFonts w:ascii="Franklin Gothic Book" w:hAnsi="Franklin Gothic Book" w:cs="Arial"/>
                <w:bCs/>
                <w:sz w:val="19"/>
                <w:szCs w:val="19"/>
              </w:rPr>
              <w:t xml:space="preserve">de garde et </w:t>
            </w:r>
            <w:r w:rsidR="009338BE" w:rsidRPr="00FF239B">
              <w:rPr>
                <w:rFonts w:ascii="Franklin Gothic Book" w:hAnsi="Franklin Gothic Book" w:cs="Arial"/>
                <w:bCs/>
                <w:sz w:val="19"/>
                <w:szCs w:val="19"/>
              </w:rPr>
              <w:t xml:space="preserve">aux </w:t>
            </w:r>
            <w:r w:rsidR="002C26E0" w:rsidRPr="00FF239B">
              <w:rPr>
                <w:rFonts w:ascii="Franklin Gothic Book" w:hAnsi="Franklin Gothic Book" w:cs="Arial"/>
                <w:bCs/>
                <w:sz w:val="19"/>
                <w:szCs w:val="19"/>
              </w:rPr>
              <w:t>droits de visite et d</w:t>
            </w:r>
            <w:r w:rsidR="0063183A" w:rsidRPr="00FF239B">
              <w:rPr>
                <w:rFonts w:ascii="Franklin Gothic Book" w:hAnsi="Franklin Gothic Book" w:cs="Arial"/>
                <w:bCs/>
                <w:sz w:val="19"/>
                <w:szCs w:val="19"/>
              </w:rPr>
              <w:t>’</w:t>
            </w:r>
            <w:r w:rsidR="002C26E0" w:rsidRPr="00FF239B">
              <w:rPr>
                <w:rFonts w:ascii="Franklin Gothic Book" w:hAnsi="Franklin Gothic Book" w:cs="Arial"/>
                <w:bCs/>
                <w:sz w:val="19"/>
                <w:szCs w:val="19"/>
              </w:rPr>
              <w:t>entretenir un contact</w:t>
            </w:r>
            <w:r w:rsidR="0063183A" w:rsidRPr="00FF239B">
              <w:rPr>
                <w:rFonts w:ascii="Franklin Gothic Book" w:hAnsi="Franklin Gothic Book" w:cs="Arial"/>
                <w:bCs/>
                <w:sz w:val="19"/>
                <w:szCs w:val="19"/>
              </w:rPr>
              <w:t>)</w:t>
            </w:r>
          </w:p>
        </w:tc>
      </w:tr>
      <w:tr w:rsidR="00DA2581" w:rsidRPr="00FF239B" w14:paraId="72B79687" w14:textId="77777777" w:rsidTr="007832C9">
        <w:trPr>
          <w:trHeight w:val="315"/>
        </w:trPr>
        <w:tc>
          <w:tcPr>
            <w:tcW w:w="993" w:type="dxa"/>
          </w:tcPr>
          <w:p w14:paraId="317F7E8B" w14:textId="77CA50B9" w:rsidR="00DA2581" w:rsidRPr="00FF239B" w:rsidRDefault="00C92F81" w:rsidP="007832C9">
            <w:pPr>
              <w:rPr>
                <w:rFonts w:ascii="Franklin Gothic Book" w:hAnsi="Franklin Gothic Book"/>
                <w:sz w:val="19"/>
              </w:rPr>
            </w:pPr>
            <w:r w:rsidRPr="00FF239B">
              <w:rPr>
                <w:rFonts w:ascii="Franklin Gothic Book" w:hAnsi="Franklin Gothic Book"/>
                <w:sz w:val="19"/>
              </w:rPr>
              <w:t>(</w:t>
            </w:r>
            <w:r w:rsidR="00A80B86" w:rsidRPr="00FF239B">
              <w:rPr>
                <w:rFonts w:ascii="Franklin Gothic Book" w:hAnsi="Franklin Gothic Book"/>
                <w:sz w:val="19"/>
              </w:rPr>
              <w:t>u</w:t>
            </w:r>
            <w:r w:rsidRPr="00FF239B">
              <w:rPr>
                <w:rFonts w:ascii="Franklin Gothic Book" w:hAnsi="Franklin Gothic Book"/>
                <w:sz w:val="19"/>
              </w:rPr>
              <w:t>) </w:t>
            </w:r>
            <w:r w:rsidR="001E1BAE" w:rsidRPr="00FF239B">
              <w:rPr>
                <w:rFonts w:ascii="Franklin Gothic Book" w:hAnsi="Franklin Gothic Book" w:cs="Arial"/>
                <w:sz w:val="19"/>
              </w:rPr>
              <w:fldChar w:fldCharType="begin">
                <w:ffData>
                  <w:name w:val="Check2"/>
                  <w:enabled/>
                  <w:calcOnExit w:val="0"/>
                  <w:checkBox>
                    <w:sizeAuto/>
                    <w:default w:val="0"/>
                    <w:checked w:val="0"/>
                  </w:checkBox>
                </w:ffData>
              </w:fldChar>
            </w:r>
            <w:r w:rsidR="001E1BAE" w:rsidRPr="00FF239B">
              <w:rPr>
                <w:rFonts w:ascii="Franklin Gothic Book" w:hAnsi="Franklin Gothic Book" w:cs="Arial"/>
                <w:sz w:val="19"/>
              </w:rPr>
              <w:instrText xml:space="preserve"> FORMCHECKBOX </w:instrText>
            </w:r>
            <w:r w:rsidR="001E1BAE" w:rsidRPr="00FF239B">
              <w:rPr>
                <w:rFonts w:ascii="Franklin Gothic Book" w:hAnsi="Franklin Gothic Book" w:cs="Arial"/>
                <w:sz w:val="19"/>
              </w:rPr>
            </w:r>
            <w:r w:rsidR="001E1BAE" w:rsidRPr="00FF239B">
              <w:rPr>
                <w:rFonts w:ascii="Franklin Gothic Book" w:hAnsi="Franklin Gothic Book" w:cs="Arial"/>
                <w:sz w:val="19"/>
              </w:rPr>
              <w:fldChar w:fldCharType="separate"/>
            </w:r>
            <w:r w:rsidR="001E1BAE" w:rsidRPr="00FF239B">
              <w:rPr>
                <w:rFonts w:ascii="Franklin Gothic Book" w:hAnsi="Franklin Gothic Book" w:cs="Arial"/>
                <w:sz w:val="19"/>
              </w:rPr>
              <w:fldChar w:fldCharType="end"/>
            </w:r>
          </w:p>
        </w:tc>
        <w:tc>
          <w:tcPr>
            <w:tcW w:w="8931" w:type="dxa"/>
          </w:tcPr>
          <w:p w14:paraId="0326632E" w14:textId="4E5E16C0" w:rsidR="00DA2581" w:rsidRPr="00FF239B" w:rsidRDefault="00B8105D" w:rsidP="007832C9">
            <w:pPr>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420959473"/>
                <w:placeholder>
                  <w:docPart w:val="2C586602235F4532B44744670F741292"/>
                </w:placeholder>
                <w:showingPlcHdr/>
              </w:sdtPr>
              <w:sdtEndPr/>
              <w:sdtContent>
                <w:r w:rsidR="00DA2581" w:rsidRPr="00FF239B">
                  <w:rPr>
                    <w:rFonts w:ascii="Franklin Gothic Book" w:hAnsi="Franklin Gothic Book"/>
                    <w:color w:val="808080"/>
                    <w:sz w:val="20"/>
                  </w:rPr>
                  <w:t>Cliquez ou tapez ici pour saisir le texte.</w:t>
                </w:r>
              </w:sdtContent>
            </w:sdt>
          </w:p>
        </w:tc>
      </w:tr>
      <w:bookmarkEnd w:id="19"/>
    </w:tbl>
    <w:p w14:paraId="79ACA3EB" w14:textId="06D0E80B" w:rsidR="008531F0" w:rsidRPr="00FF239B" w:rsidRDefault="008531F0" w:rsidP="00AB50F2">
      <w:pPr>
        <w:spacing w:after="0" w:line="240" w:lineRule="auto"/>
        <w:rPr>
          <w:rFonts w:ascii="Franklin Gothic Book" w:hAnsi="Franklin Gothic Book"/>
        </w:rPr>
      </w:pPr>
    </w:p>
    <w:tbl>
      <w:tblPr>
        <w:tblStyle w:val="TableGrid"/>
        <w:tblW w:w="9924" w:type="dxa"/>
        <w:tblInd w:w="-431" w:type="dxa"/>
        <w:tblLook w:val="04A0" w:firstRow="1" w:lastRow="0" w:firstColumn="1" w:lastColumn="0" w:noHBand="0" w:noVBand="1"/>
      </w:tblPr>
      <w:tblGrid>
        <w:gridCol w:w="9924"/>
      </w:tblGrid>
      <w:tr w:rsidR="008531F0" w:rsidRPr="00FF239B" w14:paraId="3CC819C1" w14:textId="77777777" w:rsidTr="007832C9">
        <w:trPr>
          <w:trHeight w:val="330"/>
        </w:trPr>
        <w:tc>
          <w:tcPr>
            <w:tcW w:w="9924" w:type="dxa"/>
            <w:shd w:val="clear" w:color="auto" w:fill="D9D9D9" w:themeFill="background1" w:themeFillShade="D9"/>
            <w:vAlign w:val="center"/>
          </w:tcPr>
          <w:p w14:paraId="6F19686D" w14:textId="77777777" w:rsidR="008531F0" w:rsidRPr="00FF239B" w:rsidRDefault="008531F0" w:rsidP="007832C9">
            <w:pPr>
              <w:jc w:val="center"/>
              <w:rPr>
                <w:rFonts w:ascii="Franklin Gothic Book" w:hAnsi="Franklin Gothic Book" w:cs="Arial"/>
                <w:bCs/>
                <w:sz w:val="19"/>
                <w:szCs w:val="19"/>
              </w:rPr>
            </w:pPr>
            <w:bookmarkStart w:id="20" w:name="_Hlk513041474"/>
            <w:r w:rsidRPr="00FF239B">
              <w:rPr>
                <w:rFonts w:ascii="Franklin Gothic Book" w:hAnsi="Franklin Gothic Book"/>
                <w:b/>
                <w:sz w:val="19"/>
              </w:rPr>
              <w:t>RUBRIQUE XII – AUTORISATION ET SIGNATURE</w:t>
            </w:r>
          </w:p>
        </w:tc>
      </w:tr>
      <w:bookmarkEnd w:id="20"/>
    </w:tbl>
    <w:p w14:paraId="6390DA34" w14:textId="77777777" w:rsidR="008531F0" w:rsidRPr="00FF239B" w:rsidRDefault="008531F0" w:rsidP="00AB50F2">
      <w:pPr>
        <w:spacing w:after="0" w:line="240" w:lineRule="auto"/>
        <w:rPr>
          <w:rFonts w:ascii="Franklin Gothic Book" w:hAnsi="Franklin Gothic Book"/>
        </w:rPr>
      </w:pPr>
    </w:p>
    <w:p w14:paraId="470FD59B" w14:textId="77777777" w:rsidR="008531F0" w:rsidRPr="00FF239B" w:rsidRDefault="008531F0" w:rsidP="00AB50F2">
      <w:pPr>
        <w:spacing w:after="0" w:line="240" w:lineRule="auto"/>
        <w:rPr>
          <w:rFonts w:ascii="Franklin Gothic Book" w:hAnsi="Franklin Gothic Book"/>
        </w:rPr>
      </w:pPr>
    </w:p>
    <w:p w14:paraId="4582778C" w14:textId="2B8AB66A" w:rsidR="008531F0" w:rsidRPr="00FF239B" w:rsidRDefault="006248FA" w:rsidP="008531F0">
      <w:pPr>
        <w:pStyle w:val="Default"/>
        <w:jc w:val="both"/>
        <w:rPr>
          <w:rFonts w:ascii="Franklin Gothic Book" w:hAnsi="Franklin Gothic Book"/>
          <w:sz w:val="19"/>
          <w:szCs w:val="19"/>
        </w:rPr>
      </w:pPr>
      <w:r w:rsidRPr="00FF239B">
        <w:rPr>
          <w:rFonts w:ascii="Franklin Gothic Book" w:hAnsi="Franklin Gothic Book"/>
          <w:sz w:val="19"/>
        </w:rPr>
        <w:fldChar w:fldCharType="begin">
          <w:ffData>
            <w:name w:val="Check2"/>
            <w:enabled/>
            <w:calcOnExit w:val="0"/>
            <w:checkBox>
              <w:sizeAuto/>
              <w:default w:val="0"/>
              <w:checked w:val="0"/>
            </w:checkBox>
          </w:ffData>
        </w:fldChar>
      </w:r>
      <w:r w:rsidRPr="00FF239B">
        <w:rPr>
          <w:rFonts w:ascii="Franklin Gothic Book" w:hAnsi="Franklin Gothic Book"/>
          <w:sz w:val="19"/>
        </w:rPr>
        <w:instrText xml:space="preserve"> FORMCHECKBOX </w:instrText>
      </w:r>
      <w:r w:rsidRPr="00FF239B">
        <w:rPr>
          <w:rFonts w:ascii="Franklin Gothic Book" w:hAnsi="Franklin Gothic Book"/>
          <w:sz w:val="19"/>
        </w:rPr>
      </w:r>
      <w:r w:rsidRPr="00FF239B">
        <w:rPr>
          <w:rFonts w:ascii="Franklin Gothic Book" w:hAnsi="Franklin Gothic Book"/>
          <w:sz w:val="19"/>
        </w:rPr>
        <w:fldChar w:fldCharType="separate"/>
      </w:r>
      <w:r w:rsidRPr="00FF239B">
        <w:rPr>
          <w:rFonts w:ascii="Franklin Gothic Book" w:hAnsi="Franklin Gothic Book"/>
          <w:sz w:val="19"/>
        </w:rPr>
        <w:fldChar w:fldCharType="end"/>
      </w:r>
      <w:r w:rsidRPr="00FF239B">
        <w:rPr>
          <w:rFonts w:ascii="Franklin Gothic Book" w:hAnsi="Franklin Gothic Book"/>
          <w:sz w:val="19"/>
        </w:rPr>
        <w:t> </w:t>
      </w:r>
      <w:r w:rsidR="008531F0" w:rsidRPr="00FF239B">
        <w:rPr>
          <w:rFonts w:ascii="Franklin Gothic Book" w:hAnsi="Franklin Gothic Book"/>
          <w:sz w:val="19"/>
        </w:rPr>
        <w:t>Je confirme que les informations susmentionnées sont, à ma connaissance, exactes.</w:t>
      </w:r>
    </w:p>
    <w:p w14:paraId="39310057" w14:textId="77777777" w:rsidR="008531F0" w:rsidRPr="00FF239B" w:rsidRDefault="008531F0" w:rsidP="00AB50F2">
      <w:pPr>
        <w:spacing w:after="0" w:line="240" w:lineRule="auto"/>
        <w:rPr>
          <w:rFonts w:ascii="Franklin Gothic Book" w:hAnsi="Franklin Gothic Book"/>
          <w:sz w:val="19"/>
          <w:szCs w:val="19"/>
        </w:rPr>
      </w:pPr>
    </w:p>
    <w:p w14:paraId="514978B0" w14:textId="712F8A17" w:rsidR="006248FA" w:rsidRPr="00FF239B" w:rsidRDefault="006248FA" w:rsidP="00AB50F2">
      <w:pPr>
        <w:spacing w:after="0" w:line="240" w:lineRule="auto"/>
        <w:rPr>
          <w:rFonts w:ascii="Franklin Gothic Book" w:hAnsi="Franklin Gothic Book"/>
          <w:sz w:val="19"/>
          <w:szCs w:val="19"/>
        </w:rPr>
      </w:pPr>
      <w:r w:rsidRPr="00FF239B">
        <w:rPr>
          <w:rFonts w:ascii="Franklin Gothic Book" w:hAnsi="Franklin Gothic Book" w:cs="Arial"/>
          <w:sz w:val="19"/>
        </w:rPr>
        <w:fldChar w:fldCharType="begin">
          <w:ffData>
            <w:name w:val="Check2"/>
            <w:enabled/>
            <w:calcOnExit w:val="0"/>
            <w:checkBox>
              <w:sizeAuto/>
              <w:default w:val="0"/>
              <w:checked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cs="Arial"/>
          <w:sz w:val="19"/>
        </w:rPr>
        <w:t> </w:t>
      </w:r>
      <w:r w:rsidRPr="00FF239B">
        <w:rPr>
          <w:rFonts w:ascii="Franklin Gothic Book" w:hAnsi="Franklin Gothic Book"/>
          <w:sz w:val="19"/>
          <w:szCs w:val="19"/>
        </w:rPr>
        <w:t xml:space="preserve">Je comprends que les données personnelles fournies dans </w:t>
      </w:r>
      <w:r w:rsidR="000D4015" w:rsidRPr="00FF239B">
        <w:rPr>
          <w:rFonts w:ascii="Franklin Gothic Book" w:hAnsi="Franklin Gothic Book"/>
          <w:sz w:val="19"/>
          <w:szCs w:val="19"/>
        </w:rPr>
        <w:t>le présent formulaire</w:t>
      </w:r>
      <w:r w:rsidRPr="00FF239B">
        <w:rPr>
          <w:rFonts w:ascii="Franklin Gothic Book" w:hAnsi="Franklin Gothic Book"/>
          <w:sz w:val="19"/>
          <w:szCs w:val="19"/>
        </w:rPr>
        <w:t xml:space="preserve"> peuvent être traitées et transmises dans le but de faire progresser ma demande aux fins de la Convention de 1980 sur les aspects civils de l'enlèvement international d'enfants.</w:t>
      </w:r>
    </w:p>
    <w:p w14:paraId="631AAFAB" w14:textId="77777777" w:rsidR="006248FA" w:rsidRPr="00FF239B" w:rsidRDefault="006248FA" w:rsidP="00AB50F2">
      <w:pPr>
        <w:spacing w:after="0" w:line="240" w:lineRule="auto"/>
        <w:rPr>
          <w:rFonts w:ascii="Franklin Gothic Book" w:hAnsi="Franklin Gothic Book"/>
          <w:sz w:val="19"/>
          <w:szCs w:val="19"/>
        </w:rPr>
      </w:pPr>
    </w:p>
    <w:p w14:paraId="27E6D236" w14:textId="1106DDE7" w:rsidR="008531F0" w:rsidRPr="00FF239B" w:rsidRDefault="006248FA" w:rsidP="00AB50F2">
      <w:pPr>
        <w:spacing w:after="0" w:line="240" w:lineRule="auto"/>
        <w:rPr>
          <w:rFonts w:ascii="Franklin Gothic Book" w:hAnsi="Franklin Gothic Book"/>
        </w:rPr>
      </w:pPr>
      <w:r w:rsidRPr="00FF239B">
        <w:rPr>
          <w:rFonts w:ascii="Franklin Gothic Book" w:hAnsi="Franklin Gothic Book" w:cs="Arial"/>
          <w:sz w:val="19"/>
        </w:rPr>
        <w:fldChar w:fldCharType="begin">
          <w:ffData>
            <w:name w:val="Check2"/>
            <w:enabled/>
            <w:calcOnExit w:val="0"/>
            <w:checkBox>
              <w:sizeAuto/>
              <w:default w:val="0"/>
              <w:checked w:val="0"/>
            </w:checkBox>
          </w:ffData>
        </w:fldChar>
      </w:r>
      <w:r w:rsidRPr="00FF239B">
        <w:rPr>
          <w:rFonts w:ascii="Franklin Gothic Book" w:hAnsi="Franklin Gothic Book" w:cs="Arial"/>
          <w:sz w:val="19"/>
        </w:rPr>
        <w:instrText xml:space="preserve"> FORMCHECKBOX </w:instrText>
      </w:r>
      <w:r w:rsidRPr="00FF239B">
        <w:rPr>
          <w:rFonts w:ascii="Franklin Gothic Book" w:hAnsi="Franklin Gothic Book" w:cs="Arial"/>
          <w:sz w:val="19"/>
        </w:rPr>
      </w:r>
      <w:r w:rsidRPr="00FF239B">
        <w:rPr>
          <w:rFonts w:ascii="Franklin Gothic Book" w:hAnsi="Franklin Gothic Book" w:cs="Arial"/>
          <w:sz w:val="19"/>
        </w:rPr>
        <w:fldChar w:fldCharType="separate"/>
      </w:r>
      <w:r w:rsidRPr="00FF239B">
        <w:rPr>
          <w:rFonts w:ascii="Franklin Gothic Book" w:hAnsi="Franklin Gothic Book" w:cs="Arial"/>
          <w:sz w:val="19"/>
        </w:rPr>
        <w:fldChar w:fldCharType="end"/>
      </w:r>
      <w:r w:rsidRPr="00FF239B">
        <w:rPr>
          <w:rFonts w:ascii="Franklin Gothic Book" w:hAnsi="Franklin Gothic Book" w:cs="Arial"/>
          <w:sz w:val="19"/>
        </w:rPr>
        <w:t> </w:t>
      </w:r>
      <w:r w:rsidR="008531F0" w:rsidRPr="00FF239B">
        <w:rPr>
          <w:rFonts w:ascii="Franklin Gothic Book" w:hAnsi="Franklin Gothic Book"/>
          <w:sz w:val="19"/>
        </w:rPr>
        <w:t>J</w:t>
      </w:r>
      <w:r w:rsidR="004A4C79" w:rsidRPr="00FF239B">
        <w:rPr>
          <w:rFonts w:ascii="Franklin Gothic Book" w:hAnsi="Franklin Gothic Book"/>
          <w:sz w:val="19"/>
        </w:rPr>
        <w:t>’</w:t>
      </w:r>
      <w:r w:rsidR="008531F0" w:rsidRPr="00FF239B">
        <w:rPr>
          <w:rFonts w:ascii="Franklin Gothic Book" w:hAnsi="Franklin Gothic Book"/>
          <w:sz w:val="19"/>
        </w:rPr>
        <w:t>autorise par la présente l</w:t>
      </w:r>
      <w:r w:rsidR="004A4C79" w:rsidRPr="00FF239B">
        <w:rPr>
          <w:rFonts w:ascii="Franklin Gothic Book" w:hAnsi="Franklin Gothic Book"/>
          <w:sz w:val="19"/>
        </w:rPr>
        <w:t>’</w:t>
      </w:r>
      <w:r w:rsidR="008531F0" w:rsidRPr="00FF239B">
        <w:rPr>
          <w:rFonts w:ascii="Franklin Gothic Book" w:hAnsi="Franklin Gothic Book"/>
          <w:sz w:val="19"/>
        </w:rPr>
        <w:t xml:space="preserve">Autorité centrale </w:t>
      </w:r>
      <w:r w:rsidR="008F134E" w:rsidRPr="00FF239B">
        <w:rPr>
          <w:rFonts w:ascii="Franklin Gothic Book" w:hAnsi="Franklin Gothic Book"/>
          <w:sz w:val="19"/>
        </w:rPr>
        <w:t xml:space="preserve">de </w:t>
      </w:r>
      <w:sdt>
        <w:sdtPr>
          <w:rPr>
            <w:rFonts w:ascii="Franklin Gothic Book" w:eastAsia="Franklin Gothic Book" w:hAnsi="Franklin Gothic Book" w:cs="Times New Roman"/>
            <w:bCs/>
            <w:sz w:val="20"/>
            <w:szCs w:val="20"/>
          </w:rPr>
          <w:id w:val="-1263135931"/>
          <w:placeholder>
            <w:docPart w:val="E67DC3874B44476383596934D76ABE3C"/>
          </w:placeholder>
          <w:showingPlcHdr/>
        </w:sdtPr>
        <w:sdtEndPr/>
        <w:sdtContent>
          <w:r w:rsidR="008F134E" w:rsidRPr="00FF239B">
            <w:rPr>
              <w:rFonts w:ascii="Franklin Gothic Book" w:hAnsi="Franklin Gothic Book"/>
              <w:bCs/>
              <w:color w:val="808080"/>
              <w:sz w:val="20"/>
            </w:rPr>
            <w:t>Cliquez ou tapez ici pour saisir le texte.</w:t>
          </w:r>
        </w:sdtContent>
      </w:sdt>
      <w:r w:rsidR="008F134E" w:rsidRPr="00FF239B">
        <w:rPr>
          <w:rFonts w:ascii="Franklin Gothic Book" w:hAnsi="Franklin Gothic Book"/>
          <w:sz w:val="19"/>
        </w:rPr>
        <w:t xml:space="preserve"> </w:t>
      </w:r>
      <w:r w:rsidR="00ED24CA" w:rsidRPr="00FF239B">
        <w:rPr>
          <w:rFonts w:ascii="Franklin Gothic Book" w:hAnsi="Franklin Gothic Book"/>
          <w:sz w:val="19"/>
        </w:rPr>
        <w:t>(</w:t>
      </w:r>
      <w:r w:rsidR="006947E9" w:rsidRPr="00FF239B">
        <w:rPr>
          <w:rFonts w:ascii="Franklin Gothic Book" w:hAnsi="Franklin Gothic Book"/>
          <w:sz w:val="19"/>
        </w:rPr>
        <w:t>nom de</w:t>
      </w:r>
      <w:r w:rsidR="00D61EB8" w:rsidRPr="00FF239B">
        <w:rPr>
          <w:rFonts w:ascii="Franklin Gothic Book" w:hAnsi="Franklin Gothic Book"/>
          <w:sz w:val="19"/>
        </w:rPr>
        <w:t xml:space="preserve"> </w:t>
      </w:r>
      <w:r w:rsidR="006947E9" w:rsidRPr="00FF239B">
        <w:rPr>
          <w:rFonts w:ascii="Franklin Gothic Book" w:hAnsi="Franklin Gothic Book"/>
          <w:sz w:val="19"/>
        </w:rPr>
        <w:t>l’</w:t>
      </w:r>
      <w:r w:rsidR="00ED24CA" w:rsidRPr="00FF239B">
        <w:rPr>
          <w:rFonts w:ascii="Franklin Gothic Book" w:hAnsi="Franklin Gothic Book"/>
          <w:sz w:val="19"/>
        </w:rPr>
        <w:t xml:space="preserve">État requis) </w:t>
      </w:r>
      <w:r w:rsidR="008531F0" w:rsidRPr="00FF239B">
        <w:rPr>
          <w:rFonts w:ascii="Franklin Gothic Book" w:hAnsi="Franklin Gothic Book"/>
          <w:sz w:val="19"/>
        </w:rPr>
        <w:t>à agir en mon nom</w:t>
      </w:r>
      <w:r w:rsidR="00245F7D" w:rsidRPr="00FF239B">
        <w:rPr>
          <w:rFonts w:ascii="Franklin Gothic Book" w:hAnsi="Franklin Gothic Book"/>
          <w:sz w:val="19"/>
        </w:rPr>
        <w:t>, le cas échéant,</w:t>
      </w:r>
      <w:r w:rsidR="008531F0" w:rsidRPr="00FF239B">
        <w:rPr>
          <w:rFonts w:ascii="Franklin Gothic Book" w:hAnsi="Franklin Gothic Book"/>
          <w:sz w:val="19"/>
        </w:rPr>
        <w:t xml:space="preserve"> dans le cadre de ma demande déposée aux fins du retour de l</w:t>
      </w:r>
      <w:r w:rsidR="004A4C79" w:rsidRPr="00FF239B">
        <w:rPr>
          <w:rFonts w:ascii="Franklin Gothic Book" w:hAnsi="Franklin Gothic Book"/>
          <w:sz w:val="19"/>
        </w:rPr>
        <w:t>’</w:t>
      </w:r>
      <w:r w:rsidR="008531F0" w:rsidRPr="00FF239B">
        <w:rPr>
          <w:rFonts w:ascii="Franklin Gothic Book" w:hAnsi="Franklin Gothic Book"/>
          <w:sz w:val="19"/>
        </w:rPr>
        <w:t>enfant</w:t>
      </w:r>
      <w:r w:rsidR="00D53277" w:rsidRPr="00FF239B">
        <w:rPr>
          <w:rFonts w:ascii="Franklin Gothic Book" w:hAnsi="Franklin Gothic Book"/>
          <w:sz w:val="19"/>
        </w:rPr>
        <w:t> </w:t>
      </w:r>
      <w:r w:rsidR="00F10F81" w:rsidRPr="00FF239B">
        <w:rPr>
          <w:rFonts w:ascii="Franklin Gothic Book" w:hAnsi="Franklin Gothic Book"/>
          <w:sz w:val="19"/>
        </w:rPr>
        <w:t>/</w:t>
      </w:r>
      <w:r w:rsidR="00D53277" w:rsidRPr="00FF239B">
        <w:rPr>
          <w:rFonts w:ascii="Franklin Gothic Book" w:hAnsi="Franklin Gothic Book"/>
          <w:sz w:val="19"/>
        </w:rPr>
        <w:t> d</w:t>
      </w:r>
      <w:r w:rsidR="00F10F81" w:rsidRPr="00FF239B">
        <w:rPr>
          <w:rFonts w:ascii="Franklin Gothic Book" w:hAnsi="Franklin Gothic Book"/>
          <w:sz w:val="19"/>
        </w:rPr>
        <w:t xml:space="preserve">es enfants </w:t>
      </w:r>
      <w:r w:rsidR="00E675E2" w:rsidRPr="00FF239B">
        <w:rPr>
          <w:rFonts w:ascii="Franklin Gothic Book" w:hAnsi="Franklin Gothic Book"/>
          <w:sz w:val="19"/>
        </w:rPr>
        <w:t>suivant</w:t>
      </w:r>
      <w:r w:rsidR="00F10F81" w:rsidRPr="00FF239B">
        <w:rPr>
          <w:rFonts w:ascii="Franklin Gothic Book" w:hAnsi="Franklin Gothic Book"/>
          <w:sz w:val="19"/>
        </w:rPr>
        <w:t>(s) :</w:t>
      </w:r>
      <w:r w:rsidR="008531F0" w:rsidRPr="00FF239B">
        <w:rPr>
          <w:rFonts w:ascii="Franklin Gothic Book" w:hAnsi="Franklin Gothic Book"/>
          <w:sz w:val="19"/>
        </w:rPr>
        <w:t xml:space="preserve"> </w:t>
      </w:r>
      <w:sdt>
        <w:sdtPr>
          <w:rPr>
            <w:rFonts w:ascii="Franklin Gothic Book" w:eastAsia="Franklin Gothic Book" w:hAnsi="Franklin Gothic Book" w:cs="Times New Roman"/>
            <w:bCs/>
            <w:sz w:val="20"/>
            <w:szCs w:val="20"/>
          </w:rPr>
          <w:id w:val="-1255271384"/>
          <w:placeholder>
            <w:docPart w:val="913C5520BE89446B98EC8327581507B2"/>
          </w:placeholder>
          <w:showingPlcHdr/>
        </w:sdtPr>
        <w:sdtEndPr/>
        <w:sdtContent>
          <w:r w:rsidR="00FE72EA" w:rsidRPr="00FF239B">
            <w:rPr>
              <w:rFonts w:ascii="Franklin Gothic Book" w:hAnsi="Franklin Gothic Book"/>
              <w:bCs/>
              <w:color w:val="808080"/>
              <w:sz w:val="20"/>
            </w:rPr>
            <w:t>Cliquez ou tapez ici pour saisir le texte.</w:t>
          </w:r>
        </w:sdtContent>
      </w:sdt>
      <w:r w:rsidR="00FE72EA" w:rsidRPr="00FF239B" w:rsidDel="00FE72EA">
        <w:rPr>
          <w:rFonts w:ascii="Franklin Gothic Book" w:hAnsi="Franklin Gothic Book"/>
          <w:b/>
          <w:sz w:val="19"/>
        </w:rPr>
        <w:t xml:space="preserve"> </w:t>
      </w:r>
      <w:r w:rsidR="00FE72EA" w:rsidRPr="00FF239B">
        <w:rPr>
          <w:rFonts w:ascii="Franklin Gothic Book" w:hAnsi="Franklin Gothic Book"/>
          <w:b/>
          <w:sz w:val="19"/>
        </w:rPr>
        <w:t>.</w:t>
      </w:r>
    </w:p>
    <w:p w14:paraId="5D1B3BD4" w14:textId="77777777" w:rsidR="008531F0" w:rsidRPr="00FF239B" w:rsidRDefault="008531F0" w:rsidP="00AB50F2">
      <w:pPr>
        <w:spacing w:after="0" w:line="240" w:lineRule="auto"/>
        <w:rPr>
          <w:rFonts w:ascii="Franklin Gothic Book" w:hAnsi="Franklin Gothic Book"/>
        </w:rPr>
      </w:pPr>
    </w:p>
    <w:p w14:paraId="0368AEB9" w14:textId="77777777" w:rsidR="00FE72EA" w:rsidRPr="00FF239B" w:rsidRDefault="00FE72EA" w:rsidP="00AB50F2">
      <w:pPr>
        <w:spacing w:after="0" w:line="240" w:lineRule="auto"/>
        <w:rPr>
          <w:rFonts w:ascii="Franklin Gothic Book" w:hAnsi="Franklin Gothic Book"/>
        </w:rPr>
      </w:pPr>
    </w:p>
    <w:p w14:paraId="78D32887" w14:textId="77777777" w:rsidR="008531F0" w:rsidRPr="00FF239B" w:rsidRDefault="008531F0" w:rsidP="00AB50F2">
      <w:pPr>
        <w:spacing w:after="0" w:line="240" w:lineRule="auto"/>
        <w:rPr>
          <w:rFonts w:ascii="Franklin Gothic Book" w:hAnsi="Franklin Gothic Book"/>
        </w:rPr>
      </w:pPr>
      <w:r w:rsidRPr="00FF239B">
        <w:rPr>
          <w:rFonts w:ascii="Franklin Gothic Book" w:hAnsi="Franklin Gothic Book"/>
          <w:b/>
          <w:sz w:val="19"/>
        </w:rPr>
        <w:t>_____________________</w:t>
      </w:r>
    </w:p>
    <w:p w14:paraId="57C6AE30" w14:textId="6A9A880A" w:rsidR="008531F0" w:rsidRPr="00FF239B" w:rsidRDefault="008531F0" w:rsidP="008531F0">
      <w:pPr>
        <w:pStyle w:val="Default"/>
        <w:rPr>
          <w:rFonts w:ascii="Franklin Gothic Book" w:hAnsi="Franklin Gothic Book"/>
          <w:sz w:val="19"/>
          <w:szCs w:val="19"/>
        </w:rPr>
      </w:pPr>
      <w:r w:rsidRPr="00FF239B">
        <w:rPr>
          <w:rFonts w:ascii="Franklin Gothic Book" w:hAnsi="Franklin Gothic Book"/>
          <w:sz w:val="19"/>
        </w:rPr>
        <w:t>(Signature du demandeur)</w:t>
      </w:r>
    </w:p>
    <w:p w14:paraId="7C155E0C" w14:textId="6F04CFF2" w:rsidR="008531F0" w:rsidRPr="00FF239B" w:rsidRDefault="008531F0" w:rsidP="008531F0">
      <w:pPr>
        <w:pStyle w:val="Default"/>
        <w:rPr>
          <w:rFonts w:ascii="Franklin Gothic Book" w:hAnsi="Franklin Gothic Book"/>
          <w:sz w:val="19"/>
          <w:szCs w:val="19"/>
        </w:rPr>
      </w:pPr>
      <w:r w:rsidRPr="00FF239B">
        <w:rPr>
          <w:rFonts w:ascii="Franklin Gothic Book" w:hAnsi="Franklin Gothic Book"/>
          <w:sz w:val="19"/>
        </w:rPr>
        <w:t>Nom :</w:t>
      </w:r>
      <w:r w:rsidR="00FE72EA" w:rsidRPr="00FF239B">
        <w:rPr>
          <w:rFonts w:ascii="Franklin Gothic Book" w:hAnsi="Franklin Gothic Book"/>
          <w:sz w:val="19"/>
        </w:rPr>
        <w:t xml:space="preserve"> </w:t>
      </w:r>
      <w:sdt>
        <w:sdtPr>
          <w:rPr>
            <w:rFonts w:ascii="Franklin Gothic Book" w:eastAsia="Franklin Gothic Book" w:hAnsi="Franklin Gothic Book" w:cs="Times New Roman"/>
            <w:bCs/>
            <w:sz w:val="20"/>
            <w:szCs w:val="20"/>
          </w:rPr>
          <w:id w:val="-786047623"/>
          <w:placeholder>
            <w:docPart w:val="6980FA40B13A45DEBA0A75CE392A939B"/>
          </w:placeholder>
          <w:showingPlcHdr/>
        </w:sdtPr>
        <w:sdtEndPr/>
        <w:sdtContent>
          <w:r w:rsidR="00FE72EA" w:rsidRPr="00FF239B">
            <w:rPr>
              <w:rFonts w:ascii="Franklin Gothic Book" w:hAnsi="Franklin Gothic Book"/>
              <w:bCs/>
              <w:color w:val="808080"/>
              <w:sz w:val="20"/>
            </w:rPr>
            <w:t>Cliquez ou tapez ici pour saisir le texte.</w:t>
          </w:r>
        </w:sdtContent>
      </w:sdt>
    </w:p>
    <w:p w14:paraId="5AC5E0CD" w14:textId="08F8118F" w:rsidR="008531F0" w:rsidRPr="00FF239B" w:rsidRDefault="008531F0" w:rsidP="008531F0">
      <w:pPr>
        <w:pStyle w:val="Default"/>
        <w:rPr>
          <w:rFonts w:ascii="Franklin Gothic Book" w:hAnsi="Franklin Gothic Book"/>
          <w:sz w:val="19"/>
          <w:szCs w:val="19"/>
        </w:rPr>
      </w:pPr>
      <w:r w:rsidRPr="00FF239B">
        <w:rPr>
          <w:rFonts w:ascii="Franklin Gothic Book" w:hAnsi="Franklin Gothic Book"/>
          <w:sz w:val="19"/>
        </w:rPr>
        <w:t>Date :</w:t>
      </w:r>
      <w:r w:rsidR="00FE72EA" w:rsidRPr="00FF239B">
        <w:rPr>
          <w:rFonts w:ascii="Franklin Gothic Book" w:hAnsi="Franklin Gothic Book"/>
          <w:sz w:val="19"/>
        </w:rPr>
        <w:t xml:space="preserve"> </w:t>
      </w:r>
      <w:sdt>
        <w:sdtPr>
          <w:rPr>
            <w:rFonts w:ascii="Franklin Gothic Book" w:eastAsia="Franklin Gothic Book" w:hAnsi="Franklin Gothic Book" w:cs="Times New Roman"/>
            <w:bCs/>
            <w:sz w:val="20"/>
            <w:szCs w:val="20"/>
          </w:rPr>
          <w:id w:val="-1070347127"/>
          <w:placeholder>
            <w:docPart w:val="741A8AA621C04C029D4E4AC722CDC4FB"/>
          </w:placeholder>
          <w:showingPlcHdr/>
        </w:sdtPr>
        <w:sdtEndPr/>
        <w:sdtContent>
          <w:r w:rsidR="00FE72EA" w:rsidRPr="00FF239B">
            <w:rPr>
              <w:rFonts w:ascii="Franklin Gothic Book" w:hAnsi="Franklin Gothic Book"/>
              <w:bCs/>
              <w:color w:val="808080"/>
              <w:sz w:val="20"/>
            </w:rPr>
            <w:t>Cliquez ou tapez ici pour saisir le texte.</w:t>
          </w:r>
        </w:sdtContent>
      </w:sdt>
    </w:p>
    <w:p w14:paraId="0AA25D64" w14:textId="0A6275CF" w:rsidR="00CC7894" w:rsidRPr="00FF239B" w:rsidRDefault="00CC7894">
      <w:pPr>
        <w:jc w:val="left"/>
        <w:rPr>
          <w:rFonts w:ascii="Franklin Gothic Book" w:hAnsi="Franklin Gothic Book"/>
        </w:rPr>
      </w:pPr>
    </w:p>
    <w:p w14:paraId="75DADF56" w14:textId="77777777" w:rsidR="00E87A6A" w:rsidRPr="00FF239B" w:rsidRDefault="00E87A6A" w:rsidP="0033572A">
      <w:pPr>
        <w:spacing w:after="0" w:line="240" w:lineRule="auto"/>
        <w:jc w:val="center"/>
        <w:rPr>
          <w:rFonts w:ascii="Franklin Gothic Book" w:hAnsi="Franklin Gothic Book" w:cs="Arial"/>
          <w:b/>
          <w:sz w:val="28"/>
          <w:szCs w:val="19"/>
        </w:rPr>
      </w:pPr>
    </w:p>
    <w:sectPr w:rsidR="00E87A6A" w:rsidRPr="00FF239B" w:rsidSect="00C6704A">
      <w:footerReference w:type="default" r:id="rId11"/>
      <w:footerReference w:type="first" r:id="rId12"/>
      <w:footnotePr>
        <w:numRestart w:val="eachSect"/>
      </w:footnotePr>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188AAF" w14:textId="77777777" w:rsidR="002603B2" w:rsidRDefault="002603B2" w:rsidP="00037583">
      <w:pPr>
        <w:spacing w:after="0" w:line="240" w:lineRule="auto"/>
      </w:pPr>
      <w:r>
        <w:separator/>
      </w:r>
    </w:p>
  </w:endnote>
  <w:endnote w:type="continuationSeparator" w:id="0">
    <w:p w14:paraId="40C56F7D" w14:textId="77777777" w:rsidR="002603B2" w:rsidRDefault="002603B2" w:rsidP="00037583">
      <w:pPr>
        <w:spacing w:after="0" w:line="240" w:lineRule="auto"/>
      </w:pPr>
      <w:r>
        <w:continuationSeparator/>
      </w:r>
    </w:p>
  </w:endnote>
  <w:endnote w:type="continuationNotice" w:id="1">
    <w:p w14:paraId="1625DF98" w14:textId="77777777" w:rsidR="002603B2" w:rsidRDefault="002603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panose1 w:val="020B0503020102020204"/>
    <w:charset w:val="00"/>
    <w:family w:val="swiss"/>
    <w:pitch w:val="variable"/>
    <w:sig w:usb0="00000287" w:usb1="00000000" w:usb2="00000000" w:usb3="00000000" w:csb0="0000009F" w:csb1="00000000"/>
    <w:embedRegular r:id="rId1" w:fontKey="{F142E82D-192D-496B-B8A7-0676CB35DB3D}"/>
    <w:embedBold r:id="rId2" w:fontKey="{C844DB8B-71B8-4117-8543-8894596AED4B}"/>
    <w:embedItalic r:id="rId3" w:fontKey="{647D6EA1-11A2-4AC0-A121-7E28A5CC972F}"/>
    <w:embedBoldItalic r:id="rId4" w:fontKey="{07AD1034-14B3-4DB4-B729-91363F15CECE}"/>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5" w:fontKey="{D47A24BA-9BFE-4DB2-BFA9-9881BAD07009}"/>
  </w:font>
  <w:font w:name="Franklin Gothic Medium">
    <w:panose1 w:val="020B0603020102020204"/>
    <w:charset w:val="00"/>
    <w:family w:val="swiss"/>
    <w:pitch w:val="variable"/>
    <w:sig w:usb0="00000287" w:usb1="00000000" w:usb2="00000000" w:usb3="00000000" w:csb0="0000009F" w:csb1="00000000"/>
    <w:embedRegular r:id="rId6" w:fontKey="{D0D1211A-2B74-43E5-8A2A-22E7610E50F5}"/>
    <w:embedBold r:id="rId7" w:fontKey="{28F46F83-6080-48F8-B16C-44DD529BF4DD}"/>
    <w:embedItalic r:id="rId8" w:fontKey="{FE8C51A8-1C79-475E-93FA-2B25356E97B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9" w:fontKey="{08C5942F-CA19-4835-87CD-8203F306DB83}"/>
  </w:font>
  <w:font w:name="Verdana">
    <w:panose1 w:val="020B0604030504040204"/>
    <w:charset w:val="00"/>
    <w:family w:val="swiss"/>
    <w:pitch w:val="variable"/>
    <w:sig w:usb0="A00006FF" w:usb1="4000205B" w:usb2="00000010" w:usb3="00000000" w:csb0="0000019F" w:csb1="00000000"/>
    <w:embedRegular r:id="rId10" w:fontKey="{FB563C8A-54FF-41FE-A3DB-B7FC94897970}"/>
    <w:embedBold r:id="rId11" w:fontKey="{6EC7DF74-9204-4219-8E43-D6FD2E9BF6F8}"/>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3C4FE" w14:textId="6811A3BE" w:rsidR="00B37C70" w:rsidRPr="00EF7E4F" w:rsidRDefault="00B37C70" w:rsidP="00EF7E4F">
    <w:pPr>
      <w:pStyle w:val="Header"/>
      <w:tabs>
        <w:tab w:val="clear" w:pos="4513"/>
        <w:tab w:val="clear" w:pos="9026"/>
      </w:tabs>
      <w:jc w:val="center"/>
      <w:rPr>
        <w:color w:val="A2B93B" w:themeColor="accent6"/>
        <w:sz w:val="18"/>
        <w:szCs w:val="18"/>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1B670" w14:textId="77777777" w:rsidR="002426B3" w:rsidRPr="009F3507" w:rsidRDefault="00A4204A" w:rsidP="009F3507">
    <w:pPr>
      <w:pStyle w:val="Footer"/>
      <w:jc w:val="right"/>
      <w:rPr>
        <w:color w:val="A2B93B" w:themeColor="accent6"/>
        <w:sz w:val="18"/>
        <w:szCs w:val="18"/>
      </w:rPr>
    </w:pPr>
    <w:r w:rsidRPr="009F3507">
      <w:rPr>
        <w:color w:val="A2B93B" w:themeColor="accent6"/>
        <w:sz w:val="18"/>
      </w:rPr>
      <w:fldChar w:fldCharType="begin"/>
    </w:r>
    <w:r w:rsidRPr="009F3507">
      <w:rPr>
        <w:color w:val="A2B93B" w:themeColor="accent6"/>
        <w:sz w:val="18"/>
      </w:rPr>
      <w:instrText xml:space="preserve"> PAGE   \* MERGEFORMAT </w:instrText>
    </w:r>
    <w:r w:rsidRPr="009F3507">
      <w:rPr>
        <w:color w:val="A2B93B" w:themeColor="accent6"/>
        <w:sz w:val="18"/>
      </w:rPr>
      <w:fldChar w:fldCharType="separate"/>
    </w:r>
    <w:r w:rsidRPr="009F3507">
      <w:rPr>
        <w:color w:val="A2B93B" w:themeColor="accent6"/>
        <w:sz w:val="18"/>
      </w:rPr>
      <w:t>1</w:t>
    </w:r>
    <w:r w:rsidRPr="009F3507">
      <w:rPr>
        <w:color w:val="A2B93B" w:themeColor="accent6"/>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3B7C2" w14:textId="77777777" w:rsidR="002603B2" w:rsidRPr="009701D2" w:rsidRDefault="002603B2" w:rsidP="00B74EFA">
      <w:pPr>
        <w:spacing w:after="120" w:line="240" w:lineRule="auto"/>
        <w:rPr>
          <w:color w:val="A2B93B" w:themeColor="accent6"/>
        </w:rPr>
      </w:pPr>
      <w:r w:rsidRPr="009701D2">
        <w:rPr>
          <w:color w:val="A2B93B" w:themeColor="accent6"/>
        </w:rPr>
        <w:separator/>
      </w:r>
    </w:p>
  </w:footnote>
  <w:footnote w:type="continuationSeparator" w:id="0">
    <w:p w14:paraId="060EA597" w14:textId="77777777" w:rsidR="002603B2" w:rsidRDefault="002603B2" w:rsidP="00037583">
      <w:pPr>
        <w:spacing w:after="0" w:line="240" w:lineRule="auto"/>
      </w:pPr>
      <w:r>
        <w:continuationSeparator/>
      </w:r>
    </w:p>
  </w:footnote>
  <w:footnote w:type="continuationNotice" w:id="1">
    <w:p w14:paraId="6186C1BF" w14:textId="77777777" w:rsidR="002603B2" w:rsidRDefault="002603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F51D2"/>
    <w:multiLevelType w:val="hybridMultilevel"/>
    <w:tmpl w:val="4F6A294C"/>
    <w:lvl w:ilvl="0" w:tplc="295294A6">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0356961"/>
    <w:multiLevelType w:val="multilevel"/>
    <w:tmpl w:val="7E367A70"/>
    <w:lvl w:ilvl="0">
      <w:start w:val="1"/>
      <w:numFmt w:val="bullet"/>
      <w:lvlText w:val=""/>
      <w:lvlJc w:val="left"/>
      <w:pPr>
        <w:ind w:left="567" w:hanging="567"/>
      </w:pPr>
      <w:rPr>
        <w:rFonts w:ascii="Wingdings" w:hAnsi="Wingdings" w:hint="default"/>
        <w:sz w:val="21"/>
        <w:szCs w:val="21"/>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4D60DB5"/>
    <w:multiLevelType w:val="multilevel"/>
    <w:tmpl w:val="FC9CB8E2"/>
    <w:lvl w:ilvl="0">
      <w:start w:val="1"/>
      <w:numFmt w:val="bullet"/>
      <w:pStyle w:val="PBBulletList"/>
      <w:lvlText w:val=""/>
      <w:lvlJc w:val="left"/>
      <w:pPr>
        <w:ind w:left="1134" w:hanging="567"/>
      </w:pPr>
      <w:rPr>
        <w:rFonts w:ascii="Wingdings" w:hAnsi="Wingdings"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E4732E1"/>
    <w:multiLevelType w:val="hybridMultilevel"/>
    <w:tmpl w:val="622A6AF8"/>
    <w:lvl w:ilvl="0" w:tplc="1FDCA75C">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931CD4"/>
    <w:multiLevelType w:val="multilevel"/>
    <w:tmpl w:val="776C05E6"/>
    <w:lvl w:ilvl="0">
      <w:start w:val="1"/>
      <w:numFmt w:val="upperRoman"/>
      <w:pStyle w:val="Heading1"/>
      <w:lvlText w:val="%1."/>
      <w:lvlJc w:val="right"/>
      <w:pPr>
        <w:ind w:left="567" w:hanging="567"/>
      </w:pPr>
      <w:rPr>
        <w:rFonts w:hint="default"/>
      </w:rPr>
    </w:lvl>
    <w:lvl w:ilvl="1">
      <w:start w:val="1"/>
      <w:numFmt w:val="upperLetter"/>
      <w:lvlRestart w:val="0"/>
      <w:pStyle w:val="Heading2"/>
      <w:lvlText w:val="%2."/>
      <w:lvlJc w:val="left"/>
      <w:pPr>
        <w:ind w:left="1134" w:hanging="567"/>
      </w:pPr>
      <w:rPr>
        <w:rFonts w:hint="default"/>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A433E52"/>
    <w:multiLevelType w:val="multilevel"/>
    <w:tmpl w:val="1D12B50E"/>
    <w:lvl w:ilvl="0">
      <w:start w:val="1"/>
      <w:numFmt w:val="decimal"/>
      <w:pStyle w:val="ListParagraph"/>
      <w:lvlText w:val="%1."/>
      <w:lvlJc w:val="left"/>
      <w:pPr>
        <w:ind w:left="1134" w:hanging="567"/>
      </w:pPr>
      <w:rPr>
        <w:rFonts w:hint="default"/>
        <w:sz w:val="22"/>
        <w:szCs w:val="22"/>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righ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right"/>
      <w:pPr>
        <w:ind w:left="5670" w:hanging="567"/>
      </w:pPr>
      <w:rPr>
        <w:rFonts w:hint="default"/>
      </w:rPr>
    </w:lvl>
  </w:abstractNum>
  <w:abstractNum w:abstractNumId="6" w15:restartNumberingAfterBreak="0">
    <w:nsid w:val="4F564C94"/>
    <w:multiLevelType w:val="multilevel"/>
    <w:tmpl w:val="1110FD82"/>
    <w:lvl w:ilvl="0">
      <w:start w:val="1"/>
      <w:numFmt w:val="decimal"/>
      <w:pStyle w:val="PBParagraph"/>
      <w:lvlText w:val="%1"/>
      <w:lvlJc w:val="right"/>
      <w:pPr>
        <w:ind w:left="567" w:hanging="567"/>
      </w:pPr>
      <w:rPr>
        <w:rFonts w:hint="default"/>
        <w:sz w:val="21"/>
        <w:szCs w:val="21"/>
      </w:rPr>
    </w:lvl>
    <w:lvl w:ilvl="1">
      <w:start w:val="1"/>
      <w:numFmt w:val="bullet"/>
      <w:lvlText w:val=""/>
      <w:lvlJc w:val="left"/>
      <w:pPr>
        <w:ind w:left="927" w:hanging="360"/>
      </w:pPr>
      <w:rPr>
        <w:rFonts w:ascii="Wingdings" w:hAnsi="Wingding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2C46B1D"/>
    <w:multiLevelType w:val="hybridMultilevel"/>
    <w:tmpl w:val="F40AC4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0435D8"/>
    <w:multiLevelType w:val="hybridMultilevel"/>
    <w:tmpl w:val="622A6AF8"/>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7164F17"/>
    <w:multiLevelType w:val="hybridMultilevel"/>
    <w:tmpl w:val="F95CEF1C"/>
    <w:lvl w:ilvl="0" w:tplc="38EAC5E0">
      <w:start w:val="1"/>
      <w:numFmt w:val="bullet"/>
      <w:lvlText w:val="-"/>
      <w:lvlJc w:val="left"/>
      <w:pPr>
        <w:ind w:left="360" w:hanging="360"/>
      </w:pPr>
      <w:rPr>
        <w:rFonts w:ascii="Calibri" w:hAnsi="Calibri" w:hint="default"/>
        <w:color w:val="auto"/>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0" w15:restartNumberingAfterBreak="0">
    <w:nsid w:val="7F250F76"/>
    <w:multiLevelType w:val="hybridMultilevel"/>
    <w:tmpl w:val="F40AC4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19357920">
    <w:abstractNumId w:val="4"/>
  </w:num>
  <w:num w:numId="2" w16cid:durableId="612322088">
    <w:abstractNumId w:val="6"/>
  </w:num>
  <w:num w:numId="3" w16cid:durableId="1859616553">
    <w:abstractNumId w:val="2"/>
  </w:num>
  <w:num w:numId="4" w16cid:durableId="1517115942">
    <w:abstractNumId w:val="5"/>
  </w:num>
  <w:num w:numId="5" w16cid:durableId="1771512872">
    <w:abstractNumId w:val="1"/>
  </w:num>
  <w:num w:numId="6" w16cid:durableId="2033528640">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630111">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6554414">
    <w:abstractNumId w:val="9"/>
  </w:num>
  <w:num w:numId="9" w16cid:durableId="272446310">
    <w:abstractNumId w:val="0"/>
  </w:num>
  <w:num w:numId="10" w16cid:durableId="2109688307">
    <w:abstractNumId w:val="5"/>
  </w:num>
  <w:num w:numId="11" w16cid:durableId="1086415062">
    <w:abstractNumId w:val="5"/>
  </w:num>
  <w:num w:numId="12" w16cid:durableId="569538589">
    <w:abstractNumId w:val="7"/>
  </w:num>
  <w:num w:numId="13" w16cid:durableId="705369876">
    <w:abstractNumId w:val="3"/>
  </w:num>
  <w:num w:numId="14" w16cid:durableId="1515414533">
    <w:abstractNumId w:val="10"/>
  </w:num>
  <w:num w:numId="15" w16cid:durableId="1783259947">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documentProtection w:edit="forms" w:enforcement="1" w:cryptProviderType="rsaAES" w:cryptAlgorithmClass="hash" w:cryptAlgorithmType="typeAny" w:cryptAlgorithmSid="14" w:cryptSpinCount="100000" w:hash="WG9spxcd46nQ9X3uDDzaUolvuRwkLEYU0gmioQUmLrEcynIav/qlPlc/zQVTDfKDXvDNJbPFleKaolQ1ssPHIA==" w:salt="8vGGGABOzm3UjGUhS7csIw=="/>
  <w:defaultTabStop w:val="567"/>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1NDI1sTS0NDUzNTVR0lEKTi0uzszPAykwrAUAqDE3CiwAAAA="/>
  </w:docVars>
  <w:rsids>
    <w:rsidRoot w:val="00252B28"/>
    <w:rsid w:val="00000152"/>
    <w:rsid w:val="0000030F"/>
    <w:rsid w:val="000018F6"/>
    <w:rsid w:val="00001F28"/>
    <w:rsid w:val="000027E3"/>
    <w:rsid w:val="00003427"/>
    <w:rsid w:val="00003BF1"/>
    <w:rsid w:val="00004A7B"/>
    <w:rsid w:val="000055B0"/>
    <w:rsid w:val="00006C6D"/>
    <w:rsid w:val="000071F9"/>
    <w:rsid w:val="000074BD"/>
    <w:rsid w:val="00012CE4"/>
    <w:rsid w:val="000134A0"/>
    <w:rsid w:val="00013933"/>
    <w:rsid w:val="000151EE"/>
    <w:rsid w:val="00015AED"/>
    <w:rsid w:val="0001621D"/>
    <w:rsid w:val="00016DA8"/>
    <w:rsid w:val="00016DF7"/>
    <w:rsid w:val="00021147"/>
    <w:rsid w:val="000214A0"/>
    <w:rsid w:val="00021A2B"/>
    <w:rsid w:val="00021DC8"/>
    <w:rsid w:val="00023B04"/>
    <w:rsid w:val="00024383"/>
    <w:rsid w:val="000249F4"/>
    <w:rsid w:val="00024B0C"/>
    <w:rsid w:val="0002537A"/>
    <w:rsid w:val="0002574D"/>
    <w:rsid w:val="00026079"/>
    <w:rsid w:val="0002781A"/>
    <w:rsid w:val="00030DA5"/>
    <w:rsid w:val="00031923"/>
    <w:rsid w:val="00031B85"/>
    <w:rsid w:val="00031C1B"/>
    <w:rsid w:val="00031EE0"/>
    <w:rsid w:val="000355BD"/>
    <w:rsid w:val="000359C8"/>
    <w:rsid w:val="00035F75"/>
    <w:rsid w:val="00037583"/>
    <w:rsid w:val="0004013C"/>
    <w:rsid w:val="00040A15"/>
    <w:rsid w:val="00040F1A"/>
    <w:rsid w:val="00041D3D"/>
    <w:rsid w:val="000427A0"/>
    <w:rsid w:val="00042B28"/>
    <w:rsid w:val="00042EEC"/>
    <w:rsid w:val="000432FB"/>
    <w:rsid w:val="0004598E"/>
    <w:rsid w:val="0004712C"/>
    <w:rsid w:val="000476B2"/>
    <w:rsid w:val="00047DC4"/>
    <w:rsid w:val="00047FCD"/>
    <w:rsid w:val="000502A8"/>
    <w:rsid w:val="00050685"/>
    <w:rsid w:val="000508F4"/>
    <w:rsid w:val="00050A16"/>
    <w:rsid w:val="000514E3"/>
    <w:rsid w:val="00053FF3"/>
    <w:rsid w:val="0005427A"/>
    <w:rsid w:val="00054D84"/>
    <w:rsid w:val="000553B2"/>
    <w:rsid w:val="00055419"/>
    <w:rsid w:val="00056730"/>
    <w:rsid w:val="00057C77"/>
    <w:rsid w:val="000604BA"/>
    <w:rsid w:val="000604E0"/>
    <w:rsid w:val="00061039"/>
    <w:rsid w:val="000616AC"/>
    <w:rsid w:val="00063D70"/>
    <w:rsid w:val="00063F5E"/>
    <w:rsid w:val="000640D7"/>
    <w:rsid w:val="0006438B"/>
    <w:rsid w:val="00065A2D"/>
    <w:rsid w:val="00065D45"/>
    <w:rsid w:val="000663E2"/>
    <w:rsid w:val="0006670B"/>
    <w:rsid w:val="00070D8F"/>
    <w:rsid w:val="0007138F"/>
    <w:rsid w:val="000729DC"/>
    <w:rsid w:val="00075766"/>
    <w:rsid w:val="00075B4F"/>
    <w:rsid w:val="00075BA9"/>
    <w:rsid w:val="000767A0"/>
    <w:rsid w:val="000770B8"/>
    <w:rsid w:val="00081D7F"/>
    <w:rsid w:val="0008231B"/>
    <w:rsid w:val="0008242E"/>
    <w:rsid w:val="00083A18"/>
    <w:rsid w:val="00083BDD"/>
    <w:rsid w:val="000847CF"/>
    <w:rsid w:val="00086A06"/>
    <w:rsid w:val="00086F16"/>
    <w:rsid w:val="00090C47"/>
    <w:rsid w:val="00091437"/>
    <w:rsid w:val="00091B13"/>
    <w:rsid w:val="00092E1C"/>
    <w:rsid w:val="00092E83"/>
    <w:rsid w:val="00093A76"/>
    <w:rsid w:val="00096702"/>
    <w:rsid w:val="00097321"/>
    <w:rsid w:val="000975EC"/>
    <w:rsid w:val="000A0472"/>
    <w:rsid w:val="000A15F7"/>
    <w:rsid w:val="000A1A14"/>
    <w:rsid w:val="000A2D3A"/>
    <w:rsid w:val="000A54B8"/>
    <w:rsid w:val="000A5551"/>
    <w:rsid w:val="000A654D"/>
    <w:rsid w:val="000A694F"/>
    <w:rsid w:val="000A7549"/>
    <w:rsid w:val="000B17BF"/>
    <w:rsid w:val="000B1CD8"/>
    <w:rsid w:val="000B1FC0"/>
    <w:rsid w:val="000B1FE4"/>
    <w:rsid w:val="000B2D07"/>
    <w:rsid w:val="000B5331"/>
    <w:rsid w:val="000B59F2"/>
    <w:rsid w:val="000B7B00"/>
    <w:rsid w:val="000B7B02"/>
    <w:rsid w:val="000C004B"/>
    <w:rsid w:val="000C10F5"/>
    <w:rsid w:val="000C2BED"/>
    <w:rsid w:val="000C3594"/>
    <w:rsid w:val="000C3B66"/>
    <w:rsid w:val="000C418D"/>
    <w:rsid w:val="000C4497"/>
    <w:rsid w:val="000C5041"/>
    <w:rsid w:val="000C5AEE"/>
    <w:rsid w:val="000C6954"/>
    <w:rsid w:val="000D0DD5"/>
    <w:rsid w:val="000D3071"/>
    <w:rsid w:val="000D317D"/>
    <w:rsid w:val="000D4015"/>
    <w:rsid w:val="000D42B9"/>
    <w:rsid w:val="000D6C04"/>
    <w:rsid w:val="000D77AB"/>
    <w:rsid w:val="000E2BAB"/>
    <w:rsid w:val="000E2DB0"/>
    <w:rsid w:val="000E3712"/>
    <w:rsid w:val="000E4380"/>
    <w:rsid w:val="000E458E"/>
    <w:rsid w:val="000E6A35"/>
    <w:rsid w:val="000E7058"/>
    <w:rsid w:val="000E7649"/>
    <w:rsid w:val="000E7C58"/>
    <w:rsid w:val="000F1DD1"/>
    <w:rsid w:val="000F4742"/>
    <w:rsid w:val="000F4923"/>
    <w:rsid w:val="000F5B9A"/>
    <w:rsid w:val="00100523"/>
    <w:rsid w:val="0010130E"/>
    <w:rsid w:val="00101849"/>
    <w:rsid w:val="0010257F"/>
    <w:rsid w:val="00103A61"/>
    <w:rsid w:val="0010554C"/>
    <w:rsid w:val="001059A0"/>
    <w:rsid w:val="001070E8"/>
    <w:rsid w:val="00107191"/>
    <w:rsid w:val="00110F59"/>
    <w:rsid w:val="0011119B"/>
    <w:rsid w:val="001114DC"/>
    <w:rsid w:val="00111ED8"/>
    <w:rsid w:val="0011352F"/>
    <w:rsid w:val="001139EA"/>
    <w:rsid w:val="00114326"/>
    <w:rsid w:val="00114CBB"/>
    <w:rsid w:val="0011780E"/>
    <w:rsid w:val="00117F0F"/>
    <w:rsid w:val="00121630"/>
    <w:rsid w:val="001225E2"/>
    <w:rsid w:val="0012440E"/>
    <w:rsid w:val="001270EA"/>
    <w:rsid w:val="00130028"/>
    <w:rsid w:val="00130382"/>
    <w:rsid w:val="001316C9"/>
    <w:rsid w:val="00131C6D"/>
    <w:rsid w:val="00132232"/>
    <w:rsid w:val="001333CF"/>
    <w:rsid w:val="00134ADA"/>
    <w:rsid w:val="0013549E"/>
    <w:rsid w:val="00135A46"/>
    <w:rsid w:val="00136BC6"/>
    <w:rsid w:val="001376BD"/>
    <w:rsid w:val="00137970"/>
    <w:rsid w:val="00137CEE"/>
    <w:rsid w:val="00137E67"/>
    <w:rsid w:val="0014233A"/>
    <w:rsid w:val="001428C4"/>
    <w:rsid w:val="00142C60"/>
    <w:rsid w:val="00142D9B"/>
    <w:rsid w:val="001438D9"/>
    <w:rsid w:val="00143A05"/>
    <w:rsid w:val="0014412A"/>
    <w:rsid w:val="0014427A"/>
    <w:rsid w:val="00144324"/>
    <w:rsid w:val="001447A5"/>
    <w:rsid w:val="00144C13"/>
    <w:rsid w:val="00146274"/>
    <w:rsid w:val="00146A83"/>
    <w:rsid w:val="00146CBF"/>
    <w:rsid w:val="001472C6"/>
    <w:rsid w:val="001509DE"/>
    <w:rsid w:val="00151560"/>
    <w:rsid w:val="00151DE9"/>
    <w:rsid w:val="0015232D"/>
    <w:rsid w:val="00152E46"/>
    <w:rsid w:val="00153E84"/>
    <w:rsid w:val="00155986"/>
    <w:rsid w:val="001566AB"/>
    <w:rsid w:val="00157E24"/>
    <w:rsid w:val="00160340"/>
    <w:rsid w:val="00161DDF"/>
    <w:rsid w:val="00162ADD"/>
    <w:rsid w:val="00165523"/>
    <w:rsid w:val="00165D01"/>
    <w:rsid w:val="00166882"/>
    <w:rsid w:val="001679D4"/>
    <w:rsid w:val="00170405"/>
    <w:rsid w:val="00170E4F"/>
    <w:rsid w:val="00171F2D"/>
    <w:rsid w:val="00172AB2"/>
    <w:rsid w:val="00172FE2"/>
    <w:rsid w:val="00173C07"/>
    <w:rsid w:val="001747A7"/>
    <w:rsid w:val="00174B9A"/>
    <w:rsid w:val="00174ED5"/>
    <w:rsid w:val="00175189"/>
    <w:rsid w:val="00175597"/>
    <w:rsid w:val="00177A57"/>
    <w:rsid w:val="00177CBB"/>
    <w:rsid w:val="00177EAD"/>
    <w:rsid w:val="00180A45"/>
    <w:rsid w:val="00181BE2"/>
    <w:rsid w:val="00181E78"/>
    <w:rsid w:val="00182685"/>
    <w:rsid w:val="0018385A"/>
    <w:rsid w:val="00183F89"/>
    <w:rsid w:val="001846A1"/>
    <w:rsid w:val="00184969"/>
    <w:rsid w:val="00185287"/>
    <w:rsid w:val="0018593E"/>
    <w:rsid w:val="001859C7"/>
    <w:rsid w:val="00185CDE"/>
    <w:rsid w:val="0018652A"/>
    <w:rsid w:val="00186AFC"/>
    <w:rsid w:val="00186B53"/>
    <w:rsid w:val="00187CC5"/>
    <w:rsid w:val="00190758"/>
    <w:rsid w:val="00191720"/>
    <w:rsid w:val="001918A9"/>
    <w:rsid w:val="00192D20"/>
    <w:rsid w:val="00193C4D"/>
    <w:rsid w:val="00195579"/>
    <w:rsid w:val="00196832"/>
    <w:rsid w:val="001A0017"/>
    <w:rsid w:val="001A1D98"/>
    <w:rsid w:val="001A4378"/>
    <w:rsid w:val="001A4B77"/>
    <w:rsid w:val="001A4ED7"/>
    <w:rsid w:val="001A5210"/>
    <w:rsid w:val="001A555C"/>
    <w:rsid w:val="001A56FF"/>
    <w:rsid w:val="001A6089"/>
    <w:rsid w:val="001A63F2"/>
    <w:rsid w:val="001B049F"/>
    <w:rsid w:val="001B07C9"/>
    <w:rsid w:val="001B1CEE"/>
    <w:rsid w:val="001B1F2B"/>
    <w:rsid w:val="001B35D8"/>
    <w:rsid w:val="001B47CB"/>
    <w:rsid w:val="001B5182"/>
    <w:rsid w:val="001B5DDA"/>
    <w:rsid w:val="001B600B"/>
    <w:rsid w:val="001B7410"/>
    <w:rsid w:val="001C001F"/>
    <w:rsid w:val="001C00E0"/>
    <w:rsid w:val="001C0A64"/>
    <w:rsid w:val="001C138F"/>
    <w:rsid w:val="001C1A21"/>
    <w:rsid w:val="001C1DE2"/>
    <w:rsid w:val="001C2489"/>
    <w:rsid w:val="001C5174"/>
    <w:rsid w:val="001C6624"/>
    <w:rsid w:val="001C6B3D"/>
    <w:rsid w:val="001D02EF"/>
    <w:rsid w:val="001D0887"/>
    <w:rsid w:val="001D0E2C"/>
    <w:rsid w:val="001D0E8A"/>
    <w:rsid w:val="001D0EBD"/>
    <w:rsid w:val="001D44B3"/>
    <w:rsid w:val="001D46F3"/>
    <w:rsid w:val="001D48D0"/>
    <w:rsid w:val="001D5FCF"/>
    <w:rsid w:val="001D60AE"/>
    <w:rsid w:val="001D62CA"/>
    <w:rsid w:val="001D743F"/>
    <w:rsid w:val="001D768F"/>
    <w:rsid w:val="001E04D8"/>
    <w:rsid w:val="001E1BAE"/>
    <w:rsid w:val="001E2C00"/>
    <w:rsid w:val="001E458E"/>
    <w:rsid w:val="001E5927"/>
    <w:rsid w:val="001E67CB"/>
    <w:rsid w:val="001E74B8"/>
    <w:rsid w:val="001E7EDB"/>
    <w:rsid w:val="001F0287"/>
    <w:rsid w:val="001F0415"/>
    <w:rsid w:val="001F0807"/>
    <w:rsid w:val="001F1956"/>
    <w:rsid w:val="001F1BCF"/>
    <w:rsid w:val="001F1FBD"/>
    <w:rsid w:val="001F1FC6"/>
    <w:rsid w:val="001F27F1"/>
    <w:rsid w:val="001F2A27"/>
    <w:rsid w:val="001F3C9A"/>
    <w:rsid w:val="001F424F"/>
    <w:rsid w:val="001F43CB"/>
    <w:rsid w:val="001F49C9"/>
    <w:rsid w:val="001F51BC"/>
    <w:rsid w:val="001F5287"/>
    <w:rsid w:val="001F6A96"/>
    <w:rsid w:val="001F7CCA"/>
    <w:rsid w:val="00200A63"/>
    <w:rsid w:val="00201E9A"/>
    <w:rsid w:val="00203043"/>
    <w:rsid w:val="0020345C"/>
    <w:rsid w:val="00204C2B"/>
    <w:rsid w:val="0020522F"/>
    <w:rsid w:val="002053B2"/>
    <w:rsid w:val="002060FC"/>
    <w:rsid w:val="00206833"/>
    <w:rsid w:val="00206FDD"/>
    <w:rsid w:val="00207416"/>
    <w:rsid w:val="00207554"/>
    <w:rsid w:val="00207D75"/>
    <w:rsid w:val="00211333"/>
    <w:rsid w:val="00211719"/>
    <w:rsid w:val="00211A90"/>
    <w:rsid w:val="00212800"/>
    <w:rsid w:val="002133AA"/>
    <w:rsid w:val="00213BA3"/>
    <w:rsid w:val="00213E16"/>
    <w:rsid w:val="00214243"/>
    <w:rsid w:val="00215C18"/>
    <w:rsid w:val="0021634E"/>
    <w:rsid w:val="0021683B"/>
    <w:rsid w:val="00220160"/>
    <w:rsid w:val="00220921"/>
    <w:rsid w:val="00222DAA"/>
    <w:rsid w:val="00223709"/>
    <w:rsid w:val="00223F43"/>
    <w:rsid w:val="00224EAB"/>
    <w:rsid w:val="002251CD"/>
    <w:rsid w:val="0023033E"/>
    <w:rsid w:val="00230BD6"/>
    <w:rsid w:val="0023101D"/>
    <w:rsid w:val="00231348"/>
    <w:rsid w:val="00231B8A"/>
    <w:rsid w:val="00232216"/>
    <w:rsid w:val="00232359"/>
    <w:rsid w:val="0023302F"/>
    <w:rsid w:val="0023453B"/>
    <w:rsid w:val="002346B1"/>
    <w:rsid w:val="00235454"/>
    <w:rsid w:val="00235AB9"/>
    <w:rsid w:val="00240D7A"/>
    <w:rsid w:val="002426B3"/>
    <w:rsid w:val="00243424"/>
    <w:rsid w:val="00243855"/>
    <w:rsid w:val="002439AB"/>
    <w:rsid w:val="00245F7D"/>
    <w:rsid w:val="00247159"/>
    <w:rsid w:val="00247306"/>
    <w:rsid w:val="00247811"/>
    <w:rsid w:val="00250768"/>
    <w:rsid w:val="00250812"/>
    <w:rsid w:val="0025115C"/>
    <w:rsid w:val="00252B28"/>
    <w:rsid w:val="002530DF"/>
    <w:rsid w:val="00253614"/>
    <w:rsid w:val="00253D9C"/>
    <w:rsid w:val="002559A2"/>
    <w:rsid w:val="002562D2"/>
    <w:rsid w:val="00256799"/>
    <w:rsid w:val="002578F9"/>
    <w:rsid w:val="00257A01"/>
    <w:rsid w:val="00257A59"/>
    <w:rsid w:val="002603B2"/>
    <w:rsid w:val="002607B3"/>
    <w:rsid w:val="00261C60"/>
    <w:rsid w:val="00262755"/>
    <w:rsid w:val="00262BF5"/>
    <w:rsid w:val="00262DC8"/>
    <w:rsid w:val="0026317E"/>
    <w:rsid w:val="002637D3"/>
    <w:rsid w:val="00265C29"/>
    <w:rsid w:val="002669BB"/>
    <w:rsid w:val="00267EDD"/>
    <w:rsid w:val="002720B8"/>
    <w:rsid w:val="00272F5F"/>
    <w:rsid w:val="0027328C"/>
    <w:rsid w:val="0027365A"/>
    <w:rsid w:val="00273692"/>
    <w:rsid w:val="00273C47"/>
    <w:rsid w:val="00274AFE"/>
    <w:rsid w:val="00275323"/>
    <w:rsid w:val="002763A5"/>
    <w:rsid w:val="0027775F"/>
    <w:rsid w:val="00280C4F"/>
    <w:rsid w:val="0028113A"/>
    <w:rsid w:val="002813D5"/>
    <w:rsid w:val="002845BF"/>
    <w:rsid w:val="002846C0"/>
    <w:rsid w:val="00284F1F"/>
    <w:rsid w:val="00285225"/>
    <w:rsid w:val="00285D91"/>
    <w:rsid w:val="0028604B"/>
    <w:rsid w:val="00286083"/>
    <w:rsid w:val="0028622C"/>
    <w:rsid w:val="00287486"/>
    <w:rsid w:val="00287817"/>
    <w:rsid w:val="002903F1"/>
    <w:rsid w:val="002932EE"/>
    <w:rsid w:val="00296EE8"/>
    <w:rsid w:val="002A0650"/>
    <w:rsid w:val="002A2253"/>
    <w:rsid w:val="002A246B"/>
    <w:rsid w:val="002A3018"/>
    <w:rsid w:val="002A36DF"/>
    <w:rsid w:val="002A3B57"/>
    <w:rsid w:val="002A45D1"/>
    <w:rsid w:val="002A48B5"/>
    <w:rsid w:val="002A56E7"/>
    <w:rsid w:val="002B03AA"/>
    <w:rsid w:val="002B1523"/>
    <w:rsid w:val="002B177E"/>
    <w:rsid w:val="002B4016"/>
    <w:rsid w:val="002B4E81"/>
    <w:rsid w:val="002B555A"/>
    <w:rsid w:val="002B6AEF"/>
    <w:rsid w:val="002C00C4"/>
    <w:rsid w:val="002C12ED"/>
    <w:rsid w:val="002C140B"/>
    <w:rsid w:val="002C25A5"/>
    <w:rsid w:val="002C26E0"/>
    <w:rsid w:val="002C2A2C"/>
    <w:rsid w:val="002C30E4"/>
    <w:rsid w:val="002C358E"/>
    <w:rsid w:val="002C4ADB"/>
    <w:rsid w:val="002C5D1E"/>
    <w:rsid w:val="002C67DE"/>
    <w:rsid w:val="002C74EB"/>
    <w:rsid w:val="002D066A"/>
    <w:rsid w:val="002D0A64"/>
    <w:rsid w:val="002D0BFE"/>
    <w:rsid w:val="002D1697"/>
    <w:rsid w:val="002D1762"/>
    <w:rsid w:val="002D37A9"/>
    <w:rsid w:val="002D4487"/>
    <w:rsid w:val="002D4BFA"/>
    <w:rsid w:val="002D4D56"/>
    <w:rsid w:val="002D510B"/>
    <w:rsid w:val="002D6596"/>
    <w:rsid w:val="002D6794"/>
    <w:rsid w:val="002D7CE3"/>
    <w:rsid w:val="002E01BA"/>
    <w:rsid w:val="002E079C"/>
    <w:rsid w:val="002E1BDB"/>
    <w:rsid w:val="002E2D99"/>
    <w:rsid w:val="002E300E"/>
    <w:rsid w:val="002E5864"/>
    <w:rsid w:val="002E6EC5"/>
    <w:rsid w:val="002E79AC"/>
    <w:rsid w:val="002F0CB2"/>
    <w:rsid w:val="002F0D0B"/>
    <w:rsid w:val="002F1D7B"/>
    <w:rsid w:val="002F332E"/>
    <w:rsid w:val="002F402B"/>
    <w:rsid w:val="002F6F2A"/>
    <w:rsid w:val="002F7925"/>
    <w:rsid w:val="00301E42"/>
    <w:rsid w:val="003027D2"/>
    <w:rsid w:val="00303DF4"/>
    <w:rsid w:val="0030496B"/>
    <w:rsid w:val="003049FA"/>
    <w:rsid w:val="00304A51"/>
    <w:rsid w:val="00304F6B"/>
    <w:rsid w:val="00305BB7"/>
    <w:rsid w:val="003060E2"/>
    <w:rsid w:val="00306575"/>
    <w:rsid w:val="00307977"/>
    <w:rsid w:val="00310074"/>
    <w:rsid w:val="00311B05"/>
    <w:rsid w:val="00312073"/>
    <w:rsid w:val="0031235C"/>
    <w:rsid w:val="00312AE5"/>
    <w:rsid w:val="00312DF3"/>
    <w:rsid w:val="00313A10"/>
    <w:rsid w:val="00313D26"/>
    <w:rsid w:val="00313FFF"/>
    <w:rsid w:val="00316702"/>
    <w:rsid w:val="0032026A"/>
    <w:rsid w:val="00323918"/>
    <w:rsid w:val="00324661"/>
    <w:rsid w:val="00324A48"/>
    <w:rsid w:val="00325AA0"/>
    <w:rsid w:val="0032667D"/>
    <w:rsid w:val="00326B42"/>
    <w:rsid w:val="00326CE0"/>
    <w:rsid w:val="00330720"/>
    <w:rsid w:val="003309BC"/>
    <w:rsid w:val="00330CA1"/>
    <w:rsid w:val="00330FC0"/>
    <w:rsid w:val="00331D3B"/>
    <w:rsid w:val="00332003"/>
    <w:rsid w:val="003327BA"/>
    <w:rsid w:val="00332866"/>
    <w:rsid w:val="0033572A"/>
    <w:rsid w:val="003364B0"/>
    <w:rsid w:val="0033681B"/>
    <w:rsid w:val="00336A3F"/>
    <w:rsid w:val="003373B4"/>
    <w:rsid w:val="0033769C"/>
    <w:rsid w:val="00337D64"/>
    <w:rsid w:val="00340C30"/>
    <w:rsid w:val="0034142A"/>
    <w:rsid w:val="00341A66"/>
    <w:rsid w:val="0034379E"/>
    <w:rsid w:val="003442E8"/>
    <w:rsid w:val="00345916"/>
    <w:rsid w:val="0034697F"/>
    <w:rsid w:val="00346DCF"/>
    <w:rsid w:val="00346F7A"/>
    <w:rsid w:val="0034709D"/>
    <w:rsid w:val="00350363"/>
    <w:rsid w:val="003507DD"/>
    <w:rsid w:val="003514DD"/>
    <w:rsid w:val="003517E5"/>
    <w:rsid w:val="003519FA"/>
    <w:rsid w:val="00351FC1"/>
    <w:rsid w:val="0035273E"/>
    <w:rsid w:val="00355017"/>
    <w:rsid w:val="003564B4"/>
    <w:rsid w:val="003566A2"/>
    <w:rsid w:val="00357875"/>
    <w:rsid w:val="0036065B"/>
    <w:rsid w:val="003616AE"/>
    <w:rsid w:val="00361FAA"/>
    <w:rsid w:val="0036253E"/>
    <w:rsid w:val="003631C5"/>
    <w:rsid w:val="003640C8"/>
    <w:rsid w:val="00364ED7"/>
    <w:rsid w:val="003737B5"/>
    <w:rsid w:val="00373EA9"/>
    <w:rsid w:val="0037417E"/>
    <w:rsid w:val="003743AD"/>
    <w:rsid w:val="003749F6"/>
    <w:rsid w:val="00374DAA"/>
    <w:rsid w:val="0037512C"/>
    <w:rsid w:val="00376597"/>
    <w:rsid w:val="00376653"/>
    <w:rsid w:val="00376CE3"/>
    <w:rsid w:val="00380E1F"/>
    <w:rsid w:val="00380FFA"/>
    <w:rsid w:val="00381493"/>
    <w:rsid w:val="003823A9"/>
    <w:rsid w:val="003825F7"/>
    <w:rsid w:val="00382DF1"/>
    <w:rsid w:val="00382EC2"/>
    <w:rsid w:val="00383A7C"/>
    <w:rsid w:val="003840A5"/>
    <w:rsid w:val="003843C3"/>
    <w:rsid w:val="00384716"/>
    <w:rsid w:val="003847F3"/>
    <w:rsid w:val="00384B53"/>
    <w:rsid w:val="00386AC0"/>
    <w:rsid w:val="00391CE1"/>
    <w:rsid w:val="003928E0"/>
    <w:rsid w:val="00392B86"/>
    <w:rsid w:val="0039457C"/>
    <w:rsid w:val="00394DE6"/>
    <w:rsid w:val="0039660E"/>
    <w:rsid w:val="003A0A78"/>
    <w:rsid w:val="003A232A"/>
    <w:rsid w:val="003A2BCE"/>
    <w:rsid w:val="003A2EA1"/>
    <w:rsid w:val="003A308D"/>
    <w:rsid w:val="003A3752"/>
    <w:rsid w:val="003A3837"/>
    <w:rsid w:val="003A3A96"/>
    <w:rsid w:val="003A4703"/>
    <w:rsid w:val="003A4FAF"/>
    <w:rsid w:val="003A53DC"/>
    <w:rsid w:val="003A609D"/>
    <w:rsid w:val="003A61F4"/>
    <w:rsid w:val="003A6FF3"/>
    <w:rsid w:val="003A7F19"/>
    <w:rsid w:val="003B1F2F"/>
    <w:rsid w:val="003B200F"/>
    <w:rsid w:val="003B235B"/>
    <w:rsid w:val="003B3404"/>
    <w:rsid w:val="003B3811"/>
    <w:rsid w:val="003B49DC"/>
    <w:rsid w:val="003B4C76"/>
    <w:rsid w:val="003B4FA5"/>
    <w:rsid w:val="003B539D"/>
    <w:rsid w:val="003B5B6B"/>
    <w:rsid w:val="003B67AC"/>
    <w:rsid w:val="003B69C9"/>
    <w:rsid w:val="003B6E2F"/>
    <w:rsid w:val="003C0164"/>
    <w:rsid w:val="003C2774"/>
    <w:rsid w:val="003C363F"/>
    <w:rsid w:val="003C3A1E"/>
    <w:rsid w:val="003C4F3B"/>
    <w:rsid w:val="003C55AD"/>
    <w:rsid w:val="003C58F7"/>
    <w:rsid w:val="003C6AF8"/>
    <w:rsid w:val="003D1BD2"/>
    <w:rsid w:val="003D1EEB"/>
    <w:rsid w:val="003D2807"/>
    <w:rsid w:val="003D3D5D"/>
    <w:rsid w:val="003D55DD"/>
    <w:rsid w:val="003D60FA"/>
    <w:rsid w:val="003D7771"/>
    <w:rsid w:val="003D7AA8"/>
    <w:rsid w:val="003E1985"/>
    <w:rsid w:val="003E1CB3"/>
    <w:rsid w:val="003E1ECC"/>
    <w:rsid w:val="003E2CE1"/>
    <w:rsid w:val="003E2E79"/>
    <w:rsid w:val="003E3342"/>
    <w:rsid w:val="003E3891"/>
    <w:rsid w:val="003E3D60"/>
    <w:rsid w:val="003E5182"/>
    <w:rsid w:val="003F0AD9"/>
    <w:rsid w:val="003F0BC4"/>
    <w:rsid w:val="003F1165"/>
    <w:rsid w:val="003F2CBB"/>
    <w:rsid w:val="003F3217"/>
    <w:rsid w:val="003F6014"/>
    <w:rsid w:val="004001B2"/>
    <w:rsid w:val="00400CBB"/>
    <w:rsid w:val="0040174F"/>
    <w:rsid w:val="004024FB"/>
    <w:rsid w:val="004026EB"/>
    <w:rsid w:val="0040310A"/>
    <w:rsid w:val="00403CBF"/>
    <w:rsid w:val="00403EED"/>
    <w:rsid w:val="00404DDF"/>
    <w:rsid w:val="004050E1"/>
    <w:rsid w:val="00405194"/>
    <w:rsid w:val="00407F85"/>
    <w:rsid w:val="00411CD7"/>
    <w:rsid w:val="00411D97"/>
    <w:rsid w:val="00413545"/>
    <w:rsid w:val="00414078"/>
    <w:rsid w:val="00414104"/>
    <w:rsid w:val="004151D4"/>
    <w:rsid w:val="00416198"/>
    <w:rsid w:val="00416673"/>
    <w:rsid w:val="00416E4B"/>
    <w:rsid w:val="004210D8"/>
    <w:rsid w:val="00421618"/>
    <w:rsid w:val="0042203D"/>
    <w:rsid w:val="00422162"/>
    <w:rsid w:val="00422489"/>
    <w:rsid w:val="004224E8"/>
    <w:rsid w:val="004229A6"/>
    <w:rsid w:val="00424280"/>
    <w:rsid w:val="00424375"/>
    <w:rsid w:val="004244BD"/>
    <w:rsid w:val="004245E7"/>
    <w:rsid w:val="00426EBB"/>
    <w:rsid w:val="00427F84"/>
    <w:rsid w:val="0043080B"/>
    <w:rsid w:val="00430B69"/>
    <w:rsid w:val="00430BD2"/>
    <w:rsid w:val="004312BE"/>
    <w:rsid w:val="0043393C"/>
    <w:rsid w:val="00435081"/>
    <w:rsid w:val="00437859"/>
    <w:rsid w:val="00437D9D"/>
    <w:rsid w:val="00440F60"/>
    <w:rsid w:val="00442B18"/>
    <w:rsid w:val="00443578"/>
    <w:rsid w:val="00443592"/>
    <w:rsid w:val="0044766B"/>
    <w:rsid w:val="00447777"/>
    <w:rsid w:val="00447878"/>
    <w:rsid w:val="0045057E"/>
    <w:rsid w:val="0045261B"/>
    <w:rsid w:val="00452FA3"/>
    <w:rsid w:val="00453838"/>
    <w:rsid w:val="00453BFB"/>
    <w:rsid w:val="00454955"/>
    <w:rsid w:val="00455DED"/>
    <w:rsid w:val="00463A6B"/>
    <w:rsid w:val="00464877"/>
    <w:rsid w:val="004648BC"/>
    <w:rsid w:val="004657E9"/>
    <w:rsid w:val="004662EA"/>
    <w:rsid w:val="0046679A"/>
    <w:rsid w:val="00466882"/>
    <w:rsid w:val="00466DC2"/>
    <w:rsid w:val="00467638"/>
    <w:rsid w:val="00470075"/>
    <w:rsid w:val="00470A41"/>
    <w:rsid w:val="00471847"/>
    <w:rsid w:val="004719B5"/>
    <w:rsid w:val="00471BDF"/>
    <w:rsid w:val="00471DAB"/>
    <w:rsid w:val="00472D78"/>
    <w:rsid w:val="00472EFC"/>
    <w:rsid w:val="004735A6"/>
    <w:rsid w:val="004739D4"/>
    <w:rsid w:val="00475AC7"/>
    <w:rsid w:val="004764DC"/>
    <w:rsid w:val="00476980"/>
    <w:rsid w:val="00476EF6"/>
    <w:rsid w:val="0048083D"/>
    <w:rsid w:val="00480950"/>
    <w:rsid w:val="00481BEC"/>
    <w:rsid w:val="00482EEC"/>
    <w:rsid w:val="00485289"/>
    <w:rsid w:val="00486852"/>
    <w:rsid w:val="00486EA5"/>
    <w:rsid w:val="004871C6"/>
    <w:rsid w:val="00487D8C"/>
    <w:rsid w:val="00490262"/>
    <w:rsid w:val="00490634"/>
    <w:rsid w:val="00492263"/>
    <w:rsid w:val="00492BE1"/>
    <w:rsid w:val="004942B2"/>
    <w:rsid w:val="004943F5"/>
    <w:rsid w:val="00495373"/>
    <w:rsid w:val="00495602"/>
    <w:rsid w:val="0049583A"/>
    <w:rsid w:val="00497350"/>
    <w:rsid w:val="0049772C"/>
    <w:rsid w:val="00497782"/>
    <w:rsid w:val="004979CB"/>
    <w:rsid w:val="004A0A1A"/>
    <w:rsid w:val="004A2122"/>
    <w:rsid w:val="004A361E"/>
    <w:rsid w:val="004A3EE3"/>
    <w:rsid w:val="004A4C79"/>
    <w:rsid w:val="004A6F31"/>
    <w:rsid w:val="004A7A88"/>
    <w:rsid w:val="004B0689"/>
    <w:rsid w:val="004B1743"/>
    <w:rsid w:val="004B3D2E"/>
    <w:rsid w:val="004B6E72"/>
    <w:rsid w:val="004B7442"/>
    <w:rsid w:val="004C0944"/>
    <w:rsid w:val="004C21BA"/>
    <w:rsid w:val="004C2D29"/>
    <w:rsid w:val="004C5063"/>
    <w:rsid w:val="004C67C4"/>
    <w:rsid w:val="004C7000"/>
    <w:rsid w:val="004C7CC2"/>
    <w:rsid w:val="004C7DC1"/>
    <w:rsid w:val="004D0F72"/>
    <w:rsid w:val="004D2552"/>
    <w:rsid w:val="004D3236"/>
    <w:rsid w:val="004D4274"/>
    <w:rsid w:val="004D52C9"/>
    <w:rsid w:val="004D7B48"/>
    <w:rsid w:val="004D7CB2"/>
    <w:rsid w:val="004E03F8"/>
    <w:rsid w:val="004E0EDD"/>
    <w:rsid w:val="004E19D2"/>
    <w:rsid w:val="004E321E"/>
    <w:rsid w:val="004E358D"/>
    <w:rsid w:val="004E4933"/>
    <w:rsid w:val="004E5C88"/>
    <w:rsid w:val="004F252E"/>
    <w:rsid w:val="004F4B3F"/>
    <w:rsid w:val="004F510D"/>
    <w:rsid w:val="004F572C"/>
    <w:rsid w:val="004F5D09"/>
    <w:rsid w:val="004F69D7"/>
    <w:rsid w:val="004F7625"/>
    <w:rsid w:val="004F7947"/>
    <w:rsid w:val="004F7E72"/>
    <w:rsid w:val="005004EC"/>
    <w:rsid w:val="00501660"/>
    <w:rsid w:val="00501A89"/>
    <w:rsid w:val="00502157"/>
    <w:rsid w:val="00502A7B"/>
    <w:rsid w:val="005037A0"/>
    <w:rsid w:val="00503ECE"/>
    <w:rsid w:val="00503FEF"/>
    <w:rsid w:val="005040C0"/>
    <w:rsid w:val="005055B2"/>
    <w:rsid w:val="0050637A"/>
    <w:rsid w:val="0051186B"/>
    <w:rsid w:val="00512155"/>
    <w:rsid w:val="00512601"/>
    <w:rsid w:val="00516443"/>
    <w:rsid w:val="005164ED"/>
    <w:rsid w:val="005167C5"/>
    <w:rsid w:val="00516E88"/>
    <w:rsid w:val="005202CD"/>
    <w:rsid w:val="005204ED"/>
    <w:rsid w:val="00520E44"/>
    <w:rsid w:val="005212FD"/>
    <w:rsid w:val="0052192C"/>
    <w:rsid w:val="00522127"/>
    <w:rsid w:val="00522D9A"/>
    <w:rsid w:val="00523F48"/>
    <w:rsid w:val="00523FFF"/>
    <w:rsid w:val="00524237"/>
    <w:rsid w:val="00524CF5"/>
    <w:rsid w:val="0052716F"/>
    <w:rsid w:val="00530332"/>
    <w:rsid w:val="00530713"/>
    <w:rsid w:val="00534BB2"/>
    <w:rsid w:val="00534D19"/>
    <w:rsid w:val="0053538E"/>
    <w:rsid w:val="00535985"/>
    <w:rsid w:val="00535F9B"/>
    <w:rsid w:val="00536969"/>
    <w:rsid w:val="00536BEF"/>
    <w:rsid w:val="00537DF6"/>
    <w:rsid w:val="00537F59"/>
    <w:rsid w:val="00541713"/>
    <w:rsid w:val="00541F1D"/>
    <w:rsid w:val="00541F24"/>
    <w:rsid w:val="005420AB"/>
    <w:rsid w:val="0054269C"/>
    <w:rsid w:val="005437AD"/>
    <w:rsid w:val="00546493"/>
    <w:rsid w:val="00546E0F"/>
    <w:rsid w:val="0054794B"/>
    <w:rsid w:val="005503BF"/>
    <w:rsid w:val="00550828"/>
    <w:rsid w:val="00550BFC"/>
    <w:rsid w:val="00553290"/>
    <w:rsid w:val="005536EA"/>
    <w:rsid w:val="00554557"/>
    <w:rsid w:val="00560AF6"/>
    <w:rsid w:val="00560DF5"/>
    <w:rsid w:val="00562445"/>
    <w:rsid w:val="005646D9"/>
    <w:rsid w:val="005662EF"/>
    <w:rsid w:val="00567798"/>
    <w:rsid w:val="00567C7A"/>
    <w:rsid w:val="00567FDE"/>
    <w:rsid w:val="005728CF"/>
    <w:rsid w:val="00573A2A"/>
    <w:rsid w:val="0057523E"/>
    <w:rsid w:val="00575F2E"/>
    <w:rsid w:val="0057668F"/>
    <w:rsid w:val="00576E3E"/>
    <w:rsid w:val="00580172"/>
    <w:rsid w:val="00580553"/>
    <w:rsid w:val="00580BB6"/>
    <w:rsid w:val="00580D9D"/>
    <w:rsid w:val="005811E9"/>
    <w:rsid w:val="00581D46"/>
    <w:rsid w:val="0058321C"/>
    <w:rsid w:val="00583D85"/>
    <w:rsid w:val="00583F78"/>
    <w:rsid w:val="00587C5A"/>
    <w:rsid w:val="00590F6A"/>
    <w:rsid w:val="00590FF6"/>
    <w:rsid w:val="005918A3"/>
    <w:rsid w:val="00594D80"/>
    <w:rsid w:val="00594F94"/>
    <w:rsid w:val="005969D4"/>
    <w:rsid w:val="005A003A"/>
    <w:rsid w:val="005A0BFE"/>
    <w:rsid w:val="005A30C8"/>
    <w:rsid w:val="005A3403"/>
    <w:rsid w:val="005A383E"/>
    <w:rsid w:val="005A48A9"/>
    <w:rsid w:val="005A613A"/>
    <w:rsid w:val="005A738B"/>
    <w:rsid w:val="005A788C"/>
    <w:rsid w:val="005B05FE"/>
    <w:rsid w:val="005B1877"/>
    <w:rsid w:val="005B2F6A"/>
    <w:rsid w:val="005B32F1"/>
    <w:rsid w:val="005B49BE"/>
    <w:rsid w:val="005C00EC"/>
    <w:rsid w:val="005C0BCF"/>
    <w:rsid w:val="005C1330"/>
    <w:rsid w:val="005C1AD1"/>
    <w:rsid w:val="005C2BE8"/>
    <w:rsid w:val="005C3B75"/>
    <w:rsid w:val="005C3EFE"/>
    <w:rsid w:val="005C3FDF"/>
    <w:rsid w:val="005C4838"/>
    <w:rsid w:val="005C4980"/>
    <w:rsid w:val="005C611D"/>
    <w:rsid w:val="005C694F"/>
    <w:rsid w:val="005C748B"/>
    <w:rsid w:val="005C779A"/>
    <w:rsid w:val="005C786E"/>
    <w:rsid w:val="005D06B4"/>
    <w:rsid w:val="005D1BBC"/>
    <w:rsid w:val="005D2D8C"/>
    <w:rsid w:val="005D5253"/>
    <w:rsid w:val="005D7226"/>
    <w:rsid w:val="005D792E"/>
    <w:rsid w:val="005E08D8"/>
    <w:rsid w:val="005E08EC"/>
    <w:rsid w:val="005E168B"/>
    <w:rsid w:val="005E253C"/>
    <w:rsid w:val="005E3349"/>
    <w:rsid w:val="005E37A8"/>
    <w:rsid w:val="005E3C55"/>
    <w:rsid w:val="005E4E73"/>
    <w:rsid w:val="005F09A4"/>
    <w:rsid w:val="005F09D0"/>
    <w:rsid w:val="005F1DE2"/>
    <w:rsid w:val="005F2D1D"/>
    <w:rsid w:val="005F3EC3"/>
    <w:rsid w:val="005F7ABA"/>
    <w:rsid w:val="00600ED0"/>
    <w:rsid w:val="00603516"/>
    <w:rsid w:val="00603925"/>
    <w:rsid w:val="0060588B"/>
    <w:rsid w:val="00605BD6"/>
    <w:rsid w:val="00605E88"/>
    <w:rsid w:val="00607013"/>
    <w:rsid w:val="00607251"/>
    <w:rsid w:val="00607F53"/>
    <w:rsid w:val="00610FBB"/>
    <w:rsid w:val="00611C05"/>
    <w:rsid w:val="0061284E"/>
    <w:rsid w:val="00613EBB"/>
    <w:rsid w:val="00614059"/>
    <w:rsid w:val="006142F8"/>
    <w:rsid w:val="00614FAB"/>
    <w:rsid w:val="0061603C"/>
    <w:rsid w:val="00616101"/>
    <w:rsid w:val="00616151"/>
    <w:rsid w:val="006164F6"/>
    <w:rsid w:val="00617896"/>
    <w:rsid w:val="00617CAB"/>
    <w:rsid w:val="006227C7"/>
    <w:rsid w:val="00622A7B"/>
    <w:rsid w:val="00623770"/>
    <w:rsid w:val="006248FA"/>
    <w:rsid w:val="00624B6B"/>
    <w:rsid w:val="00624C5E"/>
    <w:rsid w:val="00625E13"/>
    <w:rsid w:val="006274C1"/>
    <w:rsid w:val="006301BC"/>
    <w:rsid w:val="00630450"/>
    <w:rsid w:val="00630B79"/>
    <w:rsid w:val="0063183A"/>
    <w:rsid w:val="006325C7"/>
    <w:rsid w:val="00632798"/>
    <w:rsid w:val="00632CB4"/>
    <w:rsid w:val="00633BDB"/>
    <w:rsid w:val="00634C4E"/>
    <w:rsid w:val="0063552F"/>
    <w:rsid w:val="006405F5"/>
    <w:rsid w:val="00641421"/>
    <w:rsid w:val="006424FE"/>
    <w:rsid w:val="00643854"/>
    <w:rsid w:val="00645779"/>
    <w:rsid w:val="0064586C"/>
    <w:rsid w:val="00645966"/>
    <w:rsid w:val="00645F3D"/>
    <w:rsid w:val="0064611E"/>
    <w:rsid w:val="00646B7C"/>
    <w:rsid w:val="00647A10"/>
    <w:rsid w:val="00647B31"/>
    <w:rsid w:val="00650918"/>
    <w:rsid w:val="00650FFA"/>
    <w:rsid w:val="006510A6"/>
    <w:rsid w:val="00651914"/>
    <w:rsid w:val="00652503"/>
    <w:rsid w:val="00652A36"/>
    <w:rsid w:val="00653B2A"/>
    <w:rsid w:val="00653C7B"/>
    <w:rsid w:val="006547B3"/>
    <w:rsid w:val="00655235"/>
    <w:rsid w:val="00655CAF"/>
    <w:rsid w:val="006573EC"/>
    <w:rsid w:val="0066120D"/>
    <w:rsid w:val="00661F5D"/>
    <w:rsid w:val="006628A3"/>
    <w:rsid w:val="00663393"/>
    <w:rsid w:val="00663FB6"/>
    <w:rsid w:val="00664947"/>
    <w:rsid w:val="0067098F"/>
    <w:rsid w:val="00670AC3"/>
    <w:rsid w:val="0067165B"/>
    <w:rsid w:val="00671BC1"/>
    <w:rsid w:val="00672777"/>
    <w:rsid w:val="00672B4D"/>
    <w:rsid w:val="00674E51"/>
    <w:rsid w:val="00675956"/>
    <w:rsid w:val="00675BD1"/>
    <w:rsid w:val="006778AA"/>
    <w:rsid w:val="006809D3"/>
    <w:rsid w:val="00681397"/>
    <w:rsid w:val="00682A03"/>
    <w:rsid w:val="00683B07"/>
    <w:rsid w:val="00683EC0"/>
    <w:rsid w:val="006856CB"/>
    <w:rsid w:val="0068695D"/>
    <w:rsid w:val="00686B2A"/>
    <w:rsid w:val="00686E12"/>
    <w:rsid w:val="00687797"/>
    <w:rsid w:val="00687818"/>
    <w:rsid w:val="006879C3"/>
    <w:rsid w:val="00687A98"/>
    <w:rsid w:val="00691EA5"/>
    <w:rsid w:val="00692373"/>
    <w:rsid w:val="006923A8"/>
    <w:rsid w:val="00692484"/>
    <w:rsid w:val="00693176"/>
    <w:rsid w:val="00693C91"/>
    <w:rsid w:val="006944B3"/>
    <w:rsid w:val="006947E9"/>
    <w:rsid w:val="006951E6"/>
    <w:rsid w:val="00696B1C"/>
    <w:rsid w:val="006A02BA"/>
    <w:rsid w:val="006A1A84"/>
    <w:rsid w:val="006A243D"/>
    <w:rsid w:val="006A2C49"/>
    <w:rsid w:val="006A343F"/>
    <w:rsid w:val="006A410B"/>
    <w:rsid w:val="006A49CA"/>
    <w:rsid w:val="006A5675"/>
    <w:rsid w:val="006A5897"/>
    <w:rsid w:val="006A6E12"/>
    <w:rsid w:val="006A7017"/>
    <w:rsid w:val="006A70AB"/>
    <w:rsid w:val="006A7F18"/>
    <w:rsid w:val="006B294D"/>
    <w:rsid w:val="006B2FC2"/>
    <w:rsid w:val="006B4A9F"/>
    <w:rsid w:val="006B4E4C"/>
    <w:rsid w:val="006B5278"/>
    <w:rsid w:val="006B55C4"/>
    <w:rsid w:val="006B5E2C"/>
    <w:rsid w:val="006B61DB"/>
    <w:rsid w:val="006B7773"/>
    <w:rsid w:val="006B7EFF"/>
    <w:rsid w:val="006C0357"/>
    <w:rsid w:val="006C0D5C"/>
    <w:rsid w:val="006C280F"/>
    <w:rsid w:val="006C37B7"/>
    <w:rsid w:val="006C4189"/>
    <w:rsid w:val="006C4829"/>
    <w:rsid w:val="006C514A"/>
    <w:rsid w:val="006C53D6"/>
    <w:rsid w:val="006C62DE"/>
    <w:rsid w:val="006C63EB"/>
    <w:rsid w:val="006C6E47"/>
    <w:rsid w:val="006D0910"/>
    <w:rsid w:val="006D0996"/>
    <w:rsid w:val="006D0FBC"/>
    <w:rsid w:val="006D2B41"/>
    <w:rsid w:val="006D2E1F"/>
    <w:rsid w:val="006D404E"/>
    <w:rsid w:val="006D736C"/>
    <w:rsid w:val="006D79C1"/>
    <w:rsid w:val="006E0376"/>
    <w:rsid w:val="006E1A35"/>
    <w:rsid w:val="006E2BD4"/>
    <w:rsid w:val="006E2C1E"/>
    <w:rsid w:val="006E33DF"/>
    <w:rsid w:val="006E6B1A"/>
    <w:rsid w:val="006E759F"/>
    <w:rsid w:val="006F0252"/>
    <w:rsid w:val="006F137F"/>
    <w:rsid w:val="006F3522"/>
    <w:rsid w:val="006F4CA1"/>
    <w:rsid w:val="006F4E04"/>
    <w:rsid w:val="006F5018"/>
    <w:rsid w:val="00700D97"/>
    <w:rsid w:val="00701858"/>
    <w:rsid w:val="00701FF0"/>
    <w:rsid w:val="007020EB"/>
    <w:rsid w:val="0070372F"/>
    <w:rsid w:val="00704FB7"/>
    <w:rsid w:val="00710AC1"/>
    <w:rsid w:val="00710D09"/>
    <w:rsid w:val="00712082"/>
    <w:rsid w:val="00714C11"/>
    <w:rsid w:val="007152A8"/>
    <w:rsid w:val="007154C5"/>
    <w:rsid w:val="00716C54"/>
    <w:rsid w:val="007202B3"/>
    <w:rsid w:val="0072386D"/>
    <w:rsid w:val="00723B3E"/>
    <w:rsid w:val="0072420E"/>
    <w:rsid w:val="00724E5A"/>
    <w:rsid w:val="007256D5"/>
    <w:rsid w:val="00725F9B"/>
    <w:rsid w:val="00727522"/>
    <w:rsid w:val="007277CB"/>
    <w:rsid w:val="0073065B"/>
    <w:rsid w:val="00730F63"/>
    <w:rsid w:val="00731042"/>
    <w:rsid w:val="007310D9"/>
    <w:rsid w:val="007311A5"/>
    <w:rsid w:val="00731715"/>
    <w:rsid w:val="0073239B"/>
    <w:rsid w:val="00732919"/>
    <w:rsid w:val="00733412"/>
    <w:rsid w:val="00734280"/>
    <w:rsid w:val="0073471C"/>
    <w:rsid w:val="00734733"/>
    <w:rsid w:val="00734E60"/>
    <w:rsid w:val="00736778"/>
    <w:rsid w:val="00736AA1"/>
    <w:rsid w:val="0073752E"/>
    <w:rsid w:val="00737CC5"/>
    <w:rsid w:val="00740780"/>
    <w:rsid w:val="007408FD"/>
    <w:rsid w:val="00740C8C"/>
    <w:rsid w:val="007416AF"/>
    <w:rsid w:val="00742320"/>
    <w:rsid w:val="007446FB"/>
    <w:rsid w:val="00745624"/>
    <w:rsid w:val="007458A0"/>
    <w:rsid w:val="00745F87"/>
    <w:rsid w:val="00746026"/>
    <w:rsid w:val="00750445"/>
    <w:rsid w:val="00750603"/>
    <w:rsid w:val="00750C0E"/>
    <w:rsid w:val="0075130D"/>
    <w:rsid w:val="007515EA"/>
    <w:rsid w:val="00752BFF"/>
    <w:rsid w:val="007531C9"/>
    <w:rsid w:val="007548C0"/>
    <w:rsid w:val="00754C4A"/>
    <w:rsid w:val="0076224B"/>
    <w:rsid w:val="00763164"/>
    <w:rsid w:val="007636C6"/>
    <w:rsid w:val="00765B45"/>
    <w:rsid w:val="00765DEF"/>
    <w:rsid w:val="00766713"/>
    <w:rsid w:val="00766D68"/>
    <w:rsid w:val="0076762F"/>
    <w:rsid w:val="00767797"/>
    <w:rsid w:val="007677B6"/>
    <w:rsid w:val="00767CCC"/>
    <w:rsid w:val="00770415"/>
    <w:rsid w:val="0077091B"/>
    <w:rsid w:val="00771A21"/>
    <w:rsid w:val="007746E5"/>
    <w:rsid w:val="00775B30"/>
    <w:rsid w:val="00775F02"/>
    <w:rsid w:val="00780969"/>
    <w:rsid w:val="00780BC0"/>
    <w:rsid w:val="007818CD"/>
    <w:rsid w:val="007820D2"/>
    <w:rsid w:val="00782838"/>
    <w:rsid w:val="007832C9"/>
    <w:rsid w:val="00783EEA"/>
    <w:rsid w:val="007847DA"/>
    <w:rsid w:val="007849E7"/>
    <w:rsid w:val="00785453"/>
    <w:rsid w:val="00786D51"/>
    <w:rsid w:val="00787BBD"/>
    <w:rsid w:val="00790232"/>
    <w:rsid w:val="0079257B"/>
    <w:rsid w:val="007937B1"/>
    <w:rsid w:val="00794B15"/>
    <w:rsid w:val="007952FE"/>
    <w:rsid w:val="00795C1A"/>
    <w:rsid w:val="0079767E"/>
    <w:rsid w:val="007A15A2"/>
    <w:rsid w:val="007A21FD"/>
    <w:rsid w:val="007A3070"/>
    <w:rsid w:val="007A30D0"/>
    <w:rsid w:val="007A321D"/>
    <w:rsid w:val="007A34E1"/>
    <w:rsid w:val="007A366B"/>
    <w:rsid w:val="007A3962"/>
    <w:rsid w:val="007A5D3C"/>
    <w:rsid w:val="007A6166"/>
    <w:rsid w:val="007A69DD"/>
    <w:rsid w:val="007B001F"/>
    <w:rsid w:val="007B1D59"/>
    <w:rsid w:val="007B47F4"/>
    <w:rsid w:val="007B49FE"/>
    <w:rsid w:val="007B5B24"/>
    <w:rsid w:val="007B5C45"/>
    <w:rsid w:val="007B6067"/>
    <w:rsid w:val="007C0CF1"/>
    <w:rsid w:val="007C0D21"/>
    <w:rsid w:val="007C161D"/>
    <w:rsid w:val="007C33C0"/>
    <w:rsid w:val="007C5D65"/>
    <w:rsid w:val="007C7D94"/>
    <w:rsid w:val="007C7E0A"/>
    <w:rsid w:val="007D0850"/>
    <w:rsid w:val="007D1E40"/>
    <w:rsid w:val="007D2416"/>
    <w:rsid w:val="007D26C8"/>
    <w:rsid w:val="007D32DE"/>
    <w:rsid w:val="007D48EA"/>
    <w:rsid w:val="007D4DD2"/>
    <w:rsid w:val="007D5116"/>
    <w:rsid w:val="007D54D9"/>
    <w:rsid w:val="007D5CC7"/>
    <w:rsid w:val="007D651D"/>
    <w:rsid w:val="007D6715"/>
    <w:rsid w:val="007D6B6D"/>
    <w:rsid w:val="007D723E"/>
    <w:rsid w:val="007E1611"/>
    <w:rsid w:val="007E330F"/>
    <w:rsid w:val="007E339C"/>
    <w:rsid w:val="007E3F4C"/>
    <w:rsid w:val="007E40ED"/>
    <w:rsid w:val="007E4A5F"/>
    <w:rsid w:val="007E5E5C"/>
    <w:rsid w:val="007E7459"/>
    <w:rsid w:val="007F1C5C"/>
    <w:rsid w:val="007F463B"/>
    <w:rsid w:val="007F4BF6"/>
    <w:rsid w:val="007F6310"/>
    <w:rsid w:val="007F6437"/>
    <w:rsid w:val="007F684B"/>
    <w:rsid w:val="007F6DBC"/>
    <w:rsid w:val="008019A3"/>
    <w:rsid w:val="00801BBE"/>
    <w:rsid w:val="00802501"/>
    <w:rsid w:val="008047D3"/>
    <w:rsid w:val="00804F56"/>
    <w:rsid w:val="008052DB"/>
    <w:rsid w:val="00805761"/>
    <w:rsid w:val="008057B6"/>
    <w:rsid w:val="00805C2D"/>
    <w:rsid w:val="0080688A"/>
    <w:rsid w:val="00806A24"/>
    <w:rsid w:val="0080795A"/>
    <w:rsid w:val="0081069B"/>
    <w:rsid w:val="00811A66"/>
    <w:rsid w:val="00814A2E"/>
    <w:rsid w:val="00814AE6"/>
    <w:rsid w:val="00816713"/>
    <w:rsid w:val="0081742D"/>
    <w:rsid w:val="00817857"/>
    <w:rsid w:val="00822D78"/>
    <w:rsid w:val="00822FD3"/>
    <w:rsid w:val="0082438D"/>
    <w:rsid w:val="00824BB3"/>
    <w:rsid w:val="008250FB"/>
    <w:rsid w:val="008262FB"/>
    <w:rsid w:val="00831700"/>
    <w:rsid w:val="008322EA"/>
    <w:rsid w:val="00832BAF"/>
    <w:rsid w:val="00833F06"/>
    <w:rsid w:val="00836B02"/>
    <w:rsid w:val="00837A08"/>
    <w:rsid w:val="00837B79"/>
    <w:rsid w:val="008407E0"/>
    <w:rsid w:val="00840A28"/>
    <w:rsid w:val="008417C1"/>
    <w:rsid w:val="00842854"/>
    <w:rsid w:val="00844475"/>
    <w:rsid w:val="00844F3D"/>
    <w:rsid w:val="008452B3"/>
    <w:rsid w:val="008459DA"/>
    <w:rsid w:val="008500FC"/>
    <w:rsid w:val="008511CE"/>
    <w:rsid w:val="008511D8"/>
    <w:rsid w:val="00852C7B"/>
    <w:rsid w:val="008531F0"/>
    <w:rsid w:val="00853B04"/>
    <w:rsid w:val="00853CE8"/>
    <w:rsid w:val="00854697"/>
    <w:rsid w:val="00854C66"/>
    <w:rsid w:val="00856FCE"/>
    <w:rsid w:val="00860E7A"/>
    <w:rsid w:val="00861E3E"/>
    <w:rsid w:val="00862F37"/>
    <w:rsid w:val="008630BB"/>
    <w:rsid w:val="00863229"/>
    <w:rsid w:val="0086494B"/>
    <w:rsid w:val="00864C6A"/>
    <w:rsid w:val="0086521D"/>
    <w:rsid w:val="008662A3"/>
    <w:rsid w:val="008668FC"/>
    <w:rsid w:val="008679F0"/>
    <w:rsid w:val="00867B81"/>
    <w:rsid w:val="008735F6"/>
    <w:rsid w:val="008737C6"/>
    <w:rsid w:val="00873F1B"/>
    <w:rsid w:val="00874D26"/>
    <w:rsid w:val="0087506F"/>
    <w:rsid w:val="00876A10"/>
    <w:rsid w:val="008803D9"/>
    <w:rsid w:val="0088180B"/>
    <w:rsid w:val="00881866"/>
    <w:rsid w:val="00882BD6"/>
    <w:rsid w:val="00883E3B"/>
    <w:rsid w:val="008843FE"/>
    <w:rsid w:val="0088441D"/>
    <w:rsid w:val="00885519"/>
    <w:rsid w:val="008856EC"/>
    <w:rsid w:val="00885874"/>
    <w:rsid w:val="00886395"/>
    <w:rsid w:val="00886DA5"/>
    <w:rsid w:val="00886EC8"/>
    <w:rsid w:val="0088717B"/>
    <w:rsid w:val="008902F7"/>
    <w:rsid w:val="0089037E"/>
    <w:rsid w:val="008914F2"/>
    <w:rsid w:val="00891B0E"/>
    <w:rsid w:val="00892107"/>
    <w:rsid w:val="00892136"/>
    <w:rsid w:val="00893179"/>
    <w:rsid w:val="00894F3D"/>
    <w:rsid w:val="00897714"/>
    <w:rsid w:val="008A0F08"/>
    <w:rsid w:val="008A2CD2"/>
    <w:rsid w:val="008A459E"/>
    <w:rsid w:val="008A47A4"/>
    <w:rsid w:val="008A507E"/>
    <w:rsid w:val="008A77E4"/>
    <w:rsid w:val="008B1FE7"/>
    <w:rsid w:val="008B24F9"/>
    <w:rsid w:val="008B26AE"/>
    <w:rsid w:val="008B28B8"/>
    <w:rsid w:val="008B29D8"/>
    <w:rsid w:val="008B56B4"/>
    <w:rsid w:val="008B572E"/>
    <w:rsid w:val="008B6430"/>
    <w:rsid w:val="008B6530"/>
    <w:rsid w:val="008C1160"/>
    <w:rsid w:val="008C2615"/>
    <w:rsid w:val="008C2AC5"/>
    <w:rsid w:val="008C3BE5"/>
    <w:rsid w:val="008C48EA"/>
    <w:rsid w:val="008C6B59"/>
    <w:rsid w:val="008C7087"/>
    <w:rsid w:val="008C7A9B"/>
    <w:rsid w:val="008D03FB"/>
    <w:rsid w:val="008D0981"/>
    <w:rsid w:val="008D1249"/>
    <w:rsid w:val="008D1408"/>
    <w:rsid w:val="008D200D"/>
    <w:rsid w:val="008D22F4"/>
    <w:rsid w:val="008D249A"/>
    <w:rsid w:val="008D2D52"/>
    <w:rsid w:val="008D3300"/>
    <w:rsid w:val="008D45DF"/>
    <w:rsid w:val="008D7A2E"/>
    <w:rsid w:val="008E01EA"/>
    <w:rsid w:val="008E08AB"/>
    <w:rsid w:val="008E2F57"/>
    <w:rsid w:val="008E52D5"/>
    <w:rsid w:val="008E5F9C"/>
    <w:rsid w:val="008E6580"/>
    <w:rsid w:val="008E6B62"/>
    <w:rsid w:val="008E7472"/>
    <w:rsid w:val="008F0E2C"/>
    <w:rsid w:val="008F1184"/>
    <w:rsid w:val="008F12F2"/>
    <w:rsid w:val="008F134E"/>
    <w:rsid w:val="008F1E55"/>
    <w:rsid w:val="008F4871"/>
    <w:rsid w:val="008F4D71"/>
    <w:rsid w:val="008F5948"/>
    <w:rsid w:val="008F5CC4"/>
    <w:rsid w:val="008F61BD"/>
    <w:rsid w:val="008F6318"/>
    <w:rsid w:val="008F6A55"/>
    <w:rsid w:val="008F6B95"/>
    <w:rsid w:val="00902C18"/>
    <w:rsid w:val="00903325"/>
    <w:rsid w:val="0090370E"/>
    <w:rsid w:val="00904FA8"/>
    <w:rsid w:val="00905FFE"/>
    <w:rsid w:val="0090612C"/>
    <w:rsid w:val="009074A2"/>
    <w:rsid w:val="009076DF"/>
    <w:rsid w:val="009079BA"/>
    <w:rsid w:val="00907EE7"/>
    <w:rsid w:val="00911CDF"/>
    <w:rsid w:val="009128D5"/>
    <w:rsid w:val="00912BC3"/>
    <w:rsid w:val="00912CD5"/>
    <w:rsid w:val="00912D17"/>
    <w:rsid w:val="00914306"/>
    <w:rsid w:val="009162A0"/>
    <w:rsid w:val="00917034"/>
    <w:rsid w:val="00917042"/>
    <w:rsid w:val="00917F57"/>
    <w:rsid w:val="00920DF9"/>
    <w:rsid w:val="00922C1B"/>
    <w:rsid w:val="00922ED9"/>
    <w:rsid w:val="009265B0"/>
    <w:rsid w:val="00926E07"/>
    <w:rsid w:val="0092793E"/>
    <w:rsid w:val="00930493"/>
    <w:rsid w:val="009305E5"/>
    <w:rsid w:val="0093066E"/>
    <w:rsid w:val="009319CD"/>
    <w:rsid w:val="00932BD9"/>
    <w:rsid w:val="009338BE"/>
    <w:rsid w:val="0093555C"/>
    <w:rsid w:val="009372C7"/>
    <w:rsid w:val="00937C83"/>
    <w:rsid w:val="00941D17"/>
    <w:rsid w:val="00942E77"/>
    <w:rsid w:val="009435D4"/>
    <w:rsid w:val="0094530E"/>
    <w:rsid w:val="009463EB"/>
    <w:rsid w:val="00946BB0"/>
    <w:rsid w:val="00947C8B"/>
    <w:rsid w:val="009503FC"/>
    <w:rsid w:val="009511A0"/>
    <w:rsid w:val="00951441"/>
    <w:rsid w:val="009519B1"/>
    <w:rsid w:val="00951B6D"/>
    <w:rsid w:val="009533E2"/>
    <w:rsid w:val="00953691"/>
    <w:rsid w:val="00953915"/>
    <w:rsid w:val="00953CC2"/>
    <w:rsid w:val="00954CA6"/>
    <w:rsid w:val="00954D15"/>
    <w:rsid w:val="0095520D"/>
    <w:rsid w:val="00955E81"/>
    <w:rsid w:val="0095615A"/>
    <w:rsid w:val="009604BD"/>
    <w:rsid w:val="00960835"/>
    <w:rsid w:val="00963B4E"/>
    <w:rsid w:val="00964CA5"/>
    <w:rsid w:val="00964D7B"/>
    <w:rsid w:val="009655C4"/>
    <w:rsid w:val="0096567E"/>
    <w:rsid w:val="00966081"/>
    <w:rsid w:val="009701D2"/>
    <w:rsid w:val="00972352"/>
    <w:rsid w:val="00974973"/>
    <w:rsid w:val="00975E24"/>
    <w:rsid w:val="009775AF"/>
    <w:rsid w:val="009801BF"/>
    <w:rsid w:val="009815A4"/>
    <w:rsid w:val="00981667"/>
    <w:rsid w:val="00981FBD"/>
    <w:rsid w:val="00982523"/>
    <w:rsid w:val="009832EB"/>
    <w:rsid w:val="00984B9D"/>
    <w:rsid w:val="00986DAA"/>
    <w:rsid w:val="00992A5A"/>
    <w:rsid w:val="009938A2"/>
    <w:rsid w:val="0099510F"/>
    <w:rsid w:val="0099791F"/>
    <w:rsid w:val="0099796F"/>
    <w:rsid w:val="009A14AA"/>
    <w:rsid w:val="009A1CEA"/>
    <w:rsid w:val="009A23B9"/>
    <w:rsid w:val="009A2EEC"/>
    <w:rsid w:val="009A3B7F"/>
    <w:rsid w:val="009A61B7"/>
    <w:rsid w:val="009A6DC5"/>
    <w:rsid w:val="009A7AC7"/>
    <w:rsid w:val="009B1097"/>
    <w:rsid w:val="009B1141"/>
    <w:rsid w:val="009B1CB7"/>
    <w:rsid w:val="009B2DC4"/>
    <w:rsid w:val="009B3553"/>
    <w:rsid w:val="009B63A9"/>
    <w:rsid w:val="009C0542"/>
    <w:rsid w:val="009C1B1C"/>
    <w:rsid w:val="009C1C56"/>
    <w:rsid w:val="009C4DFF"/>
    <w:rsid w:val="009C5040"/>
    <w:rsid w:val="009C5C15"/>
    <w:rsid w:val="009C7BB9"/>
    <w:rsid w:val="009D14BC"/>
    <w:rsid w:val="009D1FD3"/>
    <w:rsid w:val="009D1FEF"/>
    <w:rsid w:val="009D2310"/>
    <w:rsid w:val="009D51D5"/>
    <w:rsid w:val="009D5392"/>
    <w:rsid w:val="009D5D18"/>
    <w:rsid w:val="009D6068"/>
    <w:rsid w:val="009D737A"/>
    <w:rsid w:val="009D7D9B"/>
    <w:rsid w:val="009E00B8"/>
    <w:rsid w:val="009E3931"/>
    <w:rsid w:val="009E47B0"/>
    <w:rsid w:val="009E5CED"/>
    <w:rsid w:val="009E7112"/>
    <w:rsid w:val="009F0D24"/>
    <w:rsid w:val="009F1703"/>
    <w:rsid w:val="009F1A4B"/>
    <w:rsid w:val="009F3507"/>
    <w:rsid w:val="009F375C"/>
    <w:rsid w:val="009F39D5"/>
    <w:rsid w:val="009F4C7A"/>
    <w:rsid w:val="009F4D93"/>
    <w:rsid w:val="009F5744"/>
    <w:rsid w:val="009F5A21"/>
    <w:rsid w:val="009F7026"/>
    <w:rsid w:val="009F7155"/>
    <w:rsid w:val="00A010E0"/>
    <w:rsid w:val="00A0144E"/>
    <w:rsid w:val="00A01A69"/>
    <w:rsid w:val="00A01D82"/>
    <w:rsid w:val="00A02601"/>
    <w:rsid w:val="00A03B55"/>
    <w:rsid w:val="00A03BB4"/>
    <w:rsid w:val="00A04609"/>
    <w:rsid w:val="00A073B5"/>
    <w:rsid w:val="00A1045B"/>
    <w:rsid w:val="00A10507"/>
    <w:rsid w:val="00A128A4"/>
    <w:rsid w:val="00A1368A"/>
    <w:rsid w:val="00A13DF0"/>
    <w:rsid w:val="00A1470F"/>
    <w:rsid w:val="00A1529E"/>
    <w:rsid w:val="00A15B03"/>
    <w:rsid w:val="00A173E6"/>
    <w:rsid w:val="00A20160"/>
    <w:rsid w:val="00A2082C"/>
    <w:rsid w:val="00A22E6B"/>
    <w:rsid w:val="00A23AEF"/>
    <w:rsid w:val="00A2402E"/>
    <w:rsid w:val="00A24328"/>
    <w:rsid w:val="00A27F0A"/>
    <w:rsid w:val="00A318E5"/>
    <w:rsid w:val="00A321F2"/>
    <w:rsid w:val="00A32CF1"/>
    <w:rsid w:val="00A33474"/>
    <w:rsid w:val="00A355B7"/>
    <w:rsid w:val="00A35787"/>
    <w:rsid w:val="00A36874"/>
    <w:rsid w:val="00A37153"/>
    <w:rsid w:val="00A37230"/>
    <w:rsid w:val="00A37A50"/>
    <w:rsid w:val="00A37C3B"/>
    <w:rsid w:val="00A4060B"/>
    <w:rsid w:val="00A4149C"/>
    <w:rsid w:val="00A42040"/>
    <w:rsid w:val="00A4204A"/>
    <w:rsid w:val="00A4249A"/>
    <w:rsid w:val="00A425A1"/>
    <w:rsid w:val="00A42EE6"/>
    <w:rsid w:val="00A42F2D"/>
    <w:rsid w:val="00A439D7"/>
    <w:rsid w:val="00A44A21"/>
    <w:rsid w:val="00A44FB2"/>
    <w:rsid w:val="00A45512"/>
    <w:rsid w:val="00A46A70"/>
    <w:rsid w:val="00A476D7"/>
    <w:rsid w:val="00A47FE4"/>
    <w:rsid w:val="00A5042E"/>
    <w:rsid w:val="00A51347"/>
    <w:rsid w:val="00A513FC"/>
    <w:rsid w:val="00A51F56"/>
    <w:rsid w:val="00A523BD"/>
    <w:rsid w:val="00A52AE8"/>
    <w:rsid w:val="00A52CFF"/>
    <w:rsid w:val="00A5423C"/>
    <w:rsid w:val="00A553B8"/>
    <w:rsid w:val="00A57200"/>
    <w:rsid w:val="00A572C6"/>
    <w:rsid w:val="00A609D9"/>
    <w:rsid w:val="00A60DFA"/>
    <w:rsid w:val="00A62626"/>
    <w:rsid w:val="00A627ED"/>
    <w:rsid w:val="00A634CE"/>
    <w:rsid w:val="00A671B7"/>
    <w:rsid w:val="00A704C9"/>
    <w:rsid w:val="00A70991"/>
    <w:rsid w:val="00A71264"/>
    <w:rsid w:val="00A71A7A"/>
    <w:rsid w:val="00A71BC2"/>
    <w:rsid w:val="00A7246B"/>
    <w:rsid w:val="00A72556"/>
    <w:rsid w:val="00A7361E"/>
    <w:rsid w:val="00A75C69"/>
    <w:rsid w:val="00A7780D"/>
    <w:rsid w:val="00A80B86"/>
    <w:rsid w:val="00A82E89"/>
    <w:rsid w:val="00A83457"/>
    <w:rsid w:val="00A84C6E"/>
    <w:rsid w:val="00A8732C"/>
    <w:rsid w:val="00A920AA"/>
    <w:rsid w:val="00A92947"/>
    <w:rsid w:val="00A92CEA"/>
    <w:rsid w:val="00A9568D"/>
    <w:rsid w:val="00A95DB0"/>
    <w:rsid w:val="00A9650E"/>
    <w:rsid w:val="00A96F58"/>
    <w:rsid w:val="00A9721F"/>
    <w:rsid w:val="00A97C87"/>
    <w:rsid w:val="00A97D5C"/>
    <w:rsid w:val="00AA2D19"/>
    <w:rsid w:val="00AA613E"/>
    <w:rsid w:val="00AA7E23"/>
    <w:rsid w:val="00AB0B70"/>
    <w:rsid w:val="00AB120F"/>
    <w:rsid w:val="00AB208F"/>
    <w:rsid w:val="00AB21D2"/>
    <w:rsid w:val="00AB2329"/>
    <w:rsid w:val="00AB4EE3"/>
    <w:rsid w:val="00AB50F2"/>
    <w:rsid w:val="00AB5689"/>
    <w:rsid w:val="00AB64A0"/>
    <w:rsid w:val="00AB69D1"/>
    <w:rsid w:val="00AB6B80"/>
    <w:rsid w:val="00AB7AEB"/>
    <w:rsid w:val="00AC0219"/>
    <w:rsid w:val="00AC03D2"/>
    <w:rsid w:val="00AC0DCC"/>
    <w:rsid w:val="00AC1A65"/>
    <w:rsid w:val="00AC2199"/>
    <w:rsid w:val="00AC3181"/>
    <w:rsid w:val="00AC4638"/>
    <w:rsid w:val="00AC4FD4"/>
    <w:rsid w:val="00AC5CD7"/>
    <w:rsid w:val="00AC717B"/>
    <w:rsid w:val="00AC73E1"/>
    <w:rsid w:val="00AC7435"/>
    <w:rsid w:val="00AD0048"/>
    <w:rsid w:val="00AD0773"/>
    <w:rsid w:val="00AD0A36"/>
    <w:rsid w:val="00AD13F8"/>
    <w:rsid w:val="00AD2848"/>
    <w:rsid w:val="00AD2E1E"/>
    <w:rsid w:val="00AD5F42"/>
    <w:rsid w:val="00AD626C"/>
    <w:rsid w:val="00AD6F06"/>
    <w:rsid w:val="00AD707A"/>
    <w:rsid w:val="00AE1945"/>
    <w:rsid w:val="00AE196A"/>
    <w:rsid w:val="00AE1DFA"/>
    <w:rsid w:val="00AE2380"/>
    <w:rsid w:val="00AE2A38"/>
    <w:rsid w:val="00AE2AB7"/>
    <w:rsid w:val="00AE3C39"/>
    <w:rsid w:val="00AE44D7"/>
    <w:rsid w:val="00AE4A1C"/>
    <w:rsid w:val="00AE5334"/>
    <w:rsid w:val="00AE5909"/>
    <w:rsid w:val="00AE6989"/>
    <w:rsid w:val="00AF0409"/>
    <w:rsid w:val="00AF351F"/>
    <w:rsid w:val="00AF4E71"/>
    <w:rsid w:val="00AF5720"/>
    <w:rsid w:val="00AF6B8E"/>
    <w:rsid w:val="00AF6D0D"/>
    <w:rsid w:val="00AF7DDB"/>
    <w:rsid w:val="00B01095"/>
    <w:rsid w:val="00B01A2D"/>
    <w:rsid w:val="00B03FF3"/>
    <w:rsid w:val="00B0515F"/>
    <w:rsid w:val="00B052A1"/>
    <w:rsid w:val="00B053ED"/>
    <w:rsid w:val="00B05F24"/>
    <w:rsid w:val="00B101DB"/>
    <w:rsid w:val="00B10E2D"/>
    <w:rsid w:val="00B113C4"/>
    <w:rsid w:val="00B122C2"/>
    <w:rsid w:val="00B128E7"/>
    <w:rsid w:val="00B139A5"/>
    <w:rsid w:val="00B13DAE"/>
    <w:rsid w:val="00B1459E"/>
    <w:rsid w:val="00B1468C"/>
    <w:rsid w:val="00B14C2C"/>
    <w:rsid w:val="00B20337"/>
    <w:rsid w:val="00B20DD3"/>
    <w:rsid w:val="00B210AD"/>
    <w:rsid w:val="00B2174F"/>
    <w:rsid w:val="00B21AE1"/>
    <w:rsid w:val="00B21F05"/>
    <w:rsid w:val="00B220F0"/>
    <w:rsid w:val="00B225EC"/>
    <w:rsid w:val="00B22B7D"/>
    <w:rsid w:val="00B2518E"/>
    <w:rsid w:val="00B264C1"/>
    <w:rsid w:val="00B31657"/>
    <w:rsid w:val="00B31DF6"/>
    <w:rsid w:val="00B3462A"/>
    <w:rsid w:val="00B35133"/>
    <w:rsid w:val="00B35501"/>
    <w:rsid w:val="00B35D1A"/>
    <w:rsid w:val="00B3683B"/>
    <w:rsid w:val="00B36F26"/>
    <w:rsid w:val="00B37C70"/>
    <w:rsid w:val="00B40D8D"/>
    <w:rsid w:val="00B4197A"/>
    <w:rsid w:val="00B41F7E"/>
    <w:rsid w:val="00B42379"/>
    <w:rsid w:val="00B428B7"/>
    <w:rsid w:val="00B439FF"/>
    <w:rsid w:val="00B441D3"/>
    <w:rsid w:val="00B445A4"/>
    <w:rsid w:val="00B45395"/>
    <w:rsid w:val="00B455AB"/>
    <w:rsid w:val="00B466C5"/>
    <w:rsid w:val="00B46E57"/>
    <w:rsid w:val="00B470A2"/>
    <w:rsid w:val="00B51EB9"/>
    <w:rsid w:val="00B53EBB"/>
    <w:rsid w:val="00B55C14"/>
    <w:rsid w:val="00B56263"/>
    <w:rsid w:val="00B56BB0"/>
    <w:rsid w:val="00B57FC0"/>
    <w:rsid w:val="00B602C6"/>
    <w:rsid w:val="00B62DAC"/>
    <w:rsid w:val="00B62EE1"/>
    <w:rsid w:val="00B63BBA"/>
    <w:rsid w:val="00B64273"/>
    <w:rsid w:val="00B649BA"/>
    <w:rsid w:val="00B64B43"/>
    <w:rsid w:val="00B714EE"/>
    <w:rsid w:val="00B7174E"/>
    <w:rsid w:val="00B71A57"/>
    <w:rsid w:val="00B730EF"/>
    <w:rsid w:val="00B7322A"/>
    <w:rsid w:val="00B737F7"/>
    <w:rsid w:val="00B74EFA"/>
    <w:rsid w:val="00B75DA2"/>
    <w:rsid w:val="00B7681D"/>
    <w:rsid w:val="00B77573"/>
    <w:rsid w:val="00B77578"/>
    <w:rsid w:val="00B77D9F"/>
    <w:rsid w:val="00B8066A"/>
    <w:rsid w:val="00B8105D"/>
    <w:rsid w:val="00B83268"/>
    <w:rsid w:val="00B843BF"/>
    <w:rsid w:val="00B846B7"/>
    <w:rsid w:val="00B852C7"/>
    <w:rsid w:val="00B85646"/>
    <w:rsid w:val="00B860F6"/>
    <w:rsid w:val="00B87198"/>
    <w:rsid w:val="00B902F9"/>
    <w:rsid w:val="00B9150D"/>
    <w:rsid w:val="00B91F04"/>
    <w:rsid w:val="00B92A85"/>
    <w:rsid w:val="00B9311D"/>
    <w:rsid w:val="00B93DAE"/>
    <w:rsid w:val="00B94456"/>
    <w:rsid w:val="00BA07F8"/>
    <w:rsid w:val="00BA2833"/>
    <w:rsid w:val="00BA3C17"/>
    <w:rsid w:val="00BA55EE"/>
    <w:rsid w:val="00BA6934"/>
    <w:rsid w:val="00BB1F96"/>
    <w:rsid w:val="00BB201D"/>
    <w:rsid w:val="00BB258D"/>
    <w:rsid w:val="00BB4E03"/>
    <w:rsid w:val="00BB5591"/>
    <w:rsid w:val="00BB6A75"/>
    <w:rsid w:val="00BC1B50"/>
    <w:rsid w:val="00BC269B"/>
    <w:rsid w:val="00BC4721"/>
    <w:rsid w:val="00BC59EA"/>
    <w:rsid w:val="00BD103D"/>
    <w:rsid w:val="00BD161E"/>
    <w:rsid w:val="00BD1960"/>
    <w:rsid w:val="00BD2438"/>
    <w:rsid w:val="00BD2905"/>
    <w:rsid w:val="00BD2C14"/>
    <w:rsid w:val="00BD2FD4"/>
    <w:rsid w:val="00BD33AA"/>
    <w:rsid w:val="00BD4C1D"/>
    <w:rsid w:val="00BD5338"/>
    <w:rsid w:val="00BD6183"/>
    <w:rsid w:val="00BD61C5"/>
    <w:rsid w:val="00BD6B69"/>
    <w:rsid w:val="00BD7624"/>
    <w:rsid w:val="00BD7E7C"/>
    <w:rsid w:val="00BE0EB6"/>
    <w:rsid w:val="00BE0FB6"/>
    <w:rsid w:val="00BE405E"/>
    <w:rsid w:val="00BE4601"/>
    <w:rsid w:val="00BE46C6"/>
    <w:rsid w:val="00BE5AF5"/>
    <w:rsid w:val="00BE646A"/>
    <w:rsid w:val="00BE7C4D"/>
    <w:rsid w:val="00BF05CD"/>
    <w:rsid w:val="00BF33DF"/>
    <w:rsid w:val="00BF381C"/>
    <w:rsid w:val="00BF4A4E"/>
    <w:rsid w:val="00BF60B2"/>
    <w:rsid w:val="00BF7811"/>
    <w:rsid w:val="00C01057"/>
    <w:rsid w:val="00C01DAB"/>
    <w:rsid w:val="00C01E1C"/>
    <w:rsid w:val="00C020E1"/>
    <w:rsid w:val="00C02667"/>
    <w:rsid w:val="00C0366D"/>
    <w:rsid w:val="00C04646"/>
    <w:rsid w:val="00C055DD"/>
    <w:rsid w:val="00C05C74"/>
    <w:rsid w:val="00C06BED"/>
    <w:rsid w:val="00C06E58"/>
    <w:rsid w:val="00C07396"/>
    <w:rsid w:val="00C114F7"/>
    <w:rsid w:val="00C11BEA"/>
    <w:rsid w:val="00C1396B"/>
    <w:rsid w:val="00C146A0"/>
    <w:rsid w:val="00C1485A"/>
    <w:rsid w:val="00C16907"/>
    <w:rsid w:val="00C20A7A"/>
    <w:rsid w:val="00C2248C"/>
    <w:rsid w:val="00C23B42"/>
    <w:rsid w:val="00C23DD2"/>
    <w:rsid w:val="00C2423A"/>
    <w:rsid w:val="00C2452E"/>
    <w:rsid w:val="00C24DD8"/>
    <w:rsid w:val="00C24E8F"/>
    <w:rsid w:val="00C251A2"/>
    <w:rsid w:val="00C2599E"/>
    <w:rsid w:val="00C25B42"/>
    <w:rsid w:val="00C308D4"/>
    <w:rsid w:val="00C3275F"/>
    <w:rsid w:val="00C32C6D"/>
    <w:rsid w:val="00C32C90"/>
    <w:rsid w:val="00C3337F"/>
    <w:rsid w:val="00C3570A"/>
    <w:rsid w:val="00C35854"/>
    <w:rsid w:val="00C36720"/>
    <w:rsid w:val="00C3743D"/>
    <w:rsid w:val="00C417E2"/>
    <w:rsid w:val="00C440D6"/>
    <w:rsid w:val="00C44502"/>
    <w:rsid w:val="00C45C6C"/>
    <w:rsid w:val="00C4618C"/>
    <w:rsid w:val="00C50B5E"/>
    <w:rsid w:val="00C53665"/>
    <w:rsid w:val="00C55CC1"/>
    <w:rsid w:val="00C55F93"/>
    <w:rsid w:val="00C5702D"/>
    <w:rsid w:val="00C57BCB"/>
    <w:rsid w:val="00C60308"/>
    <w:rsid w:val="00C60D8D"/>
    <w:rsid w:val="00C629E7"/>
    <w:rsid w:val="00C64D0E"/>
    <w:rsid w:val="00C652DC"/>
    <w:rsid w:val="00C65338"/>
    <w:rsid w:val="00C658BF"/>
    <w:rsid w:val="00C66343"/>
    <w:rsid w:val="00C66FD9"/>
    <w:rsid w:val="00C6704A"/>
    <w:rsid w:val="00C7144E"/>
    <w:rsid w:val="00C71E1D"/>
    <w:rsid w:val="00C71E45"/>
    <w:rsid w:val="00C721DE"/>
    <w:rsid w:val="00C72D02"/>
    <w:rsid w:val="00C730FF"/>
    <w:rsid w:val="00C7518C"/>
    <w:rsid w:val="00C767F2"/>
    <w:rsid w:val="00C77740"/>
    <w:rsid w:val="00C81A28"/>
    <w:rsid w:val="00C81BED"/>
    <w:rsid w:val="00C829F7"/>
    <w:rsid w:val="00C829FE"/>
    <w:rsid w:val="00C8328D"/>
    <w:rsid w:val="00C83420"/>
    <w:rsid w:val="00C86D17"/>
    <w:rsid w:val="00C86F1B"/>
    <w:rsid w:val="00C8748B"/>
    <w:rsid w:val="00C90793"/>
    <w:rsid w:val="00C91108"/>
    <w:rsid w:val="00C92F81"/>
    <w:rsid w:val="00C94606"/>
    <w:rsid w:val="00C95865"/>
    <w:rsid w:val="00C961F1"/>
    <w:rsid w:val="00C96772"/>
    <w:rsid w:val="00C96D78"/>
    <w:rsid w:val="00C9701F"/>
    <w:rsid w:val="00C97737"/>
    <w:rsid w:val="00CA1C3F"/>
    <w:rsid w:val="00CA1FBB"/>
    <w:rsid w:val="00CA2158"/>
    <w:rsid w:val="00CA2B04"/>
    <w:rsid w:val="00CA2E8C"/>
    <w:rsid w:val="00CA3496"/>
    <w:rsid w:val="00CA37B6"/>
    <w:rsid w:val="00CA4DE5"/>
    <w:rsid w:val="00CA5884"/>
    <w:rsid w:val="00CA7767"/>
    <w:rsid w:val="00CB0B3A"/>
    <w:rsid w:val="00CB20C4"/>
    <w:rsid w:val="00CB2DA4"/>
    <w:rsid w:val="00CB2E0B"/>
    <w:rsid w:val="00CB50CE"/>
    <w:rsid w:val="00CB5278"/>
    <w:rsid w:val="00CB52A0"/>
    <w:rsid w:val="00CB7537"/>
    <w:rsid w:val="00CB7845"/>
    <w:rsid w:val="00CB7B38"/>
    <w:rsid w:val="00CC1B0B"/>
    <w:rsid w:val="00CC1F5D"/>
    <w:rsid w:val="00CC22C0"/>
    <w:rsid w:val="00CC30E3"/>
    <w:rsid w:val="00CC43C4"/>
    <w:rsid w:val="00CC4B2F"/>
    <w:rsid w:val="00CC4DC7"/>
    <w:rsid w:val="00CC5C88"/>
    <w:rsid w:val="00CC5EFF"/>
    <w:rsid w:val="00CC6F69"/>
    <w:rsid w:val="00CC76A6"/>
    <w:rsid w:val="00CC7894"/>
    <w:rsid w:val="00CC7939"/>
    <w:rsid w:val="00CD068A"/>
    <w:rsid w:val="00CD0A39"/>
    <w:rsid w:val="00CD1A18"/>
    <w:rsid w:val="00CD2993"/>
    <w:rsid w:val="00CD3E81"/>
    <w:rsid w:val="00CD3E90"/>
    <w:rsid w:val="00CD4067"/>
    <w:rsid w:val="00CD40C5"/>
    <w:rsid w:val="00CD4FD7"/>
    <w:rsid w:val="00CD6357"/>
    <w:rsid w:val="00CD689E"/>
    <w:rsid w:val="00CD6AEB"/>
    <w:rsid w:val="00CD70C6"/>
    <w:rsid w:val="00CE0286"/>
    <w:rsid w:val="00CE04F8"/>
    <w:rsid w:val="00CE09F7"/>
    <w:rsid w:val="00CE1E7E"/>
    <w:rsid w:val="00CE4101"/>
    <w:rsid w:val="00CE52C1"/>
    <w:rsid w:val="00CE56AF"/>
    <w:rsid w:val="00CE6A59"/>
    <w:rsid w:val="00CE6D57"/>
    <w:rsid w:val="00CE7A11"/>
    <w:rsid w:val="00CF0615"/>
    <w:rsid w:val="00CF0CD3"/>
    <w:rsid w:val="00CF13B0"/>
    <w:rsid w:val="00CF1B9C"/>
    <w:rsid w:val="00CF304E"/>
    <w:rsid w:val="00CF389D"/>
    <w:rsid w:val="00CF3C71"/>
    <w:rsid w:val="00CF417D"/>
    <w:rsid w:val="00CF75F0"/>
    <w:rsid w:val="00CF793E"/>
    <w:rsid w:val="00CF7D03"/>
    <w:rsid w:val="00D00BEE"/>
    <w:rsid w:val="00D01B49"/>
    <w:rsid w:val="00D01BB3"/>
    <w:rsid w:val="00D02A08"/>
    <w:rsid w:val="00D02F98"/>
    <w:rsid w:val="00D03AD9"/>
    <w:rsid w:val="00D040B6"/>
    <w:rsid w:val="00D05C65"/>
    <w:rsid w:val="00D0605B"/>
    <w:rsid w:val="00D07AE6"/>
    <w:rsid w:val="00D1052A"/>
    <w:rsid w:val="00D14955"/>
    <w:rsid w:val="00D167FA"/>
    <w:rsid w:val="00D17355"/>
    <w:rsid w:val="00D17805"/>
    <w:rsid w:val="00D216BF"/>
    <w:rsid w:val="00D23D95"/>
    <w:rsid w:val="00D23F84"/>
    <w:rsid w:val="00D2408D"/>
    <w:rsid w:val="00D242DD"/>
    <w:rsid w:val="00D24CF2"/>
    <w:rsid w:val="00D27EAD"/>
    <w:rsid w:val="00D30A64"/>
    <w:rsid w:val="00D31106"/>
    <w:rsid w:val="00D31CB4"/>
    <w:rsid w:val="00D32C28"/>
    <w:rsid w:val="00D3367D"/>
    <w:rsid w:val="00D34288"/>
    <w:rsid w:val="00D34505"/>
    <w:rsid w:val="00D359D9"/>
    <w:rsid w:val="00D36123"/>
    <w:rsid w:val="00D37D2B"/>
    <w:rsid w:val="00D42A06"/>
    <w:rsid w:val="00D431A1"/>
    <w:rsid w:val="00D43C3D"/>
    <w:rsid w:val="00D44BF9"/>
    <w:rsid w:val="00D451D4"/>
    <w:rsid w:val="00D45B85"/>
    <w:rsid w:val="00D4653E"/>
    <w:rsid w:val="00D47512"/>
    <w:rsid w:val="00D47792"/>
    <w:rsid w:val="00D50FC1"/>
    <w:rsid w:val="00D5198C"/>
    <w:rsid w:val="00D51E07"/>
    <w:rsid w:val="00D527E0"/>
    <w:rsid w:val="00D53064"/>
    <w:rsid w:val="00D53277"/>
    <w:rsid w:val="00D53A61"/>
    <w:rsid w:val="00D542BC"/>
    <w:rsid w:val="00D54DA6"/>
    <w:rsid w:val="00D556E1"/>
    <w:rsid w:val="00D55A34"/>
    <w:rsid w:val="00D56610"/>
    <w:rsid w:val="00D5686A"/>
    <w:rsid w:val="00D56D48"/>
    <w:rsid w:val="00D56DE3"/>
    <w:rsid w:val="00D57207"/>
    <w:rsid w:val="00D57D0B"/>
    <w:rsid w:val="00D60604"/>
    <w:rsid w:val="00D61EB8"/>
    <w:rsid w:val="00D63FD5"/>
    <w:rsid w:val="00D64462"/>
    <w:rsid w:val="00D6628C"/>
    <w:rsid w:val="00D66C6A"/>
    <w:rsid w:val="00D66F71"/>
    <w:rsid w:val="00D66FD3"/>
    <w:rsid w:val="00D70EDE"/>
    <w:rsid w:val="00D71885"/>
    <w:rsid w:val="00D733DD"/>
    <w:rsid w:val="00D73486"/>
    <w:rsid w:val="00D73A1D"/>
    <w:rsid w:val="00D746D3"/>
    <w:rsid w:val="00D75DC1"/>
    <w:rsid w:val="00D803CC"/>
    <w:rsid w:val="00D813D9"/>
    <w:rsid w:val="00D82688"/>
    <w:rsid w:val="00D834F2"/>
    <w:rsid w:val="00D84934"/>
    <w:rsid w:val="00D8602B"/>
    <w:rsid w:val="00D8695F"/>
    <w:rsid w:val="00D87BFB"/>
    <w:rsid w:val="00D90312"/>
    <w:rsid w:val="00D92642"/>
    <w:rsid w:val="00D927E6"/>
    <w:rsid w:val="00D92F55"/>
    <w:rsid w:val="00D94633"/>
    <w:rsid w:val="00D948A0"/>
    <w:rsid w:val="00D96A47"/>
    <w:rsid w:val="00D96BB8"/>
    <w:rsid w:val="00DA0218"/>
    <w:rsid w:val="00DA0493"/>
    <w:rsid w:val="00DA11DC"/>
    <w:rsid w:val="00DA168E"/>
    <w:rsid w:val="00DA1A48"/>
    <w:rsid w:val="00DA1E5D"/>
    <w:rsid w:val="00DA2490"/>
    <w:rsid w:val="00DA2581"/>
    <w:rsid w:val="00DA32E0"/>
    <w:rsid w:val="00DA3D67"/>
    <w:rsid w:val="00DA603A"/>
    <w:rsid w:val="00DB0531"/>
    <w:rsid w:val="00DB1CFE"/>
    <w:rsid w:val="00DB1F0A"/>
    <w:rsid w:val="00DB2EF5"/>
    <w:rsid w:val="00DB4CE6"/>
    <w:rsid w:val="00DB6028"/>
    <w:rsid w:val="00DB72B5"/>
    <w:rsid w:val="00DB76AF"/>
    <w:rsid w:val="00DB78F6"/>
    <w:rsid w:val="00DB7F67"/>
    <w:rsid w:val="00DC1D72"/>
    <w:rsid w:val="00DC241B"/>
    <w:rsid w:val="00DC3151"/>
    <w:rsid w:val="00DC3DAC"/>
    <w:rsid w:val="00DC47D8"/>
    <w:rsid w:val="00DC480C"/>
    <w:rsid w:val="00DC496C"/>
    <w:rsid w:val="00DC563B"/>
    <w:rsid w:val="00DC588C"/>
    <w:rsid w:val="00DC78BC"/>
    <w:rsid w:val="00DD00AF"/>
    <w:rsid w:val="00DD079F"/>
    <w:rsid w:val="00DD2DE5"/>
    <w:rsid w:val="00DD33EA"/>
    <w:rsid w:val="00DD5CCC"/>
    <w:rsid w:val="00DD6889"/>
    <w:rsid w:val="00DD7714"/>
    <w:rsid w:val="00DD7B56"/>
    <w:rsid w:val="00DE0321"/>
    <w:rsid w:val="00DE0461"/>
    <w:rsid w:val="00DE095A"/>
    <w:rsid w:val="00DE299B"/>
    <w:rsid w:val="00DE2DED"/>
    <w:rsid w:val="00DE310A"/>
    <w:rsid w:val="00DE57A0"/>
    <w:rsid w:val="00DE5A80"/>
    <w:rsid w:val="00DE7F99"/>
    <w:rsid w:val="00DF301C"/>
    <w:rsid w:val="00DF426A"/>
    <w:rsid w:val="00DF6B31"/>
    <w:rsid w:val="00DF74BE"/>
    <w:rsid w:val="00DF784D"/>
    <w:rsid w:val="00E017B2"/>
    <w:rsid w:val="00E0216E"/>
    <w:rsid w:val="00E03B6D"/>
    <w:rsid w:val="00E04AAD"/>
    <w:rsid w:val="00E0614F"/>
    <w:rsid w:val="00E12232"/>
    <w:rsid w:val="00E134F7"/>
    <w:rsid w:val="00E140EA"/>
    <w:rsid w:val="00E1466D"/>
    <w:rsid w:val="00E14BC7"/>
    <w:rsid w:val="00E16083"/>
    <w:rsid w:val="00E172DD"/>
    <w:rsid w:val="00E176A3"/>
    <w:rsid w:val="00E178DE"/>
    <w:rsid w:val="00E20A0D"/>
    <w:rsid w:val="00E2123D"/>
    <w:rsid w:val="00E24AA5"/>
    <w:rsid w:val="00E2518B"/>
    <w:rsid w:val="00E2643D"/>
    <w:rsid w:val="00E27B83"/>
    <w:rsid w:val="00E3079D"/>
    <w:rsid w:val="00E331F6"/>
    <w:rsid w:val="00E33DBD"/>
    <w:rsid w:val="00E33E6A"/>
    <w:rsid w:val="00E3584A"/>
    <w:rsid w:val="00E35DC2"/>
    <w:rsid w:val="00E36F6A"/>
    <w:rsid w:val="00E41273"/>
    <w:rsid w:val="00E41EF7"/>
    <w:rsid w:val="00E425A4"/>
    <w:rsid w:val="00E43922"/>
    <w:rsid w:val="00E43CAA"/>
    <w:rsid w:val="00E43E81"/>
    <w:rsid w:val="00E44A43"/>
    <w:rsid w:val="00E479B1"/>
    <w:rsid w:val="00E479E5"/>
    <w:rsid w:val="00E504E4"/>
    <w:rsid w:val="00E50595"/>
    <w:rsid w:val="00E50F7F"/>
    <w:rsid w:val="00E5246F"/>
    <w:rsid w:val="00E535AD"/>
    <w:rsid w:val="00E539B1"/>
    <w:rsid w:val="00E55D46"/>
    <w:rsid w:val="00E62239"/>
    <w:rsid w:val="00E649E2"/>
    <w:rsid w:val="00E6514B"/>
    <w:rsid w:val="00E65D0A"/>
    <w:rsid w:val="00E65E66"/>
    <w:rsid w:val="00E660AE"/>
    <w:rsid w:val="00E6720A"/>
    <w:rsid w:val="00E675E2"/>
    <w:rsid w:val="00E67800"/>
    <w:rsid w:val="00E67BDB"/>
    <w:rsid w:val="00E72135"/>
    <w:rsid w:val="00E72AA2"/>
    <w:rsid w:val="00E73A09"/>
    <w:rsid w:val="00E73B92"/>
    <w:rsid w:val="00E744DE"/>
    <w:rsid w:val="00E75513"/>
    <w:rsid w:val="00E75AE2"/>
    <w:rsid w:val="00E766CE"/>
    <w:rsid w:val="00E77678"/>
    <w:rsid w:val="00E77CF8"/>
    <w:rsid w:val="00E80346"/>
    <w:rsid w:val="00E821B2"/>
    <w:rsid w:val="00E828D8"/>
    <w:rsid w:val="00E842D4"/>
    <w:rsid w:val="00E84BD7"/>
    <w:rsid w:val="00E84BE7"/>
    <w:rsid w:val="00E86101"/>
    <w:rsid w:val="00E864E3"/>
    <w:rsid w:val="00E872CE"/>
    <w:rsid w:val="00E87A6A"/>
    <w:rsid w:val="00E9026B"/>
    <w:rsid w:val="00E905AA"/>
    <w:rsid w:val="00E90F1F"/>
    <w:rsid w:val="00E918A2"/>
    <w:rsid w:val="00E92440"/>
    <w:rsid w:val="00E92670"/>
    <w:rsid w:val="00E92BC6"/>
    <w:rsid w:val="00E93457"/>
    <w:rsid w:val="00E9353E"/>
    <w:rsid w:val="00E943BA"/>
    <w:rsid w:val="00E95730"/>
    <w:rsid w:val="00E96E1C"/>
    <w:rsid w:val="00E96F66"/>
    <w:rsid w:val="00E97AF0"/>
    <w:rsid w:val="00EA0023"/>
    <w:rsid w:val="00EA0A04"/>
    <w:rsid w:val="00EA0C67"/>
    <w:rsid w:val="00EA0D7C"/>
    <w:rsid w:val="00EA1651"/>
    <w:rsid w:val="00EA1EF8"/>
    <w:rsid w:val="00EA2B03"/>
    <w:rsid w:val="00EA2BC8"/>
    <w:rsid w:val="00EA3421"/>
    <w:rsid w:val="00EA494C"/>
    <w:rsid w:val="00EA5EF1"/>
    <w:rsid w:val="00EA65D9"/>
    <w:rsid w:val="00EA6667"/>
    <w:rsid w:val="00EA702C"/>
    <w:rsid w:val="00EA71B5"/>
    <w:rsid w:val="00EA7904"/>
    <w:rsid w:val="00EA7C84"/>
    <w:rsid w:val="00EB01E8"/>
    <w:rsid w:val="00EB2D6D"/>
    <w:rsid w:val="00EB2D72"/>
    <w:rsid w:val="00EB3DD3"/>
    <w:rsid w:val="00EB588E"/>
    <w:rsid w:val="00EB5CEA"/>
    <w:rsid w:val="00EC011D"/>
    <w:rsid w:val="00EC042A"/>
    <w:rsid w:val="00EC1E02"/>
    <w:rsid w:val="00EC2A1B"/>
    <w:rsid w:val="00EC2C45"/>
    <w:rsid w:val="00EC2DFC"/>
    <w:rsid w:val="00EC3D29"/>
    <w:rsid w:val="00EC6A9F"/>
    <w:rsid w:val="00EC740F"/>
    <w:rsid w:val="00ED24CA"/>
    <w:rsid w:val="00ED2A4A"/>
    <w:rsid w:val="00ED36DD"/>
    <w:rsid w:val="00ED431B"/>
    <w:rsid w:val="00ED64A6"/>
    <w:rsid w:val="00ED65D9"/>
    <w:rsid w:val="00ED74F6"/>
    <w:rsid w:val="00ED7D5A"/>
    <w:rsid w:val="00EE17E0"/>
    <w:rsid w:val="00EE26AB"/>
    <w:rsid w:val="00EE2AEF"/>
    <w:rsid w:val="00EE31BE"/>
    <w:rsid w:val="00EE4718"/>
    <w:rsid w:val="00EE47CE"/>
    <w:rsid w:val="00EE4B33"/>
    <w:rsid w:val="00EE5F17"/>
    <w:rsid w:val="00EE66C2"/>
    <w:rsid w:val="00EE6E6F"/>
    <w:rsid w:val="00EF0C47"/>
    <w:rsid w:val="00EF1389"/>
    <w:rsid w:val="00EF1996"/>
    <w:rsid w:val="00EF2A91"/>
    <w:rsid w:val="00EF30EC"/>
    <w:rsid w:val="00EF3922"/>
    <w:rsid w:val="00EF5E53"/>
    <w:rsid w:val="00EF5FFC"/>
    <w:rsid w:val="00EF65E5"/>
    <w:rsid w:val="00EF7E4F"/>
    <w:rsid w:val="00F00CA4"/>
    <w:rsid w:val="00F00D22"/>
    <w:rsid w:val="00F01A0A"/>
    <w:rsid w:val="00F02CEB"/>
    <w:rsid w:val="00F0329B"/>
    <w:rsid w:val="00F03A12"/>
    <w:rsid w:val="00F064E0"/>
    <w:rsid w:val="00F06C0F"/>
    <w:rsid w:val="00F074C1"/>
    <w:rsid w:val="00F07CF9"/>
    <w:rsid w:val="00F10F81"/>
    <w:rsid w:val="00F11FAF"/>
    <w:rsid w:val="00F122D6"/>
    <w:rsid w:val="00F127F2"/>
    <w:rsid w:val="00F1333A"/>
    <w:rsid w:val="00F13A83"/>
    <w:rsid w:val="00F154BE"/>
    <w:rsid w:val="00F1551C"/>
    <w:rsid w:val="00F1552C"/>
    <w:rsid w:val="00F1561A"/>
    <w:rsid w:val="00F2005B"/>
    <w:rsid w:val="00F215D0"/>
    <w:rsid w:val="00F21BBE"/>
    <w:rsid w:val="00F21C04"/>
    <w:rsid w:val="00F21DDF"/>
    <w:rsid w:val="00F23181"/>
    <w:rsid w:val="00F2364A"/>
    <w:rsid w:val="00F2408A"/>
    <w:rsid w:val="00F253A1"/>
    <w:rsid w:val="00F25466"/>
    <w:rsid w:val="00F2682C"/>
    <w:rsid w:val="00F2767E"/>
    <w:rsid w:val="00F328C3"/>
    <w:rsid w:val="00F3666F"/>
    <w:rsid w:val="00F37852"/>
    <w:rsid w:val="00F40DC3"/>
    <w:rsid w:val="00F42443"/>
    <w:rsid w:val="00F431F4"/>
    <w:rsid w:val="00F43E45"/>
    <w:rsid w:val="00F447D1"/>
    <w:rsid w:val="00F45B13"/>
    <w:rsid w:val="00F46BF8"/>
    <w:rsid w:val="00F476A4"/>
    <w:rsid w:val="00F47D7C"/>
    <w:rsid w:val="00F5048D"/>
    <w:rsid w:val="00F509AE"/>
    <w:rsid w:val="00F51E28"/>
    <w:rsid w:val="00F56371"/>
    <w:rsid w:val="00F56FD4"/>
    <w:rsid w:val="00F60627"/>
    <w:rsid w:val="00F60CB0"/>
    <w:rsid w:val="00F61406"/>
    <w:rsid w:val="00F61653"/>
    <w:rsid w:val="00F631FD"/>
    <w:rsid w:val="00F63FA0"/>
    <w:rsid w:val="00F63FB7"/>
    <w:rsid w:val="00F65ADE"/>
    <w:rsid w:val="00F66905"/>
    <w:rsid w:val="00F670BC"/>
    <w:rsid w:val="00F6739E"/>
    <w:rsid w:val="00F709A8"/>
    <w:rsid w:val="00F726F5"/>
    <w:rsid w:val="00F73687"/>
    <w:rsid w:val="00F74199"/>
    <w:rsid w:val="00F76443"/>
    <w:rsid w:val="00F7676A"/>
    <w:rsid w:val="00F7719C"/>
    <w:rsid w:val="00F7773E"/>
    <w:rsid w:val="00F77CE0"/>
    <w:rsid w:val="00F77D68"/>
    <w:rsid w:val="00F77D74"/>
    <w:rsid w:val="00F77F5B"/>
    <w:rsid w:val="00F810DA"/>
    <w:rsid w:val="00F81424"/>
    <w:rsid w:val="00F8299F"/>
    <w:rsid w:val="00F82A4F"/>
    <w:rsid w:val="00F82AA2"/>
    <w:rsid w:val="00F82E30"/>
    <w:rsid w:val="00F82ED8"/>
    <w:rsid w:val="00F8301F"/>
    <w:rsid w:val="00F84610"/>
    <w:rsid w:val="00F85BC0"/>
    <w:rsid w:val="00F85D1E"/>
    <w:rsid w:val="00F87380"/>
    <w:rsid w:val="00F932B8"/>
    <w:rsid w:val="00F936AF"/>
    <w:rsid w:val="00F93851"/>
    <w:rsid w:val="00F93F5B"/>
    <w:rsid w:val="00F950EC"/>
    <w:rsid w:val="00F95676"/>
    <w:rsid w:val="00F959FD"/>
    <w:rsid w:val="00F95A9C"/>
    <w:rsid w:val="00F9691D"/>
    <w:rsid w:val="00F96E45"/>
    <w:rsid w:val="00F9765E"/>
    <w:rsid w:val="00F97AF7"/>
    <w:rsid w:val="00F97FA0"/>
    <w:rsid w:val="00FA0E1F"/>
    <w:rsid w:val="00FA56E5"/>
    <w:rsid w:val="00FA5BB7"/>
    <w:rsid w:val="00FA5F7F"/>
    <w:rsid w:val="00FB1265"/>
    <w:rsid w:val="00FB24AE"/>
    <w:rsid w:val="00FB51A1"/>
    <w:rsid w:val="00FB648F"/>
    <w:rsid w:val="00FC1335"/>
    <w:rsid w:val="00FC22F2"/>
    <w:rsid w:val="00FC2C96"/>
    <w:rsid w:val="00FC2DCD"/>
    <w:rsid w:val="00FC323F"/>
    <w:rsid w:val="00FC3643"/>
    <w:rsid w:val="00FC4F15"/>
    <w:rsid w:val="00FC51F3"/>
    <w:rsid w:val="00FC5FDB"/>
    <w:rsid w:val="00FC6366"/>
    <w:rsid w:val="00FC66E0"/>
    <w:rsid w:val="00FC69F5"/>
    <w:rsid w:val="00FC6B86"/>
    <w:rsid w:val="00FC6C76"/>
    <w:rsid w:val="00FC7BBA"/>
    <w:rsid w:val="00FD0536"/>
    <w:rsid w:val="00FD30DE"/>
    <w:rsid w:val="00FD6529"/>
    <w:rsid w:val="00FD6A29"/>
    <w:rsid w:val="00FD6BAD"/>
    <w:rsid w:val="00FE2036"/>
    <w:rsid w:val="00FE22AA"/>
    <w:rsid w:val="00FE2DBF"/>
    <w:rsid w:val="00FE33BE"/>
    <w:rsid w:val="00FE444D"/>
    <w:rsid w:val="00FE47F3"/>
    <w:rsid w:val="00FE4E37"/>
    <w:rsid w:val="00FE5619"/>
    <w:rsid w:val="00FE5D7E"/>
    <w:rsid w:val="00FE68CA"/>
    <w:rsid w:val="00FE6995"/>
    <w:rsid w:val="00FE7106"/>
    <w:rsid w:val="00FE72EA"/>
    <w:rsid w:val="00FF0220"/>
    <w:rsid w:val="00FF20F9"/>
    <w:rsid w:val="00FF239B"/>
    <w:rsid w:val="00FF2703"/>
    <w:rsid w:val="00FF2742"/>
    <w:rsid w:val="00FF2D63"/>
    <w:rsid w:val="00FF2DD2"/>
    <w:rsid w:val="00FF3134"/>
    <w:rsid w:val="00FF326C"/>
    <w:rsid w:val="00FF32DA"/>
    <w:rsid w:val="00FF5802"/>
    <w:rsid w:val="00FF63FA"/>
    <w:rsid w:val="00FF67DF"/>
    <w:rsid w:val="00FF6A4E"/>
    <w:rsid w:val="6A94DD8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E22F1"/>
  <w15:chartTrackingRefBased/>
  <w15:docId w15:val="{376B04B5-638F-4DA8-B69C-BA752CFDE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6580"/>
    <w:pPr>
      <w:jc w:val="both"/>
    </w:pPr>
  </w:style>
  <w:style w:type="paragraph" w:styleId="Heading1">
    <w:name w:val="heading 1"/>
    <w:aliases w:val="PB Heading 1"/>
    <w:basedOn w:val="Normal"/>
    <w:next w:val="PBParagraph"/>
    <w:link w:val="Heading1Char"/>
    <w:uiPriority w:val="9"/>
    <w:qFormat/>
    <w:rsid w:val="008630BB"/>
    <w:pPr>
      <w:keepNext/>
      <w:keepLines/>
      <w:numPr>
        <w:numId w:val="1"/>
      </w:numPr>
      <w:spacing w:before="240" w:after="120"/>
      <w:jc w:val="left"/>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
    <w:link w:val="Heading2Char"/>
    <w:uiPriority w:val="9"/>
    <w:qFormat/>
    <w:rsid w:val="009E47B0"/>
    <w:pPr>
      <w:numPr>
        <w:ilvl w:val="1"/>
      </w:numPr>
      <w:outlineLvl w:val="1"/>
    </w:pPr>
    <w:rPr>
      <w:color w:val="024987" w:themeColor="accent3"/>
      <w:sz w:val="24"/>
      <w:szCs w:val="24"/>
    </w:rPr>
  </w:style>
  <w:style w:type="paragraph" w:styleId="Heading3">
    <w:name w:val="heading 3"/>
    <w:aliases w:val="PB Heading 3"/>
    <w:basedOn w:val="Heading2"/>
    <w:next w:val="PBParagraph"/>
    <w:link w:val="Heading3Char"/>
    <w:uiPriority w:val="9"/>
    <w:qFormat/>
    <w:rsid w:val="009E47B0"/>
    <w:pPr>
      <w:numPr>
        <w:ilvl w:val="2"/>
      </w:numPr>
      <w:outlineLvl w:val="2"/>
    </w:pPr>
    <w:rPr>
      <w:color w:val="0069B4" w:themeColor="accent2"/>
      <w:sz w:val="22"/>
      <w:szCs w:val="22"/>
    </w:rPr>
  </w:style>
  <w:style w:type="paragraph" w:styleId="Heading4">
    <w:name w:val="heading 4"/>
    <w:aliases w:val="PB Heading 4"/>
    <w:basedOn w:val="Heading3"/>
    <w:next w:val="PBParagraph"/>
    <w:link w:val="Heading4Char"/>
    <w:uiPriority w:val="4"/>
    <w:qFormat/>
    <w:rsid w:val="00E2518B"/>
    <w:pPr>
      <w:numPr>
        <w:ilvl w:val="3"/>
      </w:numPr>
      <w:outlineLvl w:val="3"/>
    </w:pPr>
    <w:rPr>
      <w:bCs w:val="0"/>
      <w:i/>
      <w:iCs/>
      <w:color w:val="0094D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B1459E"/>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8E6580"/>
    <w:rPr>
      <w:rFonts w:asciiTheme="majorHAnsi" w:eastAsiaTheme="majorEastAsia" w:hAnsiTheme="majorHAnsi" w:cstheme="majorBidi"/>
      <w:b/>
      <w:color w:val="03295A" w:themeColor="accent4"/>
      <w:spacing w:val="10"/>
      <w:kern w:val="28"/>
      <w:sz w:val="32"/>
      <w:szCs w:val="56"/>
      <w:lang w:val="fr-FR"/>
    </w:rPr>
  </w:style>
  <w:style w:type="character" w:customStyle="1" w:styleId="Heading1Char">
    <w:name w:val="Heading 1 Char"/>
    <w:aliases w:val="PB Heading 1 Char"/>
    <w:basedOn w:val="DefaultParagraphFont"/>
    <w:link w:val="Heading1"/>
    <w:uiPriority w:val="9"/>
    <w:rsid w:val="008E6580"/>
    <w:rPr>
      <w:rFonts w:asciiTheme="majorHAnsi" w:eastAsiaTheme="majorEastAsia" w:hAnsiTheme="majorHAnsi" w:cstheme="majorBidi"/>
      <w:bCs/>
      <w:color w:val="03295A" w:themeColor="accent4"/>
      <w:sz w:val="28"/>
      <w:szCs w:val="28"/>
      <w:lang w:val="fr-FR"/>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fr-FR"/>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fr-FR"/>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4"/>
      </w:numPr>
      <w:contextualSpacing/>
    </w:pPr>
  </w:style>
  <w:style w:type="paragraph" w:customStyle="1" w:styleId="PBParagraph">
    <w:name w:val="PB Paragraph"/>
    <w:basedOn w:val="ListParagraph"/>
    <w:link w:val="PBParagraphChar"/>
    <w:qFormat/>
    <w:rsid w:val="008E6580"/>
    <w:pPr>
      <w:numPr>
        <w:numId w:val="2"/>
      </w:numPr>
      <w:spacing w:after="120"/>
      <w:contextualSpacing w:val="0"/>
    </w:pPr>
  </w:style>
  <w:style w:type="character" w:customStyle="1" w:styleId="Heading2Char">
    <w:name w:val="Heading 2 Char"/>
    <w:aliases w:val="PB Heading 2 Char"/>
    <w:basedOn w:val="DefaultParagraphFont"/>
    <w:link w:val="Heading2"/>
    <w:uiPriority w:val="9"/>
    <w:rsid w:val="008E6580"/>
    <w:rPr>
      <w:rFonts w:asciiTheme="majorHAnsi" w:eastAsiaTheme="majorEastAsia" w:hAnsiTheme="majorHAnsi" w:cstheme="majorBidi"/>
      <w:bCs/>
      <w:color w:val="024987" w:themeColor="accent3"/>
      <w:sz w:val="24"/>
      <w:szCs w:val="24"/>
      <w:lang w:val="fr-FR"/>
    </w:rPr>
  </w:style>
  <w:style w:type="character" w:customStyle="1" w:styleId="ListParagraphChar">
    <w:name w:val="List Paragraph Char"/>
    <w:aliases w:val="PB Numbered List Char"/>
    <w:basedOn w:val="DefaultParagraphFont"/>
    <w:link w:val="ListParagraph"/>
    <w:uiPriority w:val="34"/>
    <w:rsid w:val="008E6580"/>
    <w:rPr>
      <w:lang w:val="fr-FR"/>
    </w:rPr>
  </w:style>
  <w:style w:type="character" w:customStyle="1" w:styleId="PBParagraphChar">
    <w:name w:val="PB Paragraph Char"/>
    <w:basedOn w:val="ListParagraphChar"/>
    <w:link w:val="PBParagraph"/>
    <w:rsid w:val="008E6580"/>
    <w:rPr>
      <w:lang w:val="fr-FR"/>
    </w:rPr>
  </w:style>
  <w:style w:type="character" w:customStyle="1" w:styleId="Heading3Char">
    <w:name w:val="Heading 3 Char"/>
    <w:aliases w:val="PB Heading 3 Char"/>
    <w:basedOn w:val="DefaultParagraphFont"/>
    <w:link w:val="Heading3"/>
    <w:uiPriority w:val="9"/>
    <w:rsid w:val="008E6580"/>
    <w:rPr>
      <w:rFonts w:asciiTheme="majorHAnsi" w:eastAsiaTheme="majorEastAsia" w:hAnsiTheme="majorHAnsi" w:cstheme="majorBidi"/>
      <w:bCs/>
      <w:color w:val="0069B4" w:themeColor="accent2"/>
      <w:lang w:val="fr-FR"/>
    </w:rPr>
  </w:style>
  <w:style w:type="paragraph" w:customStyle="1" w:styleId="PBBulletList">
    <w:name w:val="PB Bullet List"/>
    <w:basedOn w:val="ListParagraph"/>
    <w:link w:val="PBBulletListChar"/>
    <w:uiPriority w:val="6"/>
    <w:qFormat/>
    <w:rsid w:val="001C1A21"/>
    <w:pPr>
      <w:numPr>
        <w:numId w:val="3"/>
      </w:numPr>
    </w:pPr>
  </w:style>
  <w:style w:type="character" w:customStyle="1" w:styleId="Heading4Char">
    <w:name w:val="Heading 4 Char"/>
    <w:aliases w:val="PB Heading 4 Char"/>
    <w:basedOn w:val="DefaultParagraphFont"/>
    <w:link w:val="Heading4"/>
    <w:uiPriority w:val="4"/>
    <w:rsid w:val="008E6580"/>
    <w:rPr>
      <w:rFonts w:asciiTheme="majorHAnsi" w:eastAsiaTheme="majorEastAsia" w:hAnsiTheme="majorHAnsi" w:cstheme="majorBidi"/>
      <w:i/>
      <w:iCs/>
      <w:color w:val="0094D2" w:themeColor="accent1"/>
      <w:lang w:val="fr-FR"/>
    </w:rPr>
  </w:style>
  <w:style w:type="character" w:customStyle="1" w:styleId="PBBulletListChar">
    <w:name w:val="PB Bullet List Char"/>
    <w:basedOn w:val="ListParagraphChar"/>
    <w:link w:val="PBBulletList"/>
    <w:uiPriority w:val="6"/>
    <w:rsid w:val="008E6580"/>
    <w:rPr>
      <w:lang w:val="fr-FR"/>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fr-FR"/>
    </w:rPr>
  </w:style>
  <w:style w:type="paragraph" w:styleId="FootnoteText">
    <w:name w:val="footnote text"/>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basedOn w:val="DefaultParagraphFont"/>
    <w:link w:val="FootnoteText"/>
    <w:uiPriority w:val="99"/>
    <w:rsid w:val="000B17BF"/>
    <w:rPr>
      <w:sz w:val="18"/>
      <w:szCs w:val="20"/>
      <w:lang w:val="fr-FR"/>
    </w:rPr>
  </w:style>
  <w:style w:type="character" w:styleId="FootnoteReference">
    <w:name w:val="footnote reference"/>
    <w:basedOn w:val="DefaultParagraphFont"/>
    <w:uiPriority w:val="99"/>
    <w:semiHidden/>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theme="majorHAnsi"/>
    </w:rPr>
  </w:style>
  <w:style w:type="paragraph" w:styleId="TOC1">
    <w:name w:val="toc 1"/>
    <w:basedOn w:val="Normal"/>
    <w:next w:val="Normal"/>
    <w:autoRedefine/>
    <w:uiPriority w:val="39"/>
    <w:unhideWhenUsed/>
    <w:rsid w:val="00421618"/>
    <w:pPr>
      <w:tabs>
        <w:tab w:val="left" w:pos="567"/>
        <w:tab w:val="right" w:leader="dot" w:pos="9628"/>
      </w:tabs>
      <w:spacing w:after="120"/>
      <w:ind w:left="567" w:hanging="567"/>
      <w:jc w:val="left"/>
    </w:pPr>
    <w:rPr>
      <w:noProof/>
    </w:rPr>
  </w:style>
  <w:style w:type="paragraph" w:styleId="TOC2">
    <w:name w:val="toc 2"/>
    <w:basedOn w:val="Normal"/>
    <w:next w:val="Normal"/>
    <w:autoRedefine/>
    <w:uiPriority w:val="39"/>
    <w:unhideWhenUsed/>
    <w:rsid w:val="000E2DB0"/>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0E2DB0"/>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fr-FR"/>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fr-FR"/>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fr-FR"/>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fr-FR"/>
    </w:rPr>
  </w:style>
  <w:style w:type="character" w:styleId="UnresolvedMention">
    <w:name w:val="Unresolved Mention"/>
    <w:basedOn w:val="DefaultParagraphFont"/>
    <w:uiPriority w:val="99"/>
    <w:unhideWhenUsed/>
    <w:rsid w:val="002D0A64"/>
    <w:rPr>
      <w:color w:val="605E5C"/>
      <w:shd w:val="clear" w:color="auto" w:fill="E1DFDD"/>
    </w:rPr>
  </w:style>
  <w:style w:type="paragraph" w:styleId="Revision">
    <w:name w:val="Revision"/>
    <w:hidden/>
    <w:uiPriority w:val="99"/>
    <w:semiHidden/>
    <w:rsid w:val="005212FD"/>
    <w:pPr>
      <w:spacing w:after="0" w:line="240" w:lineRule="auto"/>
    </w:pPr>
  </w:style>
  <w:style w:type="paragraph" w:customStyle="1" w:styleId="PBstylepara">
    <w:name w:val="PB style para."/>
    <w:basedOn w:val="Normal"/>
    <w:qFormat/>
    <w:rsid w:val="008531F0"/>
    <w:pPr>
      <w:tabs>
        <w:tab w:val="left" w:pos="567"/>
      </w:tabs>
      <w:spacing w:after="0" w:line="240" w:lineRule="auto"/>
    </w:pPr>
    <w:rPr>
      <w:rFonts w:ascii="Verdana" w:eastAsia="SimSun" w:hAnsi="Verdana"/>
      <w:sz w:val="19"/>
      <w:szCs w:val="19"/>
    </w:rPr>
  </w:style>
  <w:style w:type="paragraph" w:customStyle="1" w:styleId="Paragraph">
    <w:name w:val="Paragraph"/>
    <w:basedOn w:val="ListParagraph"/>
    <w:link w:val="ParagraphChar"/>
    <w:uiPriority w:val="99"/>
    <w:qFormat/>
    <w:rsid w:val="008531F0"/>
    <w:pPr>
      <w:numPr>
        <w:numId w:val="0"/>
      </w:numPr>
      <w:tabs>
        <w:tab w:val="left" w:pos="426"/>
      </w:tabs>
      <w:spacing w:after="0" w:line="240" w:lineRule="auto"/>
      <w:ind w:left="502" w:hanging="360"/>
    </w:pPr>
    <w:rPr>
      <w:rFonts w:ascii="Verdana" w:eastAsia="SimSun" w:hAnsi="Verdana"/>
    </w:rPr>
  </w:style>
  <w:style w:type="character" w:customStyle="1" w:styleId="ParagraphChar">
    <w:name w:val="Paragraph Char"/>
    <w:basedOn w:val="DefaultParagraphFont"/>
    <w:link w:val="Paragraph"/>
    <w:uiPriority w:val="99"/>
    <w:rsid w:val="008531F0"/>
    <w:rPr>
      <w:rFonts w:ascii="Verdana" w:eastAsia="SimSun" w:hAnsi="Verdana"/>
      <w:lang w:val="fr-FR"/>
    </w:rPr>
  </w:style>
  <w:style w:type="table" w:customStyle="1" w:styleId="TableGrid3">
    <w:name w:val="Table Grid3"/>
    <w:basedOn w:val="TableNormal"/>
    <w:next w:val="TableGrid"/>
    <w:rsid w:val="008531F0"/>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8531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8531F0"/>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8531F0"/>
    <w:rPr>
      <w:b/>
      <w:bCs/>
    </w:rPr>
  </w:style>
  <w:style w:type="character" w:customStyle="1" w:styleId="apple-converted-space">
    <w:name w:val="apple-converted-space"/>
    <w:basedOn w:val="DefaultParagraphFont"/>
    <w:rsid w:val="008531F0"/>
  </w:style>
  <w:style w:type="character" w:customStyle="1" w:styleId="text-size-stage-medium">
    <w:name w:val="text-size-stage-medium"/>
    <w:basedOn w:val="DefaultParagraphFont"/>
    <w:rsid w:val="008531F0"/>
  </w:style>
  <w:style w:type="character" w:customStyle="1" w:styleId="nolink">
    <w:name w:val="nolink"/>
    <w:basedOn w:val="DefaultParagraphFont"/>
    <w:rsid w:val="008531F0"/>
  </w:style>
  <w:style w:type="character" w:styleId="FollowedHyperlink">
    <w:name w:val="FollowedHyperlink"/>
    <w:basedOn w:val="DefaultParagraphFont"/>
    <w:uiPriority w:val="99"/>
    <w:semiHidden/>
    <w:unhideWhenUsed/>
    <w:rsid w:val="008531F0"/>
    <w:rPr>
      <w:color w:val="53714B" w:themeColor="followedHyperlink"/>
      <w:u w:val="single"/>
    </w:rPr>
  </w:style>
  <w:style w:type="paragraph" w:customStyle="1" w:styleId="Default">
    <w:name w:val="Default"/>
    <w:uiPriority w:val="99"/>
    <w:rsid w:val="008531F0"/>
    <w:pPr>
      <w:autoSpaceDE w:val="0"/>
      <w:autoSpaceDN w:val="0"/>
      <w:adjustRightInd w:val="0"/>
      <w:spacing w:after="0" w:line="240" w:lineRule="auto"/>
    </w:pPr>
    <w:rPr>
      <w:rFonts w:ascii="Arial" w:eastAsia="Calibri" w:hAnsi="Arial" w:cs="Arial"/>
      <w:color w:val="000000"/>
      <w:sz w:val="24"/>
      <w:szCs w:val="24"/>
    </w:rPr>
  </w:style>
  <w:style w:type="character" w:styleId="PageNumber">
    <w:name w:val="page number"/>
    <w:basedOn w:val="DefaultParagraphFont"/>
    <w:uiPriority w:val="99"/>
    <w:semiHidden/>
    <w:unhideWhenUsed/>
    <w:rsid w:val="008531F0"/>
  </w:style>
  <w:style w:type="table" w:styleId="TableGridLight">
    <w:name w:val="Grid Table Light"/>
    <w:basedOn w:val="TableNormal"/>
    <w:uiPriority w:val="40"/>
    <w:rsid w:val="008531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NormalWeb"/>
    <w:link w:val="Style1Char"/>
    <w:qFormat/>
    <w:rsid w:val="008531F0"/>
    <w:pPr>
      <w:spacing w:before="0" w:beforeAutospacing="0" w:after="0" w:afterAutospacing="0"/>
      <w:outlineLvl w:val="0"/>
    </w:pPr>
    <w:rPr>
      <w:rFonts w:ascii="Verdana" w:hAnsi="Verdana" w:cs="Arial"/>
      <w:b/>
      <w:bCs/>
      <w:sz w:val="19"/>
      <w:szCs w:val="19"/>
    </w:rPr>
  </w:style>
  <w:style w:type="character" w:customStyle="1" w:styleId="NormalWebChar">
    <w:name w:val="Normal (Web) Char"/>
    <w:basedOn w:val="DefaultParagraphFont"/>
    <w:link w:val="NormalWeb"/>
    <w:uiPriority w:val="99"/>
    <w:rsid w:val="008531F0"/>
    <w:rPr>
      <w:rFonts w:ascii="Times New Roman" w:eastAsia="Times New Roman" w:hAnsi="Times New Roman" w:cs="Times New Roman"/>
      <w:sz w:val="24"/>
      <w:szCs w:val="24"/>
      <w:lang w:val="fr-FR"/>
    </w:rPr>
  </w:style>
  <w:style w:type="character" w:customStyle="1" w:styleId="Style1Char">
    <w:name w:val="Style1 Char"/>
    <w:basedOn w:val="NormalWebChar"/>
    <w:link w:val="Style1"/>
    <w:rsid w:val="008531F0"/>
    <w:rPr>
      <w:rFonts w:ascii="Verdana" w:eastAsia="Times New Roman" w:hAnsi="Verdana" w:cs="Arial"/>
      <w:b/>
      <w:bCs/>
      <w:sz w:val="19"/>
      <w:szCs w:val="19"/>
      <w:lang w:val="fr-FR"/>
    </w:rPr>
  </w:style>
  <w:style w:type="paragraph" w:styleId="BodyText">
    <w:name w:val="Body Text"/>
    <w:basedOn w:val="Normal"/>
    <w:link w:val="BodyTextChar"/>
    <w:uiPriority w:val="1"/>
    <w:qFormat/>
    <w:rsid w:val="008531F0"/>
    <w:pPr>
      <w:widowControl w:val="0"/>
      <w:spacing w:after="0" w:line="240" w:lineRule="auto"/>
      <w:ind w:left="100"/>
      <w:jc w:val="left"/>
    </w:pPr>
    <w:rPr>
      <w:rFonts w:ascii="Times New Roman" w:eastAsia="Times New Roman" w:hAnsi="Times New Roman"/>
      <w:sz w:val="28"/>
      <w:szCs w:val="28"/>
    </w:rPr>
  </w:style>
  <w:style w:type="character" w:customStyle="1" w:styleId="BodyTextChar">
    <w:name w:val="Body Text Char"/>
    <w:basedOn w:val="DefaultParagraphFont"/>
    <w:link w:val="BodyText"/>
    <w:uiPriority w:val="1"/>
    <w:rsid w:val="008531F0"/>
    <w:rPr>
      <w:rFonts w:ascii="Times New Roman" w:eastAsia="Times New Roman" w:hAnsi="Times New Roman"/>
      <w:sz w:val="28"/>
      <w:szCs w:val="28"/>
      <w:lang w:val="fr-FR"/>
    </w:rPr>
  </w:style>
  <w:style w:type="character" w:styleId="Mention">
    <w:name w:val="Mention"/>
    <w:basedOn w:val="DefaultParagraphFont"/>
    <w:uiPriority w:val="99"/>
    <w:unhideWhenUsed/>
    <w:rsid w:val="0015232D"/>
    <w:rPr>
      <w:color w:val="2B579A"/>
      <w:shd w:val="clear" w:color="auto" w:fill="E1DFDD"/>
    </w:rPr>
  </w:style>
  <w:style w:type="character" w:customStyle="1" w:styleId="ui-provider">
    <w:name w:val="ui-provider"/>
    <w:basedOn w:val="DefaultParagraphFont"/>
    <w:rsid w:val="00DA1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150417">
      <w:bodyDiv w:val="1"/>
      <w:marLeft w:val="0"/>
      <w:marRight w:val="0"/>
      <w:marTop w:val="0"/>
      <w:marBottom w:val="0"/>
      <w:divBdr>
        <w:top w:val="none" w:sz="0" w:space="0" w:color="auto"/>
        <w:left w:val="none" w:sz="0" w:space="0" w:color="auto"/>
        <w:bottom w:val="none" w:sz="0" w:space="0" w:color="auto"/>
        <w:right w:val="none" w:sz="0" w:space="0" w:color="auto"/>
      </w:divBdr>
    </w:div>
    <w:div w:id="1055348787">
      <w:bodyDiv w:val="1"/>
      <w:marLeft w:val="0"/>
      <w:marRight w:val="0"/>
      <w:marTop w:val="0"/>
      <w:marBottom w:val="0"/>
      <w:divBdr>
        <w:top w:val="none" w:sz="0" w:space="0" w:color="auto"/>
        <w:left w:val="none" w:sz="0" w:space="0" w:color="auto"/>
        <w:bottom w:val="none" w:sz="0" w:space="0" w:color="auto"/>
        <w:right w:val="none" w:sz="0" w:space="0" w:color="auto"/>
      </w:divBdr>
    </w:div>
    <w:div w:id="1367636141">
      <w:bodyDiv w:val="1"/>
      <w:marLeft w:val="0"/>
      <w:marRight w:val="0"/>
      <w:marTop w:val="0"/>
      <w:marBottom w:val="0"/>
      <w:divBdr>
        <w:top w:val="none" w:sz="0" w:space="0" w:color="auto"/>
        <w:left w:val="none" w:sz="0" w:space="0" w:color="auto"/>
        <w:bottom w:val="none" w:sz="0" w:space="0" w:color="auto"/>
        <w:right w:val="none" w:sz="0" w:space="0" w:color="auto"/>
      </w:divBdr>
    </w:div>
    <w:div w:id="1426267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061A162A7D4439EB72CD32FB72FB4A5"/>
        <w:category>
          <w:name w:val="General"/>
          <w:gallery w:val="placeholder"/>
        </w:category>
        <w:types>
          <w:type w:val="bbPlcHdr"/>
        </w:types>
        <w:behaviors>
          <w:behavior w:val="content"/>
        </w:behaviors>
        <w:guid w:val="{E425F9A5-D7E7-4FB8-B6BC-614CDE694667}"/>
      </w:docPartPr>
      <w:docPartBody>
        <w:p w:rsidR="00C151B6" w:rsidRDefault="00423C38" w:rsidP="00423C38">
          <w:pPr>
            <w:pStyle w:val="D061A162A7D4439EB72CD32FB72FB4A5"/>
          </w:pPr>
          <w:r w:rsidRPr="004707FA">
            <w:rPr>
              <w:rStyle w:val="PlaceholderText"/>
            </w:rPr>
            <w:t>Click or tap here to enter text.</w:t>
          </w:r>
        </w:p>
      </w:docPartBody>
    </w:docPart>
    <w:docPart>
      <w:docPartPr>
        <w:name w:val="2132BB0F51474619B1640548701E5A8B"/>
        <w:category>
          <w:name w:val="General"/>
          <w:gallery w:val="placeholder"/>
        </w:category>
        <w:types>
          <w:type w:val="bbPlcHdr"/>
        </w:types>
        <w:behaviors>
          <w:behavior w:val="content"/>
        </w:behaviors>
        <w:guid w:val="{B7F52B31-DF0A-4D3E-8205-10426CC90525}"/>
      </w:docPartPr>
      <w:docPartBody>
        <w:p w:rsidR="00C151B6" w:rsidRDefault="00423C38" w:rsidP="00423C38">
          <w:pPr>
            <w:pStyle w:val="2132BB0F51474619B1640548701E5A8B"/>
          </w:pPr>
          <w:r w:rsidRPr="004707FA">
            <w:rPr>
              <w:rStyle w:val="PlaceholderText"/>
            </w:rPr>
            <w:t>Click or tap here to enter text.</w:t>
          </w:r>
        </w:p>
      </w:docPartBody>
    </w:docPart>
    <w:docPart>
      <w:docPartPr>
        <w:name w:val="ADE05AA12C9840FA9A92D9F66C21F7A3"/>
        <w:category>
          <w:name w:val="General"/>
          <w:gallery w:val="placeholder"/>
        </w:category>
        <w:types>
          <w:type w:val="bbPlcHdr"/>
        </w:types>
        <w:behaviors>
          <w:behavior w:val="content"/>
        </w:behaviors>
        <w:guid w:val="{F6DE75BE-8281-4B1E-9142-D0A9B163584D}"/>
      </w:docPartPr>
      <w:docPartBody>
        <w:p w:rsidR="00C151B6" w:rsidRDefault="00423C38" w:rsidP="00423C38">
          <w:pPr>
            <w:pStyle w:val="ADE05AA12C9840FA9A92D9F66C21F7A3"/>
          </w:pPr>
          <w:r w:rsidRPr="004707FA">
            <w:rPr>
              <w:rStyle w:val="PlaceholderText"/>
            </w:rPr>
            <w:t>Click or tap here to enter text.</w:t>
          </w:r>
        </w:p>
      </w:docPartBody>
    </w:docPart>
    <w:docPart>
      <w:docPartPr>
        <w:name w:val="F962337CB06544848EF2DC8DFD9CC8F2"/>
        <w:category>
          <w:name w:val="General"/>
          <w:gallery w:val="placeholder"/>
        </w:category>
        <w:types>
          <w:type w:val="bbPlcHdr"/>
        </w:types>
        <w:behaviors>
          <w:behavior w:val="content"/>
        </w:behaviors>
        <w:guid w:val="{0844C964-9817-4663-B565-395B2CBD1176}"/>
      </w:docPartPr>
      <w:docPartBody>
        <w:p w:rsidR="00C151B6" w:rsidRDefault="00423C38" w:rsidP="00423C38">
          <w:pPr>
            <w:pStyle w:val="F962337CB06544848EF2DC8DFD9CC8F2"/>
          </w:pPr>
          <w:r w:rsidRPr="004707FA">
            <w:rPr>
              <w:rStyle w:val="PlaceholderText"/>
            </w:rPr>
            <w:t>Click or tap here to enter text.</w:t>
          </w:r>
        </w:p>
      </w:docPartBody>
    </w:docPart>
    <w:docPart>
      <w:docPartPr>
        <w:name w:val="92F16EC6ECDA4451B7EB0D5A3B01451A"/>
        <w:category>
          <w:name w:val="General"/>
          <w:gallery w:val="placeholder"/>
        </w:category>
        <w:types>
          <w:type w:val="bbPlcHdr"/>
        </w:types>
        <w:behaviors>
          <w:behavior w:val="content"/>
        </w:behaviors>
        <w:guid w:val="{84A93BA7-D1B1-4693-AAB5-AD96A173A5DC}"/>
      </w:docPartPr>
      <w:docPartBody>
        <w:p w:rsidR="00C151B6" w:rsidRDefault="00423C38" w:rsidP="00423C38">
          <w:pPr>
            <w:pStyle w:val="92F16EC6ECDA4451B7EB0D5A3B01451A"/>
          </w:pPr>
          <w:r w:rsidRPr="004707FA">
            <w:rPr>
              <w:rStyle w:val="PlaceholderText"/>
            </w:rPr>
            <w:t>Click or tap here to enter text.</w:t>
          </w:r>
        </w:p>
      </w:docPartBody>
    </w:docPart>
    <w:docPart>
      <w:docPartPr>
        <w:name w:val="BE07008676A24ECF901DA0BDB0AD1010"/>
        <w:category>
          <w:name w:val="General"/>
          <w:gallery w:val="placeholder"/>
        </w:category>
        <w:types>
          <w:type w:val="bbPlcHdr"/>
        </w:types>
        <w:behaviors>
          <w:behavior w:val="content"/>
        </w:behaviors>
        <w:guid w:val="{9457A7E8-83E9-4C88-B332-6CD4CAAFB023}"/>
      </w:docPartPr>
      <w:docPartBody>
        <w:p w:rsidR="00C151B6" w:rsidRDefault="00423C38" w:rsidP="00423C38">
          <w:pPr>
            <w:pStyle w:val="BE07008676A24ECF901DA0BDB0AD1010"/>
          </w:pPr>
          <w:r w:rsidRPr="004707FA">
            <w:rPr>
              <w:rStyle w:val="PlaceholderText"/>
            </w:rPr>
            <w:t>Click or tap here to enter text.</w:t>
          </w:r>
        </w:p>
      </w:docPartBody>
    </w:docPart>
    <w:docPart>
      <w:docPartPr>
        <w:name w:val="0CDAEE3440EA46DC8D24DC840D4A04FE"/>
        <w:category>
          <w:name w:val="General"/>
          <w:gallery w:val="placeholder"/>
        </w:category>
        <w:types>
          <w:type w:val="bbPlcHdr"/>
        </w:types>
        <w:behaviors>
          <w:behavior w:val="content"/>
        </w:behaviors>
        <w:guid w:val="{6011F68B-6E3B-4A17-ACF6-544D1EC7C13C}"/>
      </w:docPartPr>
      <w:docPartBody>
        <w:p w:rsidR="00C151B6" w:rsidRDefault="00423C38" w:rsidP="00423C38">
          <w:pPr>
            <w:pStyle w:val="0CDAEE3440EA46DC8D24DC840D4A04FE"/>
          </w:pPr>
          <w:r w:rsidRPr="004707FA">
            <w:rPr>
              <w:rStyle w:val="PlaceholderText"/>
            </w:rPr>
            <w:t>Click or tap here to enter text.</w:t>
          </w:r>
        </w:p>
      </w:docPartBody>
    </w:docPart>
    <w:docPart>
      <w:docPartPr>
        <w:name w:val="CAFED2523CD34211940E3D61DDE9EF7F"/>
        <w:category>
          <w:name w:val="General"/>
          <w:gallery w:val="placeholder"/>
        </w:category>
        <w:types>
          <w:type w:val="bbPlcHdr"/>
        </w:types>
        <w:behaviors>
          <w:behavior w:val="content"/>
        </w:behaviors>
        <w:guid w:val="{74EB890A-D9C6-4342-B613-D55927CBEFDE}"/>
      </w:docPartPr>
      <w:docPartBody>
        <w:p w:rsidR="00C151B6" w:rsidRDefault="00423C38" w:rsidP="00423C38">
          <w:pPr>
            <w:pStyle w:val="CAFED2523CD34211940E3D61DDE9EF7F"/>
          </w:pPr>
          <w:r w:rsidRPr="004707FA">
            <w:rPr>
              <w:rStyle w:val="PlaceholderText"/>
            </w:rPr>
            <w:t>Click or tap here to enter text.</w:t>
          </w:r>
        </w:p>
      </w:docPartBody>
    </w:docPart>
    <w:docPart>
      <w:docPartPr>
        <w:name w:val="C3EF1071745A458DAD86A327B07869C0"/>
        <w:category>
          <w:name w:val="General"/>
          <w:gallery w:val="placeholder"/>
        </w:category>
        <w:types>
          <w:type w:val="bbPlcHdr"/>
        </w:types>
        <w:behaviors>
          <w:behavior w:val="content"/>
        </w:behaviors>
        <w:guid w:val="{88D58AA6-0BEF-4375-B4E2-1AF92BB2E157}"/>
      </w:docPartPr>
      <w:docPartBody>
        <w:p w:rsidR="00C151B6" w:rsidRDefault="00423C38" w:rsidP="00423C38">
          <w:pPr>
            <w:pStyle w:val="C3EF1071745A458DAD86A327B07869C0"/>
          </w:pPr>
          <w:r w:rsidRPr="004707FA">
            <w:rPr>
              <w:rStyle w:val="PlaceholderText"/>
            </w:rPr>
            <w:t>Click or tap here to enter text.</w:t>
          </w:r>
        </w:p>
      </w:docPartBody>
    </w:docPart>
    <w:docPart>
      <w:docPartPr>
        <w:name w:val="D66A11D023A147ED9D8FB29A27B2247F"/>
        <w:category>
          <w:name w:val="General"/>
          <w:gallery w:val="placeholder"/>
        </w:category>
        <w:types>
          <w:type w:val="bbPlcHdr"/>
        </w:types>
        <w:behaviors>
          <w:behavior w:val="content"/>
        </w:behaviors>
        <w:guid w:val="{AF1D4F9E-9933-413F-819F-D3B0270E6070}"/>
      </w:docPartPr>
      <w:docPartBody>
        <w:p w:rsidR="00C151B6" w:rsidRDefault="00423C38" w:rsidP="00423C38">
          <w:pPr>
            <w:pStyle w:val="D66A11D023A147ED9D8FB29A27B2247F"/>
          </w:pPr>
          <w:r w:rsidRPr="004707FA">
            <w:rPr>
              <w:rStyle w:val="PlaceholderText"/>
            </w:rPr>
            <w:t>Click or tap here to enter text.</w:t>
          </w:r>
        </w:p>
      </w:docPartBody>
    </w:docPart>
    <w:docPart>
      <w:docPartPr>
        <w:name w:val="25C317F917484F6C92EC54262C4A99E7"/>
        <w:category>
          <w:name w:val="General"/>
          <w:gallery w:val="placeholder"/>
        </w:category>
        <w:types>
          <w:type w:val="bbPlcHdr"/>
        </w:types>
        <w:behaviors>
          <w:behavior w:val="content"/>
        </w:behaviors>
        <w:guid w:val="{0E466E0B-4B3E-4CC3-AF55-69E351C5C019}"/>
      </w:docPartPr>
      <w:docPartBody>
        <w:p w:rsidR="00C151B6" w:rsidRDefault="00423C38" w:rsidP="00423C38">
          <w:pPr>
            <w:pStyle w:val="25C317F917484F6C92EC54262C4A99E7"/>
          </w:pPr>
          <w:r w:rsidRPr="004707FA">
            <w:rPr>
              <w:rStyle w:val="PlaceholderText"/>
            </w:rPr>
            <w:t>Click or tap here to enter text.</w:t>
          </w:r>
        </w:p>
      </w:docPartBody>
    </w:docPart>
    <w:docPart>
      <w:docPartPr>
        <w:name w:val="E2265A595A074AD0872F5AACB49598F7"/>
        <w:category>
          <w:name w:val="General"/>
          <w:gallery w:val="placeholder"/>
        </w:category>
        <w:types>
          <w:type w:val="bbPlcHdr"/>
        </w:types>
        <w:behaviors>
          <w:behavior w:val="content"/>
        </w:behaviors>
        <w:guid w:val="{03A95D5C-B12C-4F42-AADC-D214B5D990A5}"/>
      </w:docPartPr>
      <w:docPartBody>
        <w:p w:rsidR="00C151B6" w:rsidRDefault="00423C38" w:rsidP="00423C38">
          <w:pPr>
            <w:pStyle w:val="E2265A595A074AD0872F5AACB49598F7"/>
          </w:pPr>
          <w:r w:rsidRPr="004707FA">
            <w:rPr>
              <w:rStyle w:val="PlaceholderText"/>
            </w:rPr>
            <w:t>Click or tap here to enter text.</w:t>
          </w:r>
        </w:p>
      </w:docPartBody>
    </w:docPart>
    <w:docPart>
      <w:docPartPr>
        <w:name w:val="96D6657D84C2493AAFB167587549DE82"/>
        <w:category>
          <w:name w:val="General"/>
          <w:gallery w:val="placeholder"/>
        </w:category>
        <w:types>
          <w:type w:val="bbPlcHdr"/>
        </w:types>
        <w:behaviors>
          <w:behavior w:val="content"/>
        </w:behaviors>
        <w:guid w:val="{9C50A522-678A-40C4-AB6C-75C453DDC182}"/>
      </w:docPartPr>
      <w:docPartBody>
        <w:p w:rsidR="00C151B6" w:rsidRDefault="00423C38" w:rsidP="00423C38">
          <w:pPr>
            <w:pStyle w:val="96D6657D84C2493AAFB167587549DE82"/>
          </w:pPr>
          <w:r w:rsidRPr="004707FA">
            <w:rPr>
              <w:rStyle w:val="PlaceholderText"/>
            </w:rPr>
            <w:t>Click or tap here to enter text.</w:t>
          </w:r>
        </w:p>
      </w:docPartBody>
    </w:docPart>
    <w:docPart>
      <w:docPartPr>
        <w:name w:val="C72166A6165448A2B01B896E03355FC0"/>
        <w:category>
          <w:name w:val="General"/>
          <w:gallery w:val="placeholder"/>
        </w:category>
        <w:types>
          <w:type w:val="bbPlcHdr"/>
        </w:types>
        <w:behaviors>
          <w:behavior w:val="content"/>
        </w:behaviors>
        <w:guid w:val="{2FBB8A89-C7B9-4B1C-8836-8AB54353C3E3}"/>
      </w:docPartPr>
      <w:docPartBody>
        <w:p w:rsidR="00C151B6" w:rsidRDefault="00423C38" w:rsidP="00423C38">
          <w:pPr>
            <w:pStyle w:val="C72166A6165448A2B01B896E03355FC0"/>
          </w:pPr>
          <w:r w:rsidRPr="004707FA">
            <w:rPr>
              <w:rStyle w:val="PlaceholderText"/>
            </w:rPr>
            <w:t>Click or tap here to enter text.</w:t>
          </w:r>
        </w:p>
      </w:docPartBody>
    </w:docPart>
    <w:docPart>
      <w:docPartPr>
        <w:name w:val="818A238FE2CE43B2A000B22CDB84B044"/>
        <w:category>
          <w:name w:val="General"/>
          <w:gallery w:val="placeholder"/>
        </w:category>
        <w:types>
          <w:type w:val="bbPlcHdr"/>
        </w:types>
        <w:behaviors>
          <w:behavior w:val="content"/>
        </w:behaviors>
        <w:guid w:val="{5FE43A99-4BAA-4FFA-BF10-18587C9D2CA4}"/>
      </w:docPartPr>
      <w:docPartBody>
        <w:p w:rsidR="00C151B6" w:rsidRDefault="00423C38" w:rsidP="00423C38">
          <w:pPr>
            <w:pStyle w:val="818A238FE2CE43B2A000B22CDB84B044"/>
          </w:pPr>
          <w:r w:rsidRPr="004707FA">
            <w:rPr>
              <w:rStyle w:val="PlaceholderText"/>
            </w:rPr>
            <w:t>Click or tap here to enter text.</w:t>
          </w:r>
        </w:p>
      </w:docPartBody>
    </w:docPart>
    <w:docPart>
      <w:docPartPr>
        <w:name w:val="CBEAFA8D49B04AEEB321E1C378213392"/>
        <w:category>
          <w:name w:val="General"/>
          <w:gallery w:val="placeholder"/>
        </w:category>
        <w:types>
          <w:type w:val="bbPlcHdr"/>
        </w:types>
        <w:behaviors>
          <w:behavior w:val="content"/>
        </w:behaviors>
        <w:guid w:val="{106322AB-F40A-4B20-9299-97AE6B1AB17C}"/>
      </w:docPartPr>
      <w:docPartBody>
        <w:p w:rsidR="00C151B6" w:rsidRDefault="00423C38" w:rsidP="00423C38">
          <w:pPr>
            <w:pStyle w:val="CBEAFA8D49B04AEEB321E1C378213392"/>
          </w:pPr>
          <w:r w:rsidRPr="004707FA">
            <w:rPr>
              <w:rStyle w:val="PlaceholderText"/>
            </w:rPr>
            <w:t>Click or tap here to enter text.</w:t>
          </w:r>
        </w:p>
      </w:docPartBody>
    </w:docPart>
    <w:docPart>
      <w:docPartPr>
        <w:name w:val="D1A89AF7E2AF43BE9D7A6E78E16DF98D"/>
        <w:category>
          <w:name w:val="General"/>
          <w:gallery w:val="placeholder"/>
        </w:category>
        <w:types>
          <w:type w:val="bbPlcHdr"/>
        </w:types>
        <w:behaviors>
          <w:behavior w:val="content"/>
        </w:behaviors>
        <w:guid w:val="{A435FCA2-FBB5-474E-B10A-2F983F34E31F}"/>
      </w:docPartPr>
      <w:docPartBody>
        <w:p w:rsidR="00C151B6" w:rsidRDefault="00423C38" w:rsidP="00423C38">
          <w:pPr>
            <w:pStyle w:val="D1A89AF7E2AF43BE9D7A6E78E16DF98D"/>
          </w:pPr>
          <w:r w:rsidRPr="004707FA">
            <w:rPr>
              <w:rStyle w:val="PlaceholderText"/>
            </w:rPr>
            <w:t>Click or tap here to enter text.</w:t>
          </w:r>
        </w:p>
      </w:docPartBody>
    </w:docPart>
    <w:docPart>
      <w:docPartPr>
        <w:name w:val="827665521209415797C54E79F7CC47E0"/>
        <w:category>
          <w:name w:val="General"/>
          <w:gallery w:val="placeholder"/>
        </w:category>
        <w:types>
          <w:type w:val="bbPlcHdr"/>
        </w:types>
        <w:behaviors>
          <w:behavior w:val="content"/>
        </w:behaviors>
        <w:guid w:val="{03193B15-CA0F-44F0-B9C4-18BA5FA1F73C}"/>
      </w:docPartPr>
      <w:docPartBody>
        <w:p w:rsidR="00C151B6" w:rsidRDefault="00423C38" w:rsidP="00423C38">
          <w:pPr>
            <w:pStyle w:val="827665521209415797C54E79F7CC47E0"/>
          </w:pPr>
          <w:r w:rsidRPr="004707FA">
            <w:rPr>
              <w:rStyle w:val="PlaceholderText"/>
            </w:rPr>
            <w:t>Click or tap here to enter text.</w:t>
          </w:r>
        </w:p>
      </w:docPartBody>
    </w:docPart>
    <w:docPart>
      <w:docPartPr>
        <w:name w:val="393654F552C4465CACAB9E29AE6856A9"/>
        <w:category>
          <w:name w:val="General"/>
          <w:gallery w:val="placeholder"/>
        </w:category>
        <w:types>
          <w:type w:val="bbPlcHdr"/>
        </w:types>
        <w:behaviors>
          <w:behavior w:val="content"/>
        </w:behaviors>
        <w:guid w:val="{AA6FA484-92B1-4122-83E0-AEE794525BEC}"/>
      </w:docPartPr>
      <w:docPartBody>
        <w:p w:rsidR="00C151B6" w:rsidRDefault="00423C38" w:rsidP="00423C38">
          <w:pPr>
            <w:pStyle w:val="393654F552C4465CACAB9E29AE6856A9"/>
          </w:pPr>
          <w:r w:rsidRPr="004707FA">
            <w:rPr>
              <w:rStyle w:val="PlaceholderText"/>
            </w:rPr>
            <w:t>Click or tap here to enter text.</w:t>
          </w:r>
        </w:p>
      </w:docPartBody>
    </w:docPart>
    <w:docPart>
      <w:docPartPr>
        <w:name w:val="149691B847654975882D9DB220822575"/>
        <w:category>
          <w:name w:val="General"/>
          <w:gallery w:val="placeholder"/>
        </w:category>
        <w:types>
          <w:type w:val="bbPlcHdr"/>
        </w:types>
        <w:behaviors>
          <w:behavior w:val="content"/>
        </w:behaviors>
        <w:guid w:val="{A0044803-46FB-4DED-AC35-1A1FA1BA5B71}"/>
      </w:docPartPr>
      <w:docPartBody>
        <w:p w:rsidR="00C151B6" w:rsidRDefault="00423C38" w:rsidP="00423C38">
          <w:pPr>
            <w:pStyle w:val="149691B847654975882D9DB220822575"/>
          </w:pPr>
          <w:r w:rsidRPr="004707FA">
            <w:rPr>
              <w:rStyle w:val="PlaceholderText"/>
            </w:rPr>
            <w:t>Click or tap here to enter text.</w:t>
          </w:r>
        </w:p>
      </w:docPartBody>
    </w:docPart>
    <w:docPart>
      <w:docPartPr>
        <w:name w:val="C79A54E08B694FE19D3108183CA0036A"/>
        <w:category>
          <w:name w:val="General"/>
          <w:gallery w:val="placeholder"/>
        </w:category>
        <w:types>
          <w:type w:val="bbPlcHdr"/>
        </w:types>
        <w:behaviors>
          <w:behavior w:val="content"/>
        </w:behaviors>
        <w:guid w:val="{FA69937E-E5ED-4910-91BD-9827F143BDC9}"/>
      </w:docPartPr>
      <w:docPartBody>
        <w:p w:rsidR="00C151B6" w:rsidRDefault="00423C38" w:rsidP="00423C38">
          <w:pPr>
            <w:pStyle w:val="C79A54E08B694FE19D3108183CA0036A"/>
          </w:pPr>
          <w:r w:rsidRPr="004707FA">
            <w:rPr>
              <w:rStyle w:val="PlaceholderText"/>
            </w:rPr>
            <w:t>Click or tap here to enter text.</w:t>
          </w:r>
        </w:p>
      </w:docPartBody>
    </w:docPart>
    <w:docPart>
      <w:docPartPr>
        <w:name w:val="CF93E387B831495D9D68F81BF4CC455B"/>
        <w:category>
          <w:name w:val="General"/>
          <w:gallery w:val="placeholder"/>
        </w:category>
        <w:types>
          <w:type w:val="bbPlcHdr"/>
        </w:types>
        <w:behaviors>
          <w:behavior w:val="content"/>
        </w:behaviors>
        <w:guid w:val="{FFBD4726-C1FE-42B1-978C-199EACC06868}"/>
      </w:docPartPr>
      <w:docPartBody>
        <w:p w:rsidR="00C151B6" w:rsidRDefault="00423C38" w:rsidP="00423C38">
          <w:pPr>
            <w:pStyle w:val="CF93E387B831495D9D68F81BF4CC455B"/>
          </w:pPr>
          <w:r w:rsidRPr="004707FA">
            <w:rPr>
              <w:rStyle w:val="PlaceholderText"/>
            </w:rPr>
            <w:t>Click or tap here to enter text.</w:t>
          </w:r>
        </w:p>
      </w:docPartBody>
    </w:docPart>
    <w:docPart>
      <w:docPartPr>
        <w:name w:val="6D51E8C34DBC4EE5BBC6BA52965CB97E"/>
        <w:category>
          <w:name w:val="General"/>
          <w:gallery w:val="placeholder"/>
        </w:category>
        <w:types>
          <w:type w:val="bbPlcHdr"/>
        </w:types>
        <w:behaviors>
          <w:behavior w:val="content"/>
        </w:behaviors>
        <w:guid w:val="{748452A6-D87D-475A-8673-B26C0C1CB6F2}"/>
      </w:docPartPr>
      <w:docPartBody>
        <w:p w:rsidR="00C151B6" w:rsidRDefault="00423C38" w:rsidP="00423C38">
          <w:pPr>
            <w:pStyle w:val="6D51E8C34DBC4EE5BBC6BA52965CB97E"/>
          </w:pPr>
          <w:r w:rsidRPr="004707FA">
            <w:rPr>
              <w:rStyle w:val="PlaceholderText"/>
            </w:rPr>
            <w:t>Click or tap here to enter text.</w:t>
          </w:r>
        </w:p>
      </w:docPartBody>
    </w:docPart>
    <w:docPart>
      <w:docPartPr>
        <w:name w:val="8E3EA59BBB90402B9BCF72C9E917485D"/>
        <w:category>
          <w:name w:val="General"/>
          <w:gallery w:val="placeholder"/>
        </w:category>
        <w:types>
          <w:type w:val="bbPlcHdr"/>
        </w:types>
        <w:behaviors>
          <w:behavior w:val="content"/>
        </w:behaviors>
        <w:guid w:val="{C22C32DC-7EA3-482D-86B8-D421B06FC106}"/>
      </w:docPartPr>
      <w:docPartBody>
        <w:p w:rsidR="00C151B6" w:rsidRDefault="00423C38" w:rsidP="00423C38">
          <w:pPr>
            <w:pStyle w:val="8E3EA59BBB90402B9BCF72C9E917485D"/>
          </w:pPr>
          <w:r w:rsidRPr="004707FA">
            <w:rPr>
              <w:rStyle w:val="PlaceholderText"/>
            </w:rPr>
            <w:t>Click or tap here to enter text.</w:t>
          </w:r>
        </w:p>
      </w:docPartBody>
    </w:docPart>
    <w:docPart>
      <w:docPartPr>
        <w:name w:val="6C21A2A2D51D4B6AB7FCD2274E00F70A"/>
        <w:category>
          <w:name w:val="General"/>
          <w:gallery w:val="placeholder"/>
        </w:category>
        <w:types>
          <w:type w:val="bbPlcHdr"/>
        </w:types>
        <w:behaviors>
          <w:behavior w:val="content"/>
        </w:behaviors>
        <w:guid w:val="{7E577749-938D-4E70-AB7C-A9AE260FF4E0}"/>
      </w:docPartPr>
      <w:docPartBody>
        <w:p w:rsidR="00C151B6" w:rsidRDefault="00423C38" w:rsidP="00423C38">
          <w:pPr>
            <w:pStyle w:val="6C21A2A2D51D4B6AB7FCD2274E00F70A"/>
          </w:pPr>
          <w:r w:rsidRPr="004707FA">
            <w:rPr>
              <w:rStyle w:val="PlaceholderText"/>
            </w:rPr>
            <w:t>Click or tap here to enter text.</w:t>
          </w:r>
        </w:p>
      </w:docPartBody>
    </w:docPart>
    <w:docPart>
      <w:docPartPr>
        <w:name w:val="01A89DB7E80146BBB899D6558791F098"/>
        <w:category>
          <w:name w:val="General"/>
          <w:gallery w:val="placeholder"/>
        </w:category>
        <w:types>
          <w:type w:val="bbPlcHdr"/>
        </w:types>
        <w:behaviors>
          <w:behavior w:val="content"/>
        </w:behaviors>
        <w:guid w:val="{758D0148-CFF7-4822-8C2F-F4717FD087F0}"/>
      </w:docPartPr>
      <w:docPartBody>
        <w:p w:rsidR="00C151B6" w:rsidRDefault="00423C38" w:rsidP="00423C38">
          <w:pPr>
            <w:pStyle w:val="01A89DB7E80146BBB899D6558791F098"/>
          </w:pPr>
          <w:r w:rsidRPr="004707FA">
            <w:rPr>
              <w:rStyle w:val="PlaceholderText"/>
            </w:rPr>
            <w:t>Click or tap here to enter text.</w:t>
          </w:r>
        </w:p>
      </w:docPartBody>
    </w:docPart>
    <w:docPart>
      <w:docPartPr>
        <w:name w:val="B4A154EC6E7F48669AD8EC9487B9A0A4"/>
        <w:category>
          <w:name w:val="General"/>
          <w:gallery w:val="placeholder"/>
        </w:category>
        <w:types>
          <w:type w:val="bbPlcHdr"/>
        </w:types>
        <w:behaviors>
          <w:behavior w:val="content"/>
        </w:behaviors>
        <w:guid w:val="{91640A72-21D3-4D7A-BC03-5D2AB0AA1B00}"/>
      </w:docPartPr>
      <w:docPartBody>
        <w:p w:rsidR="00C151B6" w:rsidRDefault="00423C38" w:rsidP="00423C38">
          <w:pPr>
            <w:pStyle w:val="B4A154EC6E7F48669AD8EC9487B9A0A4"/>
          </w:pPr>
          <w:r w:rsidRPr="004707FA">
            <w:rPr>
              <w:rStyle w:val="PlaceholderText"/>
            </w:rPr>
            <w:t>Click or tap here to enter text.</w:t>
          </w:r>
        </w:p>
      </w:docPartBody>
    </w:docPart>
    <w:docPart>
      <w:docPartPr>
        <w:name w:val="E18330D125F04009AB5AA68C358E50C8"/>
        <w:category>
          <w:name w:val="General"/>
          <w:gallery w:val="placeholder"/>
        </w:category>
        <w:types>
          <w:type w:val="bbPlcHdr"/>
        </w:types>
        <w:behaviors>
          <w:behavior w:val="content"/>
        </w:behaviors>
        <w:guid w:val="{2BFEB7B5-A91F-428D-BFAE-57B532EAFB7E}"/>
      </w:docPartPr>
      <w:docPartBody>
        <w:p w:rsidR="00C151B6" w:rsidRDefault="00423C38" w:rsidP="00423C38">
          <w:pPr>
            <w:pStyle w:val="E18330D125F04009AB5AA68C358E50C8"/>
          </w:pPr>
          <w:r w:rsidRPr="004707FA">
            <w:rPr>
              <w:rStyle w:val="PlaceholderText"/>
            </w:rPr>
            <w:t>Click or tap here to enter text.</w:t>
          </w:r>
        </w:p>
      </w:docPartBody>
    </w:docPart>
    <w:docPart>
      <w:docPartPr>
        <w:name w:val="51A70F02FBEF4BB8B8DA1B4EE6133438"/>
        <w:category>
          <w:name w:val="General"/>
          <w:gallery w:val="placeholder"/>
        </w:category>
        <w:types>
          <w:type w:val="bbPlcHdr"/>
        </w:types>
        <w:behaviors>
          <w:behavior w:val="content"/>
        </w:behaviors>
        <w:guid w:val="{EDBE23D6-EF29-49B4-B004-0339BBF02640}"/>
      </w:docPartPr>
      <w:docPartBody>
        <w:p w:rsidR="00C151B6" w:rsidRDefault="00423C38" w:rsidP="00423C38">
          <w:pPr>
            <w:pStyle w:val="51A70F02FBEF4BB8B8DA1B4EE6133438"/>
          </w:pPr>
          <w:r w:rsidRPr="004707FA">
            <w:rPr>
              <w:rStyle w:val="PlaceholderText"/>
            </w:rPr>
            <w:t>Click or tap here to enter text.</w:t>
          </w:r>
        </w:p>
      </w:docPartBody>
    </w:docPart>
    <w:docPart>
      <w:docPartPr>
        <w:name w:val="2566AEFE9A7D490F859734A65201E3BC"/>
        <w:category>
          <w:name w:val="General"/>
          <w:gallery w:val="placeholder"/>
        </w:category>
        <w:types>
          <w:type w:val="bbPlcHdr"/>
        </w:types>
        <w:behaviors>
          <w:behavior w:val="content"/>
        </w:behaviors>
        <w:guid w:val="{6E53801E-9AA3-4D13-9E7F-7076A4A2C6FF}"/>
      </w:docPartPr>
      <w:docPartBody>
        <w:p w:rsidR="00C151B6" w:rsidRDefault="00423C38" w:rsidP="00423C38">
          <w:pPr>
            <w:pStyle w:val="2566AEFE9A7D490F859734A65201E3BC"/>
          </w:pPr>
          <w:r w:rsidRPr="004707FA">
            <w:rPr>
              <w:rStyle w:val="PlaceholderText"/>
            </w:rPr>
            <w:t>Click or tap here to enter text.</w:t>
          </w:r>
        </w:p>
      </w:docPartBody>
    </w:docPart>
    <w:docPart>
      <w:docPartPr>
        <w:name w:val="D2B20AD639714A1FA18B2F65DC0162FB"/>
        <w:category>
          <w:name w:val="General"/>
          <w:gallery w:val="placeholder"/>
        </w:category>
        <w:types>
          <w:type w:val="bbPlcHdr"/>
        </w:types>
        <w:behaviors>
          <w:behavior w:val="content"/>
        </w:behaviors>
        <w:guid w:val="{CFAC33B4-F612-4BFD-8220-F0015385BEBD}"/>
      </w:docPartPr>
      <w:docPartBody>
        <w:p w:rsidR="00C151B6" w:rsidRDefault="00423C38" w:rsidP="00423C38">
          <w:pPr>
            <w:pStyle w:val="D2B20AD639714A1FA18B2F65DC0162FB"/>
          </w:pPr>
          <w:r w:rsidRPr="004707FA">
            <w:rPr>
              <w:rStyle w:val="PlaceholderText"/>
            </w:rPr>
            <w:t>Click or tap here to enter text.</w:t>
          </w:r>
        </w:p>
      </w:docPartBody>
    </w:docPart>
    <w:docPart>
      <w:docPartPr>
        <w:name w:val="81A56E94674A490F81F7BABF49C7DCA4"/>
        <w:category>
          <w:name w:val="General"/>
          <w:gallery w:val="placeholder"/>
        </w:category>
        <w:types>
          <w:type w:val="bbPlcHdr"/>
        </w:types>
        <w:behaviors>
          <w:behavior w:val="content"/>
        </w:behaviors>
        <w:guid w:val="{D38E8047-B301-489A-8FE6-75EA444BB8D4}"/>
      </w:docPartPr>
      <w:docPartBody>
        <w:p w:rsidR="00C151B6" w:rsidRDefault="00423C38" w:rsidP="00423C38">
          <w:pPr>
            <w:pStyle w:val="81A56E94674A490F81F7BABF49C7DCA4"/>
          </w:pPr>
          <w:r w:rsidRPr="004707FA">
            <w:rPr>
              <w:rStyle w:val="PlaceholderText"/>
            </w:rPr>
            <w:t>Click or tap here to enter text.</w:t>
          </w:r>
        </w:p>
      </w:docPartBody>
    </w:docPart>
    <w:docPart>
      <w:docPartPr>
        <w:name w:val="B2CC5FA6088B44498BC10678B61612D8"/>
        <w:category>
          <w:name w:val="General"/>
          <w:gallery w:val="placeholder"/>
        </w:category>
        <w:types>
          <w:type w:val="bbPlcHdr"/>
        </w:types>
        <w:behaviors>
          <w:behavior w:val="content"/>
        </w:behaviors>
        <w:guid w:val="{42B896E7-28DF-4321-A347-B953B6EBE1A1}"/>
      </w:docPartPr>
      <w:docPartBody>
        <w:p w:rsidR="00C151B6" w:rsidRDefault="00423C38" w:rsidP="00423C38">
          <w:pPr>
            <w:pStyle w:val="B2CC5FA6088B44498BC10678B61612D8"/>
          </w:pPr>
          <w:r w:rsidRPr="004707FA">
            <w:rPr>
              <w:rStyle w:val="PlaceholderText"/>
            </w:rPr>
            <w:t>Click or tap here to enter text.</w:t>
          </w:r>
        </w:p>
      </w:docPartBody>
    </w:docPart>
    <w:docPart>
      <w:docPartPr>
        <w:name w:val="E9DC5EB8C5494CAC9883BCF8214F9E64"/>
        <w:category>
          <w:name w:val="General"/>
          <w:gallery w:val="placeholder"/>
        </w:category>
        <w:types>
          <w:type w:val="bbPlcHdr"/>
        </w:types>
        <w:behaviors>
          <w:behavior w:val="content"/>
        </w:behaviors>
        <w:guid w:val="{8E7C58E7-2063-421E-9D1E-DA1D18108BFD}"/>
      </w:docPartPr>
      <w:docPartBody>
        <w:p w:rsidR="00C151B6" w:rsidRDefault="00423C38" w:rsidP="00423C38">
          <w:pPr>
            <w:pStyle w:val="E9DC5EB8C5494CAC9883BCF8214F9E64"/>
          </w:pPr>
          <w:r w:rsidRPr="004707FA">
            <w:rPr>
              <w:rStyle w:val="PlaceholderText"/>
            </w:rPr>
            <w:t>Click or tap here to enter text.</w:t>
          </w:r>
        </w:p>
      </w:docPartBody>
    </w:docPart>
    <w:docPart>
      <w:docPartPr>
        <w:name w:val="DD6A80F1A28A4D559544B99235B295A3"/>
        <w:category>
          <w:name w:val="General"/>
          <w:gallery w:val="placeholder"/>
        </w:category>
        <w:types>
          <w:type w:val="bbPlcHdr"/>
        </w:types>
        <w:behaviors>
          <w:behavior w:val="content"/>
        </w:behaviors>
        <w:guid w:val="{0199876F-45EB-46B4-88D8-62F42FC17312}"/>
      </w:docPartPr>
      <w:docPartBody>
        <w:p w:rsidR="00C151B6" w:rsidRDefault="00423C38" w:rsidP="00423C38">
          <w:pPr>
            <w:pStyle w:val="DD6A80F1A28A4D559544B99235B295A3"/>
          </w:pPr>
          <w:r w:rsidRPr="004707FA">
            <w:rPr>
              <w:rStyle w:val="PlaceholderText"/>
            </w:rPr>
            <w:t>Click or tap here to enter text.</w:t>
          </w:r>
        </w:p>
      </w:docPartBody>
    </w:docPart>
    <w:docPart>
      <w:docPartPr>
        <w:name w:val="2C1D7C71F7ED4FD5A9A64EC050F3D5E9"/>
        <w:category>
          <w:name w:val="General"/>
          <w:gallery w:val="placeholder"/>
        </w:category>
        <w:types>
          <w:type w:val="bbPlcHdr"/>
        </w:types>
        <w:behaviors>
          <w:behavior w:val="content"/>
        </w:behaviors>
        <w:guid w:val="{CA2A7FDF-1E0B-4CEE-B0A3-367615FCD005}"/>
      </w:docPartPr>
      <w:docPartBody>
        <w:p w:rsidR="00C151B6" w:rsidRDefault="00423C38" w:rsidP="00423C38">
          <w:pPr>
            <w:pStyle w:val="2C1D7C71F7ED4FD5A9A64EC050F3D5E9"/>
          </w:pPr>
          <w:r w:rsidRPr="004707FA">
            <w:rPr>
              <w:rStyle w:val="PlaceholderText"/>
            </w:rPr>
            <w:t>Click or tap here to enter text.</w:t>
          </w:r>
        </w:p>
      </w:docPartBody>
    </w:docPart>
    <w:docPart>
      <w:docPartPr>
        <w:name w:val="B6A7A838BD7246AC9B80239FD96512CA"/>
        <w:category>
          <w:name w:val="General"/>
          <w:gallery w:val="placeholder"/>
        </w:category>
        <w:types>
          <w:type w:val="bbPlcHdr"/>
        </w:types>
        <w:behaviors>
          <w:behavior w:val="content"/>
        </w:behaviors>
        <w:guid w:val="{F877A3BA-DCB5-4324-9537-B32CF3845A2D}"/>
      </w:docPartPr>
      <w:docPartBody>
        <w:p w:rsidR="00C151B6" w:rsidRDefault="00423C38" w:rsidP="00423C38">
          <w:pPr>
            <w:pStyle w:val="B6A7A838BD7246AC9B80239FD96512CA"/>
          </w:pPr>
          <w:r w:rsidRPr="004707FA">
            <w:rPr>
              <w:rStyle w:val="PlaceholderText"/>
            </w:rPr>
            <w:t>Click or tap here to enter text.</w:t>
          </w:r>
        </w:p>
      </w:docPartBody>
    </w:docPart>
    <w:docPart>
      <w:docPartPr>
        <w:name w:val="4FBD931182724B4F961647E124DDC65A"/>
        <w:category>
          <w:name w:val="General"/>
          <w:gallery w:val="placeholder"/>
        </w:category>
        <w:types>
          <w:type w:val="bbPlcHdr"/>
        </w:types>
        <w:behaviors>
          <w:behavior w:val="content"/>
        </w:behaviors>
        <w:guid w:val="{171373C6-948C-47EF-8BAB-07660B85FA49}"/>
      </w:docPartPr>
      <w:docPartBody>
        <w:p w:rsidR="00C151B6" w:rsidRDefault="00423C38" w:rsidP="00423C38">
          <w:pPr>
            <w:pStyle w:val="4FBD931182724B4F961647E124DDC65A"/>
          </w:pPr>
          <w:r w:rsidRPr="004707FA">
            <w:rPr>
              <w:rStyle w:val="PlaceholderText"/>
            </w:rPr>
            <w:t>Click or tap here to enter text.</w:t>
          </w:r>
        </w:p>
      </w:docPartBody>
    </w:docPart>
    <w:docPart>
      <w:docPartPr>
        <w:name w:val="625BF091465748019D0229BADA4FFD6D"/>
        <w:category>
          <w:name w:val="General"/>
          <w:gallery w:val="placeholder"/>
        </w:category>
        <w:types>
          <w:type w:val="bbPlcHdr"/>
        </w:types>
        <w:behaviors>
          <w:behavior w:val="content"/>
        </w:behaviors>
        <w:guid w:val="{00F0E468-3DB1-4D11-9841-889A4220DD2F}"/>
      </w:docPartPr>
      <w:docPartBody>
        <w:p w:rsidR="00C151B6" w:rsidRDefault="00423C38" w:rsidP="00423C38">
          <w:pPr>
            <w:pStyle w:val="625BF091465748019D0229BADA4FFD6D"/>
          </w:pPr>
          <w:r w:rsidRPr="004707FA">
            <w:rPr>
              <w:rStyle w:val="PlaceholderText"/>
            </w:rPr>
            <w:t>Click or tap here to enter text.</w:t>
          </w:r>
        </w:p>
      </w:docPartBody>
    </w:docPart>
    <w:docPart>
      <w:docPartPr>
        <w:name w:val="F5FF176E24384BDFA96A9F180B5176BB"/>
        <w:category>
          <w:name w:val="General"/>
          <w:gallery w:val="placeholder"/>
        </w:category>
        <w:types>
          <w:type w:val="bbPlcHdr"/>
        </w:types>
        <w:behaviors>
          <w:behavior w:val="content"/>
        </w:behaviors>
        <w:guid w:val="{2CAC4AAE-FA73-4954-BC75-91ECA45918CF}"/>
      </w:docPartPr>
      <w:docPartBody>
        <w:p w:rsidR="00C151B6" w:rsidRDefault="00423C38" w:rsidP="00423C38">
          <w:pPr>
            <w:pStyle w:val="F5FF176E24384BDFA96A9F180B5176BB"/>
          </w:pPr>
          <w:r w:rsidRPr="004707FA">
            <w:rPr>
              <w:rStyle w:val="PlaceholderText"/>
            </w:rPr>
            <w:t>Click or tap here to enter text.</w:t>
          </w:r>
        </w:p>
      </w:docPartBody>
    </w:docPart>
    <w:docPart>
      <w:docPartPr>
        <w:name w:val="50C0A6ACD663431A9001C250B930F375"/>
        <w:category>
          <w:name w:val="General"/>
          <w:gallery w:val="placeholder"/>
        </w:category>
        <w:types>
          <w:type w:val="bbPlcHdr"/>
        </w:types>
        <w:behaviors>
          <w:behavior w:val="content"/>
        </w:behaviors>
        <w:guid w:val="{98DDFB7B-2466-4D0F-964B-CEE80E4674E2}"/>
      </w:docPartPr>
      <w:docPartBody>
        <w:p w:rsidR="00C151B6" w:rsidRDefault="00423C38" w:rsidP="00423C38">
          <w:pPr>
            <w:pStyle w:val="50C0A6ACD663431A9001C250B930F375"/>
          </w:pPr>
          <w:r w:rsidRPr="004707FA">
            <w:rPr>
              <w:rStyle w:val="PlaceholderText"/>
            </w:rPr>
            <w:t>Click or tap here to enter text.</w:t>
          </w:r>
        </w:p>
      </w:docPartBody>
    </w:docPart>
    <w:docPart>
      <w:docPartPr>
        <w:name w:val="D731AFEAD5214D9AA8069C8077C61A76"/>
        <w:category>
          <w:name w:val="General"/>
          <w:gallery w:val="placeholder"/>
        </w:category>
        <w:types>
          <w:type w:val="bbPlcHdr"/>
        </w:types>
        <w:behaviors>
          <w:behavior w:val="content"/>
        </w:behaviors>
        <w:guid w:val="{571C9359-FD7C-4273-A0DF-B46CDA263FE5}"/>
      </w:docPartPr>
      <w:docPartBody>
        <w:p w:rsidR="00C151B6" w:rsidRDefault="00423C38" w:rsidP="00423C38">
          <w:pPr>
            <w:pStyle w:val="D731AFEAD5214D9AA8069C8077C61A76"/>
          </w:pPr>
          <w:r w:rsidRPr="004707FA">
            <w:rPr>
              <w:rStyle w:val="PlaceholderText"/>
            </w:rPr>
            <w:t>Click or tap here to enter text.</w:t>
          </w:r>
        </w:p>
      </w:docPartBody>
    </w:docPart>
    <w:docPart>
      <w:docPartPr>
        <w:name w:val="2CBBB2EA3C724C16940DA0B35E61406D"/>
        <w:category>
          <w:name w:val="General"/>
          <w:gallery w:val="placeholder"/>
        </w:category>
        <w:types>
          <w:type w:val="bbPlcHdr"/>
        </w:types>
        <w:behaviors>
          <w:behavior w:val="content"/>
        </w:behaviors>
        <w:guid w:val="{168A8022-9D4C-4696-8F05-311F7E821205}"/>
      </w:docPartPr>
      <w:docPartBody>
        <w:p w:rsidR="00C151B6" w:rsidRDefault="00423C38" w:rsidP="00423C38">
          <w:pPr>
            <w:pStyle w:val="2CBBB2EA3C724C16940DA0B35E61406D"/>
          </w:pPr>
          <w:r w:rsidRPr="004707FA">
            <w:rPr>
              <w:rStyle w:val="PlaceholderText"/>
            </w:rPr>
            <w:t>Click or tap here to enter text.</w:t>
          </w:r>
        </w:p>
      </w:docPartBody>
    </w:docPart>
    <w:docPart>
      <w:docPartPr>
        <w:name w:val="D1FC92BB25624414B6384DC04676BF85"/>
        <w:category>
          <w:name w:val="General"/>
          <w:gallery w:val="placeholder"/>
        </w:category>
        <w:types>
          <w:type w:val="bbPlcHdr"/>
        </w:types>
        <w:behaviors>
          <w:behavior w:val="content"/>
        </w:behaviors>
        <w:guid w:val="{6EE1DE74-D1D0-49A1-9CD3-089625DC6E34}"/>
      </w:docPartPr>
      <w:docPartBody>
        <w:p w:rsidR="00C151B6" w:rsidRDefault="00423C38" w:rsidP="00423C38">
          <w:pPr>
            <w:pStyle w:val="D1FC92BB25624414B6384DC04676BF85"/>
          </w:pPr>
          <w:r w:rsidRPr="004707FA">
            <w:rPr>
              <w:rStyle w:val="PlaceholderText"/>
            </w:rPr>
            <w:t>Click or tap here to enter text.</w:t>
          </w:r>
        </w:p>
      </w:docPartBody>
    </w:docPart>
    <w:docPart>
      <w:docPartPr>
        <w:name w:val="8AE1E7EDD53A439795713748646BB5B6"/>
        <w:category>
          <w:name w:val="General"/>
          <w:gallery w:val="placeholder"/>
        </w:category>
        <w:types>
          <w:type w:val="bbPlcHdr"/>
        </w:types>
        <w:behaviors>
          <w:behavior w:val="content"/>
        </w:behaviors>
        <w:guid w:val="{EFE8CAF1-D82F-4D9B-B0EA-751798815C5F}"/>
      </w:docPartPr>
      <w:docPartBody>
        <w:p w:rsidR="00C151B6" w:rsidRDefault="00423C38" w:rsidP="00423C38">
          <w:pPr>
            <w:pStyle w:val="8AE1E7EDD53A439795713748646BB5B6"/>
          </w:pPr>
          <w:r w:rsidRPr="004707FA">
            <w:rPr>
              <w:rStyle w:val="PlaceholderText"/>
            </w:rPr>
            <w:t>Click or tap here to enter text.</w:t>
          </w:r>
        </w:p>
      </w:docPartBody>
    </w:docPart>
    <w:docPart>
      <w:docPartPr>
        <w:name w:val="E0C9E824A8B94592A03F2A68FA7A209B"/>
        <w:category>
          <w:name w:val="General"/>
          <w:gallery w:val="placeholder"/>
        </w:category>
        <w:types>
          <w:type w:val="bbPlcHdr"/>
        </w:types>
        <w:behaviors>
          <w:behavior w:val="content"/>
        </w:behaviors>
        <w:guid w:val="{07C732E6-ED32-4172-9A8E-DA035B15E074}"/>
      </w:docPartPr>
      <w:docPartBody>
        <w:p w:rsidR="00C151B6" w:rsidRDefault="00423C38" w:rsidP="00423C38">
          <w:pPr>
            <w:pStyle w:val="E0C9E824A8B94592A03F2A68FA7A209B"/>
          </w:pPr>
          <w:r w:rsidRPr="004707FA">
            <w:rPr>
              <w:rStyle w:val="PlaceholderText"/>
            </w:rPr>
            <w:t>Click or tap here to enter text.</w:t>
          </w:r>
        </w:p>
      </w:docPartBody>
    </w:docPart>
    <w:docPart>
      <w:docPartPr>
        <w:name w:val="F47C41D1E5F644B2B7E2D43B6DFCF63C"/>
        <w:category>
          <w:name w:val="General"/>
          <w:gallery w:val="placeholder"/>
        </w:category>
        <w:types>
          <w:type w:val="bbPlcHdr"/>
        </w:types>
        <w:behaviors>
          <w:behavior w:val="content"/>
        </w:behaviors>
        <w:guid w:val="{47074511-88D9-48CB-8FE6-27FFAEC07A55}"/>
      </w:docPartPr>
      <w:docPartBody>
        <w:p w:rsidR="00C151B6" w:rsidRDefault="00423C38" w:rsidP="00423C38">
          <w:pPr>
            <w:pStyle w:val="F47C41D1E5F644B2B7E2D43B6DFCF63C"/>
          </w:pPr>
          <w:r w:rsidRPr="004707FA">
            <w:rPr>
              <w:rStyle w:val="PlaceholderText"/>
            </w:rPr>
            <w:t>Click or tap here to enter text.</w:t>
          </w:r>
        </w:p>
      </w:docPartBody>
    </w:docPart>
    <w:docPart>
      <w:docPartPr>
        <w:name w:val="1BA10F91502240FDB0EE1A0E72961E35"/>
        <w:category>
          <w:name w:val="General"/>
          <w:gallery w:val="placeholder"/>
        </w:category>
        <w:types>
          <w:type w:val="bbPlcHdr"/>
        </w:types>
        <w:behaviors>
          <w:behavior w:val="content"/>
        </w:behaviors>
        <w:guid w:val="{69D8D53A-DCE2-4600-AF66-0F8927199242}"/>
      </w:docPartPr>
      <w:docPartBody>
        <w:p w:rsidR="00C151B6" w:rsidRDefault="00423C38" w:rsidP="00423C38">
          <w:pPr>
            <w:pStyle w:val="1BA10F91502240FDB0EE1A0E72961E35"/>
          </w:pPr>
          <w:r w:rsidRPr="004707FA">
            <w:rPr>
              <w:rStyle w:val="PlaceholderText"/>
            </w:rPr>
            <w:t>Click or tap here to enter text.</w:t>
          </w:r>
        </w:p>
      </w:docPartBody>
    </w:docPart>
    <w:docPart>
      <w:docPartPr>
        <w:name w:val="B619C0F4C1AE4EE291868548214B5E04"/>
        <w:category>
          <w:name w:val="General"/>
          <w:gallery w:val="placeholder"/>
        </w:category>
        <w:types>
          <w:type w:val="bbPlcHdr"/>
        </w:types>
        <w:behaviors>
          <w:behavior w:val="content"/>
        </w:behaviors>
        <w:guid w:val="{1D2C4FB6-A3F2-4E96-B092-2760D5F0B0E3}"/>
      </w:docPartPr>
      <w:docPartBody>
        <w:p w:rsidR="00C151B6" w:rsidRDefault="00423C38" w:rsidP="00423C38">
          <w:pPr>
            <w:pStyle w:val="B619C0F4C1AE4EE291868548214B5E04"/>
          </w:pPr>
          <w:r w:rsidRPr="004707FA">
            <w:rPr>
              <w:rStyle w:val="PlaceholderText"/>
            </w:rPr>
            <w:t>Click or tap here to enter text.</w:t>
          </w:r>
        </w:p>
      </w:docPartBody>
    </w:docPart>
    <w:docPart>
      <w:docPartPr>
        <w:name w:val="86B2D37DC9D04EA88FF34796EC775D9B"/>
        <w:category>
          <w:name w:val="General"/>
          <w:gallery w:val="placeholder"/>
        </w:category>
        <w:types>
          <w:type w:val="bbPlcHdr"/>
        </w:types>
        <w:behaviors>
          <w:behavior w:val="content"/>
        </w:behaviors>
        <w:guid w:val="{12C34315-FB59-4E23-BA48-4F5A4C6CE678}"/>
      </w:docPartPr>
      <w:docPartBody>
        <w:p w:rsidR="00C151B6" w:rsidRDefault="00423C38" w:rsidP="00423C38">
          <w:pPr>
            <w:pStyle w:val="86B2D37DC9D04EA88FF34796EC775D9B"/>
          </w:pPr>
          <w:r w:rsidRPr="004707FA">
            <w:rPr>
              <w:rStyle w:val="PlaceholderText"/>
            </w:rPr>
            <w:t>Click or tap here to enter text.</w:t>
          </w:r>
        </w:p>
      </w:docPartBody>
    </w:docPart>
    <w:docPart>
      <w:docPartPr>
        <w:name w:val="E7C54003C1C147848885DAB1DC68DD26"/>
        <w:category>
          <w:name w:val="General"/>
          <w:gallery w:val="placeholder"/>
        </w:category>
        <w:types>
          <w:type w:val="bbPlcHdr"/>
        </w:types>
        <w:behaviors>
          <w:behavior w:val="content"/>
        </w:behaviors>
        <w:guid w:val="{92D8FEDF-B5B2-4B2B-94DB-52A52B92DB09}"/>
      </w:docPartPr>
      <w:docPartBody>
        <w:p w:rsidR="00C151B6" w:rsidRDefault="00423C38" w:rsidP="00423C38">
          <w:pPr>
            <w:pStyle w:val="E7C54003C1C147848885DAB1DC68DD26"/>
          </w:pPr>
          <w:r w:rsidRPr="004707FA">
            <w:rPr>
              <w:rStyle w:val="PlaceholderText"/>
            </w:rPr>
            <w:t>Click or tap here to enter text.</w:t>
          </w:r>
        </w:p>
      </w:docPartBody>
    </w:docPart>
    <w:docPart>
      <w:docPartPr>
        <w:name w:val="14044034F20647E3A4A535B6E6F1329D"/>
        <w:category>
          <w:name w:val="General"/>
          <w:gallery w:val="placeholder"/>
        </w:category>
        <w:types>
          <w:type w:val="bbPlcHdr"/>
        </w:types>
        <w:behaviors>
          <w:behavior w:val="content"/>
        </w:behaviors>
        <w:guid w:val="{02074CA8-4D03-4502-BB97-D0F4C8B08D6B}"/>
      </w:docPartPr>
      <w:docPartBody>
        <w:p w:rsidR="00C151B6" w:rsidRDefault="00423C38" w:rsidP="00423C38">
          <w:pPr>
            <w:pStyle w:val="14044034F20647E3A4A535B6E6F1329D"/>
          </w:pPr>
          <w:r w:rsidRPr="004707FA">
            <w:rPr>
              <w:rStyle w:val="PlaceholderText"/>
            </w:rPr>
            <w:t>Click or tap here to enter text.</w:t>
          </w:r>
        </w:p>
      </w:docPartBody>
    </w:docPart>
    <w:docPart>
      <w:docPartPr>
        <w:name w:val="F9E4F005E66D4F91823C360882DCDB08"/>
        <w:category>
          <w:name w:val="General"/>
          <w:gallery w:val="placeholder"/>
        </w:category>
        <w:types>
          <w:type w:val="bbPlcHdr"/>
        </w:types>
        <w:behaviors>
          <w:behavior w:val="content"/>
        </w:behaviors>
        <w:guid w:val="{5C6BEB9A-68A1-45B3-9C8B-FF3153E982DD}"/>
      </w:docPartPr>
      <w:docPartBody>
        <w:p w:rsidR="00C151B6" w:rsidRDefault="00423C38" w:rsidP="00423C38">
          <w:pPr>
            <w:pStyle w:val="F9E4F005E66D4F91823C360882DCDB08"/>
          </w:pPr>
          <w:r w:rsidRPr="004707FA">
            <w:rPr>
              <w:rStyle w:val="PlaceholderText"/>
            </w:rPr>
            <w:t>Click or tap here to enter text.</w:t>
          </w:r>
        </w:p>
      </w:docPartBody>
    </w:docPart>
    <w:docPart>
      <w:docPartPr>
        <w:name w:val="48E512746E49437B8B986BE22B488C73"/>
        <w:category>
          <w:name w:val="General"/>
          <w:gallery w:val="placeholder"/>
        </w:category>
        <w:types>
          <w:type w:val="bbPlcHdr"/>
        </w:types>
        <w:behaviors>
          <w:behavior w:val="content"/>
        </w:behaviors>
        <w:guid w:val="{876AAFF4-7185-4E7B-B7E5-FFEB7653EF2F}"/>
      </w:docPartPr>
      <w:docPartBody>
        <w:p w:rsidR="00C151B6" w:rsidRDefault="00423C38" w:rsidP="00423C38">
          <w:pPr>
            <w:pStyle w:val="48E512746E49437B8B986BE22B488C73"/>
          </w:pPr>
          <w:r w:rsidRPr="004707FA">
            <w:rPr>
              <w:rStyle w:val="PlaceholderText"/>
            </w:rPr>
            <w:t>Click or tap here to enter text.</w:t>
          </w:r>
        </w:p>
      </w:docPartBody>
    </w:docPart>
    <w:docPart>
      <w:docPartPr>
        <w:name w:val="9B03A8276E034B768D172AADD73AE516"/>
        <w:category>
          <w:name w:val="General"/>
          <w:gallery w:val="placeholder"/>
        </w:category>
        <w:types>
          <w:type w:val="bbPlcHdr"/>
        </w:types>
        <w:behaviors>
          <w:behavior w:val="content"/>
        </w:behaviors>
        <w:guid w:val="{1533AA1A-96B7-4794-91BC-115D2CB9D80C}"/>
      </w:docPartPr>
      <w:docPartBody>
        <w:p w:rsidR="00C151B6" w:rsidRDefault="00423C38" w:rsidP="00423C38">
          <w:pPr>
            <w:pStyle w:val="9B03A8276E034B768D172AADD73AE516"/>
          </w:pPr>
          <w:r w:rsidRPr="004707FA">
            <w:rPr>
              <w:rStyle w:val="PlaceholderText"/>
            </w:rPr>
            <w:t>Click or tap here to enter text.</w:t>
          </w:r>
        </w:p>
      </w:docPartBody>
    </w:docPart>
    <w:docPart>
      <w:docPartPr>
        <w:name w:val="DE5858D907694D00A19C0D6A783D57C1"/>
        <w:category>
          <w:name w:val="General"/>
          <w:gallery w:val="placeholder"/>
        </w:category>
        <w:types>
          <w:type w:val="bbPlcHdr"/>
        </w:types>
        <w:behaviors>
          <w:behavior w:val="content"/>
        </w:behaviors>
        <w:guid w:val="{62F19905-39D8-469C-BE92-7D5EB8EC4057}"/>
      </w:docPartPr>
      <w:docPartBody>
        <w:p w:rsidR="00C151B6" w:rsidRDefault="00423C38" w:rsidP="00423C38">
          <w:pPr>
            <w:pStyle w:val="DE5858D907694D00A19C0D6A783D57C1"/>
          </w:pPr>
          <w:r w:rsidRPr="004707FA">
            <w:rPr>
              <w:rStyle w:val="PlaceholderText"/>
            </w:rPr>
            <w:t>Click or tap here to enter text.</w:t>
          </w:r>
        </w:p>
      </w:docPartBody>
    </w:docPart>
    <w:docPart>
      <w:docPartPr>
        <w:name w:val="4B23D49489EA4EADAE02EC57B28623E5"/>
        <w:category>
          <w:name w:val="General"/>
          <w:gallery w:val="placeholder"/>
        </w:category>
        <w:types>
          <w:type w:val="bbPlcHdr"/>
        </w:types>
        <w:behaviors>
          <w:behavior w:val="content"/>
        </w:behaviors>
        <w:guid w:val="{191D68A8-BD41-4507-9441-6DF85810F0BF}"/>
      </w:docPartPr>
      <w:docPartBody>
        <w:p w:rsidR="00C151B6" w:rsidRDefault="00423C38" w:rsidP="00423C38">
          <w:pPr>
            <w:pStyle w:val="4B23D49489EA4EADAE02EC57B28623E5"/>
          </w:pPr>
          <w:r w:rsidRPr="004707FA">
            <w:rPr>
              <w:rStyle w:val="PlaceholderText"/>
            </w:rPr>
            <w:t>Click or tap here to enter text.</w:t>
          </w:r>
        </w:p>
      </w:docPartBody>
    </w:docPart>
    <w:docPart>
      <w:docPartPr>
        <w:name w:val="48C799F47EA34289A0A99C47AD6EF01E"/>
        <w:category>
          <w:name w:val="General"/>
          <w:gallery w:val="placeholder"/>
        </w:category>
        <w:types>
          <w:type w:val="bbPlcHdr"/>
        </w:types>
        <w:behaviors>
          <w:behavior w:val="content"/>
        </w:behaviors>
        <w:guid w:val="{7A433A58-59B7-44C1-8DA3-8F1009CF5DA4}"/>
      </w:docPartPr>
      <w:docPartBody>
        <w:p w:rsidR="00C151B6" w:rsidRDefault="00423C38" w:rsidP="00423C38">
          <w:pPr>
            <w:pStyle w:val="48C799F47EA34289A0A99C47AD6EF01E"/>
          </w:pPr>
          <w:r w:rsidRPr="004707FA">
            <w:rPr>
              <w:rStyle w:val="PlaceholderText"/>
            </w:rPr>
            <w:t>Click or tap here to enter text.</w:t>
          </w:r>
        </w:p>
      </w:docPartBody>
    </w:docPart>
    <w:docPart>
      <w:docPartPr>
        <w:name w:val="32400D00E50F467CB593A06243D1703B"/>
        <w:category>
          <w:name w:val="General"/>
          <w:gallery w:val="placeholder"/>
        </w:category>
        <w:types>
          <w:type w:val="bbPlcHdr"/>
        </w:types>
        <w:behaviors>
          <w:behavior w:val="content"/>
        </w:behaviors>
        <w:guid w:val="{B712A2C8-962C-4633-BFD5-3EA5D897370D}"/>
      </w:docPartPr>
      <w:docPartBody>
        <w:p w:rsidR="00C151B6" w:rsidRDefault="00423C38" w:rsidP="00423C38">
          <w:pPr>
            <w:pStyle w:val="32400D00E50F467CB593A06243D1703B"/>
          </w:pPr>
          <w:r w:rsidRPr="004707FA">
            <w:rPr>
              <w:rStyle w:val="PlaceholderText"/>
            </w:rPr>
            <w:t>Click or tap here to enter text.</w:t>
          </w:r>
        </w:p>
      </w:docPartBody>
    </w:docPart>
    <w:docPart>
      <w:docPartPr>
        <w:name w:val="F1171B87E2804FE8BC2A4F31CFE0D948"/>
        <w:category>
          <w:name w:val="General"/>
          <w:gallery w:val="placeholder"/>
        </w:category>
        <w:types>
          <w:type w:val="bbPlcHdr"/>
        </w:types>
        <w:behaviors>
          <w:behavior w:val="content"/>
        </w:behaviors>
        <w:guid w:val="{06108A3D-2147-437F-ACF3-D165030DE67F}"/>
      </w:docPartPr>
      <w:docPartBody>
        <w:p w:rsidR="00C151B6" w:rsidRDefault="00423C38" w:rsidP="00423C38">
          <w:pPr>
            <w:pStyle w:val="F1171B87E2804FE8BC2A4F31CFE0D948"/>
          </w:pPr>
          <w:r w:rsidRPr="004707FA">
            <w:rPr>
              <w:rStyle w:val="PlaceholderText"/>
            </w:rPr>
            <w:t>Click or tap here to enter text.</w:t>
          </w:r>
        </w:p>
      </w:docPartBody>
    </w:docPart>
    <w:docPart>
      <w:docPartPr>
        <w:name w:val="931B1C21DF3B476FAB9004D5094A21EB"/>
        <w:category>
          <w:name w:val="General"/>
          <w:gallery w:val="placeholder"/>
        </w:category>
        <w:types>
          <w:type w:val="bbPlcHdr"/>
        </w:types>
        <w:behaviors>
          <w:behavior w:val="content"/>
        </w:behaviors>
        <w:guid w:val="{F2FC831A-BE81-43EC-8FCB-E31E5662C29D}"/>
      </w:docPartPr>
      <w:docPartBody>
        <w:p w:rsidR="00C151B6" w:rsidRDefault="00423C38" w:rsidP="00423C38">
          <w:pPr>
            <w:pStyle w:val="931B1C21DF3B476FAB9004D5094A21EB"/>
          </w:pPr>
          <w:r w:rsidRPr="004707FA">
            <w:rPr>
              <w:rStyle w:val="PlaceholderText"/>
            </w:rPr>
            <w:t>Click or tap here to enter text.</w:t>
          </w:r>
        </w:p>
      </w:docPartBody>
    </w:docPart>
    <w:docPart>
      <w:docPartPr>
        <w:name w:val="235046890C6D4183A7DA6FC0B16AFDD5"/>
        <w:category>
          <w:name w:val="General"/>
          <w:gallery w:val="placeholder"/>
        </w:category>
        <w:types>
          <w:type w:val="bbPlcHdr"/>
        </w:types>
        <w:behaviors>
          <w:behavior w:val="content"/>
        </w:behaviors>
        <w:guid w:val="{39902189-B5DD-4D57-B2D7-B9C8A400CC76}"/>
      </w:docPartPr>
      <w:docPartBody>
        <w:p w:rsidR="00C151B6" w:rsidRDefault="00423C38" w:rsidP="00423C38">
          <w:pPr>
            <w:pStyle w:val="235046890C6D4183A7DA6FC0B16AFDD5"/>
          </w:pPr>
          <w:r w:rsidRPr="004707FA">
            <w:rPr>
              <w:rStyle w:val="PlaceholderText"/>
            </w:rPr>
            <w:t>Click or tap here to enter text.</w:t>
          </w:r>
        </w:p>
      </w:docPartBody>
    </w:docPart>
    <w:docPart>
      <w:docPartPr>
        <w:name w:val="72E38BF227AA4062B6D840DFC84F7287"/>
        <w:category>
          <w:name w:val="General"/>
          <w:gallery w:val="placeholder"/>
        </w:category>
        <w:types>
          <w:type w:val="bbPlcHdr"/>
        </w:types>
        <w:behaviors>
          <w:behavior w:val="content"/>
        </w:behaviors>
        <w:guid w:val="{B55E84CA-C6FA-4F66-89FF-2D98D30E1400}"/>
      </w:docPartPr>
      <w:docPartBody>
        <w:p w:rsidR="00C151B6" w:rsidRDefault="00423C38" w:rsidP="00423C38">
          <w:pPr>
            <w:pStyle w:val="72E38BF227AA4062B6D840DFC84F7287"/>
          </w:pPr>
          <w:r w:rsidRPr="004707FA">
            <w:rPr>
              <w:rStyle w:val="PlaceholderText"/>
            </w:rPr>
            <w:t>Click or tap here to enter text.</w:t>
          </w:r>
        </w:p>
      </w:docPartBody>
    </w:docPart>
    <w:docPart>
      <w:docPartPr>
        <w:name w:val="06543B4C3C0146A585BDB64474FD49A1"/>
        <w:category>
          <w:name w:val="General"/>
          <w:gallery w:val="placeholder"/>
        </w:category>
        <w:types>
          <w:type w:val="bbPlcHdr"/>
        </w:types>
        <w:behaviors>
          <w:behavior w:val="content"/>
        </w:behaviors>
        <w:guid w:val="{3F56427F-CB79-4675-BC05-3BFFD88E967B}"/>
      </w:docPartPr>
      <w:docPartBody>
        <w:p w:rsidR="00C151B6" w:rsidRDefault="00423C38" w:rsidP="00423C38">
          <w:pPr>
            <w:pStyle w:val="06543B4C3C0146A585BDB64474FD49A1"/>
          </w:pPr>
          <w:r w:rsidRPr="004707FA">
            <w:rPr>
              <w:rStyle w:val="PlaceholderText"/>
            </w:rPr>
            <w:t>Click or tap here to enter text.</w:t>
          </w:r>
        </w:p>
      </w:docPartBody>
    </w:docPart>
    <w:docPart>
      <w:docPartPr>
        <w:name w:val="BA063E606AE54D5D8C8AD81347690E6C"/>
        <w:category>
          <w:name w:val="General"/>
          <w:gallery w:val="placeholder"/>
        </w:category>
        <w:types>
          <w:type w:val="bbPlcHdr"/>
        </w:types>
        <w:behaviors>
          <w:behavior w:val="content"/>
        </w:behaviors>
        <w:guid w:val="{7F936F78-4664-40C1-A710-47AA64FA6BCF}"/>
      </w:docPartPr>
      <w:docPartBody>
        <w:p w:rsidR="00C151B6" w:rsidRDefault="00423C38" w:rsidP="00423C38">
          <w:pPr>
            <w:pStyle w:val="BA063E606AE54D5D8C8AD81347690E6C"/>
          </w:pPr>
          <w:r w:rsidRPr="004707FA">
            <w:rPr>
              <w:rStyle w:val="PlaceholderText"/>
            </w:rPr>
            <w:t>Click or tap here to enter text.</w:t>
          </w:r>
        </w:p>
      </w:docPartBody>
    </w:docPart>
    <w:docPart>
      <w:docPartPr>
        <w:name w:val="AA965388936F4A939D56BC6A736E94F5"/>
        <w:category>
          <w:name w:val="General"/>
          <w:gallery w:val="placeholder"/>
        </w:category>
        <w:types>
          <w:type w:val="bbPlcHdr"/>
        </w:types>
        <w:behaviors>
          <w:behavior w:val="content"/>
        </w:behaviors>
        <w:guid w:val="{38E9FA55-B323-4452-A094-F31914D4B421}"/>
      </w:docPartPr>
      <w:docPartBody>
        <w:p w:rsidR="00C151B6" w:rsidRDefault="00423C38" w:rsidP="00423C38">
          <w:pPr>
            <w:pStyle w:val="AA965388936F4A939D56BC6A736E94F5"/>
          </w:pPr>
          <w:r w:rsidRPr="004707FA">
            <w:rPr>
              <w:rStyle w:val="PlaceholderText"/>
            </w:rPr>
            <w:t>Click or tap here to enter text.</w:t>
          </w:r>
        </w:p>
      </w:docPartBody>
    </w:docPart>
    <w:docPart>
      <w:docPartPr>
        <w:name w:val="845B38960125498C9B4A281F95548F5C"/>
        <w:category>
          <w:name w:val="General"/>
          <w:gallery w:val="placeholder"/>
        </w:category>
        <w:types>
          <w:type w:val="bbPlcHdr"/>
        </w:types>
        <w:behaviors>
          <w:behavior w:val="content"/>
        </w:behaviors>
        <w:guid w:val="{E2AB99BC-092F-414A-9F18-9BB0C20CC0CA}"/>
      </w:docPartPr>
      <w:docPartBody>
        <w:p w:rsidR="00C151B6" w:rsidRDefault="00423C38" w:rsidP="00423C38">
          <w:pPr>
            <w:pStyle w:val="845B38960125498C9B4A281F95548F5C"/>
          </w:pPr>
          <w:r w:rsidRPr="004707FA">
            <w:rPr>
              <w:rStyle w:val="PlaceholderText"/>
            </w:rPr>
            <w:t>Click or tap here to enter text.</w:t>
          </w:r>
        </w:p>
      </w:docPartBody>
    </w:docPart>
    <w:docPart>
      <w:docPartPr>
        <w:name w:val="D9BF8C1057374C5B93973DA6396EB436"/>
        <w:category>
          <w:name w:val="General"/>
          <w:gallery w:val="placeholder"/>
        </w:category>
        <w:types>
          <w:type w:val="bbPlcHdr"/>
        </w:types>
        <w:behaviors>
          <w:behavior w:val="content"/>
        </w:behaviors>
        <w:guid w:val="{67400726-2A1C-45D8-9971-E78CA08841C4}"/>
      </w:docPartPr>
      <w:docPartBody>
        <w:p w:rsidR="00C151B6" w:rsidRDefault="00423C38" w:rsidP="00423C38">
          <w:pPr>
            <w:pStyle w:val="D9BF8C1057374C5B93973DA6396EB436"/>
          </w:pPr>
          <w:r w:rsidRPr="004707FA">
            <w:rPr>
              <w:rStyle w:val="PlaceholderText"/>
            </w:rPr>
            <w:t>Click or tap here to enter text.</w:t>
          </w:r>
        </w:p>
      </w:docPartBody>
    </w:docPart>
    <w:docPart>
      <w:docPartPr>
        <w:name w:val="4F448DA75735422DB1037AEC6F30AC34"/>
        <w:category>
          <w:name w:val="General"/>
          <w:gallery w:val="placeholder"/>
        </w:category>
        <w:types>
          <w:type w:val="bbPlcHdr"/>
        </w:types>
        <w:behaviors>
          <w:behavior w:val="content"/>
        </w:behaviors>
        <w:guid w:val="{AE1D7393-D9BC-4723-A6BC-330CBEA2D63B}"/>
      </w:docPartPr>
      <w:docPartBody>
        <w:p w:rsidR="00C151B6" w:rsidRDefault="00423C38" w:rsidP="00423C38">
          <w:pPr>
            <w:pStyle w:val="4F448DA75735422DB1037AEC6F30AC34"/>
          </w:pPr>
          <w:r w:rsidRPr="004707FA">
            <w:rPr>
              <w:rStyle w:val="PlaceholderText"/>
            </w:rPr>
            <w:t>Click or tap here to enter text.</w:t>
          </w:r>
        </w:p>
      </w:docPartBody>
    </w:docPart>
    <w:docPart>
      <w:docPartPr>
        <w:name w:val="F9529AE7456F4BF58FFF7D62113BD6E4"/>
        <w:category>
          <w:name w:val="General"/>
          <w:gallery w:val="placeholder"/>
        </w:category>
        <w:types>
          <w:type w:val="bbPlcHdr"/>
        </w:types>
        <w:behaviors>
          <w:behavior w:val="content"/>
        </w:behaviors>
        <w:guid w:val="{37D61F02-BAD8-4102-9E85-2679A22FD04D}"/>
      </w:docPartPr>
      <w:docPartBody>
        <w:p w:rsidR="00C151B6" w:rsidRDefault="00423C38" w:rsidP="00423C38">
          <w:pPr>
            <w:pStyle w:val="F9529AE7456F4BF58FFF7D62113BD6E4"/>
          </w:pPr>
          <w:r w:rsidRPr="004707FA">
            <w:rPr>
              <w:rStyle w:val="PlaceholderText"/>
            </w:rPr>
            <w:t>Click or tap here to enter text.</w:t>
          </w:r>
        </w:p>
      </w:docPartBody>
    </w:docPart>
    <w:docPart>
      <w:docPartPr>
        <w:name w:val="C939BFFC17F14D0BBCF36D90750094BB"/>
        <w:category>
          <w:name w:val="General"/>
          <w:gallery w:val="placeholder"/>
        </w:category>
        <w:types>
          <w:type w:val="bbPlcHdr"/>
        </w:types>
        <w:behaviors>
          <w:behavior w:val="content"/>
        </w:behaviors>
        <w:guid w:val="{D401EDF1-5196-49F2-8124-5FD551E53638}"/>
      </w:docPartPr>
      <w:docPartBody>
        <w:p w:rsidR="00C151B6" w:rsidRDefault="00423C38" w:rsidP="00423C38">
          <w:pPr>
            <w:pStyle w:val="C939BFFC17F14D0BBCF36D90750094BB"/>
          </w:pPr>
          <w:r w:rsidRPr="004707FA">
            <w:rPr>
              <w:rStyle w:val="PlaceholderText"/>
            </w:rPr>
            <w:t>Click or tap here to enter text.</w:t>
          </w:r>
        </w:p>
      </w:docPartBody>
    </w:docPart>
    <w:docPart>
      <w:docPartPr>
        <w:name w:val="2942836BD7C44E6CACB2A9C56A879D6F"/>
        <w:category>
          <w:name w:val="General"/>
          <w:gallery w:val="placeholder"/>
        </w:category>
        <w:types>
          <w:type w:val="bbPlcHdr"/>
        </w:types>
        <w:behaviors>
          <w:behavior w:val="content"/>
        </w:behaviors>
        <w:guid w:val="{4217DB4D-5008-4A8A-9EC2-BBAEB94DDCCF}"/>
      </w:docPartPr>
      <w:docPartBody>
        <w:p w:rsidR="00C151B6" w:rsidRDefault="00423C38" w:rsidP="00423C38">
          <w:pPr>
            <w:pStyle w:val="2942836BD7C44E6CACB2A9C56A879D6F"/>
          </w:pPr>
          <w:r w:rsidRPr="004707FA">
            <w:rPr>
              <w:rStyle w:val="PlaceholderText"/>
            </w:rPr>
            <w:t>Click or tap here to enter text.</w:t>
          </w:r>
        </w:p>
      </w:docPartBody>
    </w:docPart>
    <w:docPart>
      <w:docPartPr>
        <w:name w:val="0E19EC835D204031B5DF46FDD31C9D08"/>
        <w:category>
          <w:name w:val="General"/>
          <w:gallery w:val="placeholder"/>
        </w:category>
        <w:types>
          <w:type w:val="bbPlcHdr"/>
        </w:types>
        <w:behaviors>
          <w:behavior w:val="content"/>
        </w:behaviors>
        <w:guid w:val="{01288F85-06D9-4F8A-AA61-EB28BA3CF325}"/>
      </w:docPartPr>
      <w:docPartBody>
        <w:p w:rsidR="00C151B6" w:rsidRDefault="00423C38" w:rsidP="00423C38">
          <w:pPr>
            <w:pStyle w:val="0E19EC835D204031B5DF46FDD31C9D08"/>
          </w:pPr>
          <w:r w:rsidRPr="004707FA">
            <w:rPr>
              <w:rStyle w:val="PlaceholderText"/>
            </w:rPr>
            <w:t>Click or tap here to enter text.</w:t>
          </w:r>
        </w:p>
      </w:docPartBody>
    </w:docPart>
    <w:docPart>
      <w:docPartPr>
        <w:name w:val="26477F48E4E545AE91C06AB5087478BA"/>
        <w:category>
          <w:name w:val="General"/>
          <w:gallery w:val="placeholder"/>
        </w:category>
        <w:types>
          <w:type w:val="bbPlcHdr"/>
        </w:types>
        <w:behaviors>
          <w:behavior w:val="content"/>
        </w:behaviors>
        <w:guid w:val="{E35162BC-B55C-41D2-8613-FFFEDBB91C4B}"/>
      </w:docPartPr>
      <w:docPartBody>
        <w:p w:rsidR="00C151B6" w:rsidRDefault="00423C38" w:rsidP="00423C38">
          <w:pPr>
            <w:pStyle w:val="26477F48E4E545AE91C06AB5087478BA"/>
          </w:pPr>
          <w:r w:rsidRPr="004707FA">
            <w:rPr>
              <w:rStyle w:val="PlaceholderText"/>
            </w:rPr>
            <w:t>Click or tap here to enter text.</w:t>
          </w:r>
        </w:p>
      </w:docPartBody>
    </w:docPart>
    <w:docPart>
      <w:docPartPr>
        <w:name w:val="3444EBD4F12341BD9723A218EF84458D"/>
        <w:category>
          <w:name w:val="General"/>
          <w:gallery w:val="placeholder"/>
        </w:category>
        <w:types>
          <w:type w:val="bbPlcHdr"/>
        </w:types>
        <w:behaviors>
          <w:behavior w:val="content"/>
        </w:behaviors>
        <w:guid w:val="{8D63DCE1-CA54-4F34-BA9D-C8FB7BB40136}"/>
      </w:docPartPr>
      <w:docPartBody>
        <w:p w:rsidR="00C151B6" w:rsidRDefault="00423C38" w:rsidP="00423C38">
          <w:pPr>
            <w:pStyle w:val="3444EBD4F12341BD9723A218EF84458D"/>
          </w:pPr>
          <w:r w:rsidRPr="004707FA">
            <w:rPr>
              <w:rStyle w:val="PlaceholderText"/>
            </w:rPr>
            <w:t>Click or tap here to enter text.</w:t>
          </w:r>
        </w:p>
      </w:docPartBody>
    </w:docPart>
    <w:docPart>
      <w:docPartPr>
        <w:name w:val="620CDEE4E54E43C3862C32A773066344"/>
        <w:category>
          <w:name w:val="General"/>
          <w:gallery w:val="placeholder"/>
        </w:category>
        <w:types>
          <w:type w:val="bbPlcHdr"/>
        </w:types>
        <w:behaviors>
          <w:behavior w:val="content"/>
        </w:behaviors>
        <w:guid w:val="{75196BB5-8CC5-4C7D-A613-3884FEE8E95E}"/>
      </w:docPartPr>
      <w:docPartBody>
        <w:p w:rsidR="00C151B6" w:rsidRDefault="00423C38" w:rsidP="00423C38">
          <w:pPr>
            <w:pStyle w:val="620CDEE4E54E43C3862C32A773066344"/>
          </w:pPr>
          <w:r w:rsidRPr="004707FA">
            <w:rPr>
              <w:rStyle w:val="PlaceholderText"/>
            </w:rPr>
            <w:t>Click or tap here to enter text.</w:t>
          </w:r>
        </w:p>
      </w:docPartBody>
    </w:docPart>
    <w:docPart>
      <w:docPartPr>
        <w:name w:val="1F2E2F5B11F744109CD6BDCB06349420"/>
        <w:category>
          <w:name w:val="General"/>
          <w:gallery w:val="placeholder"/>
        </w:category>
        <w:types>
          <w:type w:val="bbPlcHdr"/>
        </w:types>
        <w:behaviors>
          <w:behavior w:val="content"/>
        </w:behaviors>
        <w:guid w:val="{DEB12F8F-817D-4FF0-9E39-A22F3976091A}"/>
      </w:docPartPr>
      <w:docPartBody>
        <w:p w:rsidR="00C151B6" w:rsidRDefault="00423C38" w:rsidP="00423C38">
          <w:pPr>
            <w:pStyle w:val="1F2E2F5B11F744109CD6BDCB06349420"/>
          </w:pPr>
          <w:r w:rsidRPr="004707FA">
            <w:rPr>
              <w:rStyle w:val="PlaceholderText"/>
            </w:rPr>
            <w:t>Click or tap here to enter text.</w:t>
          </w:r>
        </w:p>
      </w:docPartBody>
    </w:docPart>
    <w:docPart>
      <w:docPartPr>
        <w:name w:val="52272CE0EB0043FBA99F37826B3DC5DD"/>
        <w:category>
          <w:name w:val="General"/>
          <w:gallery w:val="placeholder"/>
        </w:category>
        <w:types>
          <w:type w:val="bbPlcHdr"/>
        </w:types>
        <w:behaviors>
          <w:behavior w:val="content"/>
        </w:behaviors>
        <w:guid w:val="{5E7732AB-4E1E-4C9F-AC26-2D3A6027C510}"/>
      </w:docPartPr>
      <w:docPartBody>
        <w:p w:rsidR="00C151B6" w:rsidRDefault="00423C38" w:rsidP="00423C38">
          <w:pPr>
            <w:pStyle w:val="52272CE0EB0043FBA99F37826B3DC5DD"/>
          </w:pPr>
          <w:r w:rsidRPr="004707FA">
            <w:rPr>
              <w:rStyle w:val="PlaceholderText"/>
            </w:rPr>
            <w:t>Click or tap here to enter text.</w:t>
          </w:r>
        </w:p>
      </w:docPartBody>
    </w:docPart>
    <w:docPart>
      <w:docPartPr>
        <w:name w:val="F168A5B585F24890B50B7CEA4B725165"/>
        <w:category>
          <w:name w:val="General"/>
          <w:gallery w:val="placeholder"/>
        </w:category>
        <w:types>
          <w:type w:val="bbPlcHdr"/>
        </w:types>
        <w:behaviors>
          <w:behavior w:val="content"/>
        </w:behaviors>
        <w:guid w:val="{FF176CBC-E280-4CA8-8B77-7F225F3324EB}"/>
      </w:docPartPr>
      <w:docPartBody>
        <w:p w:rsidR="00C151B6" w:rsidRDefault="00423C38" w:rsidP="00423C38">
          <w:pPr>
            <w:pStyle w:val="F168A5B585F24890B50B7CEA4B725165"/>
          </w:pPr>
          <w:r w:rsidRPr="004707FA">
            <w:rPr>
              <w:rStyle w:val="PlaceholderText"/>
            </w:rPr>
            <w:t>Click or tap here to enter text.</w:t>
          </w:r>
        </w:p>
      </w:docPartBody>
    </w:docPart>
    <w:docPart>
      <w:docPartPr>
        <w:name w:val="86B6BEF5D8B34DB0A9C0D91751A12845"/>
        <w:category>
          <w:name w:val="General"/>
          <w:gallery w:val="placeholder"/>
        </w:category>
        <w:types>
          <w:type w:val="bbPlcHdr"/>
        </w:types>
        <w:behaviors>
          <w:behavior w:val="content"/>
        </w:behaviors>
        <w:guid w:val="{C7B059CB-A074-4478-ADC9-FF6FA500D0E5}"/>
      </w:docPartPr>
      <w:docPartBody>
        <w:p w:rsidR="00C151B6" w:rsidRDefault="00423C38" w:rsidP="00423C38">
          <w:pPr>
            <w:pStyle w:val="86B6BEF5D8B34DB0A9C0D91751A12845"/>
          </w:pPr>
          <w:r w:rsidRPr="004707FA">
            <w:rPr>
              <w:rStyle w:val="PlaceholderText"/>
            </w:rPr>
            <w:t>Click or tap here to enter text.</w:t>
          </w:r>
        </w:p>
      </w:docPartBody>
    </w:docPart>
    <w:docPart>
      <w:docPartPr>
        <w:name w:val="7AAAACF5D8804A23B1495AC2B9C25FCA"/>
        <w:category>
          <w:name w:val="General"/>
          <w:gallery w:val="placeholder"/>
        </w:category>
        <w:types>
          <w:type w:val="bbPlcHdr"/>
        </w:types>
        <w:behaviors>
          <w:behavior w:val="content"/>
        </w:behaviors>
        <w:guid w:val="{DB3A749B-2913-4700-BFD0-68BBE9141995}"/>
      </w:docPartPr>
      <w:docPartBody>
        <w:p w:rsidR="00C151B6" w:rsidRDefault="00423C38" w:rsidP="00423C38">
          <w:pPr>
            <w:pStyle w:val="7AAAACF5D8804A23B1495AC2B9C25FCA"/>
          </w:pPr>
          <w:r w:rsidRPr="004707FA">
            <w:rPr>
              <w:rStyle w:val="PlaceholderText"/>
            </w:rPr>
            <w:t>Click or tap here to enter text.</w:t>
          </w:r>
        </w:p>
      </w:docPartBody>
    </w:docPart>
    <w:docPart>
      <w:docPartPr>
        <w:name w:val="19026274309644E996ED3826F632F77F"/>
        <w:category>
          <w:name w:val="General"/>
          <w:gallery w:val="placeholder"/>
        </w:category>
        <w:types>
          <w:type w:val="bbPlcHdr"/>
        </w:types>
        <w:behaviors>
          <w:behavior w:val="content"/>
        </w:behaviors>
        <w:guid w:val="{8E51F449-D52C-450F-8710-56F4B19D7AFC}"/>
      </w:docPartPr>
      <w:docPartBody>
        <w:p w:rsidR="00C151B6" w:rsidRDefault="00423C38" w:rsidP="00423C38">
          <w:pPr>
            <w:pStyle w:val="19026274309644E996ED3826F632F77F"/>
          </w:pPr>
          <w:r w:rsidRPr="004707FA">
            <w:rPr>
              <w:rStyle w:val="PlaceholderText"/>
            </w:rPr>
            <w:t>Click or tap here to enter text.</w:t>
          </w:r>
        </w:p>
      </w:docPartBody>
    </w:docPart>
    <w:docPart>
      <w:docPartPr>
        <w:name w:val="B6FE1ACC8DFF43F2B1A6A5EB31941694"/>
        <w:category>
          <w:name w:val="General"/>
          <w:gallery w:val="placeholder"/>
        </w:category>
        <w:types>
          <w:type w:val="bbPlcHdr"/>
        </w:types>
        <w:behaviors>
          <w:behavior w:val="content"/>
        </w:behaviors>
        <w:guid w:val="{9D470755-2507-4ABC-84A0-8797C1B12271}"/>
      </w:docPartPr>
      <w:docPartBody>
        <w:p w:rsidR="00C151B6" w:rsidRDefault="00423C38" w:rsidP="00423C38">
          <w:pPr>
            <w:pStyle w:val="B6FE1ACC8DFF43F2B1A6A5EB31941694"/>
          </w:pPr>
          <w:r w:rsidRPr="004707FA">
            <w:rPr>
              <w:rStyle w:val="PlaceholderText"/>
            </w:rPr>
            <w:t>Click or tap here to enter text.</w:t>
          </w:r>
        </w:p>
      </w:docPartBody>
    </w:docPart>
    <w:docPart>
      <w:docPartPr>
        <w:name w:val="854692DC93634894937EA21B459BDEE7"/>
        <w:category>
          <w:name w:val="General"/>
          <w:gallery w:val="placeholder"/>
        </w:category>
        <w:types>
          <w:type w:val="bbPlcHdr"/>
        </w:types>
        <w:behaviors>
          <w:behavior w:val="content"/>
        </w:behaviors>
        <w:guid w:val="{D29B1381-8695-4723-AFDC-038780CCAD57}"/>
      </w:docPartPr>
      <w:docPartBody>
        <w:p w:rsidR="00C151B6" w:rsidRDefault="00423C38" w:rsidP="00423C38">
          <w:pPr>
            <w:pStyle w:val="854692DC93634894937EA21B459BDEE7"/>
          </w:pPr>
          <w:r w:rsidRPr="004707FA">
            <w:rPr>
              <w:rStyle w:val="PlaceholderText"/>
            </w:rPr>
            <w:t>Click or tap here to enter text.</w:t>
          </w:r>
        </w:p>
      </w:docPartBody>
    </w:docPart>
    <w:docPart>
      <w:docPartPr>
        <w:name w:val="5E448D659F134663A25E711EE6AC4CEC"/>
        <w:category>
          <w:name w:val="General"/>
          <w:gallery w:val="placeholder"/>
        </w:category>
        <w:types>
          <w:type w:val="bbPlcHdr"/>
        </w:types>
        <w:behaviors>
          <w:behavior w:val="content"/>
        </w:behaviors>
        <w:guid w:val="{0F07097C-768E-45B2-9787-DBF73B9E8865}"/>
      </w:docPartPr>
      <w:docPartBody>
        <w:p w:rsidR="00C151B6" w:rsidRDefault="00423C38" w:rsidP="00423C38">
          <w:pPr>
            <w:pStyle w:val="5E448D659F134663A25E711EE6AC4CEC"/>
          </w:pPr>
          <w:r w:rsidRPr="004707FA">
            <w:rPr>
              <w:rStyle w:val="PlaceholderText"/>
            </w:rPr>
            <w:t>Click or tap here to enter text.</w:t>
          </w:r>
        </w:p>
      </w:docPartBody>
    </w:docPart>
    <w:docPart>
      <w:docPartPr>
        <w:name w:val="9730EED19B2A47B08FA02EF5976BFA38"/>
        <w:category>
          <w:name w:val="General"/>
          <w:gallery w:val="placeholder"/>
        </w:category>
        <w:types>
          <w:type w:val="bbPlcHdr"/>
        </w:types>
        <w:behaviors>
          <w:behavior w:val="content"/>
        </w:behaviors>
        <w:guid w:val="{1B9C9A0D-4A6D-45C3-9826-EF99E5BCE07C}"/>
      </w:docPartPr>
      <w:docPartBody>
        <w:p w:rsidR="00C151B6" w:rsidRDefault="00423C38" w:rsidP="00423C38">
          <w:pPr>
            <w:pStyle w:val="9730EED19B2A47B08FA02EF5976BFA38"/>
          </w:pPr>
          <w:r w:rsidRPr="004707FA">
            <w:rPr>
              <w:rStyle w:val="PlaceholderText"/>
            </w:rPr>
            <w:t>Click or tap here to enter text.</w:t>
          </w:r>
        </w:p>
      </w:docPartBody>
    </w:docPart>
    <w:docPart>
      <w:docPartPr>
        <w:name w:val="2F6DF76312A240F1B5F585BAFB12C223"/>
        <w:category>
          <w:name w:val="General"/>
          <w:gallery w:val="placeholder"/>
        </w:category>
        <w:types>
          <w:type w:val="bbPlcHdr"/>
        </w:types>
        <w:behaviors>
          <w:behavior w:val="content"/>
        </w:behaviors>
        <w:guid w:val="{43FF7235-FA11-410D-A504-3808336D8266}"/>
      </w:docPartPr>
      <w:docPartBody>
        <w:p w:rsidR="00C151B6" w:rsidRDefault="00423C38" w:rsidP="00423C38">
          <w:pPr>
            <w:pStyle w:val="2F6DF76312A240F1B5F585BAFB12C223"/>
          </w:pPr>
          <w:r w:rsidRPr="004707FA">
            <w:rPr>
              <w:rStyle w:val="PlaceholderText"/>
            </w:rPr>
            <w:t>Click or tap here to enter text.</w:t>
          </w:r>
        </w:p>
      </w:docPartBody>
    </w:docPart>
    <w:docPart>
      <w:docPartPr>
        <w:name w:val="D9644EC9743540C48DA91A81180AA06E"/>
        <w:category>
          <w:name w:val="General"/>
          <w:gallery w:val="placeholder"/>
        </w:category>
        <w:types>
          <w:type w:val="bbPlcHdr"/>
        </w:types>
        <w:behaviors>
          <w:behavior w:val="content"/>
        </w:behaviors>
        <w:guid w:val="{7F7462CF-5AD2-4278-A37B-D1C5B075788F}"/>
      </w:docPartPr>
      <w:docPartBody>
        <w:p w:rsidR="00C151B6" w:rsidRDefault="00423C38" w:rsidP="00423C38">
          <w:pPr>
            <w:pStyle w:val="D9644EC9743540C48DA91A81180AA06E"/>
          </w:pPr>
          <w:r w:rsidRPr="004707FA">
            <w:rPr>
              <w:rStyle w:val="PlaceholderText"/>
            </w:rPr>
            <w:t>Click or tap here to enter text.</w:t>
          </w:r>
        </w:p>
      </w:docPartBody>
    </w:docPart>
    <w:docPart>
      <w:docPartPr>
        <w:name w:val="2C586602235F4532B44744670F741292"/>
        <w:category>
          <w:name w:val="General"/>
          <w:gallery w:val="placeholder"/>
        </w:category>
        <w:types>
          <w:type w:val="bbPlcHdr"/>
        </w:types>
        <w:behaviors>
          <w:behavior w:val="content"/>
        </w:behaviors>
        <w:guid w:val="{2F66FBF2-ACB4-4C95-99E4-E405DA949403}"/>
      </w:docPartPr>
      <w:docPartBody>
        <w:p w:rsidR="00101439" w:rsidRDefault="00BE1C81">
          <w:pPr>
            <w:pStyle w:val="2C586602235F4532B44744670F741292"/>
          </w:pPr>
          <w:r w:rsidRPr="004707FA">
            <w:rPr>
              <w:rStyle w:val="PlaceholderText"/>
            </w:rPr>
            <w:t>Click or tap here to enter text.</w:t>
          </w:r>
        </w:p>
      </w:docPartBody>
    </w:docPart>
    <w:docPart>
      <w:docPartPr>
        <w:name w:val="E95AA586401B40A3B3F2AE9E64C505C1"/>
        <w:category>
          <w:name w:val="General"/>
          <w:gallery w:val="placeholder"/>
        </w:category>
        <w:types>
          <w:type w:val="bbPlcHdr"/>
        </w:types>
        <w:behaviors>
          <w:behavior w:val="content"/>
        </w:behaviors>
        <w:guid w:val="{59354CBB-DED9-411C-AD91-0E0C8D7220BD}"/>
      </w:docPartPr>
      <w:docPartBody>
        <w:p w:rsidR="00822CA7" w:rsidRDefault="00B76B95" w:rsidP="00B76B95">
          <w:pPr>
            <w:pStyle w:val="E95AA586401B40A3B3F2AE9E64C505C1"/>
          </w:pPr>
          <w:r w:rsidRPr="004707FA">
            <w:rPr>
              <w:rStyle w:val="PlaceholderText"/>
            </w:rPr>
            <w:t>Click or tap here to enter text.</w:t>
          </w:r>
        </w:p>
      </w:docPartBody>
    </w:docPart>
    <w:docPart>
      <w:docPartPr>
        <w:name w:val="9781DFA8C4534663991B6B74BB14D697"/>
        <w:category>
          <w:name w:val="General"/>
          <w:gallery w:val="placeholder"/>
        </w:category>
        <w:types>
          <w:type w:val="bbPlcHdr"/>
        </w:types>
        <w:behaviors>
          <w:behavior w:val="content"/>
        </w:behaviors>
        <w:guid w:val="{165A019C-4408-4EA9-97DB-E24F182D3F17}"/>
      </w:docPartPr>
      <w:docPartBody>
        <w:p w:rsidR="00822CA7" w:rsidRDefault="00B76B95" w:rsidP="00B76B95">
          <w:pPr>
            <w:pStyle w:val="9781DFA8C4534663991B6B74BB14D697"/>
          </w:pPr>
          <w:r w:rsidRPr="004707FA">
            <w:rPr>
              <w:rStyle w:val="PlaceholderText"/>
            </w:rPr>
            <w:t>Click or tap here to enter text.</w:t>
          </w:r>
        </w:p>
      </w:docPartBody>
    </w:docPart>
    <w:docPart>
      <w:docPartPr>
        <w:name w:val="490BFE46081547A4B3FD2DF3B34C2A7D"/>
        <w:category>
          <w:name w:val="General"/>
          <w:gallery w:val="placeholder"/>
        </w:category>
        <w:types>
          <w:type w:val="bbPlcHdr"/>
        </w:types>
        <w:behaviors>
          <w:behavior w:val="content"/>
        </w:behaviors>
        <w:guid w:val="{689FDD4A-274E-42AE-B521-D042E79FDACA}"/>
      </w:docPartPr>
      <w:docPartBody>
        <w:p w:rsidR="00822CA7" w:rsidRDefault="00B76B95" w:rsidP="00B76B95">
          <w:pPr>
            <w:pStyle w:val="490BFE46081547A4B3FD2DF3B34C2A7D"/>
          </w:pPr>
          <w:r w:rsidRPr="004707FA">
            <w:rPr>
              <w:rStyle w:val="PlaceholderText"/>
            </w:rPr>
            <w:t>Click or tap here to enter text.</w:t>
          </w:r>
        </w:p>
      </w:docPartBody>
    </w:docPart>
    <w:docPart>
      <w:docPartPr>
        <w:name w:val="E1BD0C9E72354A598699900CA0D94BC9"/>
        <w:category>
          <w:name w:val="General"/>
          <w:gallery w:val="placeholder"/>
        </w:category>
        <w:types>
          <w:type w:val="bbPlcHdr"/>
        </w:types>
        <w:behaviors>
          <w:behavior w:val="content"/>
        </w:behaviors>
        <w:guid w:val="{DCB4B380-8AEB-4288-9B6A-514889CE559A}"/>
      </w:docPartPr>
      <w:docPartBody>
        <w:p w:rsidR="00822CA7" w:rsidRDefault="00B76B95" w:rsidP="00B76B95">
          <w:pPr>
            <w:pStyle w:val="E1BD0C9E72354A598699900CA0D94BC9"/>
          </w:pPr>
          <w:r w:rsidRPr="004707FA">
            <w:rPr>
              <w:rStyle w:val="PlaceholderText"/>
            </w:rPr>
            <w:t>Click or tap here to enter text.</w:t>
          </w:r>
        </w:p>
      </w:docPartBody>
    </w:docPart>
    <w:docPart>
      <w:docPartPr>
        <w:name w:val="1236B6A4E72E4ECB8C2F24BA421A4922"/>
        <w:category>
          <w:name w:val="General"/>
          <w:gallery w:val="placeholder"/>
        </w:category>
        <w:types>
          <w:type w:val="bbPlcHdr"/>
        </w:types>
        <w:behaviors>
          <w:behavior w:val="content"/>
        </w:behaviors>
        <w:guid w:val="{91EDE409-7111-4F6C-B943-B843B569EF9B}"/>
      </w:docPartPr>
      <w:docPartBody>
        <w:p w:rsidR="00822CA7" w:rsidRDefault="00B76B95" w:rsidP="00B76B95">
          <w:pPr>
            <w:pStyle w:val="1236B6A4E72E4ECB8C2F24BA421A4922"/>
          </w:pPr>
          <w:r w:rsidRPr="004707FA">
            <w:rPr>
              <w:rStyle w:val="PlaceholderText"/>
            </w:rPr>
            <w:t>Click or tap here to enter text.</w:t>
          </w:r>
        </w:p>
      </w:docPartBody>
    </w:docPart>
    <w:docPart>
      <w:docPartPr>
        <w:name w:val="C58DA34B5995401985C1D97B1B5AC1A7"/>
        <w:category>
          <w:name w:val="General"/>
          <w:gallery w:val="placeholder"/>
        </w:category>
        <w:types>
          <w:type w:val="bbPlcHdr"/>
        </w:types>
        <w:behaviors>
          <w:behavior w:val="content"/>
        </w:behaviors>
        <w:guid w:val="{932D5FC4-1607-4A0F-ABD6-16B1A4FD344C}"/>
      </w:docPartPr>
      <w:docPartBody>
        <w:p w:rsidR="00822CA7" w:rsidRDefault="00B76B95" w:rsidP="00B76B95">
          <w:pPr>
            <w:pStyle w:val="C58DA34B5995401985C1D97B1B5AC1A7"/>
          </w:pPr>
          <w:r w:rsidRPr="004707FA">
            <w:rPr>
              <w:rStyle w:val="PlaceholderText"/>
            </w:rPr>
            <w:t>Click or tap here to enter text.</w:t>
          </w:r>
        </w:p>
      </w:docPartBody>
    </w:docPart>
    <w:docPart>
      <w:docPartPr>
        <w:name w:val="0EA2354C35B34EC3AA0193BAE73D8156"/>
        <w:category>
          <w:name w:val="General"/>
          <w:gallery w:val="placeholder"/>
        </w:category>
        <w:types>
          <w:type w:val="bbPlcHdr"/>
        </w:types>
        <w:behaviors>
          <w:behavior w:val="content"/>
        </w:behaviors>
        <w:guid w:val="{8F2F0A3C-A325-4068-A15B-4E9154E628CF}"/>
      </w:docPartPr>
      <w:docPartBody>
        <w:p w:rsidR="00822CA7" w:rsidRDefault="00B76B95" w:rsidP="00B76B95">
          <w:pPr>
            <w:pStyle w:val="0EA2354C35B34EC3AA0193BAE73D8156"/>
          </w:pPr>
          <w:r w:rsidRPr="004707FA">
            <w:rPr>
              <w:rStyle w:val="PlaceholderText"/>
            </w:rPr>
            <w:t>Click or tap here to enter text.</w:t>
          </w:r>
        </w:p>
      </w:docPartBody>
    </w:docPart>
    <w:docPart>
      <w:docPartPr>
        <w:name w:val="67BF384941C04CBDB65721FC10A81F36"/>
        <w:category>
          <w:name w:val="General"/>
          <w:gallery w:val="placeholder"/>
        </w:category>
        <w:types>
          <w:type w:val="bbPlcHdr"/>
        </w:types>
        <w:behaviors>
          <w:behavior w:val="content"/>
        </w:behaviors>
        <w:guid w:val="{261EEC32-0C58-4FF4-8963-1075DEC070BF}"/>
      </w:docPartPr>
      <w:docPartBody>
        <w:p w:rsidR="00822CA7" w:rsidRDefault="00B76B95" w:rsidP="00B76B95">
          <w:pPr>
            <w:pStyle w:val="67BF384941C04CBDB65721FC10A81F36"/>
          </w:pPr>
          <w:r w:rsidRPr="004707FA">
            <w:rPr>
              <w:rStyle w:val="PlaceholderText"/>
            </w:rPr>
            <w:t>Click or tap here to enter text.</w:t>
          </w:r>
        </w:p>
      </w:docPartBody>
    </w:docPart>
    <w:docPart>
      <w:docPartPr>
        <w:name w:val="C1D6D071E748452C96E643040B2677D5"/>
        <w:category>
          <w:name w:val="General"/>
          <w:gallery w:val="placeholder"/>
        </w:category>
        <w:types>
          <w:type w:val="bbPlcHdr"/>
        </w:types>
        <w:behaviors>
          <w:behavior w:val="content"/>
        </w:behaviors>
        <w:guid w:val="{D4D2823C-99EE-4474-BE45-7EBEAB895404}"/>
      </w:docPartPr>
      <w:docPartBody>
        <w:p w:rsidR="00822CA7" w:rsidRDefault="00B76B95" w:rsidP="00B76B95">
          <w:pPr>
            <w:pStyle w:val="C1D6D071E748452C96E643040B2677D5"/>
          </w:pPr>
          <w:r w:rsidRPr="004707FA">
            <w:rPr>
              <w:rStyle w:val="PlaceholderText"/>
            </w:rPr>
            <w:t>Click or tap here to enter text.</w:t>
          </w:r>
        </w:p>
      </w:docPartBody>
    </w:docPart>
    <w:docPart>
      <w:docPartPr>
        <w:name w:val="40165210FB6F41AF9268FE6023773085"/>
        <w:category>
          <w:name w:val="General"/>
          <w:gallery w:val="placeholder"/>
        </w:category>
        <w:types>
          <w:type w:val="bbPlcHdr"/>
        </w:types>
        <w:behaviors>
          <w:behavior w:val="content"/>
        </w:behaviors>
        <w:guid w:val="{05CCEA6B-BE68-4643-8DBB-314E433E6DA1}"/>
      </w:docPartPr>
      <w:docPartBody>
        <w:p w:rsidR="00822CA7" w:rsidRDefault="00B76B95" w:rsidP="00B76B95">
          <w:pPr>
            <w:pStyle w:val="40165210FB6F41AF9268FE6023773085"/>
          </w:pPr>
          <w:r w:rsidRPr="004707FA">
            <w:rPr>
              <w:rStyle w:val="PlaceholderText"/>
            </w:rPr>
            <w:t>Click or tap here to enter text.</w:t>
          </w:r>
        </w:p>
      </w:docPartBody>
    </w:docPart>
    <w:docPart>
      <w:docPartPr>
        <w:name w:val="3A3DAF207E48415FA3F52B6BE826C48B"/>
        <w:category>
          <w:name w:val="General"/>
          <w:gallery w:val="placeholder"/>
        </w:category>
        <w:types>
          <w:type w:val="bbPlcHdr"/>
        </w:types>
        <w:behaviors>
          <w:behavior w:val="content"/>
        </w:behaviors>
        <w:guid w:val="{24DD0B7C-0537-48B7-807E-32094AE6E0EE}"/>
      </w:docPartPr>
      <w:docPartBody>
        <w:p w:rsidR="00822CA7" w:rsidRDefault="00B76B95" w:rsidP="00B76B95">
          <w:pPr>
            <w:pStyle w:val="3A3DAF207E48415FA3F52B6BE826C48B"/>
          </w:pPr>
          <w:r w:rsidRPr="004707FA">
            <w:rPr>
              <w:rStyle w:val="PlaceholderText"/>
            </w:rPr>
            <w:t>Click or tap here to enter text.</w:t>
          </w:r>
        </w:p>
      </w:docPartBody>
    </w:docPart>
    <w:docPart>
      <w:docPartPr>
        <w:name w:val="E895E407A6E041B1A2CB9143C25DDC2D"/>
        <w:category>
          <w:name w:val="General"/>
          <w:gallery w:val="placeholder"/>
        </w:category>
        <w:types>
          <w:type w:val="bbPlcHdr"/>
        </w:types>
        <w:behaviors>
          <w:behavior w:val="content"/>
        </w:behaviors>
        <w:guid w:val="{0331283A-E4B1-479A-8482-66BEFCF0012F}"/>
      </w:docPartPr>
      <w:docPartBody>
        <w:p w:rsidR="00822CA7" w:rsidRDefault="00B76B95" w:rsidP="00B76B95">
          <w:pPr>
            <w:pStyle w:val="E895E407A6E041B1A2CB9143C25DDC2D"/>
          </w:pPr>
          <w:r w:rsidRPr="004707FA">
            <w:rPr>
              <w:rStyle w:val="PlaceholderText"/>
            </w:rPr>
            <w:t>Click or tap here to enter text.</w:t>
          </w:r>
        </w:p>
      </w:docPartBody>
    </w:docPart>
    <w:docPart>
      <w:docPartPr>
        <w:name w:val="7C2C6851984C49149CAA9ACBDDBE956D"/>
        <w:category>
          <w:name w:val="General"/>
          <w:gallery w:val="placeholder"/>
        </w:category>
        <w:types>
          <w:type w:val="bbPlcHdr"/>
        </w:types>
        <w:behaviors>
          <w:behavior w:val="content"/>
        </w:behaviors>
        <w:guid w:val="{074DEA84-9C1E-48C9-B9D5-85CB9359A583}"/>
      </w:docPartPr>
      <w:docPartBody>
        <w:p w:rsidR="00822CA7" w:rsidRDefault="00B76B95" w:rsidP="00B76B95">
          <w:pPr>
            <w:pStyle w:val="7C2C6851984C49149CAA9ACBDDBE956D"/>
          </w:pPr>
          <w:r w:rsidRPr="004707FA">
            <w:rPr>
              <w:rStyle w:val="PlaceholderText"/>
            </w:rPr>
            <w:t>Click or tap here to enter text.</w:t>
          </w:r>
        </w:p>
      </w:docPartBody>
    </w:docPart>
    <w:docPart>
      <w:docPartPr>
        <w:name w:val="7FDB98BB179E48E7A58BB1198B4A2D42"/>
        <w:category>
          <w:name w:val="General"/>
          <w:gallery w:val="placeholder"/>
        </w:category>
        <w:types>
          <w:type w:val="bbPlcHdr"/>
        </w:types>
        <w:behaviors>
          <w:behavior w:val="content"/>
        </w:behaviors>
        <w:guid w:val="{B7FCED86-2D88-418A-BB0F-5DE04A8016CE}"/>
      </w:docPartPr>
      <w:docPartBody>
        <w:p w:rsidR="00822CA7" w:rsidRDefault="00B76B95" w:rsidP="00B76B95">
          <w:pPr>
            <w:pStyle w:val="7FDB98BB179E48E7A58BB1198B4A2D42"/>
          </w:pPr>
          <w:r w:rsidRPr="004707FA">
            <w:rPr>
              <w:rStyle w:val="PlaceholderText"/>
            </w:rPr>
            <w:t>Click or tap here to enter text.</w:t>
          </w:r>
        </w:p>
      </w:docPartBody>
    </w:docPart>
    <w:docPart>
      <w:docPartPr>
        <w:name w:val="E67DC3874B44476383596934D76ABE3C"/>
        <w:category>
          <w:name w:val="General"/>
          <w:gallery w:val="placeholder"/>
        </w:category>
        <w:types>
          <w:type w:val="bbPlcHdr"/>
        </w:types>
        <w:behaviors>
          <w:behavior w:val="content"/>
        </w:behaviors>
        <w:guid w:val="{8F88EC4D-A3F4-4830-BDCA-AE464498974A}"/>
      </w:docPartPr>
      <w:docPartBody>
        <w:p w:rsidR="00822CA7" w:rsidRDefault="00B76B95" w:rsidP="00B76B95">
          <w:pPr>
            <w:pStyle w:val="E67DC3874B44476383596934D76ABE3C"/>
          </w:pPr>
          <w:r w:rsidRPr="004707FA">
            <w:rPr>
              <w:rStyle w:val="PlaceholderText"/>
            </w:rPr>
            <w:t>Click or tap here to enter text.</w:t>
          </w:r>
        </w:p>
      </w:docPartBody>
    </w:docPart>
    <w:docPart>
      <w:docPartPr>
        <w:name w:val="913C5520BE89446B98EC8327581507B2"/>
        <w:category>
          <w:name w:val="General"/>
          <w:gallery w:val="placeholder"/>
        </w:category>
        <w:types>
          <w:type w:val="bbPlcHdr"/>
        </w:types>
        <w:behaviors>
          <w:behavior w:val="content"/>
        </w:behaviors>
        <w:guid w:val="{E1CDAFD6-8AB7-4E37-A63C-E5B620EC04AB}"/>
      </w:docPartPr>
      <w:docPartBody>
        <w:p w:rsidR="00822CA7" w:rsidRDefault="00B76B95" w:rsidP="00B76B95">
          <w:pPr>
            <w:pStyle w:val="913C5520BE89446B98EC8327581507B2"/>
          </w:pPr>
          <w:r w:rsidRPr="004707FA">
            <w:rPr>
              <w:rStyle w:val="PlaceholderText"/>
            </w:rPr>
            <w:t>Click or tap here to enter text.</w:t>
          </w:r>
        </w:p>
      </w:docPartBody>
    </w:docPart>
    <w:docPart>
      <w:docPartPr>
        <w:name w:val="6980FA40B13A45DEBA0A75CE392A939B"/>
        <w:category>
          <w:name w:val="General"/>
          <w:gallery w:val="placeholder"/>
        </w:category>
        <w:types>
          <w:type w:val="bbPlcHdr"/>
        </w:types>
        <w:behaviors>
          <w:behavior w:val="content"/>
        </w:behaviors>
        <w:guid w:val="{B1101391-56BB-4D0C-A732-1AF536EA2AB6}"/>
      </w:docPartPr>
      <w:docPartBody>
        <w:p w:rsidR="00822CA7" w:rsidRDefault="00B76B95" w:rsidP="00B76B95">
          <w:pPr>
            <w:pStyle w:val="6980FA40B13A45DEBA0A75CE392A939B"/>
          </w:pPr>
          <w:r w:rsidRPr="004707FA">
            <w:rPr>
              <w:rStyle w:val="PlaceholderText"/>
            </w:rPr>
            <w:t>Click or tap here to enter text.</w:t>
          </w:r>
        </w:p>
      </w:docPartBody>
    </w:docPart>
    <w:docPart>
      <w:docPartPr>
        <w:name w:val="741A8AA621C04C029D4E4AC722CDC4FB"/>
        <w:category>
          <w:name w:val="General"/>
          <w:gallery w:val="placeholder"/>
        </w:category>
        <w:types>
          <w:type w:val="bbPlcHdr"/>
        </w:types>
        <w:behaviors>
          <w:behavior w:val="content"/>
        </w:behaviors>
        <w:guid w:val="{D573ADD1-C881-445F-BD10-6C78C945E577}"/>
      </w:docPartPr>
      <w:docPartBody>
        <w:p w:rsidR="00822CA7" w:rsidRDefault="00B76B95" w:rsidP="00B76B95">
          <w:pPr>
            <w:pStyle w:val="741A8AA621C04C029D4E4AC722CDC4FB"/>
          </w:pPr>
          <w:r w:rsidRPr="004707FA">
            <w:rPr>
              <w:rStyle w:val="PlaceholderText"/>
            </w:rPr>
            <w:t>Click or tap here to enter text.</w:t>
          </w:r>
        </w:p>
      </w:docPartBody>
    </w:docPart>
    <w:docPart>
      <w:docPartPr>
        <w:name w:val="B9A8A6D3E0C94B42A519E3BC31186655"/>
        <w:category>
          <w:name w:val="General"/>
          <w:gallery w:val="placeholder"/>
        </w:category>
        <w:types>
          <w:type w:val="bbPlcHdr"/>
        </w:types>
        <w:behaviors>
          <w:behavior w:val="content"/>
        </w:behaviors>
        <w:guid w:val="{8FDDB41C-2369-40BA-8F13-0F44B02F1BE5}"/>
      </w:docPartPr>
      <w:docPartBody>
        <w:p w:rsidR="00822CA7" w:rsidRDefault="00B76B95" w:rsidP="00B76B95">
          <w:pPr>
            <w:pStyle w:val="B9A8A6D3E0C94B42A519E3BC31186655"/>
          </w:pPr>
          <w:r w:rsidRPr="004707FA">
            <w:rPr>
              <w:rStyle w:val="PlaceholderText"/>
            </w:rPr>
            <w:t>Click or tap here to enter text.</w:t>
          </w:r>
        </w:p>
      </w:docPartBody>
    </w:docPart>
    <w:docPart>
      <w:docPartPr>
        <w:name w:val="192985961D7C41F4AF9CA9159D88BF15"/>
        <w:category>
          <w:name w:val="General"/>
          <w:gallery w:val="placeholder"/>
        </w:category>
        <w:types>
          <w:type w:val="bbPlcHdr"/>
        </w:types>
        <w:behaviors>
          <w:behavior w:val="content"/>
        </w:behaviors>
        <w:guid w:val="{09E2EC88-DB2F-45A7-9DAD-EF288AF85EFD}"/>
      </w:docPartPr>
      <w:docPartBody>
        <w:p w:rsidR="00822CA7" w:rsidRDefault="00B76B95" w:rsidP="00B76B95">
          <w:pPr>
            <w:pStyle w:val="192985961D7C41F4AF9CA9159D88BF15"/>
          </w:pPr>
          <w:r w:rsidRPr="004707FA">
            <w:rPr>
              <w:rStyle w:val="PlaceholderText"/>
            </w:rPr>
            <w:t>Click or tap here to enter text.</w:t>
          </w:r>
        </w:p>
      </w:docPartBody>
    </w:docPart>
    <w:docPart>
      <w:docPartPr>
        <w:name w:val="BB2CD96C08F34AD29DA03F80F24A1A40"/>
        <w:category>
          <w:name w:val="General"/>
          <w:gallery w:val="placeholder"/>
        </w:category>
        <w:types>
          <w:type w:val="bbPlcHdr"/>
        </w:types>
        <w:behaviors>
          <w:behavior w:val="content"/>
        </w:behaviors>
        <w:guid w:val="{B78706D4-1DE0-4E92-BBEF-A179D39D5198}"/>
      </w:docPartPr>
      <w:docPartBody>
        <w:p w:rsidR="00822CA7" w:rsidRDefault="00B76B95" w:rsidP="00B76B95">
          <w:pPr>
            <w:pStyle w:val="BB2CD96C08F34AD29DA03F80F24A1A40"/>
          </w:pPr>
          <w:r w:rsidRPr="004707FA">
            <w:rPr>
              <w:rStyle w:val="PlaceholderText"/>
            </w:rPr>
            <w:t>Click or tap here to enter text.</w:t>
          </w:r>
        </w:p>
      </w:docPartBody>
    </w:docPart>
    <w:docPart>
      <w:docPartPr>
        <w:name w:val="0F1E752B3D9D4E18B61DBD9D13553EE5"/>
        <w:category>
          <w:name w:val="General"/>
          <w:gallery w:val="placeholder"/>
        </w:category>
        <w:types>
          <w:type w:val="bbPlcHdr"/>
        </w:types>
        <w:behaviors>
          <w:behavior w:val="content"/>
        </w:behaviors>
        <w:guid w:val="{6E2057E1-DE70-4569-8BC9-12CF0A16A91A}"/>
      </w:docPartPr>
      <w:docPartBody>
        <w:p w:rsidR="00822CA7" w:rsidRDefault="00B76B95" w:rsidP="00B76B95">
          <w:pPr>
            <w:pStyle w:val="0F1E752B3D9D4E18B61DBD9D13553EE5"/>
          </w:pPr>
          <w:r w:rsidRPr="004707FA">
            <w:rPr>
              <w:rStyle w:val="PlaceholderText"/>
            </w:rPr>
            <w:t>Click or tap here to enter text.</w:t>
          </w:r>
        </w:p>
      </w:docPartBody>
    </w:docPart>
    <w:docPart>
      <w:docPartPr>
        <w:name w:val="67480799AF5B4E58859C98C1A81DD143"/>
        <w:category>
          <w:name w:val="General"/>
          <w:gallery w:val="placeholder"/>
        </w:category>
        <w:types>
          <w:type w:val="bbPlcHdr"/>
        </w:types>
        <w:behaviors>
          <w:behavior w:val="content"/>
        </w:behaviors>
        <w:guid w:val="{E86D0818-8C48-42C3-BBAF-EB92091AFBA7}"/>
      </w:docPartPr>
      <w:docPartBody>
        <w:p w:rsidR="00822CA7" w:rsidRDefault="00B76B95" w:rsidP="00B76B95">
          <w:pPr>
            <w:pStyle w:val="67480799AF5B4E58859C98C1A81DD143"/>
          </w:pPr>
          <w:r w:rsidRPr="004707FA">
            <w:rPr>
              <w:rStyle w:val="PlaceholderText"/>
            </w:rPr>
            <w:t>Click or tap here to enter text.</w:t>
          </w:r>
        </w:p>
      </w:docPartBody>
    </w:docPart>
    <w:docPart>
      <w:docPartPr>
        <w:name w:val="D70A4105EE214DE596281D3C2FEF0E60"/>
        <w:category>
          <w:name w:val="General"/>
          <w:gallery w:val="placeholder"/>
        </w:category>
        <w:types>
          <w:type w:val="bbPlcHdr"/>
        </w:types>
        <w:behaviors>
          <w:behavior w:val="content"/>
        </w:behaviors>
        <w:guid w:val="{F1FDC752-40EE-4C5A-B91C-6FA65CFFDC1C}"/>
      </w:docPartPr>
      <w:docPartBody>
        <w:p w:rsidR="00822CA7" w:rsidRDefault="00B76B95" w:rsidP="00B76B95">
          <w:pPr>
            <w:pStyle w:val="D70A4105EE214DE596281D3C2FEF0E60"/>
          </w:pPr>
          <w:r w:rsidRPr="004707FA">
            <w:rPr>
              <w:rStyle w:val="PlaceholderText"/>
            </w:rPr>
            <w:t>Click or tap here to enter text.</w:t>
          </w:r>
        </w:p>
      </w:docPartBody>
    </w:docPart>
    <w:docPart>
      <w:docPartPr>
        <w:name w:val="3A864B7DD7524C25864E08704DCD2163"/>
        <w:category>
          <w:name w:val="General"/>
          <w:gallery w:val="placeholder"/>
        </w:category>
        <w:types>
          <w:type w:val="bbPlcHdr"/>
        </w:types>
        <w:behaviors>
          <w:behavior w:val="content"/>
        </w:behaviors>
        <w:guid w:val="{1E15C9E0-DDD2-4866-A1A6-AF0B24E929DB}"/>
      </w:docPartPr>
      <w:docPartBody>
        <w:p w:rsidR="00822CA7" w:rsidRDefault="00B76B95" w:rsidP="00B76B95">
          <w:pPr>
            <w:pStyle w:val="3A864B7DD7524C25864E08704DCD2163"/>
          </w:pPr>
          <w:r w:rsidRPr="004707FA">
            <w:rPr>
              <w:rStyle w:val="PlaceholderText"/>
            </w:rPr>
            <w:t>Click or tap here to enter text.</w:t>
          </w:r>
        </w:p>
      </w:docPartBody>
    </w:docPart>
    <w:docPart>
      <w:docPartPr>
        <w:name w:val="2B9878AF689B4753B420AA6E450DA6AC"/>
        <w:category>
          <w:name w:val="General"/>
          <w:gallery w:val="placeholder"/>
        </w:category>
        <w:types>
          <w:type w:val="bbPlcHdr"/>
        </w:types>
        <w:behaviors>
          <w:behavior w:val="content"/>
        </w:behaviors>
        <w:guid w:val="{309243BB-2825-4C7F-A620-CF976FFD8D1E}"/>
      </w:docPartPr>
      <w:docPartBody>
        <w:p w:rsidR="00822CA7" w:rsidRDefault="00B76B95" w:rsidP="00B76B95">
          <w:pPr>
            <w:pStyle w:val="2B9878AF689B4753B420AA6E450DA6AC"/>
          </w:pPr>
          <w:r w:rsidRPr="004707FA">
            <w:rPr>
              <w:rStyle w:val="PlaceholderText"/>
            </w:rPr>
            <w:t>Click or tap here to enter text.</w:t>
          </w:r>
        </w:p>
      </w:docPartBody>
    </w:docPart>
    <w:docPart>
      <w:docPartPr>
        <w:name w:val="0DD9AEBD6C5340DD802686BCED70AC0C"/>
        <w:category>
          <w:name w:val="General"/>
          <w:gallery w:val="placeholder"/>
        </w:category>
        <w:types>
          <w:type w:val="bbPlcHdr"/>
        </w:types>
        <w:behaviors>
          <w:behavior w:val="content"/>
        </w:behaviors>
        <w:guid w:val="{633E60ED-B2AE-42A0-A656-69D2F879DAF3}"/>
      </w:docPartPr>
      <w:docPartBody>
        <w:p w:rsidR="00822CA7" w:rsidRDefault="00B76B95" w:rsidP="00B76B95">
          <w:pPr>
            <w:pStyle w:val="0DD9AEBD6C5340DD802686BCED70AC0C"/>
          </w:pPr>
          <w:r w:rsidRPr="004707FA">
            <w:rPr>
              <w:rStyle w:val="PlaceholderText"/>
            </w:rPr>
            <w:t>Click or tap here to enter text.</w:t>
          </w:r>
        </w:p>
      </w:docPartBody>
    </w:docPart>
    <w:docPart>
      <w:docPartPr>
        <w:name w:val="8356320A51E24D14AAE7C1594E8CCB9A"/>
        <w:category>
          <w:name w:val="General"/>
          <w:gallery w:val="placeholder"/>
        </w:category>
        <w:types>
          <w:type w:val="bbPlcHdr"/>
        </w:types>
        <w:behaviors>
          <w:behavior w:val="content"/>
        </w:behaviors>
        <w:guid w:val="{5B8A5531-9DDF-4F90-B4C0-621C7B95AEAB}"/>
      </w:docPartPr>
      <w:docPartBody>
        <w:p w:rsidR="00822CA7" w:rsidRDefault="00B76B95" w:rsidP="00B76B95">
          <w:pPr>
            <w:pStyle w:val="8356320A51E24D14AAE7C1594E8CCB9A"/>
          </w:pPr>
          <w:r w:rsidRPr="004707FA">
            <w:rPr>
              <w:rStyle w:val="PlaceholderText"/>
            </w:rPr>
            <w:t>Click or tap here to enter text.</w:t>
          </w:r>
        </w:p>
      </w:docPartBody>
    </w:docPart>
    <w:docPart>
      <w:docPartPr>
        <w:name w:val="A646B105CB424C88939AF2DA81C8B4D9"/>
        <w:category>
          <w:name w:val="General"/>
          <w:gallery w:val="placeholder"/>
        </w:category>
        <w:types>
          <w:type w:val="bbPlcHdr"/>
        </w:types>
        <w:behaviors>
          <w:behavior w:val="content"/>
        </w:behaviors>
        <w:guid w:val="{A7F7742D-C4A0-47C1-8364-037F51F0BF09}"/>
      </w:docPartPr>
      <w:docPartBody>
        <w:p w:rsidR="00822CA7" w:rsidRDefault="00B76B95" w:rsidP="00B76B95">
          <w:pPr>
            <w:pStyle w:val="A646B105CB424C88939AF2DA81C8B4D9"/>
          </w:pPr>
          <w:r w:rsidRPr="004707FA">
            <w:rPr>
              <w:rStyle w:val="PlaceholderText"/>
            </w:rPr>
            <w:t>Click or tap here to enter text.</w:t>
          </w:r>
        </w:p>
      </w:docPartBody>
    </w:docPart>
    <w:docPart>
      <w:docPartPr>
        <w:name w:val="AE15663786F843DDBD0D9E00A42C1820"/>
        <w:category>
          <w:name w:val="General"/>
          <w:gallery w:val="placeholder"/>
        </w:category>
        <w:types>
          <w:type w:val="bbPlcHdr"/>
        </w:types>
        <w:behaviors>
          <w:behavior w:val="content"/>
        </w:behaviors>
        <w:guid w:val="{23AAB485-817D-4466-BDBF-E16A85E5A963}"/>
      </w:docPartPr>
      <w:docPartBody>
        <w:p w:rsidR="00822CA7" w:rsidRDefault="00B76B95" w:rsidP="00B76B95">
          <w:pPr>
            <w:pStyle w:val="AE15663786F843DDBD0D9E00A42C1820"/>
          </w:pPr>
          <w:r w:rsidRPr="004707FA">
            <w:rPr>
              <w:rStyle w:val="PlaceholderText"/>
            </w:rPr>
            <w:t>Click or tap here to enter text.</w:t>
          </w:r>
        </w:p>
      </w:docPartBody>
    </w:docPart>
    <w:docPart>
      <w:docPartPr>
        <w:name w:val="C54827B377774B03954A2570CE7DCF6A"/>
        <w:category>
          <w:name w:val="General"/>
          <w:gallery w:val="placeholder"/>
        </w:category>
        <w:types>
          <w:type w:val="bbPlcHdr"/>
        </w:types>
        <w:behaviors>
          <w:behavior w:val="content"/>
        </w:behaviors>
        <w:guid w:val="{EFE788B6-B026-4CD6-A982-131915700877}"/>
      </w:docPartPr>
      <w:docPartBody>
        <w:p w:rsidR="00822CA7" w:rsidRDefault="00B76B95" w:rsidP="00B76B95">
          <w:pPr>
            <w:pStyle w:val="C54827B377774B03954A2570CE7DCF6A"/>
          </w:pPr>
          <w:r w:rsidRPr="004707FA">
            <w:rPr>
              <w:rStyle w:val="PlaceholderText"/>
            </w:rPr>
            <w:t>Click or tap here to enter text.</w:t>
          </w:r>
        </w:p>
      </w:docPartBody>
    </w:docPart>
    <w:docPart>
      <w:docPartPr>
        <w:name w:val="9B8BDD7DEF6A4EF0AF47E3672C08825C"/>
        <w:category>
          <w:name w:val="General"/>
          <w:gallery w:val="placeholder"/>
        </w:category>
        <w:types>
          <w:type w:val="bbPlcHdr"/>
        </w:types>
        <w:behaviors>
          <w:behavior w:val="content"/>
        </w:behaviors>
        <w:guid w:val="{08E4AFC3-5E72-4336-B92D-6468BA354A50}"/>
      </w:docPartPr>
      <w:docPartBody>
        <w:p w:rsidR="00822CA7" w:rsidRDefault="00B76B95" w:rsidP="00B76B95">
          <w:pPr>
            <w:pStyle w:val="9B8BDD7DEF6A4EF0AF47E3672C08825C"/>
          </w:pPr>
          <w:r w:rsidRPr="004707FA">
            <w:rPr>
              <w:rStyle w:val="PlaceholderText"/>
            </w:rPr>
            <w:t>Click or tap here to enter text.</w:t>
          </w:r>
        </w:p>
      </w:docPartBody>
    </w:docPart>
    <w:docPart>
      <w:docPartPr>
        <w:name w:val="179B6EA00BC642DE8FAF9E6ED613191A"/>
        <w:category>
          <w:name w:val="General"/>
          <w:gallery w:val="placeholder"/>
        </w:category>
        <w:types>
          <w:type w:val="bbPlcHdr"/>
        </w:types>
        <w:behaviors>
          <w:behavior w:val="content"/>
        </w:behaviors>
        <w:guid w:val="{E4BC9E17-E853-4C52-980F-FD872ECB2ECF}"/>
      </w:docPartPr>
      <w:docPartBody>
        <w:p w:rsidR="00822CA7" w:rsidRDefault="00B76B95" w:rsidP="00B76B95">
          <w:pPr>
            <w:pStyle w:val="179B6EA00BC642DE8FAF9E6ED613191A"/>
          </w:pPr>
          <w:r w:rsidRPr="004707FA">
            <w:rPr>
              <w:rStyle w:val="PlaceholderText"/>
            </w:rPr>
            <w:t>Click or tap here to enter text.</w:t>
          </w:r>
        </w:p>
      </w:docPartBody>
    </w:docPart>
    <w:docPart>
      <w:docPartPr>
        <w:name w:val="7491A264B943458D80B9FCD01144E0B3"/>
        <w:category>
          <w:name w:val="General"/>
          <w:gallery w:val="placeholder"/>
        </w:category>
        <w:types>
          <w:type w:val="bbPlcHdr"/>
        </w:types>
        <w:behaviors>
          <w:behavior w:val="content"/>
        </w:behaviors>
        <w:guid w:val="{B5DADB15-DE46-4443-896E-E75B9E4E3CAA}"/>
      </w:docPartPr>
      <w:docPartBody>
        <w:p w:rsidR="00822CA7" w:rsidRDefault="00B76B95" w:rsidP="00B76B95">
          <w:pPr>
            <w:pStyle w:val="7491A264B943458D80B9FCD01144E0B3"/>
          </w:pPr>
          <w:r w:rsidRPr="004707FA">
            <w:rPr>
              <w:rStyle w:val="PlaceholderText"/>
            </w:rPr>
            <w:t>Click or tap here to enter text.</w:t>
          </w:r>
        </w:p>
      </w:docPartBody>
    </w:docPart>
    <w:docPart>
      <w:docPartPr>
        <w:name w:val="1EE532060726431EB928DE9185C7E203"/>
        <w:category>
          <w:name w:val="General"/>
          <w:gallery w:val="placeholder"/>
        </w:category>
        <w:types>
          <w:type w:val="bbPlcHdr"/>
        </w:types>
        <w:behaviors>
          <w:behavior w:val="content"/>
        </w:behaviors>
        <w:guid w:val="{CB4BEF5D-2A39-4000-B84B-9B6B5F694378}"/>
      </w:docPartPr>
      <w:docPartBody>
        <w:p w:rsidR="00822CA7" w:rsidRDefault="00B76B95" w:rsidP="00B76B95">
          <w:pPr>
            <w:pStyle w:val="1EE532060726431EB928DE9185C7E203"/>
          </w:pPr>
          <w:r w:rsidRPr="004707FA">
            <w:rPr>
              <w:rStyle w:val="PlaceholderText"/>
            </w:rPr>
            <w:t>Click or tap here to enter text.</w:t>
          </w:r>
        </w:p>
      </w:docPartBody>
    </w:docPart>
    <w:docPart>
      <w:docPartPr>
        <w:name w:val="21097FB9DBE4452E8A6749B754026DD4"/>
        <w:category>
          <w:name w:val="General"/>
          <w:gallery w:val="placeholder"/>
        </w:category>
        <w:types>
          <w:type w:val="bbPlcHdr"/>
        </w:types>
        <w:behaviors>
          <w:behavior w:val="content"/>
        </w:behaviors>
        <w:guid w:val="{3B92E03C-9612-4195-BB2E-E2C9CF7DB661}"/>
      </w:docPartPr>
      <w:docPartBody>
        <w:p w:rsidR="00822CA7" w:rsidRDefault="00B76B95" w:rsidP="00B76B95">
          <w:pPr>
            <w:pStyle w:val="21097FB9DBE4452E8A6749B754026DD4"/>
          </w:pPr>
          <w:r w:rsidRPr="004707FA">
            <w:rPr>
              <w:rStyle w:val="PlaceholderText"/>
            </w:rPr>
            <w:t>Click or tap here to enter text.</w:t>
          </w:r>
        </w:p>
      </w:docPartBody>
    </w:docPart>
    <w:docPart>
      <w:docPartPr>
        <w:name w:val="80D9362FB32D4567AB4F10E5A667A95E"/>
        <w:category>
          <w:name w:val="General"/>
          <w:gallery w:val="placeholder"/>
        </w:category>
        <w:types>
          <w:type w:val="bbPlcHdr"/>
        </w:types>
        <w:behaviors>
          <w:behavior w:val="content"/>
        </w:behaviors>
        <w:guid w:val="{08246091-B862-477A-9C23-2EA735119E30}"/>
      </w:docPartPr>
      <w:docPartBody>
        <w:p w:rsidR="00822CA7" w:rsidRDefault="00B76B95" w:rsidP="00B76B95">
          <w:pPr>
            <w:pStyle w:val="80D9362FB32D4567AB4F10E5A667A95E"/>
          </w:pPr>
          <w:r w:rsidRPr="004707FA">
            <w:rPr>
              <w:rStyle w:val="PlaceholderText"/>
            </w:rPr>
            <w:t>Click or tap here to enter text.</w:t>
          </w:r>
        </w:p>
      </w:docPartBody>
    </w:docPart>
    <w:docPart>
      <w:docPartPr>
        <w:name w:val="922255D43E6947F39137BDEC54B83E02"/>
        <w:category>
          <w:name w:val="General"/>
          <w:gallery w:val="placeholder"/>
        </w:category>
        <w:types>
          <w:type w:val="bbPlcHdr"/>
        </w:types>
        <w:behaviors>
          <w:behavior w:val="content"/>
        </w:behaviors>
        <w:guid w:val="{7DD0407E-DD36-46D7-A16C-39BA624B6A99}"/>
      </w:docPartPr>
      <w:docPartBody>
        <w:p w:rsidR="00822CA7" w:rsidRDefault="00B76B95" w:rsidP="00B76B95">
          <w:pPr>
            <w:pStyle w:val="922255D43E6947F39137BDEC54B83E02"/>
          </w:pPr>
          <w:r w:rsidRPr="004707FA">
            <w:rPr>
              <w:rStyle w:val="PlaceholderText"/>
            </w:rPr>
            <w:t>Click or tap here to enter text.</w:t>
          </w:r>
        </w:p>
      </w:docPartBody>
    </w:docPart>
    <w:docPart>
      <w:docPartPr>
        <w:name w:val="7ED78F4BCA2441E2B4C280B5276BFAE4"/>
        <w:category>
          <w:name w:val="General"/>
          <w:gallery w:val="placeholder"/>
        </w:category>
        <w:types>
          <w:type w:val="bbPlcHdr"/>
        </w:types>
        <w:behaviors>
          <w:behavior w:val="content"/>
        </w:behaviors>
        <w:guid w:val="{B9E6B9A0-682C-4556-8692-426D8D872E71}"/>
      </w:docPartPr>
      <w:docPartBody>
        <w:p w:rsidR="00822CA7" w:rsidRDefault="00B76B95" w:rsidP="00B76B95">
          <w:pPr>
            <w:pStyle w:val="7ED78F4BCA2441E2B4C280B5276BFAE4"/>
          </w:pPr>
          <w:r w:rsidRPr="004707FA">
            <w:rPr>
              <w:rStyle w:val="PlaceholderText"/>
            </w:rPr>
            <w:t>Click or tap here to enter text.</w:t>
          </w:r>
        </w:p>
      </w:docPartBody>
    </w:docPart>
    <w:docPart>
      <w:docPartPr>
        <w:name w:val="4D4B10255DDE43D287E787FBEB30C2A4"/>
        <w:category>
          <w:name w:val="General"/>
          <w:gallery w:val="placeholder"/>
        </w:category>
        <w:types>
          <w:type w:val="bbPlcHdr"/>
        </w:types>
        <w:behaviors>
          <w:behavior w:val="content"/>
        </w:behaviors>
        <w:guid w:val="{269DBFCF-F5BD-4C77-8BF7-98789EE1A807}"/>
      </w:docPartPr>
      <w:docPartBody>
        <w:p w:rsidR="00822CA7" w:rsidRDefault="00B76B95" w:rsidP="00B76B95">
          <w:pPr>
            <w:pStyle w:val="4D4B10255DDE43D287E787FBEB30C2A4"/>
          </w:pPr>
          <w:r w:rsidRPr="004707FA">
            <w:rPr>
              <w:rStyle w:val="PlaceholderText"/>
            </w:rPr>
            <w:t>Click or tap here to enter text.</w:t>
          </w:r>
        </w:p>
      </w:docPartBody>
    </w:docPart>
    <w:docPart>
      <w:docPartPr>
        <w:name w:val="9979C223464A4112A8FAC134AEDC39E3"/>
        <w:category>
          <w:name w:val="General"/>
          <w:gallery w:val="placeholder"/>
        </w:category>
        <w:types>
          <w:type w:val="bbPlcHdr"/>
        </w:types>
        <w:behaviors>
          <w:behavior w:val="content"/>
        </w:behaviors>
        <w:guid w:val="{E9F119CD-659E-48DD-9C3F-33D8AD1E7F8B}"/>
      </w:docPartPr>
      <w:docPartBody>
        <w:p w:rsidR="00822CA7" w:rsidRDefault="00B76B95" w:rsidP="00B76B95">
          <w:pPr>
            <w:pStyle w:val="9979C223464A4112A8FAC134AEDC39E3"/>
          </w:pPr>
          <w:r w:rsidRPr="004707FA">
            <w:rPr>
              <w:rStyle w:val="PlaceholderText"/>
            </w:rPr>
            <w:t>Click or tap here to enter text.</w:t>
          </w:r>
        </w:p>
      </w:docPartBody>
    </w:docPart>
    <w:docPart>
      <w:docPartPr>
        <w:name w:val="128F976703D54E07AF629DE7C3A088EA"/>
        <w:category>
          <w:name w:val="General"/>
          <w:gallery w:val="placeholder"/>
        </w:category>
        <w:types>
          <w:type w:val="bbPlcHdr"/>
        </w:types>
        <w:behaviors>
          <w:behavior w:val="content"/>
        </w:behaviors>
        <w:guid w:val="{C888E8BE-90DC-41CD-848C-29888124CE95}"/>
      </w:docPartPr>
      <w:docPartBody>
        <w:p w:rsidR="00822CA7" w:rsidRDefault="00B76B95" w:rsidP="00B76B95">
          <w:pPr>
            <w:pStyle w:val="128F976703D54E07AF629DE7C3A088EA"/>
          </w:pPr>
          <w:r w:rsidRPr="004707FA">
            <w:rPr>
              <w:rStyle w:val="PlaceholderText"/>
            </w:rPr>
            <w:t>Click or tap here to enter text.</w:t>
          </w:r>
        </w:p>
      </w:docPartBody>
    </w:docPart>
    <w:docPart>
      <w:docPartPr>
        <w:name w:val="9F243A3E7B9547E28848FB86568070BF"/>
        <w:category>
          <w:name w:val="General"/>
          <w:gallery w:val="placeholder"/>
        </w:category>
        <w:types>
          <w:type w:val="bbPlcHdr"/>
        </w:types>
        <w:behaviors>
          <w:behavior w:val="content"/>
        </w:behaviors>
        <w:guid w:val="{1FD4ECBE-D18F-43C3-889E-EAD7893679BA}"/>
      </w:docPartPr>
      <w:docPartBody>
        <w:p w:rsidR="00B55BD0" w:rsidRDefault="00B55BD0" w:rsidP="00B55BD0">
          <w:pPr>
            <w:pStyle w:val="9F243A3E7B9547E28848FB86568070BF"/>
          </w:pPr>
          <w:r w:rsidRPr="004707F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931CD4"/>
    <w:multiLevelType w:val="multilevel"/>
    <w:tmpl w:val="84C4F040"/>
    <w:lvl w:ilvl="0">
      <w:start w:val="1"/>
      <w:numFmt w:val="upperRoman"/>
      <w:pStyle w:val="Heading1"/>
      <w:lvlText w:val="%1."/>
      <w:lvlJc w:val="right"/>
      <w:pPr>
        <w:ind w:left="567" w:hanging="567"/>
      </w:pPr>
      <w:rPr>
        <w:rFonts w:hint="default"/>
      </w:rPr>
    </w:lvl>
    <w:lvl w:ilvl="1">
      <w:start w:val="1"/>
      <w:numFmt w:val="upperLetter"/>
      <w:lvlRestart w:val="0"/>
      <w:pStyle w:val="Heading2"/>
      <w:lvlText w:val="%2."/>
      <w:lvlJc w:val="left"/>
      <w:pPr>
        <w:ind w:left="1134" w:hanging="567"/>
      </w:pPr>
      <w:rPr>
        <w:rFonts w:hint="default"/>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8634713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633"/>
    <w:rsid w:val="00031316"/>
    <w:rsid w:val="0003798C"/>
    <w:rsid w:val="00062351"/>
    <w:rsid w:val="0008086E"/>
    <w:rsid w:val="000F308C"/>
    <w:rsid w:val="00101439"/>
    <w:rsid w:val="00153A2E"/>
    <w:rsid w:val="00181B12"/>
    <w:rsid w:val="00186AFC"/>
    <w:rsid w:val="00187899"/>
    <w:rsid w:val="001F6633"/>
    <w:rsid w:val="00252286"/>
    <w:rsid w:val="002862AA"/>
    <w:rsid w:val="002B2FAA"/>
    <w:rsid w:val="002B3E7D"/>
    <w:rsid w:val="00333477"/>
    <w:rsid w:val="003635E5"/>
    <w:rsid w:val="003D777F"/>
    <w:rsid w:val="003E0085"/>
    <w:rsid w:val="00423C38"/>
    <w:rsid w:val="004263BC"/>
    <w:rsid w:val="004E09CE"/>
    <w:rsid w:val="004E4A51"/>
    <w:rsid w:val="004F1276"/>
    <w:rsid w:val="005315A7"/>
    <w:rsid w:val="0060465F"/>
    <w:rsid w:val="006841E8"/>
    <w:rsid w:val="006B2FC2"/>
    <w:rsid w:val="006B7EFF"/>
    <w:rsid w:val="006D3882"/>
    <w:rsid w:val="006D4CCB"/>
    <w:rsid w:val="006D4F53"/>
    <w:rsid w:val="00705F04"/>
    <w:rsid w:val="00737F00"/>
    <w:rsid w:val="007455F5"/>
    <w:rsid w:val="0076249E"/>
    <w:rsid w:val="00766DB0"/>
    <w:rsid w:val="007E0DBF"/>
    <w:rsid w:val="007E1394"/>
    <w:rsid w:val="00803D7D"/>
    <w:rsid w:val="00807B02"/>
    <w:rsid w:val="00822CA7"/>
    <w:rsid w:val="00885281"/>
    <w:rsid w:val="008F2438"/>
    <w:rsid w:val="00912D85"/>
    <w:rsid w:val="00921126"/>
    <w:rsid w:val="00994728"/>
    <w:rsid w:val="009C767C"/>
    <w:rsid w:val="00A05D12"/>
    <w:rsid w:val="00A1328B"/>
    <w:rsid w:val="00A51602"/>
    <w:rsid w:val="00A51C8C"/>
    <w:rsid w:val="00A57D22"/>
    <w:rsid w:val="00B101DB"/>
    <w:rsid w:val="00B2712C"/>
    <w:rsid w:val="00B45682"/>
    <w:rsid w:val="00B55BD0"/>
    <w:rsid w:val="00B76B95"/>
    <w:rsid w:val="00BB6A78"/>
    <w:rsid w:val="00BD3C5A"/>
    <w:rsid w:val="00BE1C81"/>
    <w:rsid w:val="00C0333F"/>
    <w:rsid w:val="00C151B6"/>
    <w:rsid w:val="00C17AC3"/>
    <w:rsid w:val="00C721DE"/>
    <w:rsid w:val="00C77388"/>
    <w:rsid w:val="00CA0D3C"/>
    <w:rsid w:val="00CA2200"/>
    <w:rsid w:val="00CA4F66"/>
    <w:rsid w:val="00CB118A"/>
    <w:rsid w:val="00CF42D2"/>
    <w:rsid w:val="00D7092D"/>
    <w:rsid w:val="00D7753E"/>
    <w:rsid w:val="00D9072E"/>
    <w:rsid w:val="00DC74CD"/>
    <w:rsid w:val="00E20C8B"/>
    <w:rsid w:val="00E36950"/>
    <w:rsid w:val="00E5546C"/>
    <w:rsid w:val="00EC4C09"/>
    <w:rsid w:val="00F35F9A"/>
    <w:rsid w:val="00F410ED"/>
    <w:rsid w:val="00F71D57"/>
    <w:rsid w:val="00F90737"/>
    <w:rsid w:val="00FC2A0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11A9F3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B Heading 1"/>
    <w:basedOn w:val="Normal"/>
    <w:next w:val="Normal"/>
    <w:link w:val="Heading1Char"/>
    <w:uiPriority w:val="1"/>
    <w:qFormat/>
    <w:rsid w:val="00C17AC3"/>
    <w:pPr>
      <w:keepNext/>
      <w:keepLines/>
      <w:numPr>
        <w:numId w:val="1"/>
      </w:numPr>
      <w:spacing w:before="240" w:after="120" w:line="276" w:lineRule="auto"/>
      <w:outlineLvl w:val="0"/>
    </w:pPr>
    <w:rPr>
      <w:rFonts w:asciiTheme="majorHAnsi" w:eastAsiaTheme="majorEastAsia" w:hAnsiTheme="majorHAnsi" w:cstheme="majorBidi"/>
      <w:bCs/>
      <w:color w:val="0F9ED5" w:themeColor="accent4"/>
      <w:sz w:val="28"/>
      <w:szCs w:val="28"/>
      <w:lang w:val="en-GB" w:eastAsia="en-US"/>
    </w:rPr>
  </w:style>
  <w:style w:type="paragraph" w:styleId="Heading2">
    <w:name w:val="heading 2"/>
    <w:aliases w:val="PB Heading 2"/>
    <w:basedOn w:val="Heading1"/>
    <w:next w:val="Normal"/>
    <w:link w:val="Heading2Char"/>
    <w:uiPriority w:val="2"/>
    <w:qFormat/>
    <w:rsid w:val="00C17AC3"/>
    <w:pPr>
      <w:numPr>
        <w:ilvl w:val="1"/>
      </w:numPr>
      <w:outlineLvl w:val="1"/>
    </w:pPr>
    <w:rPr>
      <w:color w:val="196B24" w:themeColor="accent3"/>
      <w:sz w:val="24"/>
      <w:szCs w:val="24"/>
    </w:rPr>
  </w:style>
  <w:style w:type="paragraph" w:styleId="Heading3">
    <w:name w:val="heading 3"/>
    <w:aliases w:val="PB Heading 3"/>
    <w:basedOn w:val="Heading2"/>
    <w:next w:val="Normal"/>
    <w:link w:val="Heading3Char"/>
    <w:uiPriority w:val="3"/>
    <w:qFormat/>
    <w:rsid w:val="00C17AC3"/>
    <w:pPr>
      <w:numPr>
        <w:ilvl w:val="2"/>
      </w:numPr>
      <w:outlineLvl w:val="2"/>
    </w:pPr>
    <w:rPr>
      <w:color w:val="E97132" w:themeColor="accent2"/>
      <w:sz w:val="22"/>
      <w:szCs w:val="22"/>
    </w:rPr>
  </w:style>
  <w:style w:type="paragraph" w:styleId="Heading4">
    <w:name w:val="heading 4"/>
    <w:aliases w:val="PB Heading 4"/>
    <w:basedOn w:val="Heading3"/>
    <w:next w:val="Normal"/>
    <w:link w:val="Heading4Char"/>
    <w:uiPriority w:val="4"/>
    <w:qFormat/>
    <w:rsid w:val="00C17AC3"/>
    <w:pPr>
      <w:numPr>
        <w:ilvl w:val="3"/>
      </w:numPr>
      <w:outlineLvl w:val="3"/>
    </w:pPr>
    <w:rPr>
      <w:bCs w:val="0"/>
      <w:i/>
      <w:iCs/>
      <w:color w:val="15608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5BD0"/>
    <w:rPr>
      <w:color w:val="808080"/>
    </w:rPr>
  </w:style>
  <w:style w:type="paragraph" w:styleId="Title">
    <w:name w:val="Title"/>
    <w:basedOn w:val="Normal"/>
    <w:next w:val="Normal"/>
    <w:link w:val="TitleChar"/>
    <w:uiPriority w:val="10"/>
    <w:qFormat/>
    <w:rsid w:val="002B2FAA"/>
    <w:pPr>
      <w:spacing w:after="0" w:line="240" w:lineRule="auto"/>
      <w:contextualSpacing/>
      <w:jc w:val="center"/>
    </w:pPr>
    <w:rPr>
      <w:rFonts w:asciiTheme="majorHAnsi" w:eastAsiaTheme="majorEastAsia" w:hAnsiTheme="majorHAnsi" w:cstheme="majorBidi"/>
      <w:b/>
      <w:spacing w:val="-10"/>
      <w:kern w:val="28"/>
      <w:sz w:val="32"/>
      <w:szCs w:val="56"/>
      <w:lang w:val="en-GB" w:eastAsia="en-US"/>
    </w:rPr>
  </w:style>
  <w:style w:type="character" w:customStyle="1" w:styleId="TitleChar">
    <w:name w:val="Title Char"/>
    <w:basedOn w:val="DefaultParagraphFont"/>
    <w:link w:val="Title"/>
    <w:uiPriority w:val="10"/>
    <w:rsid w:val="002B2FAA"/>
    <w:rPr>
      <w:rFonts w:asciiTheme="majorHAnsi" w:eastAsiaTheme="majorEastAsia" w:hAnsiTheme="majorHAnsi" w:cstheme="majorBidi"/>
      <w:b/>
      <w:spacing w:val="-10"/>
      <w:kern w:val="28"/>
      <w:sz w:val="32"/>
      <w:szCs w:val="56"/>
      <w:lang w:val="en-GB" w:eastAsia="en-US"/>
    </w:rPr>
  </w:style>
  <w:style w:type="paragraph" w:styleId="Footer">
    <w:name w:val="footer"/>
    <w:basedOn w:val="Normal"/>
    <w:link w:val="FooterChar"/>
    <w:uiPriority w:val="99"/>
    <w:unhideWhenUsed/>
    <w:rsid w:val="00C17AC3"/>
    <w:pPr>
      <w:tabs>
        <w:tab w:val="center" w:pos="4513"/>
        <w:tab w:val="right" w:pos="9026"/>
      </w:tabs>
      <w:spacing w:after="0" w:line="240" w:lineRule="auto"/>
      <w:jc w:val="both"/>
    </w:pPr>
    <w:rPr>
      <w:rFonts w:eastAsiaTheme="minorHAnsi"/>
      <w:lang w:val="en-GB" w:eastAsia="en-US"/>
    </w:rPr>
  </w:style>
  <w:style w:type="character" w:customStyle="1" w:styleId="FooterChar">
    <w:name w:val="Footer Char"/>
    <w:basedOn w:val="DefaultParagraphFont"/>
    <w:link w:val="Footer"/>
    <w:uiPriority w:val="99"/>
    <w:rsid w:val="00C17AC3"/>
    <w:rPr>
      <w:rFonts w:eastAsiaTheme="minorHAnsi"/>
      <w:lang w:val="en-GB" w:eastAsia="en-US"/>
    </w:rPr>
  </w:style>
  <w:style w:type="character" w:customStyle="1" w:styleId="Heading1Char">
    <w:name w:val="Heading 1 Char"/>
    <w:aliases w:val="PB Heading 1 Char"/>
    <w:basedOn w:val="DefaultParagraphFont"/>
    <w:link w:val="Heading1"/>
    <w:uiPriority w:val="1"/>
    <w:rsid w:val="00C17AC3"/>
    <w:rPr>
      <w:rFonts w:asciiTheme="majorHAnsi" w:eastAsiaTheme="majorEastAsia" w:hAnsiTheme="majorHAnsi" w:cstheme="majorBidi"/>
      <w:bCs/>
      <w:color w:val="0F9ED5" w:themeColor="accent4"/>
      <w:sz w:val="28"/>
      <w:szCs w:val="28"/>
      <w:lang w:val="en-GB" w:eastAsia="en-US"/>
    </w:rPr>
  </w:style>
  <w:style w:type="character" w:customStyle="1" w:styleId="Heading2Char">
    <w:name w:val="Heading 2 Char"/>
    <w:aliases w:val="PB Heading 2 Char"/>
    <w:basedOn w:val="DefaultParagraphFont"/>
    <w:link w:val="Heading2"/>
    <w:uiPriority w:val="2"/>
    <w:rsid w:val="00C17AC3"/>
    <w:rPr>
      <w:rFonts w:asciiTheme="majorHAnsi" w:eastAsiaTheme="majorEastAsia" w:hAnsiTheme="majorHAnsi" w:cstheme="majorBidi"/>
      <w:bCs/>
      <w:color w:val="196B24" w:themeColor="accent3"/>
      <w:sz w:val="24"/>
      <w:szCs w:val="24"/>
      <w:lang w:val="en-GB" w:eastAsia="en-US"/>
    </w:rPr>
  </w:style>
  <w:style w:type="character" w:customStyle="1" w:styleId="Heading3Char">
    <w:name w:val="Heading 3 Char"/>
    <w:aliases w:val="PB Heading 3 Char"/>
    <w:basedOn w:val="DefaultParagraphFont"/>
    <w:link w:val="Heading3"/>
    <w:uiPriority w:val="3"/>
    <w:rsid w:val="00C17AC3"/>
    <w:rPr>
      <w:rFonts w:asciiTheme="majorHAnsi" w:eastAsiaTheme="majorEastAsia" w:hAnsiTheme="majorHAnsi" w:cstheme="majorBidi"/>
      <w:bCs/>
      <w:color w:val="E97132" w:themeColor="accent2"/>
      <w:lang w:val="en-GB" w:eastAsia="en-US"/>
    </w:rPr>
  </w:style>
  <w:style w:type="character" w:customStyle="1" w:styleId="Heading4Char">
    <w:name w:val="Heading 4 Char"/>
    <w:aliases w:val="PB Heading 4 Char"/>
    <w:basedOn w:val="DefaultParagraphFont"/>
    <w:link w:val="Heading4"/>
    <w:uiPriority w:val="4"/>
    <w:rsid w:val="00C17AC3"/>
    <w:rPr>
      <w:rFonts w:asciiTheme="majorHAnsi" w:eastAsiaTheme="majorEastAsia" w:hAnsiTheme="majorHAnsi" w:cstheme="majorBidi"/>
      <w:i/>
      <w:iCs/>
      <w:color w:val="156082" w:themeColor="accent1"/>
      <w:lang w:val="en-GB" w:eastAsia="en-US"/>
    </w:rPr>
  </w:style>
  <w:style w:type="paragraph" w:styleId="CommentText">
    <w:name w:val="annotation text"/>
    <w:basedOn w:val="Normal"/>
    <w:link w:val="CommentTextChar"/>
    <w:uiPriority w:val="99"/>
    <w:semiHidden/>
    <w:unhideWhenUsed/>
    <w:rsid w:val="00C77388"/>
    <w:pPr>
      <w:spacing w:line="240" w:lineRule="auto"/>
    </w:pPr>
    <w:rPr>
      <w:sz w:val="20"/>
      <w:szCs w:val="20"/>
    </w:rPr>
  </w:style>
  <w:style w:type="character" w:customStyle="1" w:styleId="CommentTextChar">
    <w:name w:val="Comment Text Char"/>
    <w:basedOn w:val="DefaultParagraphFont"/>
    <w:link w:val="CommentText"/>
    <w:uiPriority w:val="99"/>
    <w:semiHidden/>
    <w:rsid w:val="00C77388"/>
    <w:rPr>
      <w:sz w:val="20"/>
      <w:szCs w:val="20"/>
    </w:rPr>
  </w:style>
  <w:style w:type="paragraph" w:styleId="CommentSubject">
    <w:name w:val="annotation subject"/>
    <w:basedOn w:val="CommentText"/>
    <w:next w:val="CommentText"/>
    <w:link w:val="CommentSubjectChar"/>
    <w:uiPriority w:val="99"/>
    <w:semiHidden/>
    <w:unhideWhenUsed/>
    <w:rsid w:val="00C77388"/>
    <w:pPr>
      <w:jc w:val="both"/>
    </w:pPr>
    <w:rPr>
      <w:rFonts w:eastAsiaTheme="minorHAnsi"/>
      <w:b/>
      <w:bCs/>
      <w:lang w:val="en-GB" w:eastAsia="en-US"/>
    </w:rPr>
  </w:style>
  <w:style w:type="character" w:customStyle="1" w:styleId="CommentSubjectChar">
    <w:name w:val="Comment Subject Char"/>
    <w:basedOn w:val="CommentTextChar"/>
    <w:link w:val="CommentSubject"/>
    <w:uiPriority w:val="99"/>
    <w:semiHidden/>
    <w:rsid w:val="00C77388"/>
    <w:rPr>
      <w:rFonts w:eastAsiaTheme="minorHAnsi"/>
      <w:b/>
      <w:bCs/>
      <w:sz w:val="20"/>
      <w:szCs w:val="20"/>
      <w:lang w:val="en-GB" w:eastAsia="en-US"/>
    </w:rPr>
  </w:style>
  <w:style w:type="paragraph" w:customStyle="1" w:styleId="D061A162A7D4439EB72CD32FB72FB4A5">
    <w:name w:val="D061A162A7D4439EB72CD32FB72FB4A5"/>
    <w:rsid w:val="00423C38"/>
  </w:style>
  <w:style w:type="paragraph" w:customStyle="1" w:styleId="2132BB0F51474619B1640548701E5A8B">
    <w:name w:val="2132BB0F51474619B1640548701E5A8B"/>
    <w:rsid w:val="00423C38"/>
  </w:style>
  <w:style w:type="paragraph" w:customStyle="1" w:styleId="ADE05AA12C9840FA9A92D9F66C21F7A3">
    <w:name w:val="ADE05AA12C9840FA9A92D9F66C21F7A3"/>
    <w:rsid w:val="00423C38"/>
  </w:style>
  <w:style w:type="paragraph" w:customStyle="1" w:styleId="F962337CB06544848EF2DC8DFD9CC8F2">
    <w:name w:val="F962337CB06544848EF2DC8DFD9CC8F2"/>
    <w:rsid w:val="00423C38"/>
  </w:style>
  <w:style w:type="paragraph" w:customStyle="1" w:styleId="92F16EC6ECDA4451B7EB0D5A3B01451A">
    <w:name w:val="92F16EC6ECDA4451B7EB0D5A3B01451A"/>
    <w:rsid w:val="00423C38"/>
  </w:style>
  <w:style w:type="paragraph" w:customStyle="1" w:styleId="BE07008676A24ECF901DA0BDB0AD1010">
    <w:name w:val="BE07008676A24ECF901DA0BDB0AD1010"/>
    <w:rsid w:val="00423C38"/>
  </w:style>
  <w:style w:type="paragraph" w:customStyle="1" w:styleId="0CDAEE3440EA46DC8D24DC840D4A04FE">
    <w:name w:val="0CDAEE3440EA46DC8D24DC840D4A04FE"/>
    <w:rsid w:val="00423C38"/>
  </w:style>
  <w:style w:type="paragraph" w:customStyle="1" w:styleId="CAFED2523CD34211940E3D61DDE9EF7F">
    <w:name w:val="CAFED2523CD34211940E3D61DDE9EF7F"/>
    <w:rsid w:val="00423C38"/>
  </w:style>
  <w:style w:type="paragraph" w:customStyle="1" w:styleId="C3EF1071745A458DAD86A327B07869C0">
    <w:name w:val="C3EF1071745A458DAD86A327B07869C0"/>
    <w:rsid w:val="00423C38"/>
  </w:style>
  <w:style w:type="paragraph" w:customStyle="1" w:styleId="D66A11D023A147ED9D8FB29A27B2247F">
    <w:name w:val="D66A11D023A147ED9D8FB29A27B2247F"/>
    <w:rsid w:val="00423C38"/>
  </w:style>
  <w:style w:type="paragraph" w:customStyle="1" w:styleId="25C317F917484F6C92EC54262C4A99E7">
    <w:name w:val="25C317F917484F6C92EC54262C4A99E7"/>
    <w:rsid w:val="00423C38"/>
  </w:style>
  <w:style w:type="paragraph" w:customStyle="1" w:styleId="E2265A595A074AD0872F5AACB49598F7">
    <w:name w:val="E2265A595A074AD0872F5AACB49598F7"/>
    <w:rsid w:val="00423C38"/>
  </w:style>
  <w:style w:type="paragraph" w:customStyle="1" w:styleId="96D6657D84C2493AAFB167587549DE82">
    <w:name w:val="96D6657D84C2493AAFB167587549DE82"/>
    <w:rsid w:val="00423C38"/>
  </w:style>
  <w:style w:type="paragraph" w:customStyle="1" w:styleId="C72166A6165448A2B01B896E03355FC0">
    <w:name w:val="C72166A6165448A2B01B896E03355FC0"/>
    <w:rsid w:val="00423C38"/>
  </w:style>
  <w:style w:type="paragraph" w:customStyle="1" w:styleId="818A238FE2CE43B2A000B22CDB84B044">
    <w:name w:val="818A238FE2CE43B2A000B22CDB84B044"/>
    <w:rsid w:val="00423C38"/>
  </w:style>
  <w:style w:type="paragraph" w:customStyle="1" w:styleId="CBEAFA8D49B04AEEB321E1C378213392">
    <w:name w:val="CBEAFA8D49B04AEEB321E1C378213392"/>
    <w:rsid w:val="00423C38"/>
  </w:style>
  <w:style w:type="paragraph" w:customStyle="1" w:styleId="D1A89AF7E2AF43BE9D7A6E78E16DF98D">
    <w:name w:val="D1A89AF7E2AF43BE9D7A6E78E16DF98D"/>
    <w:rsid w:val="00423C38"/>
  </w:style>
  <w:style w:type="paragraph" w:customStyle="1" w:styleId="827665521209415797C54E79F7CC47E0">
    <w:name w:val="827665521209415797C54E79F7CC47E0"/>
    <w:rsid w:val="00423C38"/>
  </w:style>
  <w:style w:type="paragraph" w:customStyle="1" w:styleId="393654F552C4465CACAB9E29AE6856A9">
    <w:name w:val="393654F552C4465CACAB9E29AE6856A9"/>
    <w:rsid w:val="00423C38"/>
  </w:style>
  <w:style w:type="paragraph" w:customStyle="1" w:styleId="149691B847654975882D9DB220822575">
    <w:name w:val="149691B847654975882D9DB220822575"/>
    <w:rsid w:val="00423C38"/>
  </w:style>
  <w:style w:type="paragraph" w:customStyle="1" w:styleId="C79A54E08B694FE19D3108183CA0036A">
    <w:name w:val="C79A54E08B694FE19D3108183CA0036A"/>
    <w:rsid w:val="00423C38"/>
  </w:style>
  <w:style w:type="paragraph" w:customStyle="1" w:styleId="CF93E387B831495D9D68F81BF4CC455B">
    <w:name w:val="CF93E387B831495D9D68F81BF4CC455B"/>
    <w:rsid w:val="00423C38"/>
  </w:style>
  <w:style w:type="paragraph" w:customStyle="1" w:styleId="6D51E8C34DBC4EE5BBC6BA52965CB97E">
    <w:name w:val="6D51E8C34DBC4EE5BBC6BA52965CB97E"/>
    <w:rsid w:val="00423C38"/>
  </w:style>
  <w:style w:type="paragraph" w:customStyle="1" w:styleId="8E3EA59BBB90402B9BCF72C9E917485D">
    <w:name w:val="8E3EA59BBB90402B9BCF72C9E917485D"/>
    <w:rsid w:val="00423C38"/>
  </w:style>
  <w:style w:type="paragraph" w:customStyle="1" w:styleId="6C21A2A2D51D4B6AB7FCD2274E00F70A">
    <w:name w:val="6C21A2A2D51D4B6AB7FCD2274E00F70A"/>
    <w:rsid w:val="00423C38"/>
  </w:style>
  <w:style w:type="paragraph" w:customStyle="1" w:styleId="01A89DB7E80146BBB899D6558791F098">
    <w:name w:val="01A89DB7E80146BBB899D6558791F098"/>
    <w:rsid w:val="00423C38"/>
  </w:style>
  <w:style w:type="paragraph" w:customStyle="1" w:styleId="B4A154EC6E7F48669AD8EC9487B9A0A4">
    <w:name w:val="B4A154EC6E7F48669AD8EC9487B9A0A4"/>
    <w:rsid w:val="00423C38"/>
  </w:style>
  <w:style w:type="paragraph" w:customStyle="1" w:styleId="E18330D125F04009AB5AA68C358E50C8">
    <w:name w:val="E18330D125F04009AB5AA68C358E50C8"/>
    <w:rsid w:val="00423C38"/>
  </w:style>
  <w:style w:type="paragraph" w:customStyle="1" w:styleId="51A70F02FBEF4BB8B8DA1B4EE6133438">
    <w:name w:val="51A70F02FBEF4BB8B8DA1B4EE6133438"/>
    <w:rsid w:val="00423C38"/>
  </w:style>
  <w:style w:type="paragraph" w:customStyle="1" w:styleId="2566AEFE9A7D490F859734A65201E3BC">
    <w:name w:val="2566AEFE9A7D490F859734A65201E3BC"/>
    <w:rsid w:val="00423C38"/>
  </w:style>
  <w:style w:type="paragraph" w:customStyle="1" w:styleId="D2B20AD639714A1FA18B2F65DC0162FB">
    <w:name w:val="D2B20AD639714A1FA18B2F65DC0162FB"/>
    <w:rsid w:val="00423C38"/>
  </w:style>
  <w:style w:type="paragraph" w:customStyle="1" w:styleId="81A56E94674A490F81F7BABF49C7DCA4">
    <w:name w:val="81A56E94674A490F81F7BABF49C7DCA4"/>
    <w:rsid w:val="00423C38"/>
  </w:style>
  <w:style w:type="paragraph" w:customStyle="1" w:styleId="B2CC5FA6088B44498BC10678B61612D8">
    <w:name w:val="B2CC5FA6088B44498BC10678B61612D8"/>
    <w:rsid w:val="00423C38"/>
  </w:style>
  <w:style w:type="paragraph" w:customStyle="1" w:styleId="E9DC5EB8C5494CAC9883BCF8214F9E64">
    <w:name w:val="E9DC5EB8C5494CAC9883BCF8214F9E64"/>
    <w:rsid w:val="00423C38"/>
  </w:style>
  <w:style w:type="paragraph" w:customStyle="1" w:styleId="DD6A80F1A28A4D559544B99235B295A3">
    <w:name w:val="DD6A80F1A28A4D559544B99235B295A3"/>
    <w:rsid w:val="00423C38"/>
  </w:style>
  <w:style w:type="paragraph" w:customStyle="1" w:styleId="2C1D7C71F7ED4FD5A9A64EC050F3D5E9">
    <w:name w:val="2C1D7C71F7ED4FD5A9A64EC050F3D5E9"/>
    <w:rsid w:val="00423C38"/>
  </w:style>
  <w:style w:type="paragraph" w:customStyle="1" w:styleId="B6A7A838BD7246AC9B80239FD96512CA">
    <w:name w:val="B6A7A838BD7246AC9B80239FD96512CA"/>
    <w:rsid w:val="00423C38"/>
  </w:style>
  <w:style w:type="paragraph" w:customStyle="1" w:styleId="4FBD931182724B4F961647E124DDC65A">
    <w:name w:val="4FBD931182724B4F961647E124DDC65A"/>
    <w:rsid w:val="00423C38"/>
  </w:style>
  <w:style w:type="paragraph" w:customStyle="1" w:styleId="625BF091465748019D0229BADA4FFD6D">
    <w:name w:val="625BF091465748019D0229BADA4FFD6D"/>
    <w:rsid w:val="00423C38"/>
  </w:style>
  <w:style w:type="paragraph" w:customStyle="1" w:styleId="F5FF176E24384BDFA96A9F180B5176BB">
    <w:name w:val="F5FF176E24384BDFA96A9F180B5176BB"/>
    <w:rsid w:val="00423C38"/>
  </w:style>
  <w:style w:type="paragraph" w:customStyle="1" w:styleId="50C0A6ACD663431A9001C250B930F375">
    <w:name w:val="50C0A6ACD663431A9001C250B930F375"/>
    <w:rsid w:val="00423C38"/>
  </w:style>
  <w:style w:type="paragraph" w:customStyle="1" w:styleId="D731AFEAD5214D9AA8069C8077C61A76">
    <w:name w:val="D731AFEAD5214D9AA8069C8077C61A76"/>
    <w:rsid w:val="00423C38"/>
  </w:style>
  <w:style w:type="paragraph" w:customStyle="1" w:styleId="2CBBB2EA3C724C16940DA0B35E61406D">
    <w:name w:val="2CBBB2EA3C724C16940DA0B35E61406D"/>
    <w:rsid w:val="00423C38"/>
  </w:style>
  <w:style w:type="paragraph" w:customStyle="1" w:styleId="D1FC92BB25624414B6384DC04676BF85">
    <w:name w:val="D1FC92BB25624414B6384DC04676BF85"/>
    <w:rsid w:val="00423C38"/>
  </w:style>
  <w:style w:type="paragraph" w:customStyle="1" w:styleId="8AE1E7EDD53A439795713748646BB5B6">
    <w:name w:val="8AE1E7EDD53A439795713748646BB5B6"/>
    <w:rsid w:val="00423C38"/>
  </w:style>
  <w:style w:type="paragraph" w:customStyle="1" w:styleId="E0C9E824A8B94592A03F2A68FA7A209B">
    <w:name w:val="E0C9E824A8B94592A03F2A68FA7A209B"/>
    <w:rsid w:val="00423C38"/>
  </w:style>
  <w:style w:type="paragraph" w:customStyle="1" w:styleId="F47C41D1E5F644B2B7E2D43B6DFCF63C">
    <w:name w:val="F47C41D1E5F644B2B7E2D43B6DFCF63C"/>
    <w:rsid w:val="00423C38"/>
  </w:style>
  <w:style w:type="paragraph" w:customStyle="1" w:styleId="1BA10F91502240FDB0EE1A0E72961E35">
    <w:name w:val="1BA10F91502240FDB0EE1A0E72961E35"/>
    <w:rsid w:val="00423C38"/>
  </w:style>
  <w:style w:type="paragraph" w:customStyle="1" w:styleId="B619C0F4C1AE4EE291868548214B5E04">
    <w:name w:val="B619C0F4C1AE4EE291868548214B5E04"/>
    <w:rsid w:val="00423C38"/>
  </w:style>
  <w:style w:type="paragraph" w:customStyle="1" w:styleId="86B2D37DC9D04EA88FF34796EC775D9B">
    <w:name w:val="86B2D37DC9D04EA88FF34796EC775D9B"/>
    <w:rsid w:val="00423C38"/>
  </w:style>
  <w:style w:type="paragraph" w:customStyle="1" w:styleId="E7C54003C1C147848885DAB1DC68DD26">
    <w:name w:val="E7C54003C1C147848885DAB1DC68DD26"/>
    <w:rsid w:val="00423C38"/>
  </w:style>
  <w:style w:type="paragraph" w:customStyle="1" w:styleId="14044034F20647E3A4A535B6E6F1329D">
    <w:name w:val="14044034F20647E3A4A535B6E6F1329D"/>
    <w:rsid w:val="00423C38"/>
  </w:style>
  <w:style w:type="paragraph" w:customStyle="1" w:styleId="F9E4F005E66D4F91823C360882DCDB08">
    <w:name w:val="F9E4F005E66D4F91823C360882DCDB08"/>
    <w:rsid w:val="00423C38"/>
  </w:style>
  <w:style w:type="paragraph" w:customStyle="1" w:styleId="48E512746E49437B8B986BE22B488C73">
    <w:name w:val="48E512746E49437B8B986BE22B488C73"/>
    <w:rsid w:val="00423C38"/>
  </w:style>
  <w:style w:type="paragraph" w:customStyle="1" w:styleId="9B03A8276E034B768D172AADD73AE516">
    <w:name w:val="9B03A8276E034B768D172AADD73AE516"/>
    <w:rsid w:val="00423C38"/>
  </w:style>
  <w:style w:type="paragraph" w:customStyle="1" w:styleId="DE5858D907694D00A19C0D6A783D57C1">
    <w:name w:val="DE5858D907694D00A19C0D6A783D57C1"/>
    <w:rsid w:val="00423C38"/>
  </w:style>
  <w:style w:type="paragraph" w:customStyle="1" w:styleId="4B23D49489EA4EADAE02EC57B28623E5">
    <w:name w:val="4B23D49489EA4EADAE02EC57B28623E5"/>
    <w:rsid w:val="00423C38"/>
  </w:style>
  <w:style w:type="paragraph" w:customStyle="1" w:styleId="48C799F47EA34289A0A99C47AD6EF01E">
    <w:name w:val="48C799F47EA34289A0A99C47AD6EF01E"/>
    <w:rsid w:val="00423C38"/>
  </w:style>
  <w:style w:type="paragraph" w:customStyle="1" w:styleId="32400D00E50F467CB593A06243D1703B">
    <w:name w:val="32400D00E50F467CB593A06243D1703B"/>
    <w:rsid w:val="00423C38"/>
  </w:style>
  <w:style w:type="paragraph" w:customStyle="1" w:styleId="F1171B87E2804FE8BC2A4F31CFE0D948">
    <w:name w:val="F1171B87E2804FE8BC2A4F31CFE0D948"/>
    <w:rsid w:val="00423C38"/>
  </w:style>
  <w:style w:type="paragraph" w:customStyle="1" w:styleId="931B1C21DF3B476FAB9004D5094A21EB">
    <w:name w:val="931B1C21DF3B476FAB9004D5094A21EB"/>
    <w:rsid w:val="00423C38"/>
  </w:style>
  <w:style w:type="paragraph" w:customStyle="1" w:styleId="235046890C6D4183A7DA6FC0B16AFDD5">
    <w:name w:val="235046890C6D4183A7DA6FC0B16AFDD5"/>
    <w:rsid w:val="00423C38"/>
  </w:style>
  <w:style w:type="paragraph" w:customStyle="1" w:styleId="72E38BF227AA4062B6D840DFC84F7287">
    <w:name w:val="72E38BF227AA4062B6D840DFC84F7287"/>
    <w:rsid w:val="00423C38"/>
  </w:style>
  <w:style w:type="paragraph" w:customStyle="1" w:styleId="06543B4C3C0146A585BDB64474FD49A1">
    <w:name w:val="06543B4C3C0146A585BDB64474FD49A1"/>
    <w:rsid w:val="00423C38"/>
  </w:style>
  <w:style w:type="paragraph" w:customStyle="1" w:styleId="BA063E606AE54D5D8C8AD81347690E6C">
    <w:name w:val="BA063E606AE54D5D8C8AD81347690E6C"/>
    <w:rsid w:val="00423C38"/>
  </w:style>
  <w:style w:type="paragraph" w:customStyle="1" w:styleId="AA965388936F4A939D56BC6A736E94F5">
    <w:name w:val="AA965388936F4A939D56BC6A736E94F5"/>
    <w:rsid w:val="00423C38"/>
  </w:style>
  <w:style w:type="paragraph" w:customStyle="1" w:styleId="845B38960125498C9B4A281F95548F5C">
    <w:name w:val="845B38960125498C9B4A281F95548F5C"/>
    <w:rsid w:val="00423C38"/>
  </w:style>
  <w:style w:type="paragraph" w:customStyle="1" w:styleId="D9BF8C1057374C5B93973DA6396EB436">
    <w:name w:val="D9BF8C1057374C5B93973DA6396EB436"/>
    <w:rsid w:val="00423C38"/>
  </w:style>
  <w:style w:type="paragraph" w:customStyle="1" w:styleId="4F448DA75735422DB1037AEC6F30AC34">
    <w:name w:val="4F448DA75735422DB1037AEC6F30AC34"/>
    <w:rsid w:val="00423C38"/>
  </w:style>
  <w:style w:type="paragraph" w:customStyle="1" w:styleId="F9529AE7456F4BF58FFF7D62113BD6E4">
    <w:name w:val="F9529AE7456F4BF58FFF7D62113BD6E4"/>
    <w:rsid w:val="00423C38"/>
  </w:style>
  <w:style w:type="paragraph" w:customStyle="1" w:styleId="C939BFFC17F14D0BBCF36D90750094BB">
    <w:name w:val="C939BFFC17F14D0BBCF36D90750094BB"/>
    <w:rsid w:val="00423C38"/>
  </w:style>
  <w:style w:type="paragraph" w:customStyle="1" w:styleId="2942836BD7C44E6CACB2A9C56A879D6F">
    <w:name w:val="2942836BD7C44E6CACB2A9C56A879D6F"/>
    <w:rsid w:val="00423C38"/>
  </w:style>
  <w:style w:type="paragraph" w:customStyle="1" w:styleId="0E19EC835D204031B5DF46FDD31C9D08">
    <w:name w:val="0E19EC835D204031B5DF46FDD31C9D08"/>
    <w:rsid w:val="00423C38"/>
  </w:style>
  <w:style w:type="paragraph" w:customStyle="1" w:styleId="26477F48E4E545AE91C06AB5087478BA">
    <w:name w:val="26477F48E4E545AE91C06AB5087478BA"/>
    <w:rsid w:val="00423C38"/>
  </w:style>
  <w:style w:type="paragraph" w:customStyle="1" w:styleId="3444EBD4F12341BD9723A218EF84458D">
    <w:name w:val="3444EBD4F12341BD9723A218EF84458D"/>
    <w:rsid w:val="00423C38"/>
  </w:style>
  <w:style w:type="paragraph" w:customStyle="1" w:styleId="620CDEE4E54E43C3862C32A773066344">
    <w:name w:val="620CDEE4E54E43C3862C32A773066344"/>
    <w:rsid w:val="00423C38"/>
  </w:style>
  <w:style w:type="paragraph" w:customStyle="1" w:styleId="1F2E2F5B11F744109CD6BDCB06349420">
    <w:name w:val="1F2E2F5B11F744109CD6BDCB06349420"/>
    <w:rsid w:val="00423C38"/>
  </w:style>
  <w:style w:type="paragraph" w:customStyle="1" w:styleId="52272CE0EB0043FBA99F37826B3DC5DD">
    <w:name w:val="52272CE0EB0043FBA99F37826B3DC5DD"/>
    <w:rsid w:val="00423C38"/>
  </w:style>
  <w:style w:type="paragraph" w:customStyle="1" w:styleId="F168A5B585F24890B50B7CEA4B725165">
    <w:name w:val="F168A5B585F24890B50B7CEA4B725165"/>
    <w:rsid w:val="00423C38"/>
  </w:style>
  <w:style w:type="paragraph" w:customStyle="1" w:styleId="86B6BEF5D8B34DB0A9C0D91751A12845">
    <w:name w:val="86B6BEF5D8B34DB0A9C0D91751A12845"/>
    <w:rsid w:val="00423C38"/>
  </w:style>
  <w:style w:type="paragraph" w:customStyle="1" w:styleId="7AAAACF5D8804A23B1495AC2B9C25FCA">
    <w:name w:val="7AAAACF5D8804A23B1495AC2B9C25FCA"/>
    <w:rsid w:val="00423C38"/>
  </w:style>
  <w:style w:type="paragraph" w:customStyle="1" w:styleId="19026274309644E996ED3826F632F77F">
    <w:name w:val="19026274309644E996ED3826F632F77F"/>
    <w:rsid w:val="00423C38"/>
  </w:style>
  <w:style w:type="paragraph" w:customStyle="1" w:styleId="B6FE1ACC8DFF43F2B1A6A5EB31941694">
    <w:name w:val="B6FE1ACC8DFF43F2B1A6A5EB31941694"/>
    <w:rsid w:val="00423C38"/>
  </w:style>
  <w:style w:type="paragraph" w:customStyle="1" w:styleId="854692DC93634894937EA21B459BDEE7">
    <w:name w:val="854692DC93634894937EA21B459BDEE7"/>
    <w:rsid w:val="00423C38"/>
  </w:style>
  <w:style w:type="paragraph" w:customStyle="1" w:styleId="5E448D659F134663A25E711EE6AC4CEC">
    <w:name w:val="5E448D659F134663A25E711EE6AC4CEC"/>
    <w:rsid w:val="00423C38"/>
  </w:style>
  <w:style w:type="paragraph" w:customStyle="1" w:styleId="9730EED19B2A47B08FA02EF5976BFA38">
    <w:name w:val="9730EED19B2A47B08FA02EF5976BFA38"/>
    <w:rsid w:val="00423C38"/>
  </w:style>
  <w:style w:type="paragraph" w:customStyle="1" w:styleId="2F6DF76312A240F1B5F585BAFB12C223">
    <w:name w:val="2F6DF76312A240F1B5F585BAFB12C223"/>
    <w:rsid w:val="00423C38"/>
  </w:style>
  <w:style w:type="paragraph" w:customStyle="1" w:styleId="D9644EC9743540C48DA91A81180AA06E">
    <w:name w:val="D9644EC9743540C48DA91A81180AA06E"/>
    <w:rsid w:val="00423C38"/>
  </w:style>
  <w:style w:type="paragraph" w:customStyle="1" w:styleId="2C586602235F4532B44744670F741292">
    <w:name w:val="2C586602235F4532B44744670F741292"/>
    <w:rPr>
      <w:kern w:val="2"/>
      <w14:ligatures w14:val="standardContextual"/>
    </w:rPr>
  </w:style>
  <w:style w:type="paragraph" w:customStyle="1" w:styleId="E95AA586401B40A3B3F2AE9E64C505C1">
    <w:name w:val="E95AA586401B40A3B3F2AE9E64C505C1"/>
    <w:rsid w:val="00B76B95"/>
    <w:rPr>
      <w:kern w:val="2"/>
      <w14:ligatures w14:val="standardContextual"/>
    </w:rPr>
  </w:style>
  <w:style w:type="paragraph" w:customStyle="1" w:styleId="9781DFA8C4534663991B6B74BB14D697">
    <w:name w:val="9781DFA8C4534663991B6B74BB14D697"/>
    <w:rsid w:val="00B76B95"/>
    <w:rPr>
      <w:kern w:val="2"/>
      <w14:ligatures w14:val="standardContextual"/>
    </w:rPr>
  </w:style>
  <w:style w:type="paragraph" w:customStyle="1" w:styleId="490BFE46081547A4B3FD2DF3B34C2A7D">
    <w:name w:val="490BFE46081547A4B3FD2DF3B34C2A7D"/>
    <w:rsid w:val="00B76B95"/>
    <w:rPr>
      <w:kern w:val="2"/>
      <w14:ligatures w14:val="standardContextual"/>
    </w:rPr>
  </w:style>
  <w:style w:type="paragraph" w:customStyle="1" w:styleId="E1BD0C9E72354A598699900CA0D94BC9">
    <w:name w:val="E1BD0C9E72354A598699900CA0D94BC9"/>
    <w:rsid w:val="00B76B95"/>
    <w:rPr>
      <w:kern w:val="2"/>
      <w14:ligatures w14:val="standardContextual"/>
    </w:rPr>
  </w:style>
  <w:style w:type="paragraph" w:customStyle="1" w:styleId="1236B6A4E72E4ECB8C2F24BA421A4922">
    <w:name w:val="1236B6A4E72E4ECB8C2F24BA421A4922"/>
    <w:rsid w:val="00B76B95"/>
    <w:rPr>
      <w:kern w:val="2"/>
      <w14:ligatures w14:val="standardContextual"/>
    </w:rPr>
  </w:style>
  <w:style w:type="paragraph" w:customStyle="1" w:styleId="C58DA34B5995401985C1D97B1B5AC1A7">
    <w:name w:val="C58DA34B5995401985C1D97B1B5AC1A7"/>
    <w:rsid w:val="00B76B95"/>
    <w:rPr>
      <w:kern w:val="2"/>
      <w14:ligatures w14:val="standardContextual"/>
    </w:rPr>
  </w:style>
  <w:style w:type="paragraph" w:customStyle="1" w:styleId="0EA2354C35B34EC3AA0193BAE73D8156">
    <w:name w:val="0EA2354C35B34EC3AA0193BAE73D8156"/>
    <w:rsid w:val="00B76B95"/>
    <w:rPr>
      <w:kern w:val="2"/>
      <w14:ligatures w14:val="standardContextual"/>
    </w:rPr>
  </w:style>
  <w:style w:type="paragraph" w:customStyle="1" w:styleId="67BF384941C04CBDB65721FC10A81F36">
    <w:name w:val="67BF384941C04CBDB65721FC10A81F36"/>
    <w:rsid w:val="00B76B95"/>
    <w:rPr>
      <w:kern w:val="2"/>
      <w14:ligatures w14:val="standardContextual"/>
    </w:rPr>
  </w:style>
  <w:style w:type="paragraph" w:customStyle="1" w:styleId="C1D6D071E748452C96E643040B2677D5">
    <w:name w:val="C1D6D071E748452C96E643040B2677D5"/>
    <w:rsid w:val="00B76B95"/>
    <w:rPr>
      <w:kern w:val="2"/>
      <w14:ligatures w14:val="standardContextual"/>
    </w:rPr>
  </w:style>
  <w:style w:type="paragraph" w:customStyle="1" w:styleId="40165210FB6F41AF9268FE6023773085">
    <w:name w:val="40165210FB6F41AF9268FE6023773085"/>
    <w:rsid w:val="00B76B95"/>
    <w:rPr>
      <w:kern w:val="2"/>
      <w14:ligatures w14:val="standardContextual"/>
    </w:rPr>
  </w:style>
  <w:style w:type="paragraph" w:customStyle="1" w:styleId="3A3DAF207E48415FA3F52B6BE826C48B">
    <w:name w:val="3A3DAF207E48415FA3F52B6BE826C48B"/>
    <w:rsid w:val="00B76B95"/>
    <w:rPr>
      <w:kern w:val="2"/>
      <w14:ligatures w14:val="standardContextual"/>
    </w:rPr>
  </w:style>
  <w:style w:type="paragraph" w:customStyle="1" w:styleId="E895E407A6E041B1A2CB9143C25DDC2D">
    <w:name w:val="E895E407A6E041B1A2CB9143C25DDC2D"/>
    <w:rsid w:val="00B76B95"/>
    <w:rPr>
      <w:kern w:val="2"/>
      <w14:ligatures w14:val="standardContextual"/>
    </w:rPr>
  </w:style>
  <w:style w:type="paragraph" w:customStyle="1" w:styleId="7C2C6851984C49149CAA9ACBDDBE956D">
    <w:name w:val="7C2C6851984C49149CAA9ACBDDBE956D"/>
    <w:rsid w:val="00B76B95"/>
    <w:rPr>
      <w:kern w:val="2"/>
      <w14:ligatures w14:val="standardContextual"/>
    </w:rPr>
  </w:style>
  <w:style w:type="paragraph" w:customStyle="1" w:styleId="7FDB98BB179E48E7A58BB1198B4A2D42">
    <w:name w:val="7FDB98BB179E48E7A58BB1198B4A2D42"/>
    <w:rsid w:val="00B76B95"/>
    <w:rPr>
      <w:kern w:val="2"/>
      <w14:ligatures w14:val="standardContextual"/>
    </w:rPr>
  </w:style>
  <w:style w:type="paragraph" w:customStyle="1" w:styleId="E67DC3874B44476383596934D76ABE3C">
    <w:name w:val="E67DC3874B44476383596934D76ABE3C"/>
    <w:rsid w:val="00B76B95"/>
    <w:rPr>
      <w:kern w:val="2"/>
      <w14:ligatures w14:val="standardContextual"/>
    </w:rPr>
  </w:style>
  <w:style w:type="paragraph" w:customStyle="1" w:styleId="913C5520BE89446B98EC8327581507B2">
    <w:name w:val="913C5520BE89446B98EC8327581507B2"/>
    <w:rsid w:val="00B76B95"/>
    <w:rPr>
      <w:kern w:val="2"/>
      <w14:ligatures w14:val="standardContextual"/>
    </w:rPr>
  </w:style>
  <w:style w:type="paragraph" w:customStyle="1" w:styleId="6980FA40B13A45DEBA0A75CE392A939B">
    <w:name w:val="6980FA40B13A45DEBA0A75CE392A939B"/>
    <w:rsid w:val="00B76B95"/>
    <w:rPr>
      <w:kern w:val="2"/>
      <w14:ligatures w14:val="standardContextual"/>
    </w:rPr>
  </w:style>
  <w:style w:type="paragraph" w:customStyle="1" w:styleId="741A8AA621C04C029D4E4AC722CDC4FB">
    <w:name w:val="741A8AA621C04C029D4E4AC722CDC4FB"/>
    <w:rsid w:val="00B76B95"/>
    <w:rPr>
      <w:kern w:val="2"/>
      <w14:ligatures w14:val="standardContextual"/>
    </w:rPr>
  </w:style>
  <w:style w:type="paragraph" w:customStyle="1" w:styleId="B9A8A6D3E0C94B42A519E3BC31186655">
    <w:name w:val="B9A8A6D3E0C94B42A519E3BC31186655"/>
    <w:rsid w:val="00B76B95"/>
    <w:rPr>
      <w:kern w:val="2"/>
      <w14:ligatures w14:val="standardContextual"/>
    </w:rPr>
  </w:style>
  <w:style w:type="paragraph" w:customStyle="1" w:styleId="192985961D7C41F4AF9CA9159D88BF15">
    <w:name w:val="192985961D7C41F4AF9CA9159D88BF15"/>
    <w:rsid w:val="00B76B95"/>
    <w:rPr>
      <w:kern w:val="2"/>
      <w14:ligatures w14:val="standardContextual"/>
    </w:rPr>
  </w:style>
  <w:style w:type="paragraph" w:customStyle="1" w:styleId="BB2CD96C08F34AD29DA03F80F24A1A40">
    <w:name w:val="BB2CD96C08F34AD29DA03F80F24A1A40"/>
    <w:rsid w:val="00B76B95"/>
    <w:rPr>
      <w:kern w:val="2"/>
      <w14:ligatures w14:val="standardContextual"/>
    </w:rPr>
  </w:style>
  <w:style w:type="paragraph" w:customStyle="1" w:styleId="0F1E752B3D9D4E18B61DBD9D13553EE5">
    <w:name w:val="0F1E752B3D9D4E18B61DBD9D13553EE5"/>
    <w:rsid w:val="00B76B95"/>
    <w:rPr>
      <w:kern w:val="2"/>
      <w14:ligatures w14:val="standardContextual"/>
    </w:rPr>
  </w:style>
  <w:style w:type="paragraph" w:customStyle="1" w:styleId="67480799AF5B4E58859C98C1A81DD143">
    <w:name w:val="67480799AF5B4E58859C98C1A81DD143"/>
    <w:rsid w:val="00B76B95"/>
    <w:rPr>
      <w:kern w:val="2"/>
      <w14:ligatures w14:val="standardContextual"/>
    </w:rPr>
  </w:style>
  <w:style w:type="paragraph" w:customStyle="1" w:styleId="D70A4105EE214DE596281D3C2FEF0E60">
    <w:name w:val="D70A4105EE214DE596281D3C2FEF0E60"/>
    <w:rsid w:val="00B76B95"/>
    <w:rPr>
      <w:kern w:val="2"/>
      <w14:ligatures w14:val="standardContextual"/>
    </w:rPr>
  </w:style>
  <w:style w:type="paragraph" w:customStyle="1" w:styleId="3A864B7DD7524C25864E08704DCD2163">
    <w:name w:val="3A864B7DD7524C25864E08704DCD2163"/>
    <w:rsid w:val="00B76B95"/>
    <w:rPr>
      <w:kern w:val="2"/>
      <w14:ligatures w14:val="standardContextual"/>
    </w:rPr>
  </w:style>
  <w:style w:type="paragraph" w:customStyle="1" w:styleId="2B9878AF689B4753B420AA6E450DA6AC">
    <w:name w:val="2B9878AF689B4753B420AA6E450DA6AC"/>
    <w:rsid w:val="00B76B95"/>
    <w:rPr>
      <w:kern w:val="2"/>
      <w14:ligatures w14:val="standardContextual"/>
    </w:rPr>
  </w:style>
  <w:style w:type="paragraph" w:customStyle="1" w:styleId="0DD9AEBD6C5340DD802686BCED70AC0C">
    <w:name w:val="0DD9AEBD6C5340DD802686BCED70AC0C"/>
    <w:rsid w:val="00B76B95"/>
    <w:rPr>
      <w:kern w:val="2"/>
      <w14:ligatures w14:val="standardContextual"/>
    </w:rPr>
  </w:style>
  <w:style w:type="paragraph" w:customStyle="1" w:styleId="8356320A51E24D14AAE7C1594E8CCB9A">
    <w:name w:val="8356320A51E24D14AAE7C1594E8CCB9A"/>
    <w:rsid w:val="00B76B95"/>
    <w:rPr>
      <w:kern w:val="2"/>
      <w14:ligatures w14:val="standardContextual"/>
    </w:rPr>
  </w:style>
  <w:style w:type="paragraph" w:customStyle="1" w:styleId="A646B105CB424C88939AF2DA81C8B4D9">
    <w:name w:val="A646B105CB424C88939AF2DA81C8B4D9"/>
    <w:rsid w:val="00B76B95"/>
    <w:rPr>
      <w:kern w:val="2"/>
      <w14:ligatures w14:val="standardContextual"/>
    </w:rPr>
  </w:style>
  <w:style w:type="paragraph" w:customStyle="1" w:styleId="AE15663786F843DDBD0D9E00A42C1820">
    <w:name w:val="AE15663786F843DDBD0D9E00A42C1820"/>
    <w:rsid w:val="00B76B95"/>
    <w:rPr>
      <w:kern w:val="2"/>
      <w14:ligatures w14:val="standardContextual"/>
    </w:rPr>
  </w:style>
  <w:style w:type="paragraph" w:customStyle="1" w:styleId="C54827B377774B03954A2570CE7DCF6A">
    <w:name w:val="C54827B377774B03954A2570CE7DCF6A"/>
    <w:rsid w:val="00B76B95"/>
    <w:rPr>
      <w:kern w:val="2"/>
      <w14:ligatures w14:val="standardContextual"/>
    </w:rPr>
  </w:style>
  <w:style w:type="paragraph" w:customStyle="1" w:styleId="9B8BDD7DEF6A4EF0AF47E3672C08825C">
    <w:name w:val="9B8BDD7DEF6A4EF0AF47E3672C08825C"/>
    <w:rsid w:val="00B76B95"/>
    <w:rPr>
      <w:kern w:val="2"/>
      <w14:ligatures w14:val="standardContextual"/>
    </w:rPr>
  </w:style>
  <w:style w:type="paragraph" w:customStyle="1" w:styleId="179B6EA00BC642DE8FAF9E6ED613191A">
    <w:name w:val="179B6EA00BC642DE8FAF9E6ED613191A"/>
    <w:rsid w:val="00B76B95"/>
    <w:rPr>
      <w:kern w:val="2"/>
      <w14:ligatures w14:val="standardContextual"/>
    </w:rPr>
  </w:style>
  <w:style w:type="paragraph" w:customStyle="1" w:styleId="7491A264B943458D80B9FCD01144E0B3">
    <w:name w:val="7491A264B943458D80B9FCD01144E0B3"/>
    <w:rsid w:val="00B76B95"/>
    <w:rPr>
      <w:kern w:val="2"/>
      <w14:ligatures w14:val="standardContextual"/>
    </w:rPr>
  </w:style>
  <w:style w:type="paragraph" w:customStyle="1" w:styleId="1EE532060726431EB928DE9185C7E203">
    <w:name w:val="1EE532060726431EB928DE9185C7E203"/>
    <w:rsid w:val="00B76B95"/>
    <w:rPr>
      <w:kern w:val="2"/>
      <w14:ligatures w14:val="standardContextual"/>
    </w:rPr>
  </w:style>
  <w:style w:type="paragraph" w:customStyle="1" w:styleId="21097FB9DBE4452E8A6749B754026DD4">
    <w:name w:val="21097FB9DBE4452E8A6749B754026DD4"/>
    <w:rsid w:val="00B76B95"/>
    <w:rPr>
      <w:kern w:val="2"/>
      <w14:ligatures w14:val="standardContextual"/>
    </w:rPr>
  </w:style>
  <w:style w:type="paragraph" w:customStyle="1" w:styleId="80D9362FB32D4567AB4F10E5A667A95E">
    <w:name w:val="80D9362FB32D4567AB4F10E5A667A95E"/>
    <w:rsid w:val="00B76B95"/>
    <w:rPr>
      <w:kern w:val="2"/>
      <w14:ligatures w14:val="standardContextual"/>
    </w:rPr>
  </w:style>
  <w:style w:type="paragraph" w:customStyle="1" w:styleId="922255D43E6947F39137BDEC54B83E02">
    <w:name w:val="922255D43E6947F39137BDEC54B83E02"/>
    <w:rsid w:val="00B76B95"/>
    <w:rPr>
      <w:kern w:val="2"/>
      <w14:ligatures w14:val="standardContextual"/>
    </w:rPr>
  </w:style>
  <w:style w:type="paragraph" w:customStyle="1" w:styleId="7ED78F4BCA2441E2B4C280B5276BFAE4">
    <w:name w:val="7ED78F4BCA2441E2B4C280B5276BFAE4"/>
    <w:rsid w:val="00B76B95"/>
    <w:rPr>
      <w:kern w:val="2"/>
      <w14:ligatures w14:val="standardContextual"/>
    </w:rPr>
  </w:style>
  <w:style w:type="paragraph" w:customStyle="1" w:styleId="4D4B10255DDE43D287E787FBEB30C2A4">
    <w:name w:val="4D4B10255DDE43D287E787FBEB30C2A4"/>
    <w:rsid w:val="00B76B95"/>
    <w:rPr>
      <w:kern w:val="2"/>
      <w14:ligatures w14:val="standardContextual"/>
    </w:rPr>
  </w:style>
  <w:style w:type="paragraph" w:customStyle="1" w:styleId="9979C223464A4112A8FAC134AEDC39E3">
    <w:name w:val="9979C223464A4112A8FAC134AEDC39E3"/>
    <w:rsid w:val="00B76B95"/>
    <w:rPr>
      <w:kern w:val="2"/>
      <w14:ligatures w14:val="standardContextual"/>
    </w:rPr>
  </w:style>
  <w:style w:type="paragraph" w:customStyle="1" w:styleId="128F976703D54E07AF629DE7C3A088EA">
    <w:name w:val="128F976703D54E07AF629DE7C3A088EA"/>
    <w:rsid w:val="00B76B95"/>
    <w:rPr>
      <w:kern w:val="2"/>
      <w14:ligatures w14:val="standardContextual"/>
    </w:rPr>
  </w:style>
  <w:style w:type="paragraph" w:customStyle="1" w:styleId="9F243A3E7B9547E28848FB86568070BF">
    <w:name w:val="9F243A3E7B9547E28848FB86568070BF"/>
    <w:rsid w:val="00B55BD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E6C3BD73E12F49A78D70776BDFF590" ma:contentTypeVersion="14" ma:contentTypeDescription="Create a new document." ma:contentTypeScope="" ma:versionID="6cf766700dbdca2d2a1cb93689b805a1">
  <xsd:schema xmlns:xsd="http://www.w3.org/2001/XMLSchema" xmlns:xs="http://www.w3.org/2001/XMLSchema" xmlns:p="http://schemas.microsoft.com/office/2006/metadata/properties" xmlns:ns2="58380219-8473-415d-8467-a4d415796ce1" xmlns:ns3="6652c5c8-06da-49d8-9279-6cb6c545cc53" targetNamespace="http://schemas.microsoft.com/office/2006/metadata/properties" ma:root="true" ma:fieldsID="887b09b8b4b2c5d5c286bbed4519c8db" ns2:_="" ns3:_="">
    <xsd:import namespace="58380219-8473-415d-8467-a4d415796ce1"/>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380219-8473-415d-8467-a4d415796c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Philippe Lortie</DisplayName>
        <AccountId>73</AccountId>
        <AccountType/>
      </UserInfo>
      <UserInfo>
        <DisplayName>Ignacio Goicoechea</DisplayName>
        <AccountId>89</AccountId>
        <AccountType/>
      </UserInfo>
      <UserInfo>
        <DisplayName>Florencia Castro</DisplayName>
        <AccountId>87</AccountId>
        <AccountType/>
      </UserInfo>
      <UserInfo>
        <DisplayName>Laura Martinez-Mora</DisplayName>
        <AccountId>64</AccountId>
        <AccountType/>
      </UserInfo>
      <UserInfo>
        <DisplayName>Raquel  Salinas Peixoto</DisplayName>
        <AccountId>433</AccountId>
        <AccountType/>
      </UserInfo>
      <UserInfo>
        <DisplayName>Nietta Keane</DisplayName>
        <AccountId>538</AccountId>
        <AccountType/>
      </UserInfo>
      <UserInfo>
        <DisplayName>Marine Barrault</DisplayName>
        <AccountId>1156</AccountId>
        <AccountType/>
      </UserInfo>
      <UserInfo>
        <DisplayName>Lydie de Loof</DisplayName>
        <AccountId>71</AccountId>
        <AccountType/>
      </UserInfo>
      <UserInfo>
        <DisplayName>Anna Koelewijn</DisplayName>
        <AccountId>77</AccountId>
        <AccountType/>
      </UserInfo>
      <UserInfo>
        <DisplayName>Ana Zanettin</DisplayName>
        <AccountId>72</AccountId>
        <AccountType/>
      </UserInfo>
      <UserInfo>
        <DisplayName>Stuart Hawkins</DisplayName>
        <AccountId>6</AccountId>
        <AccountType/>
      </UserInfo>
      <UserInfo>
        <DisplayName>Charlotte Darbas</DisplayName>
        <AccountId>15</AccountId>
        <AccountType/>
      </UserInfo>
      <UserInfo>
        <DisplayName>Sandrine  Brard</DisplayName>
        <AccountId>358</AccountId>
        <AccountType/>
      </UserInfo>
      <UserInfo>
        <DisplayName>Laura Molenaar</DisplayName>
        <AccountId>66</AccountId>
        <AccountType/>
      </UserInfo>
      <UserInfo>
        <DisplayName>Giulia Valentini</DisplayName>
        <AccountId>581</AccountId>
        <AccountType/>
      </UserInfo>
    </SharedWithUsers>
  </documentManagement>
</p:properties>
</file>

<file path=customXml/itemProps1.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2.xml><?xml version="1.0" encoding="utf-8"?>
<ds:datastoreItem xmlns:ds="http://schemas.openxmlformats.org/officeDocument/2006/customXml" ds:itemID="{E847CA09-B435-4BF0-A618-31A8EC2A2C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380219-8473-415d-8467-a4d415796ce1"/>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EC989E-B649-44DE-9E04-DEE60A6C9527}">
  <ds:schemaRefs>
    <ds:schemaRef ds:uri="http://schemas.openxmlformats.org/officeDocument/2006/bibliography"/>
  </ds:schemaRefs>
</ds:datastoreItem>
</file>

<file path=customXml/itemProps4.xml><?xml version="1.0" encoding="utf-8"?>
<ds:datastoreItem xmlns:ds="http://schemas.openxmlformats.org/officeDocument/2006/customXml" ds:itemID="{67948EE6-E2F1-48D5-9805-EB0F2D3EA0D8}">
  <ds:schemaRefs>
    <ds:schemaRef ds:uri="http://purl.org/dc/terms/"/>
    <ds:schemaRef ds:uri="6652c5c8-06da-49d8-9279-6cb6c545cc53"/>
    <ds:schemaRef ds:uri="http://purl.org/dc/dcmitype/"/>
    <ds:schemaRef ds:uri="http://schemas.openxmlformats.org/package/2006/metadata/core-properties"/>
    <ds:schemaRef ds:uri="http://schemas.microsoft.com/office/2006/documentManagement/types"/>
    <ds:schemaRef ds:uri="http://www.w3.org/XML/1998/namespace"/>
    <ds:schemaRef ds:uri="http://purl.org/dc/elements/1.1/"/>
    <ds:schemaRef ds:uri="http://schemas.microsoft.com/office/2006/metadata/properties"/>
    <ds:schemaRef ds:uri="http://schemas.microsoft.com/office/infopath/2007/PartnerControls"/>
    <ds:schemaRef ds:uri="58380219-8473-415d-8467-a4d415796ce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211</Words>
  <Characters>1830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Formulaire modèle recommandé révisé pour les demandes de retour et nouveau Formulaire modèle recommandé pour les demandes relatives au droit de visite en vertu de la Convention HCCH Enlèvement d’enfants de 1980 et Note explicative</vt:lpstr>
    </vt:vector>
  </TitlesOfParts>
  <Company/>
  <LinksUpToDate>false</LinksUpToDate>
  <CharactersWithSpaces>21477</CharactersWithSpaces>
  <SharedDoc>false</SharedDoc>
  <HLinks>
    <vt:vector size="180" baseType="variant">
      <vt:variant>
        <vt:i4>5111827</vt:i4>
      </vt:variant>
      <vt:variant>
        <vt:i4>111</vt:i4>
      </vt:variant>
      <vt:variant>
        <vt:i4>0</vt:i4>
      </vt:variant>
      <vt:variant>
        <vt:i4>5</vt:i4>
      </vt:variant>
      <vt:variant>
        <vt:lpwstr>https://assets.hcch.net/docs/9b88a917-7d90-4d43-9caa-06e11bfcb2d3.pdf</vt:lpwstr>
      </vt:variant>
      <vt:variant>
        <vt:lpwstr/>
      </vt:variant>
      <vt:variant>
        <vt:i4>5111827</vt:i4>
      </vt:variant>
      <vt:variant>
        <vt:i4>108</vt:i4>
      </vt:variant>
      <vt:variant>
        <vt:i4>0</vt:i4>
      </vt:variant>
      <vt:variant>
        <vt:i4>5</vt:i4>
      </vt:variant>
      <vt:variant>
        <vt:lpwstr>https://assets.hcch.net/docs/9b88a917-7d90-4d43-9caa-06e11bfcb2d3.pdf</vt:lpwstr>
      </vt:variant>
      <vt:variant>
        <vt:lpwstr/>
      </vt:variant>
      <vt:variant>
        <vt:i4>1114164</vt:i4>
      </vt:variant>
      <vt:variant>
        <vt:i4>101</vt:i4>
      </vt:variant>
      <vt:variant>
        <vt:i4>0</vt:i4>
      </vt:variant>
      <vt:variant>
        <vt:i4>5</vt:i4>
      </vt:variant>
      <vt:variant>
        <vt:lpwstr/>
      </vt:variant>
      <vt:variant>
        <vt:lpwstr>_Toc139557976</vt:lpwstr>
      </vt:variant>
      <vt:variant>
        <vt:i4>1114164</vt:i4>
      </vt:variant>
      <vt:variant>
        <vt:i4>95</vt:i4>
      </vt:variant>
      <vt:variant>
        <vt:i4>0</vt:i4>
      </vt:variant>
      <vt:variant>
        <vt:i4>5</vt:i4>
      </vt:variant>
      <vt:variant>
        <vt:lpwstr/>
      </vt:variant>
      <vt:variant>
        <vt:lpwstr>_Toc139557972</vt:lpwstr>
      </vt:variant>
      <vt:variant>
        <vt:i4>1114164</vt:i4>
      </vt:variant>
      <vt:variant>
        <vt:i4>89</vt:i4>
      </vt:variant>
      <vt:variant>
        <vt:i4>0</vt:i4>
      </vt:variant>
      <vt:variant>
        <vt:i4>5</vt:i4>
      </vt:variant>
      <vt:variant>
        <vt:lpwstr/>
      </vt:variant>
      <vt:variant>
        <vt:lpwstr>_Toc139557971</vt:lpwstr>
      </vt:variant>
      <vt:variant>
        <vt:i4>1114164</vt:i4>
      </vt:variant>
      <vt:variant>
        <vt:i4>83</vt:i4>
      </vt:variant>
      <vt:variant>
        <vt:i4>0</vt:i4>
      </vt:variant>
      <vt:variant>
        <vt:i4>5</vt:i4>
      </vt:variant>
      <vt:variant>
        <vt:lpwstr/>
      </vt:variant>
      <vt:variant>
        <vt:lpwstr>_Toc139557970</vt:lpwstr>
      </vt:variant>
      <vt:variant>
        <vt:i4>1048628</vt:i4>
      </vt:variant>
      <vt:variant>
        <vt:i4>77</vt:i4>
      </vt:variant>
      <vt:variant>
        <vt:i4>0</vt:i4>
      </vt:variant>
      <vt:variant>
        <vt:i4>5</vt:i4>
      </vt:variant>
      <vt:variant>
        <vt:lpwstr/>
      </vt:variant>
      <vt:variant>
        <vt:lpwstr>_Toc139557969</vt:lpwstr>
      </vt:variant>
      <vt:variant>
        <vt:i4>1048628</vt:i4>
      </vt:variant>
      <vt:variant>
        <vt:i4>71</vt:i4>
      </vt:variant>
      <vt:variant>
        <vt:i4>0</vt:i4>
      </vt:variant>
      <vt:variant>
        <vt:i4>5</vt:i4>
      </vt:variant>
      <vt:variant>
        <vt:lpwstr/>
      </vt:variant>
      <vt:variant>
        <vt:lpwstr>_Toc139557968</vt:lpwstr>
      </vt:variant>
      <vt:variant>
        <vt:i4>1048628</vt:i4>
      </vt:variant>
      <vt:variant>
        <vt:i4>65</vt:i4>
      </vt:variant>
      <vt:variant>
        <vt:i4>0</vt:i4>
      </vt:variant>
      <vt:variant>
        <vt:i4>5</vt:i4>
      </vt:variant>
      <vt:variant>
        <vt:lpwstr/>
      </vt:variant>
      <vt:variant>
        <vt:lpwstr>_Toc139557967</vt:lpwstr>
      </vt:variant>
      <vt:variant>
        <vt:i4>1048628</vt:i4>
      </vt:variant>
      <vt:variant>
        <vt:i4>59</vt:i4>
      </vt:variant>
      <vt:variant>
        <vt:i4>0</vt:i4>
      </vt:variant>
      <vt:variant>
        <vt:i4>5</vt:i4>
      </vt:variant>
      <vt:variant>
        <vt:lpwstr/>
      </vt:variant>
      <vt:variant>
        <vt:lpwstr>_Toc139557966</vt:lpwstr>
      </vt:variant>
      <vt:variant>
        <vt:i4>1048628</vt:i4>
      </vt:variant>
      <vt:variant>
        <vt:i4>53</vt:i4>
      </vt:variant>
      <vt:variant>
        <vt:i4>0</vt:i4>
      </vt:variant>
      <vt:variant>
        <vt:i4>5</vt:i4>
      </vt:variant>
      <vt:variant>
        <vt:lpwstr/>
      </vt:variant>
      <vt:variant>
        <vt:lpwstr>_Toc139557965</vt:lpwstr>
      </vt:variant>
      <vt:variant>
        <vt:i4>1048628</vt:i4>
      </vt:variant>
      <vt:variant>
        <vt:i4>47</vt:i4>
      </vt:variant>
      <vt:variant>
        <vt:i4>0</vt:i4>
      </vt:variant>
      <vt:variant>
        <vt:i4>5</vt:i4>
      </vt:variant>
      <vt:variant>
        <vt:lpwstr/>
      </vt:variant>
      <vt:variant>
        <vt:lpwstr>_Toc139557964</vt:lpwstr>
      </vt:variant>
      <vt:variant>
        <vt:i4>1048628</vt:i4>
      </vt:variant>
      <vt:variant>
        <vt:i4>41</vt:i4>
      </vt:variant>
      <vt:variant>
        <vt:i4>0</vt:i4>
      </vt:variant>
      <vt:variant>
        <vt:i4>5</vt:i4>
      </vt:variant>
      <vt:variant>
        <vt:lpwstr/>
      </vt:variant>
      <vt:variant>
        <vt:lpwstr>_Toc139557963</vt:lpwstr>
      </vt:variant>
      <vt:variant>
        <vt:i4>1048628</vt:i4>
      </vt:variant>
      <vt:variant>
        <vt:i4>35</vt:i4>
      </vt:variant>
      <vt:variant>
        <vt:i4>0</vt:i4>
      </vt:variant>
      <vt:variant>
        <vt:i4>5</vt:i4>
      </vt:variant>
      <vt:variant>
        <vt:lpwstr/>
      </vt:variant>
      <vt:variant>
        <vt:lpwstr>_Toc139557962</vt:lpwstr>
      </vt:variant>
      <vt:variant>
        <vt:i4>1048628</vt:i4>
      </vt:variant>
      <vt:variant>
        <vt:i4>29</vt:i4>
      </vt:variant>
      <vt:variant>
        <vt:i4>0</vt:i4>
      </vt:variant>
      <vt:variant>
        <vt:i4>5</vt:i4>
      </vt:variant>
      <vt:variant>
        <vt:lpwstr/>
      </vt:variant>
      <vt:variant>
        <vt:lpwstr>_Toc139557961</vt:lpwstr>
      </vt:variant>
      <vt:variant>
        <vt:i4>1048628</vt:i4>
      </vt:variant>
      <vt:variant>
        <vt:i4>23</vt:i4>
      </vt:variant>
      <vt:variant>
        <vt:i4>0</vt:i4>
      </vt:variant>
      <vt:variant>
        <vt:i4>5</vt:i4>
      </vt:variant>
      <vt:variant>
        <vt:lpwstr/>
      </vt:variant>
      <vt:variant>
        <vt:lpwstr>_Toc139557960</vt:lpwstr>
      </vt:variant>
      <vt:variant>
        <vt:i4>1245236</vt:i4>
      </vt:variant>
      <vt:variant>
        <vt:i4>17</vt:i4>
      </vt:variant>
      <vt:variant>
        <vt:i4>0</vt:i4>
      </vt:variant>
      <vt:variant>
        <vt:i4>5</vt:i4>
      </vt:variant>
      <vt:variant>
        <vt:lpwstr/>
      </vt:variant>
      <vt:variant>
        <vt:lpwstr>_Toc139557959</vt:lpwstr>
      </vt:variant>
      <vt:variant>
        <vt:i4>1245236</vt:i4>
      </vt:variant>
      <vt:variant>
        <vt:i4>11</vt:i4>
      </vt:variant>
      <vt:variant>
        <vt:i4>0</vt:i4>
      </vt:variant>
      <vt:variant>
        <vt:i4>5</vt:i4>
      </vt:variant>
      <vt:variant>
        <vt:lpwstr/>
      </vt:variant>
      <vt:variant>
        <vt:lpwstr>_Toc139557958</vt:lpwstr>
      </vt:variant>
      <vt:variant>
        <vt:i4>1245236</vt:i4>
      </vt:variant>
      <vt:variant>
        <vt:i4>5</vt:i4>
      </vt:variant>
      <vt:variant>
        <vt:i4>0</vt:i4>
      </vt:variant>
      <vt:variant>
        <vt:i4>5</vt:i4>
      </vt:variant>
      <vt:variant>
        <vt:lpwstr/>
      </vt:variant>
      <vt:variant>
        <vt:lpwstr>_Toc139557957</vt:lpwstr>
      </vt:variant>
      <vt:variant>
        <vt:i4>5111827</vt:i4>
      </vt:variant>
      <vt:variant>
        <vt:i4>0</vt:i4>
      </vt:variant>
      <vt:variant>
        <vt:i4>0</vt:i4>
      </vt:variant>
      <vt:variant>
        <vt:i4>5</vt:i4>
      </vt:variant>
      <vt:variant>
        <vt:lpwstr>https://assets.hcch.net/docs/9b88a917-7d90-4d43-9caa-06e11bfcb2d3.pdf</vt:lpwstr>
      </vt:variant>
      <vt:variant>
        <vt:lpwstr/>
      </vt:variant>
      <vt:variant>
        <vt:i4>4456513</vt:i4>
      </vt:variant>
      <vt:variant>
        <vt:i4>24</vt:i4>
      </vt:variant>
      <vt:variant>
        <vt:i4>0</vt:i4>
      </vt:variant>
      <vt:variant>
        <vt:i4>5</vt:i4>
      </vt:variant>
      <vt:variant>
        <vt:lpwstr>http://www.hcch.net/</vt:lpwstr>
      </vt:variant>
      <vt:variant>
        <vt:lpwstr/>
      </vt:variant>
      <vt:variant>
        <vt:i4>4456513</vt:i4>
      </vt:variant>
      <vt:variant>
        <vt:i4>21</vt:i4>
      </vt:variant>
      <vt:variant>
        <vt:i4>0</vt:i4>
      </vt:variant>
      <vt:variant>
        <vt:i4>5</vt:i4>
      </vt:variant>
      <vt:variant>
        <vt:lpwstr>http://www.hcch.net/</vt:lpwstr>
      </vt:variant>
      <vt:variant>
        <vt:lpwstr/>
      </vt:variant>
      <vt:variant>
        <vt:i4>4456513</vt:i4>
      </vt:variant>
      <vt:variant>
        <vt:i4>15</vt:i4>
      </vt:variant>
      <vt:variant>
        <vt:i4>0</vt:i4>
      </vt:variant>
      <vt:variant>
        <vt:i4>5</vt:i4>
      </vt:variant>
      <vt:variant>
        <vt:lpwstr>http://www.hcch.net/</vt:lpwstr>
      </vt:variant>
      <vt:variant>
        <vt:lpwstr/>
      </vt:variant>
      <vt:variant>
        <vt:i4>4456513</vt:i4>
      </vt:variant>
      <vt:variant>
        <vt:i4>12</vt:i4>
      </vt:variant>
      <vt:variant>
        <vt:i4>0</vt:i4>
      </vt:variant>
      <vt:variant>
        <vt:i4>5</vt:i4>
      </vt:variant>
      <vt:variant>
        <vt:lpwstr>http://www.hcch.net/</vt:lpwstr>
      </vt:variant>
      <vt:variant>
        <vt:lpwstr/>
      </vt:variant>
      <vt:variant>
        <vt:i4>2818172</vt:i4>
      </vt:variant>
      <vt:variant>
        <vt:i4>9</vt:i4>
      </vt:variant>
      <vt:variant>
        <vt:i4>0</vt:i4>
      </vt:variant>
      <vt:variant>
        <vt:i4>5</vt:i4>
      </vt:variant>
      <vt:variant>
        <vt:lpwstr>https://www.hcch.net/fr/publications-and-studies/details4/?pid=2778&amp;dtid=28</vt:lpwstr>
      </vt:variant>
      <vt:variant>
        <vt:lpwstr/>
      </vt:variant>
      <vt:variant>
        <vt:i4>4456513</vt:i4>
      </vt:variant>
      <vt:variant>
        <vt:i4>6</vt:i4>
      </vt:variant>
      <vt:variant>
        <vt:i4>0</vt:i4>
      </vt:variant>
      <vt:variant>
        <vt:i4>5</vt:i4>
      </vt:variant>
      <vt:variant>
        <vt:lpwstr>http://www.hcch.net/</vt:lpwstr>
      </vt:variant>
      <vt:variant>
        <vt:lpwstr/>
      </vt:variant>
      <vt:variant>
        <vt:i4>4456513</vt:i4>
      </vt:variant>
      <vt:variant>
        <vt:i4>3</vt:i4>
      </vt:variant>
      <vt:variant>
        <vt:i4>0</vt:i4>
      </vt:variant>
      <vt:variant>
        <vt:i4>5</vt:i4>
      </vt:variant>
      <vt:variant>
        <vt:lpwstr>http://www.hcch.net/</vt:lpwstr>
      </vt:variant>
      <vt:variant>
        <vt:lpwstr/>
      </vt:variant>
      <vt:variant>
        <vt:i4>4456513</vt:i4>
      </vt:variant>
      <vt:variant>
        <vt:i4>0</vt:i4>
      </vt:variant>
      <vt:variant>
        <vt:i4>0</vt:i4>
      </vt:variant>
      <vt:variant>
        <vt:i4>5</vt:i4>
      </vt:variant>
      <vt:variant>
        <vt:lpwstr>http://www.hcch.net/</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ire modèle recommandé révisé pour les demandes de retour et nouveau Formulaire modèle recommandé pour les demandes relatives au droit de visite en vertu de la Convention HCCH Enlèvement d’enfants de 1980 et Note explicative</dc:title>
  <dc:subject/>
  <dc:creator>Nicole Sims</dc:creator>
  <cp:keywords/>
  <dc:description/>
  <cp:lastModifiedBy>Stuart Hawkins</cp:lastModifiedBy>
  <cp:revision>2</cp:revision>
  <cp:lastPrinted>2026-02-09T16:06:00Z</cp:lastPrinted>
  <dcterms:created xsi:type="dcterms:W3CDTF">2026-03-25T15:53:00Z</dcterms:created>
  <dcterms:modified xsi:type="dcterms:W3CDTF">2026-03-25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E6C3BD73E12F49A78D70776BDFF590</vt:lpwstr>
  </property>
  <property fmtid="{D5CDD505-2E9C-101B-9397-08002B2CF9AE}" pid="3" name="GrammarlyDocumentId">
    <vt:lpwstr>9d14029ce4d1ab9f00bd3338ea52619b38ec6237555b0be670fab423abaee32c</vt:lpwstr>
  </property>
</Properties>
</file>